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84DBD4" w14:textId="4DD944A7" w:rsidR="00A91D62" w:rsidRPr="00666D51" w:rsidRDefault="00457FCE" w:rsidP="00A91D62">
      <w:pPr>
        <w:shd w:val="clear" w:color="auto" w:fill="FFFFFF" w:themeFill="background1"/>
        <w:spacing w:after="0" w:line="276" w:lineRule="auto"/>
        <w:jc w:val="center"/>
        <w:rPr>
          <w:rFonts w:cs="Neutra Display Bold"/>
          <w:bCs/>
          <w:caps/>
          <w:color w:val="009933" w:themeColor="text2"/>
          <w:spacing w:val="-4"/>
          <w:sz w:val="36"/>
          <w:szCs w:val="38"/>
        </w:rPr>
      </w:pPr>
      <w:bookmarkStart w:id="0" w:name="_GoBack"/>
      <w:bookmarkEnd w:id="0"/>
      <w:r>
        <w:rPr>
          <w:rFonts w:cs="Neutra Display Bold"/>
          <w:bCs/>
          <w:caps/>
          <w:color w:val="009933" w:themeColor="text2"/>
          <w:spacing w:val="-4"/>
          <w:sz w:val="36"/>
          <w:szCs w:val="38"/>
        </w:rPr>
        <w:t xml:space="preserve">university of maine at </w:t>
      </w:r>
      <w:r w:rsidR="001307AE">
        <w:rPr>
          <w:rFonts w:cs="Neutra Display Bold"/>
          <w:bCs/>
          <w:caps/>
          <w:color w:val="009933" w:themeColor="text2"/>
          <w:spacing w:val="-4"/>
          <w:sz w:val="36"/>
          <w:szCs w:val="38"/>
        </w:rPr>
        <w:t>augusta</w:t>
      </w:r>
    </w:p>
    <w:p w14:paraId="4AF23EF0" w14:textId="77777777" w:rsidR="00A91D62" w:rsidRPr="00666D51" w:rsidRDefault="008569C1" w:rsidP="00A91D62">
      <w:pPr>
        <w:pStyle w:val="Heading2"/>
        <w:shd w:val="clear" w:color="auto" w:fill="FFFFFF" w:themeFill="background1"/>
        <w:spacing w:before="0" w:after="0" w:line="276" w:lineRule="auto"/>
        <w:jc w:val="center"/>
        <w:rPr>
          <w:rFonts w:asciiTheme="minorHAnsi" w:hAnsiTheme="minorHAnsi"/>
          <w:sz w:val="32"/>
          <w:szCs w:val="34"/>
        </w:rPr>
      </w:pPr>
      <w:r>
        <w:rPr>
          <w:rFonts w:asciiTheme="minorHAnsi" w:hAnsiTheme="minorHAnsi"/>
          <w:sz w:val="32"/>
          <w:szCs w:val="34"/>
        </w:rPr>
        <w:t>Executive Summary and Full Report</w:t>
      </w:r>
      <w:r w:rsidR="00A91D62" w:rsidRPr="00666D51">
        <w:rPr>
          <w:rFonts w:asciiTheme="minorHAnsi" w:hAnsiTheme="minorHAnsi"/>
          <w:sz w:val="32"/>
          <w:szCs w:val="34"/>
        </w:rPr>
        <w:t xml:space="preserve">: </w:t>
      </w:r>
      <w:r w:rsidR="00A133AE" w:rsidRPr="00AD6B08">
        <w:rPr>
          <w:rFonts w:asciiTheme="minorHAnsi" w:hAnsiTheme="minorHAnsi"/>
          <w:i w:val="0"/>
          <w:sz w:val="32"/>
          <w:szCs w:val="34"/>
        </w:rPr>
        <w:t>Adult Learner 360</w:t>
      </w:r>
    </w:p>
    <w:p w14:paraId="4A655ED2" w14:textId="3EC6CB45" w:rsidR="00A91D62" w:rsidRPr="00666D51" w:rsidRDefault="00373941" w:rsidP="00A91D62">
      <w:pPr>
        <w:pStyle w:val="Heading3"/>
        <w:shd w:val="clear" w:color="auto" w:fill="FFFFFF" w:themeFill="background1"/>
        <w:spacing w:before="0" w:line="276" w:lineRule="auto"/>
        <w:jc w:val="center"/>
        <w:rPr>
          <w:rFonts w:asciiTheme="minorHAnsi" w:hAnsiTheme="minorHAnsi"/>
          <w:sz w:val="24"/>
        </w:rPr>
      </w:pPr>
      <w:r>
        <w:rPr>
          <w:rFonts w:asciiTheme="minorHAnsi" w:hAnsiTheme="minorHAnsi"/>
          <w:sz w:val="24"/>
        </w:rPr>
        <w:t>Fall</w:t>
      </w:r>
      <w:r w:rsidR="008569C1">
        <w:rPr>
          <w:rFonts w:asciiTheme="minorHAnsi" w:hAnsiTheme="minorHAnsi"/>
          <w:sz w:val="24"/>
        </w:rPr>
        <w:t xml:space="preserve"> 2019</w:t>
      </w:r>
    </w:p>
    <w:p w14:paraId="2DF36BC4" w14:textId="77777777" w:rsidR="00A91D62" w:rsidRPr="00666D51" w:rsidRDefault="00A91D62" w:rsidP="00424BB3">
      <w:pPr>
        <w:shd w:val="clear" w:color="auto" w:fill="FFFFFF" w:themeFill="background1"/>
        <w:spacing w:after="0" w:line="276" w:lineRule="auto"/>
        <w:rPr>
          <w:rFonts w:cs="Times New Roman"/>
          <w:sz w:val="18"/>
        </w:rPr>
      </w:pPr>
    </w:p>
    <w:p w14:paraId="6E7A10FF" w14:textId="77777777" w:rsidR="00A91D62" w:rsidRPr="00666D51" w:rsidRDefault="00A91D62" w:rsidP="000C30FC">
      <w:pPr>
        <w:pStyle w:val="Heading4"/>
        <w:shd w:val="clear" w:color="auto" w:fill="FFFFFF" w:themeFill="background1"/>
        <w:spacing w:before="0" w:after="0" w:line="276" w:lineRule="auto"/>
        <w:jc w:val="both"/>
        <w:rPr>
          <w:rFonts w:asciiTheme="minorHAnsi" w:hAnsiTheme="minorHAnsi"/>
          <w:sz w:val="22"/>
        </w:rPr>
      </w:pPr>
      <w:r w:rsidRPr="00666D51">
        <w:rPr>
          <w:rFonts w:asciiTheme="minorHAnsi" w:hAnsiTheme="minorHAnsi"/>
          <w:sz w:val="22"/>
        </w:rPr>
        <w:t>Executive Summary</w:t>
      </w:r>
    </w:p>
    <w:p w14:paraId="5BEAFBD3" w14:textId="3D9BA5B8" w:rsidR="00BA2234" w:rsidRPr="00666D51" w:rsidRDefault="00BA2234" w:rsidP="000C30FC">
      <w:pPr>
        <w:shd w:val="clear" w:color="auto" w:fill="FFFFFF" w:themeFill="background1"/>
        <w:spacing w:line="276" w:lineRule="auto"/>
        <w:ind w:firstLine="270"/>
        <w:jc w:val="both"/>
        <w:rPr>
          <w:rFonts w:cs="Times New Roman"/>
          <w:sz w:val="22"/>
          <w:szCs w:val="24"/>
        </w:rPr>
      </w:pPr>
      <w:r w:rsidRPr="00666D51">
        <w:rPr>
          <w:rFonts w:cs="Times New Roman"/>
          <w:sz w:val="22"/>
          <w:szCs w:val="24"/>
        </w:rPr>
        <w:t xml:space="preserve">The Council for Adult and Experiential Learning (CAEL) is pleased to present the results of </w:t>
      </w:r>
      <w:r w:rsidR="00A50B8F">
        <w:rPr>
          <w:rFonts w:cs="Times New Roman"/>
          <w:sz w:val="22"/>
          <w:szCs w:val="24"/>
        </w:rPr>
        <w:t>your</w:t>
      </w:r>
      <w:r w:rsidRPr="00666D51">
        <w:rPr>
          <w:rFonts w:cs="Times New Roman"/>
          <w:sz w:val="22"/>
          <w:szCs w:val="24"/>
        </w:rPr>
        <w:t xml:space="preserve"> </w:t>
      </w:r>
      <w:r w:rsidR="007254D3" w:rsidRPr="00666D51">
        <w:rPr>
          <w:rFonts w:cs="Times New Roman"/>
          <w:i/>
          <w:sz w:val="22"/>
          <w:szCs w:val="24"/>
        </w:rPr>
        <w:t xml:space="preserve">Adult Learner 360 </w:t>
      </w:r>
      <w:r w:rsidR="007254D3" w:rsidRPr="00666D51">
        <w:rPr>
          <w:rFonts w:cs="Times New Roman"/>
          <w:sz w:val="22"/>
          <w:szCs w:val="24"/>
        </w:rPr>
        <w:t>assessment</w:t>
      </w:r>
      <w:r w:rsidR="00A50B8F">
        <w:rPr>
          <w:rFonts w:cs="Times New Roman"/>
          <w:sz w:val="22"/>
          <w:szCs w:val="24"/>
        </w:rPr>
        <w:t>.</w:t>
      </w:r>
    </w:p>
    <w:p w14:paraId="60CBAAC9" w14:textId="5CFBEF2F" w:rsidR="00A133AE" w:rsidRPr="00666D51" w:rsidRDefault="00A133AE" w:rsidP="000C30FC">
      <w:pPr>
        <w:shd w:val="clear" w:color="auto" w:fill="FFFFFF" w:themeFill="background1"/>
        <w:spacing w:line="276" w:lineRule="auto"/>
        <w:jc w:val="both"/>
        <w:rPr>
          <w:rFonts w:cs="Times New Roman"/>
          <w:sz w:val="22"/>
          <w:szCs w:val="24"/>
        </w:rPr>
      </w:pPr>
      <w:r w:rsidRPr="00666D51">
        <w:rPr>
          <w:rFonts w:cs="Times New Roman"/>
          <w:sz w:val="22"/>
          <w:szCs w:val="24"/>
        </w:rPr>
        <w:t xml:space="preserve">During the </w:t>
      </w:r>
      <w:r w:rsidR="00A50B8F">
        <w:rPr>
          <w:rFonts w:cs="Times New Roman"/>
          <w:sz w:val="22"/>
          <w:szCs w:val="24"/>
        </w:rPr>
        <w:t>autumn</w:t>
      </w:r>
      <w:r w:rsidRPr="00666D51">
        <w:rPr>
          <w:rFonts w:cs="Times New Roman"/>
          <w:sz w:val="22"/>
          <w:szCs w:val="24"/>
        </w:rPr>
        <w:t xml:space="preserve"> term of the </w:t>
      </w:r>
      <w:r w:rsidR="00A50B8F">
        <w:rPr>
          <w:rFonts w:cs="Times New Roman"/>
          <w:sz w:val="22"/>
          <w:szCs w:val="24"/>
        </w:rPr>
        <w:t>2019-20</w:t>
      </w:r>
      <w:r w:rsidRPr="00666D51">
        <w:rPr>
          <w:rFonts w:cs="Times New Roman"/>
          <w:sz w:val="22"/>
          <w:szCs w:val="24"/>
        </w:rPr>
        <w:t xml:space="preserve"> academic year,</w:t>
      </w:r>
      <w:r w:rsidR="004A3E7E">
        <w:rPr>
          <w:rFonts w:cs="Times New Roman"/>
          <w:sz w:val="22"/>
          <w:szCs w:val="24"/>
        </w:rPr>
        <w:t xml:space="preserve"> </w:t>
      </w:r>
      <w:r w:rsidR="001307AE">
        <w:rPr>
          <w:rFonts w:cs="Times New Roman"/>
          <w:sz w:val="22"/>
          <w:szCs w:val="24"/>
        </w:rPr>
        <w:t>671</w:t>
      </w:r>
      <w:r w:rsidR="002F5366" w:rsidRPr="00666D51">
        <w:rPr>
          <w:rFonts w:cs="Times New Roman"/>
          <w:sz w:val="22"/>
          <w:szCs w:val="24"/>
        </w:rPr>
        <w:t xml:space="preserve"> </w:t>
      </w:r>
      <w:r w:rsidRPr="00666D51">
        <w:rPr>
          <w:rFonts w:cs="Times New Roman"/>
          <w:sz w:val="22"/>
          <w:szCs w:val="24"/>
        </w:rPr>
        <w:t xml:space="preserve">adult </w:t>
      </w:r>
      <w:r w:rsidR="001F68AD">
        <w:rPr>
          <w:rFonts w:cs="Times New Roman"/>
          <w:sz w:val="22"/>
          <w:szCs w:val="24"/>
        </w:rPr>
        <w:t>students</w:t>
      </w:r>
      <w:r w:rsidRPr="00666D51">
        <w:rPr>
          <w:rFonts w:cs="Times New Roman"/>
          <w:sz w:val="22"/>
          <w:szCs w:val="24"/>
        </w:rPr>
        <w:t xml:space="preserve"> at </w:t>
      </w:r>
      <w:r w:rsidR="00457FCE">
        <w:rPr>
          <w:rFonts w:cs="Times New Roman"/>
          <w:sz w:val="22"/>
          <w:szCs w:val="24"/>
        </w:rPr>
        <w:t xml:space="preserve">University of Maine at </w:t>
      </w:r>
      <w:r w:rsidR="001307AE">
        <w:rPr>
          <w:rFonts w:cs="Times New Roman"/>
          <w:sz w:val="22"/>
          <w:szCs w:val="24"/>
        </w:rPr>
        <w:t>Augusta</w:t>
      </w:r>
      <w:r w:rsidR="00542ED6">
        <w:rPr>
          <w:rFonts w:cs="Times New Roman"/>
          <w:sz w:val="22"/>
          <w:szCs w:val="24"/>
        </w:rPr>
        <w:t xml:space="preserve"> </w:t>
      </w:r>
      <w:r w:rsidRPr="00666D51">
        <w:rPr>
          <w:rFonts w:cs="Times New Roman"/>
          <w:sz w:val="22"/>
          <w:szCs w:val="24"/>
        </w:rPr>
        <w:t>(</w:t>
      </w:r>
      <w:r w:rsidR="00457FCE">
        <w:rPr>
          <w:rFonts w:cs="Times New Roman"/>
          <w:sz w:val="22"/>
          <w:szCs w:val="24"/>
        </w:rPr>
        <w:t>UM-</w:t>
      </w:r>
      <w:r w:rsidR="001307AE">
        <w:rPr>
          <w:rFonts w:cs="Times New Roman"/>
          <w:sz w:val="22"/>
          <w:szCs w:val="24"/>
        </w:rPr>
        <w:t>Augusta</w:t>
      </w:r>
      <w:r w:rsidR="00542ED6">
        <w:rPr>
          <w:rFonts w:cs="Times New Roman"/>
          <w:sz w:val="22"/>
          <w:szCs w:val="24"/>
        </w:rPr>
        <w:t>)</w:t>
      </w:r>
      <w:r w:rsidRPr="00666D51">
        <w:rPr>
          <w:rFonts w:cs="Times New Roman"/>
          <w:sz w:val="22"/>
          <w:szCs w:val="24"/>
        </w:rPr>
        <w:t xml:space="preserve"> </w:t>
      </w:r>
      <w:r w:rsidR="00B2612C" w:rsidRPr="00666D51">
        <w:rPr>
          <w:rFonts w:cs="Times New Roman"/>
          <w:sz w:val="22"/>
          <w:szCs w:val="24"/>
        </w:rPr>
        <w:t>participated in</w:t>
      </w:r>
      <w:r w:rsidRPr="00666D51">
        <w:rPr>
          <w:rFonts w:cs="Times New Roman"/>
          <w:sz w:val="22"/>
          <w:szCs w:val="24"/>
        </w:rPr>
        <w:t xml:space="preserve"> the </w:t>
      </w:r>
      <w:r w:rsidRPr="00666D51">
        <w:rPr>
          <w:rFonts w:cs="Times New Roman"/>
          <w:i/>
          <w:sz w:val="22"/>
          <w:szCs w:val="24"/>
        </w:rPr>
        <w:t>Adult Learner 360</w:t>
      </w:r>
      <w:r w:rsidRPr="00666D51">
        <w:rPr>
          <w:rFonts w:cs="Times New Roman"/>
          <w:sz w:val="22"/>
          <w:szCs w:val="24"/>
        </w:rPr>
        <w:t xml:space="preserve"> </w:t>
      </w:r>
      <w:r w:rsidR="00373941">
        <w:rPr>
          <w:rFonts w:cs="Times New Roman"/>
          <w:sz w:val="22"/>
          <w:szCs w:val="24"/>
        </w:rPr>
        <w:t>Adult Learner Satisfaction Questionnaire</w:t>
      </w:r>
      <w:r w:rsidR="00A50B8F">
        <w:rPr>
          <w:rFonts w:cs="Times New Roman"/>
          <w:sz w:val="22"/>
          <w:szCs w:val="24"/>
        </w:rPr>
        <w:t xml:space="preserve"> (ALSQ)</w:t>
      </w:r>
      <w:r w:rsidR="00C50642" w:rsidRPr="00666D51">
        <w:rPr>
          <w:rFonts w:cs="Times New Roman"/>
          <w:sz w:val="22"/>
          <w:szCs w:val="24"/>
        </w:rPr>
        <w:t xml:space="preserve">, which measures their perceptions of the </w:t>
      </w:r>
      <w:r w:rsidR="00C7324E">
        <w:rPr>
          <w:rFonts w:cs="Times New Roman"/>
          <w:sz w:val="22"/>
          <w:szCs w:val="24"/>
        </w:rPr>
        <w:t>University</w:t>
      </w:r>
      <w:r w:rsidR="00BA2234" w:rsidRPr="00666D51">
        <w:rPr>
          <w:rFonts w:cs="Times New Roman"/>
          <w:sz w:val="22"/>
          <w:szCs w:val="24"/>
        </w:rPr>
        <w:t>’s</w:t>
      </w:r>
      <w:r w:rsidR="00C50642" w:rsidRPr="00666D51">
        <w:rPr>
          <w:rFonts w:cs="Times New Roman"/>
          <w:sz w:val="22"/>
          <w:szCs w:val="24"/>
        </w:rPr>
        <w:t xml:space="preserve"> adult </w:t>
      </w:r>
      <w:r w:rsidR="001F68AD">
        <w:rPr>
          <w:rFonts w:cs="Times New Roman"/>
          <w:sz w:val="22"/>
          <w:szCs w:val="24"/>
        </w:rPr>
        <w:t>student</w:t>
      </w:r>
      <w:r w:rsidR="00C50642" w:rsidRPr="00666D51">
        <w:rPr>
          <w:rFonts w:cs="Times New Roman"/>
          <w:sz w:val="22"/>
          <w:szCs w:val="24"/>
        </w:rPr>
        <w:t xml:space="preserve">-oriented </w:t>
      </w:r>
      <w:r w:rsidR="00A73F6D" w:rsidRPr="00666D51">
        <w:rPr>
          <w:rFonts w:cs="Times New Roman"/>
          <w:sz w:val="22"/>
          <w:szCs w:val="24"/>
        </w:rPr>
        <w:t>programs</w:t>
      </w:r>
      <w:r w:rsidR="00B36966" w:rsidRPr="00666D51">
        <w:rPr>
          <w:rFonts w:cs="Times New Roman"/>
          <w:sz w:val="22"/>
          <w:szCs w:val="24"/>
        </w:rPr>
        <w:t xml:space="preserve"> and </w:t>
      </w:r>
      <w:r w:rsidR="00C50642" w:rsidRPr="00666D51">
        <w:rPr>
          <w:rFonts w:cs="Times New Roman"/>
          <w:sz w:val="22"/>
          <w:szCs w:val="24"/>
        </w:rPr>
        <w:t>services.</w:t>
      </w:r>
      <w:r w:rsidRPr="00666D51">
        <w:rPr>
          <w:rFonts w:cs="Times New Roman"/>
          <w:sz w:val="22"/>
          <w:szCs w:val="24"/>
        </w:rPr>
        <w:t xml:space="preserve"> </w:t>
      </w:r>
      <w:r w:rsidR="00B2612C" w:rsidRPr="00666D51">
        <w:rPr>
          <w:rFonts w:cs="Times New Roman"/>
          <w:sz w:val="22"/>
          <w:szCs w:val="24"/>
        </w:rPr>
        <w:t>Concurrently</w:t>
      </w:r>
      <w:r w:rsidRPr="00666D51">
        <w:rPr>
          <w:rFonts w:cs="Times New Roman"/>
          <w:sz w:val="22"/>
          <w:szCs w:val="24"/>
        </w:rPr>
        <w:t>,</w:t>
      </w:r>
      <w:r w:rsidR="004A3E7E">
        <w:rPr>
          <w:rFonts w:cs="Times New Roman"/>
          <w:sz w:val="22"/>
          <w:szCs w:val="24"/>
        </w:rPr>
        <w:t xml:space="preserve"> </w:t>
      </w:r>
      <w:r w:rsidR="001307AE">
        <w:rPr>
          <w:rFonts w:cs="Times New Roman"/>
          <w:sz w:val="22"/>
          <w:szCs w:val="24"/>
        </w:rPr>
        <w:t>72</w:t>
      </w:r>
      <w:r w:rsidR="004A3E7E">
        <w:rPr>
          <w:rFonts w:cs="Times New Roman"/>
          <w:sz w:val="22"/>
          <w:szCs w:val="24"/>
        </w:rPr>
        <w:t xml:space="preserve"> </w:t>
      </w:r>
      <w:r w:rsidRPr="00666D51">
        <w:rPr>
          <w:rFonts w:cs="Times New Roman"/>
          <w:sz w:val="22"/>
          <w:szCs w:val="24"/>
        </w:rPr>
        <w:t xml:space="preserve">institutional respondents completed the </w:t>
      </w:r>
      <w:r w:rsidRPr="00666D51">
        <w:rPr>
          <w:rFonts w:cs="Times New Roman"/>
          <w:i/>
          <w:sz w:val="22"/>
          <w:szCs w:val="24"/>
        </w:rPr>
        <w:t>Adult Learner 360</w:t>
      </w:r>
      <w:r w:rsidRPr="00666D51">
        <w:rPr>
          <w:rFonts w:cs="Times New Roman"/>
          <w:sz w:val="22"/>
          <w:szCs w:val="24"/>
        </w:rPr>
        <w:t xml:space="preserve"> Institutional </w:t>
      </w:r>
      <w:r w:rsidR="00BD6E3A" w:rsidRPr="00666D51">
        <w:rPr>
          <w:rFonts w:cs="Times New Roman"/>
          <w:sz w:val="22"/>
          <w:szCs w:val="24"/>
        </w:rPr>
        <w:t>Effectiveness Assessment</w:t>
      </w:r>
      <w:r w:rsidR="00A50B8F">
        <w:rPr>
          <w:rFonts w:cs="Times New Roman"/>
          <w:sz w:val="22"/>
          <w:szCs w:val="24"/>
        </w:rPr>
        <w:t xml:space="preserve"> (IEA)</w:t>
      </w:r>
      <w:r w:rsidR="00C50642" w:rsidRPr="00666D51">
        <w:rPr>
          <w:rFonts w:cs="Times New Roman"/>
          <w:sz w:val="22"/>
          <w:szCs w:val="24"/>
        </w:rPr>
        <w:t xml:space="preserve">, which measures the quality and effectiveness of the </w:t>
      </w:r>
      <w:r w:rsidR="00C7324E">
        <w:rPr>
          <w:rFonts w:cs="Times New Roman"/>
          <w:sz w:val="22"/>
          <w:szCs w:val="24"/>
        </w:rPr>
        <w:t>University</w:t>
      </w:r>
      <w:r w:rsidR="00BA2234" w:rsidRPr="00666D51">
        <w:rPr>
          <w:rFonts w:cs="Times New Roman"/>
          <w:sz w:val="22"/>
          <w:szCs w:val="24"/>
        </w:rPr>
        <w:t>’s</w:t>
      </w:r>
      <w:r w:rsidR="00C50642" w:rsidRPr="00666D51">
        <w:rPr>
          <w:rFonts w:cs="Times New Roman"/>
          <w:sz w:val="22"/>
          <w:szCs w:val="24"/>
        </w:rPr>
        <w:t xml:space="preserve"> adult </w:t>
      </w:r>
      <w:r w:rsidR="001F68AD">
        <w:rPr>
          <w:rFonts w:cs="Times New Roman"/>
          <w:sz w:val="22"/>
          <w:szCs w:val="24"/>
        </w:rPr>
        <w:t>student</w:t>
      </w:r>
      <w:r w:rsidR="00C50642" w:rsidRPr="00666D51">
        <w:rPr>
          <w:rFonts w:cs="Times New Roman"/>
          <w:sz w:val="22"/>
          <w:szCs w:val="24"/>
        </w:rPr>
        <w:t>-oriented</w:t>
      </w:r>
      <w:r w:rsidR="00B36966" w:rsidRPr="00666D51">
        <w:rPr>
          <w:rFonts w:cs="Times New Roman"/>
          <w:sz w:val="22"/>
          <w:szCs w:val="24"/>
        </w:rPr>
        <w:t xml:space="preserve"> </w:t>
      </w:r>
      <w:r w:rsidR="00A73F6D" w:rsidRPr="00666D51">
        <w:rPr>
          <w:rFonts w:cs="Times New Roman"/>
          <w:sz w:val="22"/>
          <w:szCs w:val="24"/>
        </w:rPr>
        <w:t>programs</w:t>
      </w:r>
      <w:r w:rsidR="00B36966" w:rsidRPr="00666D51">
        <w:rPr>
          <w:rFonts w:cs="Times New Roman"/>
          <w:sz w:val="22"/>
          <w:szCs w:val="24"/>
        </w:rPr>
        <w:t xml:space="preserve"> and</w:t>
      </w:r>
      <w:r w:rsidR="00C50642" w:rsidRPr="00666D51">
        <w:rPr>
          <w:rFonts w:cs="Times New Roman"/>
          <w:sz w:val="22"/>
          <w:szCs w:val="24"/>
        </w:rPr>
        <w:t xml:space="preserve"> services. The combination of these two </w:t>
      </w:r>
      <w:r w:rsidR="000929C7">
        <w:rPr>
          <w:rFonts w:cs="Times New Roman"/>
          <w:sz w:val="22"/>
          <w:szCs w:val="24"/>
        </w:rPr>
        <w:t>questionnaires</w:t>
      </w:r>
      <w:r w:rsidR="00C50642" w:rsidRPr="00666D51">
        <w:rPr>
          <w:rFonts w:cs="Times New Roman"/>
          <w:sz w:val="22"/>
          <w:szCs w:val="24"/>
        </w:rPr>
        <w:t xml:space="preserve"> constitutes the </w:t>
      </w:r>
      <w:r w:rsidR="00C50642" w:rsidRPr="00666D51">
        <w:rPr>
          <w:rFonts w:cs="Times New Roman"/>
          <w:i/>
          <w:sz w:val="22"/>
          <w:szCs w:val="24"/>
        </w:rPr>
        <w:t xml:space="preserve">Adult Learner 360 </w:t>
      </w:r>
      <w:r w:rsidR="00C50642" w:rsidRPr="00666D51">
        <w:rPr>
          <w:rFonts w:cs="Times New Roman"/>
          <w:sz w:val="22"/>
          <w:szCs w:val="24"/>
        </w:rPr>
        <w:t>Toolkit.</w:t>
      </w:r>
    </w:p>
    <w:p w14:paraId="0063D8C2" w14:textId="77777777" w:rsidR="00EA136B" w:rsidRPr="00666D51" w:rsidRDefault="00EA136B" w:rsidP="000C30FC">
      <w:pPr>
        <w:shd w:val="clear" w:color="auto" w:fill="FFFFFF" w:themeFill="background1"/>
        <w:spacing w:line="276" w:lineRule="auto"/>
        <w:jc w:val="both"/>
        <w:rPr>
          <w:rFonts w:cs="Times New Roman"/>
          <w:sz w:val="22"/>
          <w:szCs w:val="24"/>
        </w:rPr>
      </w:pPr>
      <w:r w:rsidRPr="00666D51">
        <w:rPr>
          <w:rFonts w:cs="Times New Roman"/>
          <w:sz w:val="22"/>
          <w:szCs w:val="24"/>
        </w:rPr>
        <w:t xml:space="preserve">The surveys are based on </w:t>
      </w:r>
      <w:r w:rsidR="00461D6D" w:rsidRPr="00666D51">
        <w:rPr>
          <w:rFonts w:cs="Times New Roman"/>
          <w:sz w:val="22"/>
          <w:szCs w:val="24"/>
        </w:rPr>
        <w:t>CAEL’s</w:t>
      </w:r>
      <w:r w:rsidRPr="00666D51">
        <w:rPr>
          <w:rFonts w:cs="Times New Roman"/>
          <w:sz w:val="22"/>
          <w:szCs w:val="24"/>
        </w:rPr>
        <w:t xml:space="preserve"> </w:t>
      </w:r>
      <w:r w:rsidR="00C50642" w:rsidRPr="00666D51">
        <w:rPr>
          <w:rFonts w:cs="Times New Roman"/>
          <w:sz w:val="22"/>
          <w:szCs w:val="24"/>
        </w:rPr>
        <w:t>Ten</w:t>
      </w:r>
      <w:r w:rsidRPr="00666D51">
        <w:rPr>
          <w:rFonts w:cs="Times New Roman"/>
          <w:sz w:val="22"/>
          <w:szCs w:val="24"/>
        </w:rPr>
        <w:t xml:space="preserve"> Principles for </w:t>
      </w:r>
      <w:r w:rsidR="00D5391F" w:rsidRPr="00666D51">
        <w:rPr>
          <w:rFonts w:cs="Times New Roman"/>
          <w:sz w:val="22"/>
          <w:szCs w:val="24"/>
        </w:rPr>
        <w:t xml:space="preserve">Effectively </w:t>
      </w:r>
      <w:r w:rsidR="00C50642" w:rsidRPr="00666D51">
        <w:rPr>
          <w:rFonts w:cs="Times New Roman"/>
          <w:sz w:val="22"/>
          <w:szCs w:val="24"/>
        </w:rPr>
        <w:t>Serving Adults</w:t>
      </w:r>
      <w:r w:rsidRPr="00666D51">
        <w:rPr>
          <w:rFonts w:cs="Times New Roman"/>
          <w:sz w:val="22"/>
          <w:szCs w:val="24"/>
        </w:rPr>
        <w:t>. These Principles</w:t>
      </w:r>
      <w:r w:rsidR="00C50642" w:rsidRPr="00666D51">
        <w:rPr>
          <w:rFonts w:cs="Times New Roman"/>
          <w:sz w:val="22"/>
          <w:szCs w:val="24"/>
        </w:rPr>
        <w:t xml:space="preserve"> </w:t>
      </w:r>
      <w:r w:rsidRPr="00666D51">
        <w:rPr>
          <w:rFonts w:cs="Times New Roman"/>
          <w:sz w:val="22"/>
          <w:szCs w:val="24"/>
        </w:rPr>
        <w:t>are:</w:t>
      </w:r>
    </w:p>
    <w:p w14:paraId="117F47FF" w14:textId="77777777" w:rsidR="00EA136B" w:rsidRPr="00666D51" w:rsidRDefault="00C50642" w:rsidP="000C30FC">
      <w:pPr>
        <w:numPr>
          <w:ilvl w:val="0"/>
          <w:numId w:val="2"/>
        </w:numPr>
        <w:shd w:val="clear" w:color="auto" w:fill="FFFFFF" w:themeFill="background1"/>
        <w:spacing w:after="0" w:line="276" w:lineRule="auto"/>
        <w:jc w:val="both"/>
        <w:rPr>
          <w:rFonts w:cs="Times New Roman"/>
          <w:sz w:val="22"/>
          <w:szCs w:val="24"/>
        </w:rPr>
      </w:pPr>
      <w:r w:rsidRPr="00666D51">
        <w:rPr>
          <w:rFonts w:cs="Times New Roman"/>
          <w:sz w:val="22"/>
          <w:szCs w:val="24"/>
        </w:rPr>
        <w:t>Adaptivity</w:t>
      </w:r>
    </w:p>
    <w:p w14:paraId="5AF9B9FC" w14:textId="77777777" w:rsidR="00C50642" w:rsidRPr="00666D51" w:rsidRDefault="00C50642" w:rsidP="000C30FC">
      <w:pPr>
        <w:numPr>
          <w:ilvl w:val="0"/>
          <w:numId w:val="2"/>
        </w:numPr>
        <w:shd w:val="clear" w:color="auto" w:fill="FFFFFF" w:themeFill="background1"/>
        <w:spacing w:after="0" w:line="276" w:lineRule="auto"/>
        <w:jc w:val="both"/>
        <w:rPr>
          <w:rFonts w:cs="Times New Roman"/>
          <w:sz w:val="22"/>
          <w:szCs w:val="24"/>
        </w:rPr>
      </w:pPr>
      <w:r w:rsidRPr="00666D51">
        <w:rPr>
          <w:rFonts w:cs="Times New Roman"/>
          <w:sz w:val="22"/>
          <w:szCs w:val="24"/>
        </w:rPr>
        <w:t>Assessment of Learning Outcomes</w:t>
      </w:r>
    </w:p>
    <w:p w14:paraId="3960D12B" w14:textId="77777777" w:rsidR="00C50642" w:rsidRPr="00666D51" w:rsidRDefault="00C50642" w:rsidP="000C30FC">
      <w:pPr>
        <w:numPr>
          <w:ilvl w:val="0"/>
          <w:numId w:val="2"/>
        </w:numPr>
        <w:shd w:val="clear" w:color="auto" w:fill="FFFFFF" w:themeFill="background1"/>
        <w:spacing w:after="0" w:line="276" w:lineRule="auto"/>
        <w:jc w:val="both"/>
        <w:rPr>
          <w:rFonts w:cs="Times New Roman"/>
          <w:sz w:val="22"/>
          <w:szCs w:val="24"/>
        </w:rPr>
      </w:pPr>
      <w:r w:rsidRPr="00666D51">
        <w:rPr>
          <w:rFonts w:cs="Times New Roman"/>
          <w:sz w:val="22"/>
          <w:szCs w:val="24"/>
        </w:rPr>
        <w:t>Financing</w:t>
      </w:r>
    </w:p>
    <w:p w14:paraId="52453BC2" w14:textId="77777777" w:rsidR="00C50642" w:rsidRPr="00666D51" w:rsidRDefault="00C50642" w:rsidP="000C30FC">
      <w:pPr>
        <w:numPr>
          <w:ilvl w:val="0"/>
          <w:numId w:val="2"/>
        </w:numPr>
        <w:shd w:val="clear" w:color="auto" w:fill="FFFFFF" w:themeFill="background1"/>
        <w:spacing w:after="0" w:line="276" w:lineRule="auto"/>
        <w:jc w:val="both"/>
        <w:rPr>
          <w:rFonts w:cs="Times New Roman"/>
          <w:sz w:val="22"/>
          <w:szCs w:val="24"/>
        </w:rPr>
      </w:pPr>
      <w:r w:rsidRPr="00666D51">
        <w:rPr>
          <w:rFonts w:cs="Times New Roman"/>
          <w:sz w:val="22"/>
          <w:szCs w:val="24"/>
        </w:rPr>
        <w:t>Life &amp; Career Planning</w:t>
      </w:r>
    </w:p>
    <w:p w14:paraId="451252D9" w14:textId="77777777" w:rsidR="00C50642" w:rsidRPr="00666D51" w:rsidRDefault="00C50642" w:rsidP="000C30FC">
      <w:pPr>
        <w:numPr>
          <w:ilvl w:val="0"/>
          <w:numId w:val="2"/>
        </w:numPr>
        <w:shd w:val="clear" w:color="auto" w:fill="FFFFFF" w:themeFill="background1"/>
        <w:spacing w:after="0" w:line="276" w:lineRule="auto"/>
        <w:jc w:val="both"/>
        <w:rPr>
          <w:rFonts w:cs="Times New Roman"/>
          <w:sz w:val="22"/>
          <w:szCs w:val="24"/>
        </w:rPr>
      </w:pPr>
      <w:r w:rsidRPr="00666D51">
        <w:rPr>
          <w:rFonts w:cs="Times New Roman"/>
          <w:sz w:val="22"/>
          <w:szCs w:val="24"/>
        </w:rPr>
        <w:t>Outreach</w:t>
      </w:r>
    </w:p>
    <w:p w14:paraId="6B0132B6" w14:textId="77777777" w:rsidR="00C50642" w:rsidRPr="00666D51" w:rsidRDefault="00C50642" w:rsidP="000C30FC">
      <w:pPr>
        <w:numPr>
          <w:ilvl w:val="0"/>
          <w:numId w:val="2"/>
        </w:numPr>
        <w:shd w:val="clear" w:color="auto" w:fill="FFFFFF" w:themeFill="background1"/>
        <w:spacing w:after="0" w:line="276" w:lineRule="auto"/>
        <w:jc w:val="both"/>
        <w:rPr>
          <w:rFonts w:cs="Times New Roman"/>
          <w:sz w:val="22"/>
          <w:szCs w:val="24"/>
        </w:rPr>
      </w:pPr>
      <w:r w:rsidRPr="00666D51">
        <w:rPr>
          <w:rFonts w:cs="Times New Roman"/>
          <w:sz w:val="22"/>
          <w:szCs w:val="24"/>
        </w:rPr>
        <w:t>Strategic Partnerships</w:t>
      </w:r>
    </w:p>
    <w:p w14:paraId="28034ED4" w14:textId="77777777" w:rsidR="00C50642" w:rsidRPr="00666D51" w:rsidRDefault="00C50642" w:rsidP="000C30FC">
      <w:pPr>
        <w:numPr>
          <w:ilvl w:val="0"/>
          <w:numId w:val="2"/>
        </w:numPr>
        <w:shd w:val="clear" w:color="auto" w:fill="FFFFFF" w:themeFill="background1"/>
        <w:spacing w:after="0" w:line="276" w:lineRule="auto"/>
        <w:jc w:val="both"/>
        <w:rPr>
          <w:rFonts w:cs="Times New Roman"/>
          <w:sz w:val="22"/>
          <w:szCs w:val="24"/>
        </w:rPr>
      </w:pPr>
      <w:r w:rsidRPr="00666D51">
        <w:rPr>
          <w:rFonts w:cs="Times New Roman"/>
          <w:sz w:val="22"/>
          <w:szCs w:val="24"/>
        </w:rPr>
        <w:t>Student Support Systems</w:t>
      </w:r>
    </w:p>
    <w:p w14:paraId="21F3E546" w14:textId="77777777" w:rsidR="00C50642" w:rsidRPr="00666D51" w:rsidRDefault="00C50642" w:rsidP="000C30FC">
      <w:pPr>
        <w:numPr>
          <w:ilvl w:val="0"/>
          <w:numId w:val="2"/>
        </w:numPr>
        <w:shd w:val="clear" w:color="auto" w:fill="FFFFFF" w:themeFill="background1"/>
        <w:spacing w:after="0" w:line="276" w:lineRule="auto"/>
        <w:jc w:val="both"/>
        <w:rPr>
          <w:rFonts w:cs="Times New Roman"/>
          <w:sz w:val="22"/>
          <w:szCs w:val="24"/>
        </w:rPr>
      </w:pPr>
      <w:r w:rsidRPr="00666D51">
        <w:rPr>
          <w:rFonts w:cs="Times New Roman"/>
          <w:sz w:val="22"/>
          <w:szCs w:val="24"/>
        </w:rPr>
        <w:t>Teaching-Learning Process</w:t>
      </w:r>
    </w:p>
    <w:p w14:paraId="24AF6222" w14:textId="77777777" w:rsidR="00C50642" w:rsidRPr="00666D51" w:rsidRDefault="00C50642" w:rsidP="000C30FC">
      <w:pPr>
        <w:numPr>
          <w:ilvl w:val="0"/>
          <w:numId w:val="2"/>
        </w:numPr>
        <w:shd w:val="clear" w:color="auto" w:fill="FFFFFF" w:themeFill="background1"/>
        <w:spacing w:after="0" w:line="276" w:lineRule="auto"/>
        <w:jc w:val="both"/>
        <w:rPr>
          <w:rFonts w:cs="Times New Roman"/>
          <w:sz w:val="22"/>
          <w:szCs w:val="24"/>
        </w:rPr>
      </w:pPr>
      <w:r w:rsidRPr="00666D51">
        <w:rPr>
          <w:rFonts w:cs="Times New Roman"/>
          <w:sz w:val="22"/>
          <w:szCs w:val="24"/>
        </w:rPr>
        <w:t>Technology</w:t>
      </w:r>
    </w:p>
    <w:p w14:paraId="77547290" w14:textId="77777777" w:rsidR="00EA136B" w:rsidRPr="00666D51" w:rsidRDefault="00C50642" w:rsidP="000C30FC">
      <w:pPr>
        <w:numPr>
          <w:ilvl w:val="0"/>
          <w:numId w:val="2"/>
        </w:numPr>
        <w:shd w:val="clear" w:color="auto" w:fill="FFFFFF" w:themeFill="background1"/>
        <w:spacing w:after="0" w:line="276" w:lineRule="auto"/>
        <w:jc w:val="both"/>
        <w:rPr>
          <w:rFonts w:cs="Times New Roman"/>
          <w:sz w:val="22"/>
          <w:szCs w:val="24"/>
        </w:rPr>
      </w:pPr>
      <w:r w:rsidRPr="00666D51">
        <w:rPr>
          <w:rFonts w:cs="Times New Roman"/>
          <w:sz w:val="22"/>
          <w:szCs w:val="24"/>
        </w:rPr>
        <w:t>Transitions</w:t>
      </w:r>
    </w:p>
    <w:p w14:paraId="7DBBF1B3" w14:textId="77777777" w:rsidR="0069503D" w:rsidRPr="00666D51" w:rsidRDefault="0069503D" w:rsidP="000C30FC">
      <w:pPr>
        <w:shd w:val="clear" w:color="auto" w:fill="FFFFFF" w:themeFill="background1"/>
        <w:spacing w:after="0" w:line="276" w:lineRule="auto"/>
        <w:jc w:val="both"/>
        <w:rPr>
          <w:rFonts w:cs="Times New Roman"/>
          <w:sz w:val="22"/>
          <w:szCs w:val="24"/>
        </w:rPr>
      </w:pPr>
    </w:p>
    <w:p w14:paraId="2E3455BE" w14:textId="39B44B55" w:rsidR="00BA2234" w:rsidRPr="00666D51" w:rsidRDefault="00BA2234" w:rsidP="000C30FC">
      <w:pPr>
        <w:shd w:val="clear" w:color="auto" w:fill="FFFFFF" w:themeFill="background1"/>
        <w:spacing w:line="276" w:lineRule="auto"/>
        <w:jc w:val="both"/>
        <w:rPr>
          <w:rFonts w:cs="Times New Roman"/>
          <w:sz w:val="22"/>
          <w:szCs w:val="24"/>
        </w:rPr>
      </w:pPr>
      <w:r w:rsidRPr="00666D51">
        <w:rPr>
          <w:rFonts w:cs="Times New Roman"/>
          <w:sz w:val="22"/>
          <w:szCs w:val="24"/>
        </w:rPr>
        <w:t xml:space="preserve">CAEL documents the aggregated data from both </w:t>
      </w:r>
      <w:r w:rsidR="000929C7">
        <w:rPr>
          <w:rFonts w:cs="Times New Roman"/>
          <w:sz w:val="22"/>
          <w:szCs w:val="24"/>
        </w:rPr>
        <w:t>questionnaires</w:t>
      </w:r>
      <w:r w:rsidRPr="00666D51">
        <w:rPr>
          <w:rFonts w:cs="Times New Roman"/>
          <w:sz w:val="22"/>
          <w:szCs w:val="24"/>
        </w:rPr>
        <w:t xml:space="preserve">, pairing them to identify strengths, challenges, and disconnects between the </w:t>
      </w:r>
      <w:r w:rsidR="00C7324E">
        <w:rPr>
          <w:rFonts w:cs="Times New Roman"/>
          <w:sz w:val="22"/>
          <w:szCs w:val="24"/>
        </w:rPr>
        <w:t>University</w:t>
      </w:r>
      <w:r w:rsidRPr="00666D51">
        <w:rPr>
          <w:rFonts w:cs="Times New Roman"/>
          <w:sz w:val="22"/>
          <w:szCs w:val="24"/>
        </w:rPr>
        <w:t xml:space="preserve"> and its adult students. This report offers recommendations for next steps to assist your institution with strategic planning efforts.</w:t>
      </w:r>
    </w:p>
    <w:p w14:paraId="28CA1B4A" w14:textId="186B6B98" w:rsidR="003B5D23" w:rsidRPr="00666D51" w:rsidRDefault="00457FCE" w:rsidP="000C30FC">
      <w:pPr>
        <w:shd w:val="clear" w:color="auto" w:fill="FFFFFF" w:themeFill="background1"/>
        <w:spacing w:line="276" w:lineRule="auto"/>
        <w:jc w:val="both"/>
        <w:rPr>
          <w:rFonts w:cs="Times New Roman"/>
          <w:sz w:val="22"/>
          <w:szCs w:val="24"/>
        </w:rPr>
      </w:pPr>
      <w:r>
        <w:rPr>
          <w:rFonts w:cs="Times New Roman"/>
          <w:sz w:val="22"/>
          <w:szCs w:val="24"/>
        </w:rPr>
        <w:t>UM-</w:t>
      </w:r>
      <w:r w:rsidR="001307AE">
        <w:rPr>
          <w:rFonts w:cs="Times New Roman"/>
          <w:sz w:val="22"/>
          <w:szCs w:val="24"/>
        </w:rPr>
        <w:t>Augusta</w:t>
      </w:r>
      <w:r w:rsidR="00C11229">
        <w:rPr>
          <w:rFonts w:cs="Times New Roman"/>
          <w:sz w:val="22"/>
          <w:szCs w:val="24"/>
        </w:rPr>
        <w:t>’s</w:t>
      </w:r>
      <w:r w:rsidR="00BA2234" w:rsidRPr="00666D51">
        <w:rPr>
          <w:rFonts w:cs="Times New Roman"/>
          <w:sz w:val="22"/>
          <w:szCs w:val="24"/>
        </w:rPr>
        <w:t xml:space="preserve"> </w:t>
      </w:r>
      <w:r w:rsidR="008569C1">
        <w:rPr>
          <w:rFonts w:cs="Times New Roman"/>
          <w:sz w:val="22"/>
          <w:szCs w:val="24"/>
        </w:rPr>
        <w:t>assessment</w:t>
      </w:r>
      <w:r w:rsidR="00BA2234" w:rsidRPr="00666D51">
        <w:rPr>
          <w:rFonts w:cs="Times New Roman"/>
          <w:sz w:val="22"/>
          <w:szCs w:val="24"/>
        </w:rPr>
        <w:t xml:space="preserve"> results reveal </w:t>
      </w:r>
      <w:r w:rsidR="000C30FC">
        <w:rPr>
          <w:rFonts w:cs="Times New Roman"/>
          <w:sz w:val="22"/>
          <w:szCs w:val="24"/>
        </w:rPr>
        <w:t>strong</w:t>
      </w:r>
      <w:r w:rsidR="00637591">
        <w:rPr>
          <w:rFonts w:cs="Times New Roman"/>
          <w:sz w:val="22"/>
          <w:szCs w:val="24"/>
        </w:rPr>
        <w:t xml:space="preserve"> </w:t>
      </w:r>
      <w:r w:rsidR="00BA2234" w:rsidRPr="00666D51">
        <w:rPr>
          <w:rFonts w:cs="Times New Roman"/>
          <w:sz w:val="22"/>
          <w:szCs w:val="24"/>
        </w:rPr>
        <w:t>agreement between the two respondent</w:t>
      </w:r>
      <w:r w:rsidR="008569C1">
        <w:rPr>
          <w:rFonts w:cs="Times New Roman"/>
          <w:sz w:val="22"/>
          <w:szCs w:val="24"/>
        </w:rPr>
        <w:t xml:space="preserve"> sets</w:t>
      </w:r>
      <w:r w:rsidR="00BA2234" w:rsidRPr="00666D51">
        <w:rPr>
          <w:rFonts w:cs="Times New Roman"/>
          <w:sz w:val="22"/>
          <w:szCs w:val="24"/>
        </w:rPr>
        <w:t xml:space="preserve">. Areas of high </w:t>
      </w:r>
      <w:r w:rsidR="001F68AD">
        <w:rPr>
          <w:rFonts w:cs="Times New Roman"/>
          <w:sz w:val="22"/>
          <w:szCs w:val="24"/>
        </w:rPr>
        <w:t xml:space="preserve">adult </w:t>
      </w:r>
      <w:r w:rsidR="00BA2234" w:rsidRPr="00666D51">
        <w:rPr>
          <w:rFonts w:cs="Times New Roman"/>
          <w:sz w:val="22"/>
          <w:szCs w:val="24"/>
        </w:rPr>
        <w:t xml:space="preserve">student satisfaction and institutional effectiveness are considered strengths; areas of low </w:t>
      </w:r>
      <w:r w:rsidR="001F68AD">
        <w:rPr>
          <w:rFonts w:cs="Times New Roman"/>
          <w:sz w:val="22"/>
          <w:szCs w:val="24"/>
        </w:rPr>
        <w:t xml:space="preserve">adult </w:t>
      </w:r>
      <w:r w:rsidR="00BA2234" w:rsidRPr="00666D51">
        <w:rPr>
          <w:rFonts w:cs="Times New Roman"/>
          <w:sz w:val="22"/>
          <w:szCs w:val="24"/>
        </w:rPr>
        <w:t>student satisfaction and institutional effectiveness are considered challenges.</w:t>
      </w:r>
    </w:p>
    <w:p w14:paraId="6C85A160" w14:textId="2BD13783" w:rsidR="00C50642" w:rsidRPr="00666D51" w:rsidRDefault="00BA2234" w:rsidP="000C30FC">
      <w:pPr>
        <w:shd w:val="clear" w:color="auto" w:fill="FFFFFF" w:themeFill="background1"/>
        <w:spacing w:line="276" w:lineRule="auto"/>
        <w:jc w:val="both"/>
        <w:rPr>
          <w:rFonts w:cs="Times New Roman"/>
          <w:sz w:val="22"/>
          <w:szCs w:val="24"/>
        </w:rPr>
      </w:pPr>
      <w:r w:rsidRPr="00666D51">
        <w:rPr>
          <w:rFonts w:cs="Times New Roman"/>
          <w:sz w:val="22"/>
          <w:szCs w:val="24"/>
        </w:rPr>
        <w:t>Both sets of respondents consider the</w:t>
      </w:r>
      <w:r w:rsidR="00457FCE">
        <w:rPr>
          <w:rFonts w:cs="Times New Roman"/>
          <w:b/>
          <w:sz w:val="22"/>
          <w:szCs w:val="24"/>
        </w:rPr>
        <w:t xml:space="preserve"> Teaching-Learning Process, Student Support Systems, Technology, </w:t>
      </w:r>
      <w:r w:rsidR="00457FCE">
        <w:rPr>
          <w:rFonts w:cs="Times New Roman"/>
          <w:sz w:val="22"/>
          <w:szCs w:val="24"/>
        </w:rPr>
        <w:t xml:space="preserve">and </w:t>
      </w:r>
      <w:r w:rsidR="001307AE">
        <w:rPr>
          <w:rFonts w:cs="Times New Roman"/>
          <w:b/>
          <w:sz w:val="22"/>
          <w:szCs w:val="24"/>
        </w:rPr>
        <w:t>Outreach</w:t>
      </w:r>
      <w:r w:rsidR="008F32B3">
        <w:rPr>
          <w:rFonts w:cs="Times New Roman"/>
          <w:b/>
          <w:sz w:val="22"/>
          <w:szCs w:val="24"/>
        </w:rPr>
        <w:t xml:space="preserve"> </w:t>
      </w:r>
      <w:r w:rsidRPr="00666D51">
        <w:rPr>
          <w:rFonts w:cs="Times New Roman"/>
          <w:sz w:val="22"/>
          <w:szCs w:val="24"/>
        </w:rPr>
        <w:t xml:space="preserve">Principles to be strengths. The </w:t>
      </w:r>
      <w:r w:rsidR="001307AE">
        <w:rPr>
          <w:rFonts w:cs="Times New Roman"/>
          <w:b/>
          <w:sz w:val="22"/>
          <w:szCs w:val="24"/>
        </w:rPr>
        <w:t xml:space="preserve">Financing, Strategic </w:t>
      </w:r>
      <w:r w:rsidR="001307AE">
        <w:rPr>
          <w:rFonts w:cs="Times New Roman"/>
          <w:b/>
          <w:sz w:val="22"/>
          <w:szCs w:val="24"/>
        </w:rPr>
        <w:lastRenderedPageBreak/>
        <w:t>Partnerships,</w:t>
      </w:r>
      <w:r w:rsidR="00457FCE">
        <w:rPr>
          <w:rFonts w:cs="Times New Roman"/>
          <w:b/>
          <w:sz w:val="22"/>
          <w:szCs w:val="24"/>
        </w:rPr>
        <w:t xml:space="preserve"> </w:t>
      </w:r>
      <w:r w:rsidR="00457FCE">
        <w:rPr>
          <w:rFonts w:cs="Times New Roman"/>
          <w:sz w:val="22"/>
          <w:szCs w:val="24"/>
        </w:rPr>
        <w:t>and</w:t>
      </w:r>
      <w:r w:rsidR="000C30FC">
        <w:rPr>
          <w:rFonts w:cs="Times New Roman"/>
          <w:b/>
          <w:sz w:val="22"/>
          <w:szCs w:val="24"/>
        </w:rPr>
        <w:t xml:space="preserve"> Life &amp; Career Planning </w:t>
      </w:r>
      <w:r w:rsidRPr="00666D51">
        <w:rPr>
          <w:rFonts w:cs="Times New Roman"/>
          <w:sz w:val="22"/>
          <w:szCs w:val="24"/>
        </w:rPr>
        <w:t xml:space="preserve">Principles emerge as challenges for the </w:t>
      </w:r>
      <w:r w:rsidR="00C7324E">
        <w:rPr>
          <w:rFonts w:cs="Times New Roman"/>
          <w:sz w:val="22"/>
          <w:szCs w:val="24"/>
        </w:rPr>
        <w:t>University</w:t>
      </w:r>
      <w:r w:rsidRPr="00666D51">
        <w:rPr>
          <w:rFonts w:cs="Times New Roman"/>
          <w:sz w:val="22"/>
          <w:szCs w:val="24"/>
        </w:rPr>
        <w:t>.</w:t>
      </w:r>
      <w:r w:rsidR="00D81E7E">
        <w:rPr>
          <w:rFonts w:cs="Times New Roman"/>
          <w:sz w:val="22"/>
          <w:szCs w:val="24"/>
        </w:rPr>
        <w:t xml:space="preserve"> </w:t>
      </w:r>
      <w:r w:rsidR="00AA4FB8">
        <w:rPr>
          <w:rFonts w:cs="Times New Roman"/>
          <w:sz w:val="22"/>
          <w:szCs w:val="24"/>
        </w:rPr>
        <w:t>One</w:t>
      </w:r>
      <w:r w:rsidR="00D81E7E">
        <w:rPr>
          <w:rFonts w:cs="Times New Roman"/>
          <w:sz w:val="22"/>
          <w:szCs w:val="24"/>
        </w:rPr>
        <w:t xml:space="preserve"> Principle emerge</w:t>
      </w:r>
      <w:r w:rsidR="006A7BBB">
        <w:rPr>
          <w:rFonts w:cs="Times New Roman"/>
          <w:sz w:val="22"/>
          <w:szCs w:val="24"/>
        </w:rPr>
        <w:t>d</w:t>
      </w:r>
      <w:r w:rsidR="00D81E7E">
        <w:rPr>
          <w:rFonts w:cs="Times New Roman"/>
          <w:sz w:val="22"/>
          <w:szCs w:val="24"/>
        </w:rPr>
        <w:t xml:space="preserve"> as</w:t>
      </w:r>
      <w:r w:rsidR="006A7BBB">
        <w:rPr>
          <w:rFonts w:cs="Times New Roman"/>
          <w:sz w:val="22"/>
          <w:szCs w:val="24"/>
        </w:rPr>
        <w:t xml:space="preserve"> a</w:t>
      </w:r>
      <w:r w:rsidR="00D81E7E">
        <w:rPr>
          <w:rFonts w:cs="Times New Roman"/>
          <w:sz w:val="22"/>
          <w:szCs w:val="24"/>
        </w:rPr>
        <w:t xml:space="preserve"> disconnect, receiving discrepant evaluations from the two respondent sets.</w:t>
      </w:r>
    </w:p>
    <w:p w14:paraId="5D8CC241" w14:textId="77777777" w:rsidR="008F4F0E" w:rsidRPr="00666D51" w:rsidRDefault="00EA136B" w:rsidP="00014D29">
      <w:pPr>
        <w:shd w:val="clear" w:color="auto" w:fill="FFFFFF" w:themeFill="background1"/>
        <w:spacing w:line="276" w:lineRule="auto"/>
        <w:jc w:val="both"/>
        <w:rPr>
          <w:rFonts w:cs="Times New Roman"/>
          <w:sz w:val="22"/>
          <w:szCs w:val="24"/>
        </w:rPr>
      </w:pPr>
      <w:r w:rsidRPr="00666D51">
        <w:rPr>
          <w:rFonts w:cs="Times New Roman"/>
          <w:sz w:val="22"/>
          <w:szCs w:val="24"/>
        </w:rPr>
        <w:t xml:space="preserve">To prioritize the results, CAEL suggests a sequence of specific activities that </w:t>
      </w:r>
      <w:r w:rsidR="006856DE" w:rsidRPr="00666D51">
        <w:rPr>
          <w:rFonts w:cs="Times New Roman"/>
          <w:sz w:val="22"/>
          <w:szCs w:val="24"/>
        </w:rPr>
        <w:t>relate</w:t>
      </w:r>
      <w:r w:rsidRPr="00666D51">
        <w:rPr>
          <w:rFonts w:cs="Times New Roman"/>
          <w:sz w:val="22"/>
          <w:szCs w:val="24"/>
        </w:rPr>
        <w:t xml:space="preserve"> to the most significant strengths and</w:t>
      </w:r>
      <w:r w:rsidR="008F4F0E" w:rsidRPr="00666D51">
        <w:rPr>
          <w:rFonts w:cs="Times New Roman"/>
          <w:sz w:val="22"/>
          <w:szCs w:val="24"/>
        </w:rPr>
        <w:t xml:space="preserve"> challenges identified by the surveys:</w:t>
      </w:r>
    </w:p>
    <w:p w14:paraId="102C9593" w14:textId="77777777" w:rsidR="00EC4324" w:rsidRDefault="00EC4324" w:rsidP="00EC4324">
      <w:pPr>
        <w:pStyle w:val="ListParagraph"/>
        <w:numPr>
          <w:ilvl w:val="0"/>
          <w:numId w:val="21"/>
        </w:numPr>
        <w:shd w:val="clear" w:color="auto" w:fill="FFFFFF" w:themeFill="background1"/>
        <w:spacing w:after="0"/>
        <w:jc w:val="both"/>
        <w:rPr>
          <w:rFonts w:cs="Neutra Text Book"/>
          <w:szCs w:val="24"/>
        </w:rPr>
      </w:pPr>
      <w:r>
        <w:rPr>
          <w:rFonts w:cs="Neutra Text Book"/>
          <w:szCs w:val="24"/>
        </w:rPr>
        <w:t xml:space="preserve">Continue work relative to the </w:t>
      </w:r>
      <w:r>
        <w:rPr>
          <w:rFonts w:cs="Neutra Text Book"/>
          <w:b/>
          <w:szCs w:val="24"/>
        </w:rPr>
        <w:t xml:space="preserve">Teaching-Learning Process </w:t>
      </w:r>
      <w:r>
        <w:rPr>
          <w:rFonts w:cs="Neutra Text Book"/>
          <w:szCs w:val="24"/>
        </w:rPr>
        <w:t>Principle:</w:t>
      </w:r>
    </w:p>
    <w:p w14:paraId="1972ED30" w14:textId="77777777" w:rsidR="00EC4324" w:rsidRDefault="00EC4324" w:rsidP="00EC4324">
      <w:pPr>
        <w:pStyle w:val="ListParagraph"/>
        <w:numPr>
          <w:ilvl w:val="1"/>
          <w:numId w:val="21"/>
        </w:numPr>
        <w:shd w:val="clear" w:color="auto" w:fill="FFFFFF" w:themeFill="background1"/>
        <w:spacing w:after="0"/>
        <w:jc w:val="both"/>
        <w:rPr>
          <w:rFonts w:cs="Neutra Text Book"/>
          <w:szCs w:val="24"/>
        </w:rPr>
      </w:pPr>
      <w:r>
        <w:rPr>
          <w:rFonts w:cs="Neutra Text Book"/>
          <w:szCs w:val="24"/>
        </w:rPr>
        <w:t>Continue respecting diversity of perspective and belief in the classroom.</w:t>
      </w:r>
    </w:p>
    <w:p w14:paraId="69021A89" w14:textId="77777777" w:rsidR="00EC4324" w:rsidRDefault="00EC4324" w:rsidP="00EC4324">
      <w:pPr>
        <w:pStyle w:val="ListParagraph"/>
        <w:numPr>
          <w:ilvl w:val="1"/>
          <w:numId w:val="21"/>
        </w:numPr>
        <w:shd w:val="clear" w:color="auto" w:fill="FFFFFF" w:themeFill="background1"/>
        <w:spacing w:after="0"/>
        <w:jc w:val="both"/>
        <w:rPr>
          <w:rFonts w:cs="Neutra Text Book"/>
          <w:szCs w:val="24"/>
        </w:rPr>
      </w:pPr>
      <w:r>
        <w:rPr>
          <w:rFonts w:cs="Neutra Text Book"/>
          <w:szCs w:val="24"/>
        </w:rPr>
        <w:t>Continue providing adults with clear learning expectations for their lessons and courses.</w:t>
      </w:r>
    </w:p>
    <w:p w14:paraId="10C0DA48" w14:textId="77777777" w:rsidR="00EC4324" w:rsidRDefault="00EC4324" w:rsidP="00EC4324">
      <w:pPr>
        <w:pStyle w:val="ListParagraph"/>
        <w:numPr>
          <w:ilvl w:val="1"/>
          <w:numId w:val="21"/>
        </w:numPr>
        <w:shd w:val="clear" w:color="auto" w:fill="FFFFFF" w:themeFill="background1"/>
        <w:spacing w:after="0"/>
        <w:jc w:val="both"/>
        <w:rPr>
          <w:rFonts w:cs="Neutra Text Book"/>
          <w:szCs w:val="24"/>
        </w:rPr>
      </w:pPr>
      <w:r>
        <w:rPr>
          <w:rFonts w:cs="Neutra Text Book"/>
          <w:szCs w:val="24"/>
        </w:rPr>
        <w:t>Universalize providing adult students with active feedback.</w:t>
      </w:r>
    </w:p>
    <w:p w14:paraId="5182ADD5" w14:textId="77777777" w:rsidR="00EC4324" w:rsidRDefault="00EC4324" w:rsidP="00EC4324">
      <w:pPr>
        <w:pStyle w:val="ListParagraph"/>
        <w:shd w:val="clear" w:color="auto" w:fill="FFFFFF" w:themeFill="background1"/>
        <w:spacing w:after="0"/>
        <w:ind w:left="634"/>
        <w:jc w:val="both"/>
        <w:rPr>
          <w:rFonts w:cs="Neutra Text Book"/>
          <w:szCs w:val="24"/>
        </w:rPr>
      </w:pPr>
    </w:p>
    <w:p w14:paraId="1D53AEA1" w14:textId="77777777" w:rsidR="00EC4324" w:rsidRDefault="00EC4324" w:rsidP="00EC4324">
      <w:pPr>
        <w:pStyle w:val="ListParagraph"/>
        <w:numPr>
          <w:ilvl w:val="0"/>
          <w:numId w:val="21"/>
        </w:numPr>
        <w:shd w:val="clear" w:color="auto" w:fill="FFFFFF" w:themeFill="background1"/>
        <w:spacing w:after="0"/>
        <w:jc w:val="both"/>
        <w:rPr>
          <w:rFonts w:cs="Neutra Text Book"/>
          <w:szCs w:val="24"/>
        </w:rPr>
      </w:pPr>
      <w:r>
        <w:rPr>
          <w:rFonts w:cs="Neutra Text Book"/>
          <w:szCs w:val="24"/>
        </w:rPr>
        <w:t xml:space="preserve">Continue work relative to the </w:t>
      </w:r>
      <w:r>
        <w:rPr>
          <w:rFonts w:cs="Neutra Text Book"/>
          <w:b/>
          <w:szCs w:val="24"/>
        </w:rPr>
        <w:t xml:space="preserve">Technology </w:t>
      </w:r>
      <w:r>
        <w:rPr>
          <w:rFonts w:cs="Neutra Text Book"/>
          <w:szCs w:val="24"/>
        </w:rPr>
        <w:t>Principle:</w:t>
      </w:r>
    </w:p>
    <w:p w14:paraId="2E5F1FB2" w14:textId="77777777" w:rsidR="00EC4324" w:rsidRDefault="00EC4324" w:rsidP="00EC4324">
      <w:pPr>
        <w:pStyle w:val="ListParagraph"/>
        <w:numPr>
          <w:ilvl w:val="1"/>
          <w:numId w:val="21"/>
        </w:numPr>
        <w:shd w:val="clear" w:color="auto" w:fill="FFFFFF" w:themeFill="background1"/>
        <w:spacing w:after="0"/>
        <w:jc w:val="both"/>
        <w:rPr>
          <w:rFonts w:cs="Neutra Text Book"/>
          <w:szCs w:val="24"/>
        </w:rPr>
      </w:pPr>
      <w:r>
        <w:rPr>
          <w:rFonts w:cs="Neutra Text Book"/>
          <w:szCs w:val="24"/>
        </w:rPr>
        <w:t>Continue using technology as a primary avenue for communicating with adult students.</w:t>
      </w:r>
    </w:p>
    <w:p w14:paraId="124FB4E7" w14:textId="77777777" w:rsidR="00EC4324" w:rsidRDefault="00EC4324" w:rsidP="00EC4324">
      <w:pPr>
        <w:pStyle w:val="ListParagraph"/>
        <w:numPr>
          <w:ilvl w:val="1"/>
          <w:numId w:val="21"/>
        </w:numPr>
        <w:shd w:val="clear" w:color="auto" w:fill="FFFFFF" w:themeFill="background1"/>
        <w:spacing w:after="0"/>
        <w:jc w:val="both"/>
        <w:rPr>
          <w:rFonts w:cs="Neutra Text Book"/>
          <w:szCs w:val="24"/>
        </w:rPr>
      </w:pPr>
      <w:r>
        <w:rPr>
          <w:rFonts w:cs="Neutra Text Book"/>
          <w:szCs w:val="24"/>
        </w:rPr>
        <w:t>Continue providing services and information at a distance via technology.</w:t>
      </w:r>
    </w:p>
    <w:p w14:paraId="16DBAF1A" w14:textId="77777777" w:rsidR="00EC4324" w:rsidRDefault="00EC4324" w:rsidP="00EC4324">
      <w:pPr>
        <w:shd w:val="clear" w:color="auto" w:fill="FFFFFF" w:themeFill="background1"/>
        <w:spacing w:after="0"/>
        <w:jc w:val="both"/>
        <w:rPr>
          <w:rFonts w:cs="Neutra Text Book"/>
          <w:szCs w:val="24"/>
        </w:rPr>
      </w:pPr>
    </w:p>
    <w:p w14:paraId="04D9403B" w14:textId="77777777" w:rsidR="00EC4324" w:rsidRDefault="00EC4324" w:rsidP="00EC4324">
      <w:pPr>
        <w:pStyle w:val="ListParagraph"/>
        <w:numPr>
          <w:ilvl w:val="0"/>
          <w:numId w:val="21"/>
        </w:numPr>
        <w:shd w:val="clear" w:color="auto" w:fill="FFFFFF" w:themeFill="background1"/>
        <w:spacing w:after="0"/>
        <w:jc w:val="both"/>
        <w:rPr>
          <w:rFonts w:cs="Neutra Text Book"/>
          <w:szCs w:val="24"/>
        </w:rPr>
      </w:pPr>
      <w:r>
        <w:rPr>
          <w:rFonts w:cs="Neutra Text Book"/>
          <w:szCs w:val="24"/>
        </w:rPr>
        <w:t xml:space="preserve">Continue work relative to the </w:t>
      </w:r>
      <w:r>
        <w:rPr>
          <w:rFonts w:cs="Neutra Text Book"/>
          <w:b/>
          <w:szCs w:val="24"/>
        </w:rPr>
        <w:t xml:space="preserve">Student Support Systems </w:t>
      </w:r>
      <w:r>
        <w:rPr>
          <w:rFonts w:cs="Neutra Text Book"/>
          <w:szCs w:val="24"/>
        </w:rPr>
        <w:t>Principle:</w:t>
      </w:r>
    </w:p>
    <w:p w14:paraId="1D81CB5D" w14:textId="77777777" w:rsidR="00EC4324" w:rsidRDefault="00EC4324" w:rsidP="00EC4324">
      <w:pPr>
        <w:pStyle w:val="ListParagraph"/>
        <w:numPr>
          <w:ilvl w:val="1"/>
          <w:numId w:val="21"/>
        </w:numPr>
        <w:shd w:val="clear" w:color="auto" w:fill="FFFFFF" w:themeFill="background1"/>
        <w:spacing w:after="0"/>
        <w:jc w:val="both"/>
        <w:rPr>
          <w:rFonts w:cs="Neutra Text Book"/>
          <w:szCs w:val="24"/>
        </w:rPr>
      </w:pPr>
      <w:r>
        <w:rPr>
          <w:rFonts w:cs="Neutra Text Book"/>
          <w:szCs w:val="24"/>
        </w:rPr>
        <w:t>Continue providing academic support services at flexible times and through flexible modes.</w:t>
      </w:r>
    </w:p>
    <w:p w14:paraId="17635D8B" w14:textId="77777777" w:rsidR="00EC4324" w:rsidRDefault="00EC4324" w:rsidP="00EC4324">
      <w:pPr>
        <w:pStyle w:val="ListParagraph"/>
        <w:numPr>
          <w:ilvl w:val="1"/>
          <w:numId w:val="21"/>
        </w:numPr>
        <w:shd w:val="clear" w:color="auto" w:fill="FFFFFF" w:themeFill="background1"/>
        <w:spacing w:after="0"/>
        <w:jc w:val="both"/>
        <w:rPr>
          <w:rFonts w:cs="Neutra Text Book"/>
          <w:szCs w:val="24"/>
        </w:rPr>
      </w:pPr>
      <w:r>
        <w:rPr>
          <w:rFonts w:cs="Neutra Text Book"/>
          <w:szCs w:val="24"/>
        </w:rPr>
        <w:t>Continue making support services accessible for all students, including adults those students with disabilities.</w:t>
      </w:r>
    </w:p>
    <w:p w14:paraId="5A085E28" w14:textId="77777777" w:rsidR="00EC4324" w:rsidRDefault="00EC4324" w:rsidP="00EC4324">
      <w:pPr>
        <w:pStyle w:val="ListParagraph"/>
        <w:numPr>
          <w:ilvl w:val="1"/>
          <w:numId w:val="21"/>
        </w:numPr>
        <w:shd w:val="clear" w:color="auto" w:fill="FFFFFF" w:themeFill="background1"/>
        <w:spacing w:after="0"/>
        <w:jc w:val="both"/>
        <w:rPr>
          <w:rFonts w:cs="Neutra Text Book"/>
          <w:szCs w:val="24"/>
        </w:rPr>
      </w:pPr>
      <w:r>
        <w:rPr>
          <w:rFonts w:cs="Neutra Text Book"/>
          <w:szCs w:val="24"/>
        </w:rPr>
        <w:t>Continue relationships with community organizations to facilitate outside referrals for wraparound services when adults need them.</w:t>
      </w:r>
    </w:p>
    <w:p w14:paraId="0E111B5F" w14:textId="77777777" w:rsidR="00EC4324" w:rsidRDefault="00EC4324" w:rsidP="00EC4324">
      <w:pPr>
        <w:shd w:val="clear" w:color="auto" w:fill="FFFFFF" w:themeFill="background1"/>
        <w:spacing w:after="0"/>
        <w:jc w:val="both"/>
        <w:rPr>
          <w:rFonts w:cs="Neutra Text Book"/>
          <w:szCs w:val="24"/>
        </w:rPr>
      </w:pPr>
    </w:p>
    <w:p w14:paraId="4153C222" w14:textId="77777777" w:rsidR="00EC4324" w:rsidRDefault="00EC4324" w:rsidP="00EC4324">
      <w:pPr>
        <w:pStyle w:val="ListParagraph"/>
        <w:numPr>
          <w:ilvl w:val="0"/>
          <w:numId w:val="21"/>
        </w:numPr>
        <w:shd w:val="clear" w:color="auto" w:fill="FFFFFF" w:themeFill="background1"/>
        <w:spacing w:after="0"/>
        <w:jc w:val="both"/>
        <w:rPr>
          <w:rFonts w:cs="Neutra Text Book"/>
          <w:szCs w:val="24"/>
        </w:rPr>
      </w:pPr>
      <w:r>
        <w:rPr>
          <w:rFonts w:cs="Neutra Text Book"/>
          <w:szCs w:val="24"/>
        </w:rPr>
        <w:t xml:space="preserve">Continue work relative to the </w:t>
      </w:r>
      <w:r>
        <w:rPr>
          <w:rFonts w:cs="Neutra Text Book"/>
          <w:b/>
          <w:szCs w:val="24"/>
        </w:rPr>
        <w:t xml:space="preserve">Outreach </w:t>
      </w:r>
      <w:r>
        <w:rPr>
          <w:rFonts w:cs="Neutra Text Book"/>
          <w:szCs w:val="24"/>
        </w:rPr>
        <w:t>Principle:</w:t>
      </w:r>
    </w:p>
    <w:p w14:paraId="454B7C26" w14:textId="77777777" w:rsidR="00EC4324" w:rsidRDefault="00EC4324" w:rsidP="00EC4324">
      <w:pPr>
        <w:pStyle w:val="ListParagraph"/>
        <w:numPr>
          <w:ilvl w:val="1"/>
          <w:numId w:val="21"/>
        </w:numPr>
        <w:shd w:val="clear" w:color="auto" w:fill="FFFFFF" w:themeFill="background1"/>
        <w:spacing w:after="0"/>
        <w:jc w:val="both"/>
        <w:rPr>
          <w:rFonts w:cs="Neutra Text Book"/>
          <w:szCs w:val="24"/>
        </w:rPr>
      </w:pPr>
      <w:r>
        <w:rPr>
          <w:rFonts w:cs="Neutra Text Book"/>
          <w:szCs w:val="24"/>
        </w:rPr>
        <w:t>Continue providing convenient, easy mechanisms for enrollment and registration.</w:t>
      </w:r>
    </w:p>
    <w:p w14:paraId="7BE6A9EC" w14:textId="77777777" w:rsidR="00EC4324" w:rsidRDefault="00EC4324" w:rsidP="00EC4324">
      <w:pPr>
        <w:pStyle w:val="ListParagraph"/>
        <w:numPr>
          <w:ilvl w:val="1"/>
          <w:numId w:val="21"/>
        </w:numPr>
        <w:shd w:val="clear" w:color="auto" w:fill="FFFFFF" w:themeFill="background1"/>
        <w:spacing w:after="0"/>
        <w:jc w:val="both"/>
        <w:rPr>
          <w:rFonts w:cs="Neutra Text Book"/>
          <w:szCs w:val="24"/>
        </w:rPr>
      </w:pPr>
      <w:r>
        <w:rPr>
          <w:rFonts w:cs="Neutra Text Book"/>
          <w:szCs w:val="24"/>
        </w:rPr>
        <w:t>Continue marketing to prospective adults, emphasizing diversity of age at the University.</w:t>
      </w:r>
    </w:p>
    <w:p w14:paraId="5B11C70E" w14:textId="77777777" w:rsidR="00EC4324" w:rsidRDefault="00EC4324" w:rsidP="00EC4324">
      <w:pPr>
        <w:pStyle w:val="ListParagraph"/>
        <w:numPr>
          <w:ilvl w:val="1"/>
          <w:numId w:val="21"/>
        </w:numPr>
        <w:shd w:val="clear" w:color="auto" w:fill="FFFFFF" w:themeFill="background1"/>
        <w:spacing w:after="0"/>
        <w:jc w:val="both"/>
        <w:rPr>
          <w:rFonts w:cs="Neutra Text Book"/>
          <w:szCs w:val="24"/>
        </w:rPr>
      </w:pPr>
      <w:r>
        <w:rPr>
          <w:rFonts w:cs="Neutra Text Book"/>
          <w:szCs w:val="24"/>
        </w:rPr>
        <w:t>Continue providing comprehensive, accessible academic advising and related pathways information.</w:t>
      </w:r>
    </w:p>
    <w:p w14:paraId="540E5BE5" w14:textId="77777777" w:rsidR="00EC4324" w:rsidRDefault="00EC4324" w:rsidP="00EC4324">
      <w:pPr>
        <w:pStyle w:val="ListParagraph"/>
        <w:numPr>
          <w:ilvl w:val="1"/>
          <w:numId w:val="21"/>
        </w:numPr>
        <w:shd w:val="clear" w:color="auto" w:fill="FFFFFF" w:themeFill="background1"/>
        <w:spacing w:after="0"/>
        <w:jc w:val="both"/>
        <w:rPr>
          <w:rFonts w:cs="Neutra Text Book"/>
          <w:szCs w:val="24"/>
        </w:rPr>
      </w:pPr>
      <w:r>
        <w:rPr>
          <w:rFonts w:cs="Neutra Text Book"/>
          <w:szCs w:val="24"/>
        </w:rPr>
        <w:t xml:space="preserve">Investigate via the </w:t>
      </w:r>
      <w:r>
        <w:rPr>
          <w:rFonts w:cs="Neutra Text Book"/>
          <w:i/>
          <w:szCs w:val="24"/>
        </w:rPr>
        <w:t xml:space="preserve">Adult Learner 360 </w:t>
      </w:r>
      <w:r>
        <w:rPr>
          <w:rFonts w:cs="Neutra Text Book"/>
          <w:szCs w:val="24"/>
        </w:rPr>
        <w:t>Data Hub what subpopulation of adult students would most benefit from access to mentors.</w:t>
      </w:r>
    </w:p>
    <w:p w14:paraId="45E84B0A" w14:textId="77777777" w:rsidR="00EC4324" w:rsidRDefault="00EC4324" w:rsidP="00EC4324">
      <w:pPr>
        <w:pStyle w:val="ListParagraph"/>
        <w:shd w:val="clear" w:color="auto" w:fill="FFFFFF" w:themeFill="background1"/>
        <w:spacing w:after="0"/>
        <w:ind w:left="634"/>
        <w:jc w:val="both"/>
        <w:rPr>
          <w:rFonts w:cs="Neutra Text Book"/>
          <w:szCs w:val="24"/>
        </w:rPr>
      </w:pPr>
    </w:p>
    <w:p w14:paraId="7B939938" w14:textId="77777777" w:rsidR="00EC4324" w:rsidRDefault="00EC4324" w:rsidP="00EC4324">
      <w:pPr>
        <w:pStyle w:val="ListParagraph"/>
        <w:numPr>
          <w:ilvl w:val="0"/>
          <w:numId w:val="21"/>
        </w:numPr>
        <w:shd w:val="clear" w:color="auto" w:fill="FFFFFF" w:themeFill="background1"/>
        <w:spacing w:after="0"/>
        <w:jc w:val="both"/>
        <w:rPr>
          <w:rFonts w:cs="Neutra Text Book"/>
          <w:szCs w:val="24"/>
        </w:rPr>
      </w:pPr>
      <w:r>
        <w:rPr>
          <w:rFonts w:cs="Neutra Text Book"/>
          <w:szCs w:val="24"/>
        </w:rPr>
        <w:t xml:space="preserve">Take steps to improve upon the </w:t>
      </w:r>
      <w:r>
        <w:rPr>
          <w:rFonts w:cs="Neutra Text Book"/>
          <w:b/>
          <w:szCs w:val="24"/>
        </w:rPr>
        <w:t xml:space="preserve">Strategic Partnerships </w:t>
      </w:r>
      <w:r>
        <w:rPr>
          <w:rFonts w:cs="Neutra Text Book"/>
          <w:szCs w:val="24"/>
        </w:rPr>
        <w:t>Principle:</w:t>
      </w:r>
    </w:p>
    <w:p w14:paraId="6869EA55" w14:textId="77777777" w:rsidR="00EC4324" w:rsidRDefault="00EC4324" w:rsidP="00EC4324">
      <w:pPr>
        <w:pStyle w:val="ListParagraph"/>
        <w:numPr>
          <w:ilvl w:val="1"/>
          <w:numId w:val="21"/>
        </w:numPr>
        <w:shd w:val="clear" w:color="auto" w:fill="FFFFFF" w:themeFill="background1"/>
        <w:spacing w:after="0"/>
        <w:jc w:val="both"/>
        <w:rPr>
          <w:rFonts w:cs="Neutra Text Book"/>
          <w:szCs w:val="24"/>
        </w:rPr>
      </w:pPr>
      <w:r>
        <w:rPr>
          <w:rFonts w:cs="Neutra Text Book"/>
          <w:szCs w:val="24"/>
        </w:rPr>
        <w:t>Continue developing relationships with employers and community organizations to facilitate on-the-ground relationships within the University’s broader geographic region served.</w:t>
      </w:r>
    </w:p>
    <w:p w14:paraId="424FBBC9" w14:textId="77777777" w:rsidR="00EC4324" w:rsidRDefault="00EC4324" w:rsidP="00EC4324">
      <w:pPr>
        <w:pStyle w:val="ListParagraph"/>
        <w:numPr>
          <w:ilvl w:val="1"/>
          <w:numId w:val="21"/>
        </w:numPr>
        <w:shd w:val="clear" w:color="auto" w:fill="FFFFFF" w:themeFill="background1"/>
        <w:spacing w:after="0"/>
        <w:jc w:val="both"/>
        <w:rPr>
          <w:rFonts w:cs="Neutra Text Book"/>
          <w:szCs w:val="24"/>
        </w:rPr>
      </w:pPr>
      <w:r>
        <w:rPr>
          <w:rFonts w:cs="Neutra Text Book"/>
          <w:szCs w:val="24"/>
        </w:rPr>
        <w:t>Offer networking and other career-related events at flexible times to maximize adult student participation.</w:t>
      </w:r>
    </w:p>
    <w:p w14:paraId="07E3DFFF" w14:textId="77777777" w:rsidR="00EC4324" w:rsidRDefault="00EC4324" w:rsidP="00EC4324">
      <w:pPr>
        <w:pStyle w:val="ListParagraph"/>
        <w:numPr>
          <w:ilvl w:val="1"/>
          <w:numId w:val="21"/>
        </w:numPr>
        <w:shd w:val="clear" w:color="auto" w:fill="FFFFFF" w:themeFill="background1"/>
        <w:spacing w:after="0"/>
        <w:jc w:val="both"/>
        <w:rPr>
          <w:rFonts w:cs="Neutra Text Book"/>
          <w:szCs w:val="24"/>
        </w:rPr>
      </w:pPr>
      <w:r>
        <w:rPr>
          <w:rFonts w:cs="Neutra Text Book"/>
          <w:szCs w:val="24"/>
        </w:rPr>
        <w:t>Identify key contacts across the University for managing partnerships with employers and other community stakeholders.</w:t>
      </w:r>
    </w:p>
    <w:p w14:paraId="4C14E22C" w14:textId="77777777" w:rsidR="00EC4324" w:rsidRDefault="00EC4324" w:rsidP="00EC4324">
      <w:pPr>
        <w:pStyle w:val="ListParagraph"/>
        <w:numPr>
          <w:ilvl w:val="1"/>
          <w:numId w:val="21"/>
        </w:numPr>
        <w:shd w:val="clear" w:color="auto" w:fill="FFFFFF" w:themeFill="background1"/>
        <w:spacing w:after="0"/>
        <w:jc w:val="both"/>
        <w:rPr>
          <w:rFonts w:cs="Neutra Text Book"/>
          <w:szCs w:val="24"/>
        </w:rPr>
      </w:pPr>
      <w:r>
        <w:rPr>
          <w:rFonts w:cs="Neutra Text Book"/>
          <w:szCs w:val="24"/>
        </w:rPr>
        <w:lastRenderedPageBreak/>
        <w:t>Leverage local labor market information and socioeconomic data to inform the University’s efforts to target and develop relationships across the geographic region served.</w:t>
      </w:r>
    </w:p>
    <w:p w14:paraId="58359616" w14:textId="77777777" w:rsidR="00EC4324" w:rsidRPr="001307AE" w:rsidRDefault="00EC4324" w:rsidP="00EC4324">
      <w:pPr>
        <w:pStyle w:val="ListParagraph"/>
        <w:jc w:val="both"/>
        <w:rPr>
          <w:rFonts w:cs="Neutra Text Book"/>
          <w:szCs w:val="24"/>
        </w:rPr>
      </w:pPr>
    </w:p>
    <w:p w14:paraId="1ACBBD9C" w14:textId="77777777" w:rsidR="00EC4324" w:rsidRDefault="00EC4324" w:rsidP="00EC4324">
      <w:pPr>
        <w:pStyle w:val="ListParagraph"/>
        <w:numPr>
          <w:ilvl w:val="0"/>
          <w:numId w:val="21"/>
        </w:numPr>
        <w:shd w:val="clear" w:color="auto" w:fill="FFFFFF" w:themeFill="background1"/>
        <w:spacing w:after="0"/>
        <w:jc w:val="both"/>
        <w:rPr>
          <w:rFonts w:cs="Neutra Text Book"/>
          <w:szCs w:val="24"/>
        </w:rPr>
      </w:pPr>
      <w:r>
        <w:rPr>
          <w:rFonts w:cs="Neutra Text Book"/>
          <w:szCs w:val="24"/>
        </w:rPr>
        <w:t xml:space="preserve">Take steps to improve upon the </w:t>
      </w:r>
      <w:r>
        <w:rPr>
          <w:rFonts w:cs="Neutra Text Book"/>
          <w:b/>
          <w:szCs w:val="24"/>
        </w:rPr>
        <w:t xml:space="preserve">Life &amp; Career Planning </w:t>
      </w:r>
      <w:r>
        <w:rPr>
          <w:rFonts w:cs="Neutra Text Book"/>
          <w:szCs w:val="24"/>
        </w:rPr>
        <w:t>Principle:</w:t>
      </w:r>
    </w:p>
    <w:p w14:paraId="1535C791" w14:textId="77777777" w:rsidR="00EC4324" w:rsidRDefault="00EC4324" w:rsidP="00EC4324">
      <w:pPr>
        <w:pStyle w:val="ListParagraph"/>
        <w:numPr>
          <w:ilvl w:val="1"/>
          <w:numId w:val="21"/>
        </w:numPr>
        <w:shd w:val="clear" w:color="auto" w:fill="FFFFFF" w:themeFill="background1"/>
        <w:spacing w:after="0"/>
        <w:jc w:val="both"/>
        <w:rPr>
          <w:rFonts w:cs="Neutra Text Book"/>
          <w:szCs w:val="24"/>
        </w:rPr>
      </w:pPr>
      <w:r>
        <w:rPr>
          <w:rFonts w:cs="Neutra Text Book"/>
          <w:szCs w:val="24"/>
        </w:rPr>
        <w:t>Market career services to adult students, especially upon enrollment.</w:t>
      </w:r>
    </w:p>
    <w:p w14:paraId="4B35BA80" w14:textId="77777777" w:rsidR="00EC4324" w:rsidRDefault="00EC4324" w:rsidP="00EC4324">
      <w:pPr>
        <w:pStyle w:val="ListParagraph"/>
        <w:numPr>
          <w:ilvl w:val="1"/>
          <w:numId w:val="21"/>
        </w:numPr>
        <w:shd w:val="clear" w:color="auto" w:fill="FFFFFF" w:themeFill="background1"/>
        <w:spacing w:after="0"/>
        <w:jc w:val="both"/>
        <w:rPr>
          <w:rFonts w:cs="Neutra Text Book"/>
          <w:szCs w:val="24"/>
        </w:rPr>
      </w:pPr>
      <w:r>
        <w:rPr>
          <w:rFonts w:cs="Neutra Text Book"/>
          <w:szCs w:val="24"/>
        </w:rPr>
        <w:t>Consistently promote prior learning assessment (PLA) throughout the enrollment and advising processes.</w:t>
      </w:r>
    </w:p>
    <w:p w14:paraId="67409C83" w14:textId="77777777" w:rsidR="00EC4324" w:rsidRPr="00E96882" w:rsidRDefault="00EC4324" w:rsidP="00EC4324">
      <w:pPr>
        <w:pStyle w:val="ListParagraph"/>
        <w:numPr>
          <w:ilvl w:val="1"/>
          <w:numId w:val="21"/>
        </w:numPr>
        <w:shd w:val="clear" w:color="auto" w:fill="FFFFFF" w:themeFill="background1"/>
        <w:spacing w:after="0"/>
        <w:jc w:val="both"/>
        <w:rPr>
          <w:rFonts w:cs="Neutra Text Book"/>
          <w:szCs w:val="24"/>
        </w:rPr>
      </w:pPr>
      <w:r>
        <w:rPr>
          <w:rFonts w:cs="Neutra Text Book"/>
          <w:szCs w:val="24"/>
        </w:rPr>
        <w:t>Consistently promote prior learning assessment (PLA) internally to ensure advisors and staff understand the available options.</w:t>
      </w:r>
    </w:p>
    <w:p w14:paraId="34C12987" w14:textId="77777777" w:rsidR="00EC4324" w:rsidRDefault="00EC4324" w:rsidP="00EC4324">
      <w:pPr>
        <w:pStyle w:val="ListParagraph"/>
        <w:shd w:val="clear" w:color="auto" w:fill="FFFFFF" w:themeFill="background1"/>
        <w:spacing w:after="0"/>
        <w:ind w:left="634"/>
        <w:jc w:val="both"/>
        <w:rPr>
          <w:rFonts w:cs="Neutra Text Book"/>
          <w:szCs w:val="24"/>
        </w:rPr>
      </w:pPr>
    </w:p>
    <w:p w14:paraId="7162F502" w14:textId="77777777" w:rsidR="00EC4324" w:rsidRDefault="00EC4324" w:rsidP="00EC4324">
      <w:pPr>
        <w:pStyle w:val="ListParagraph"/>
        <w:numPr>
          <w:ilvl w:val="0"/>
          <w:numId w:val="21"/>
        </w:numPr>
        <w:shd w:val="clear" w:color="auto" w:fill="FFFFFF" w:themeFill="background1"/>
        <w:spacing w:after="0"/>
        <w:jc w:val="both"/>
        <w:rPr>
          <w:rFonts w:cs="Neutra Text Book"/>
          <w:szCs w:val="24"/>
        </w:rPr>
      </w:pPr>
      <w:r>
        <w:rPr>
          <w:rFonts w:cs="Neutra Text Book"/>
          <w:szCs w:val="24"/>
        </w:rPr>
        <w:t xml:space="preserve">Take steps to improve upon the </w:t>
      </w:r>
      <w:r>
        <w:rPr>
          <w:rFonts w:cs="Neutra Text Book"/>
          <w:b/>
          <w:szCs w:val="24"/>
        </w:rPr>
        <w:t xml:space="preserve">Financing </w:t>
      </w:r>
      <w:r>
        <w:rPr>
          <w:rFonts w:cs="Neutra Text Book"/>
          <w:szCs w:val="24"/>
        </w:rPr>
        <w:t>Principle:</w:t>
      </w:r>
    </w:p>
    <w:p w14:paraId="7C5E4D2D" w14:textId="77777777" w:rsidR="00EC4324" w:rsidRDefault="00EC4324" w:rsidP="00EC4324">
      <w:pPr>
        <w:pStyle w:val="ListParagraph"/>
        <w:numPr>
          <w:ilvl w:val="1"/>
          <w:numId w:val="21"/>
        </w:numPr>
        <w:shd w:val="clear" w:color="auto" w:fill="FFFFFF" w:themeFill="background1"/>
        <w:spacing w:after="0"/>
        <w:jc w:val="both"/>
        <w:rPr>
          <w:rFonts w:cs="Neutra Text Book"/>
          <w:szCs w:val="24"/>
        </w:rPr>
      </w:pPr>
      <w:r>
        <w:rPr>
          <w:rFonts w:cs="Neutra Text Book"/>
          <w:szCs w:val="24"/>
        </w:rPr>
        <w:t>Continue providing accessible, comprehensive guidance to adults regarding financial aid, financing an education, and tuition and payment systems.</w:t>
      </w:r>
    </w:p>
    <w:p w14:paraId="48C3B680" w14:textId="77777777" w:rsidR="00EC4324" w:rsidRDefault="00EC4324" w:rsidP="00EC4324">
      <w:pPr>
        <w:pStyle w:val="ListParagraph"/>
        <w:numPr>
          <w:ilvl w:val="1"/>
          <w:numId w:val="21"/>
        </w:numPr>
        <w:shd w:val="clear" w:color="auto" w:fill="FFFFFF" w:themeFill="background1"/>
        <w:spacing w:after="0"/>
        <w:jc w:val="both"/>
        <w:rPr>
          <w:rFonts w:cs="Neutra Text Book"/>
          <w:szCs w:val="24"/>
        </w:rPr>
      </w:pPr>
      <w:r>
        <w:rPr>
          <w:rFonts w:cs="Neutra Text Book"/>
          <w:szCs w:val="24"/>
        </w:rPr>
        <w:t>Consider extending available hours and modes for financial aid guidance.</w:t>
      </w:r>
    </w:p>
    <w:p w14:paraId="173D2FC8" w14:textId="77777777" w:rsidR="00EC4324" w:rsidRDefault="00EC4324" w:rsidP="00EC4324">
      <w:pPr>
        <w:pStyle w:val="ListParagraph"/>
        <w:numPr>
          <w:ilvl w:val="1"/>
          <w:numId w:val="21"/>
        </w:numPr>
        <w:shd w:val="clear" w:color="auto" w:fill="FFFFFF" w:themeFill="background1"/>
        <w:spacing w:after="0"/>
        <w:jc w:val="both"/>
        <w:rPr>
          <w:rFonts w:cs="Neutra Text Book"/>
          <w:szCs w:val="24"/>
        </w:rPr>
      </w:pPr>
      <w:r>
        <w:rPr>
          <w:rFonts w:cs="Neutra Text Book"/>
          <w:szCs w:val="24"/>
        </w:rPr>
        <w:t>Develop and publish a financial aid webpage for adults.</w:t>
      </w:r>
    </w:p>
    <w:p w14:paraId="215ED8FC" w14:textId="77777777" w:rsidR="00EC4324" w:rsidRDefault="00EC4324" w:rsidP="00EC4324">
      <w:pPr>
        <w:pStyle w:val="ListParagraph"/>
        <w:numPr>
          <w:ilvl w:val="1"/>
          <w:numId w:val="21"/>
        </w:numPr>
        <w:shd w:val="clear" w:color="auto" w:fill="FFFFFF" w:themeFill="background1"/>
        <w:spacing w:after="0"/>
        <w:jc w:val="both"/>
        <w:rPr>
          <w:rFonts w:cs="Neutra Text Book"/>
          <w:szCs w:val="24"/>
        </w:rPr>
      </w:pPr>
      <w:r>
        <w:rPr>
          <w:rFonts w:cs="Neutra Text Book"/>
          <w:szCs w:val="24"/>
        </w:rPr>
        <w:t>Parse out and publish scholarships for which adults are eligible.</w:t>
      </w:r>
    </w:p>
    <w:p w14:paraId="4EB70068" w14:textId="77777777" w:rsidR="00EC4324" w:rsidRDefault="00EC4324" w:rsidP="00EC4324">
      <w:pPr>
        <w:shd w:val="clear" w:color="auto" w:fill="FFFFFF" w:themeFill="background1"/>
        <w:spacing w:after="0"/>
        <w:jc w:val="both"/>
        <w:rPr>
          <w:rFonts w:cs="Neutra Text Book"/>
          <w:szCs w:val="24"/>
        </w:rPr>
      </w:pPr>
    </w:p>
    <w:p w14:paraId="5D976CD9" w14:textId="77777777" w:rsidR="00EC4324" w:rsidRDefault="00EC4324" w:rsidP="00EC4324">
      <w:pPr>
        <w:pStyle w:val="ListParagraph"/>
        <w:numPr>
          <w:ilvl w:val="0"/>
          <w:numId w:val="21"/>
        </w:numPr>
        <w:shd w:val="clear" w:color="auto" w:fill="FFFFFF" w:themeFill="background1"/>
        <w:spacing w:after="0"/>
        <w:jc w:val="both"/>
        <w:rPr>
          <w:rFonts w:cs="Neutra Text Book"/>
          <w:szCs w:val="24"/>
        </w:rPr>
      </w:pPr>
      <w:r>
        <w:rPr>
          <w:rFonts w:cs="Neutra Text Book"/>
          <w:szCs w:val="24"/>
        </w:rPr>
        <w:t xml:space="preserve">Investigate the discrepant perspectives found in the </w:t>
      </w:r>
      <w:r>
        <w:rPr>
          <w:rFonts w:cs="Neutra Text Book"/>
          <w:b/>
          <w:szCs w:val="24"/>
        </w:rPr>
        <w:t xml:space="preserve">Assessment of Learning Outcomes </w:t>
      </w:r>
      <w:r>
        <w:rPr>
          <w:rFonts w:cs="Neutra Text Book"/>
          <w:szCs w:val="24"/>
        </w:rPr>
        <w:t>Principle:</w:t>
      </w:r>
    </w:p>
    <w:p w14:paraId="15379D39" w14:textId="77777777" w:rsidR="00EC4324" w:rsidRDefault="00EC4324" w:rsidP="00EC4324">
      <w:pPr>
        <w:pStyle w:val="ListParagraph"/>
        <w:numPr>
          <w:ilvl w:val="1"/>
          <w:numId w:val="21"/>
        </w:numPr>
        <w:shd w:val="clear" w:color="auto" w:fill="FFFFFF" w:themeFill="background1"/>
        <w:spacing w:after="0"/>
        <w:jc w:val="both"/>
        <w:rPr>
          <w:rFonts w:cs="Neutra Text Book"/>
          <w:szCs w:val="24"/>
        </w:rPr>
      </w:pPr>
      <w:r>
        <w:rPr>
          <w:rFonts w:cs="Neutra Text Book"/>
          <w:szCs w:val="24"/>
        </w:rPr>
        <w:t>Continue effective academic aptitude assessment upon enrollment for placement in the appropriate level and rigor of coursework.</w:t>
      </w:r>
    </w:p>
    <w:p w14:paraId="119745C3" w14:textId="77777777" w:rsidR="00EC4324" w:rsidRDefault="00EC4324" w:rsidP="00EC4324">
      <w:pPr>
        <w:pStyle w:val="ListParagraph"/>
        <w:numPr>
          <w:ilvl w:val="1"/>
          <w:numId w:val="21"/>
        </w:numPr>
        <w:shd w:val="clear" w:color="auto" w:fill="FFFFFF" w:themeFill="background1"/>
        <w:spacing w:after="0"/>
        <w:jc w:val="both"/>
        <w:rPr>
          <w:rFonts w:cs="Neutra Text Book"/>
          <w:szCs w:val="24"/>
        </w:rPr>
      </w:pPr>
      <w:r>
        <w:rPr>
          <w:rFonts w:cs="Neutra Text Book"/>
          <w:szCs w:val="24"/>
        </w:rPr>
        <w:t>Provide adults with opportunities to demonstrate their learning and skills through multiple modes.</w:t>
      </w:r>
    </w:p>
    <w:p w14:paraId="735C0A33" w14:textId="77777777" w:rsidR="00EC4324" w:rsidRDefault="00EC4324" w:rsidP="00EC4324">
      <w:pPr>
        <w:pStyle w:val="ListParagraph"/>
        <w:numPr>
          <w:ilvl w:val="1"/>
          <w:numId w:val="21"/>
        </w:numPr>
        <w:shd w:val="clear" w:color="auto" w:fill="FFFFFF" w:themeFill="background1"/>
        <w:spacing w:after="0"/>
        <w:jc w:val="both"/>
        <w:rPr>
          <w:rFonts w:cs="Neutra Text Book"/>
          <w:szCs w:val="24"/>
        </w:rPr>
      </w:pPr>
      <w:r>
        <w:rPr>
          <w:rFonts w:cs="Neutra Text Book"/>
          <w:szCs w:val="24"/>
        </w:rPr>
        <w:t>Provide all students with the criteria used to assess their learning and skills in advance of any assessment.</w:t>
      </w:r>
    </w:p>
    <w:p w14:paraId="3F3AB328" w14:textId="77777777" w:rsidR="008B0F9B" w:rsidRPr="00160E2A" w:rsidRDefault="008B0F9B" w:rsidP="000C30FC">
      <w:pPr>
        <w:pStyle w:val="ListParagraph"/>
        <w:numPr>
          <w:ilvl w:val="0"/>
          <w:numId w:val="21"/>
        </w:numPr>
        <w:shd w:val="clear" w:color="auto" w:fill="FFFFFF" w:themeFill="background1"/>
        <w:spacing w:after="0"/>
        <w:jc w:val="both"/>
        <w:rPr>
          <w:rFonts w:cs="Neutra Text Book"/>
          <w:szCs w:val="24"/>
        </w:rPr>
      </w:pPr>
      <w:r w:rsidRPr="00160E2A">
        <w:rPr>
          <w:rFonts w:cs="Neutra Text Book"/>
          <w:i/>
          <w:color w:val="7F7F7F" w:themeColor="text1"/>
          <w:sz w:val="24"/>
          <w:szCs w:val="26"/>
        </w:rPr>
        <w:br w:type="page"/>
      </w:r>
    </w:p>
    <w:p w14:paraId="49F7CC43" w14:textId="77777777" w:rsidR="00A91D62" w:rsidRPr="00666D51" w:rsidRDefault="00A91D62" w:rsidP="000C30FC">
      <w:pPr>
        <w:shd w:val="clear" w:color="auto" w:fill="FFFFFF" w:themeFill="background1"/>
        <w:spacing w:after="0" w:line="276" w:lineRule="auto"/>
        <w:ind w:firstLine="0"/>
        <w:jc w:val="both"/>
        <w:rPr>
          <w:rFonts w:cs="Neutra Text Book"/>
          <w:i/>
          <w:color w:val="7F7F7F" w:themeColor="text1"/>
          <w:sz w:val="24"/>
          <w:szCs w:val="26"/>
        </w:rPr>
      </w:pPr>
      <w:r w:rsidRPr="00666D51">
        <w:rPr>
          <w:rFonts w:cs="Neutra Text Book"/>
          <w:i/>
          <w:color w:val="7F7F7F" w:themeColor="text1"/>
          <w:sz w:val="24"/>
          <w:szCs w:val="26"/>
        </w:rPr>
        <w:lastRenderedPageBreak/>
        <w:t xml:space="preserve">Internal Comparisons </w:t>
      </w:r>
    </w:p>
    <w:p w14:paraId="42641229" w14:textId="372A2E1B" w:rsidR="001E38E8" w:rsidRPr="00666D51" w:rsidRDefault="002217FA" w:rsidP="000C30FC">
      <w:pPr>
        <w:shd w:val="clear" w:color="auto" w:fill="FFFFFF" w:themeFill="background1"/>
        <w:spacing w:line="276" w:lineRule="auto"/>
        <w:ind w:firstLine="360"/>
        <w:jc w:val="both"/>
        <w:rPr>
          <w:rFonts w:cs="Times New Roman"/>
          <w:sz w:val="22"/>
          <w:szCs w:val="24"/>
        </w:rPr>
      </w:pPr>
      <w:r w:rsidRPr="00666D51">
        <w:rPr>
          <w:rFonts w:cs="Times New Roman"/>
          <w:sz w:val="22"/>
          <w:szCs w:val="24"/>
        </w:rPr>
        <w:t xml:space="preserve">The two </w:t>
      </w:r>
      <w:r w:rsidR="000E7D1B">
        <w:rPr>
          <w:rFonts w:cs="Times New Roman"/>
          <w:sz w:val="22"/>
          <w:szCs w:val="24"/>
        </w:rPr>
        <w:t>instruments’</w:t>
      </w:r>
      <w:r w:rsidRPr="00666D51">
        <w:rPr>
          <w:rFonts w:cs="Times New Roman"/>
          <w:sz w:val="22"/>
          <w:szCs w:val="24"/>
        </w:rPr>
        <w:t xml:space="preserve"> datasets provide valuable information about how adult </w:t>
      </w:r>
      <w:r w:rsidR="00AD6B08">
        <w:rPr>
          <w:rFonts w:cs="Times New Roman"/>
          <w:sz w:val="22"/>
          <w:szCs w:val="24"/>
        </w:rPr>
        <w:t>students’</w:t>
      </w:r>
      <w:r w:rsidRPr="00666D51">
        <w:rPr>
          <w:rFonts w:cs="Times New Roman"/>
          <w:sz w:val="22"/>
          <w:szCs w:val="24"/>
        </w:rPr>
        <w:t xml:space="preserve"> </w:t>
      </w:r>
      <w:r w:rsidR="00711283" w:rsidRPr="00666D51">
        <w:rPr>
          <w:rFonts w:cs="Times New Roman"/>
          <w:sz w:val="22"/>
          <w:szCs w:val="24"/>
        </w:rPr>
        <w:t xml:space="preserve">perceptions, as indicated on the </w:t>
      </w:r>
      <w:r w:rsidR="00A50B8F">
        <w:rPr>
          <w:rFonts w:cs="Times New Roman"/>
          <w:sz w:val="22"/>
          <w:szCs w:val="24"/>
        </w:rPr>
        <w:t>ALSQ</w:t>
      </w:r>
      <w:r w:rsidRPr="00666D51">
        <w:rPr>
          <w:rFonts w:cs="Times New Roman"/>
          <w:sz w:val="22"/>
          <w:szCs w:val="24"/>
        </w:rPr>
        <w:t>, compare to</w:t>
      </w:r>
      <w:r w:rsidR="00AD6B08">
        <w:rPr>
          <w:rFonts w:cs="Times New Roman"/>
          <w:sz w:val="22"/>
          <w:szCs w:val="24"/>
        </w:rPr>
        <w:t xml:space="preserve"> the</w:t>
      </w:r>
      <w:r w:rsidRPr="00666D51">
        <w:rPr>
          <w:rFonts w:cs="Times New Roman"/>
          <w:sz w:val="22"/>
          <w:szCs w:val="24"/>
        </w:rPr>
        <w:t xml:space="preserve"> </w:t>
      </w:r>
      <w:r w:rsidR="00457FCE">
        <w:rPr>
          <w:rFonts w:cs="Times New Roman"/>
          <w:sz w:val="22"/>
          <w:szCs w:val="24"/>
        </w:rPr>
        <w:t>UM-</w:t>
      </w:r>
      <w:r w:rsidR="001307AE">
        <w:rPr>
          <w:rFonts w:cs="Times New Roman"/>
          <w:sz w:val="22"/>
          <w:szCs w:val="24"/>
        </w:rPr>
        <w:t>Augusta</w:t>
      </w:r>
      <w:r w:rsidR="00C11229">
        <w:rPr>
          <w:rFonts w:cs="Times New Roman"/>
          <w:sz w:val="22"/>
          <w:szCs w:val="24"/>
        </w:rPr>
        <w:t xml:space="preserve"> </w:t>
      </w:r>
      <w:r w:rsidR="00A928FD" w:rsidRPr="00666D51">
        <w:rPr>
          <w:rFonts w:cs="Times New Roman"/>
          <w:sz w:val="22"/>
          <w:szCs w:val="24"/>
        </w:rPr>
        <w:t>faculty, staff</w:t>
      </w:r>
      <w:r w:rsidR="007254D3" w:rsidRPr="00666D51">
        <w:rPr>
          <w:rFonts w:cs="Times New Roman"/>
          <w:sz w:val="22"/>
          <w:szCs w:val="24"/>
        </w:rPr>
        <w:t>,</w:t>
      </w:r>
      <w:r w:rsidR="00A928FD" w:rsidRPr="00666D51">
        <w:rPr>
          <w:rFonts w:cs="Times New Roman"/>
          <w:sz w:val="22"/>
          <w:szCs w:val="24"/>
        </w:rPr>
        <w:t xml:space="preserve"> and administration</w:t>
      </w:r>
      <w:r w:rsidR="00711283" w:rsidRPr="00666D51">
        <w:rPr>
          <w:rFonts w:cs="Times New Roman"/>
          <w:sz w:val="22"/>
          <w:szCs w:val="24"/>
        </w:rPr>
        <w:t xml:space="preserve">’s response to the </w:t>
      </w:r>
      <w:r w:rsidR="00A50B8F">
        <w:rPr>
          <w:rFonts w:cs="Times New Roman"/>
          <w:sz w:val="22"/>
          <w:szCs w:val="24"/>
        </w:rPr>
        <w:t>IEA</w:t>
      </w:r>
      <w:r w:rsidR="00AD6B08">
        <w:rPr>
          <w:rFonts w:cs="Times New Roman"/>
          <w:i/>
          <w:sz w:val="22"/>
          <w:szCs w:val="24"/>
        </w:rPr>
        <w:t>.</w:t>
      </w:r>
    </w:p>
    <w:p w14:paraId="14199759" w14:textId="36B753DC" w:rsidR="002217FA" w:rsidRPr="00666D51" w:rsidRDefault="002217FA" w:rsidP="000C30FC">
      <w:pPr>
        <w:shd w:val="clear" w:color="auto" w:fill="FFFFFF" w:themeFill="background1"/>
        <w:spacing w:line="276" w:lineRule="auto"/>
        <w:ind w:firstLine="360"/>
        <w:jc w:val="both"/>
        <w:rPr>
          <w:rFonts w:cs="Times New Roman"/>
          <w:i/>
          <w:sz w:val="22"/>
          <w:szCs w:val="24"/>
        </w:rPr>
      </w:pPr>
      <w:r w:rsidRPr="00666D51">
        <w:rPr>
          <w:rFonts w:cs="Times New Roman"/>
          <w:sz w:val="22"/>
          <w:szCs w:val="24"/>
        </w:rPr>
        <w:t xml:space="preserve">In addition to ranking the Principles on the two </w:t>
      </w:r>
      <w:r w:rsidR="00074463">
        <w:rPr>
          <w:rFonts w:cs="Times New Roman"/>
          <w:sz w:val="22"/>
          <w:szCs w:val="24"/>
        </w:rPr>
        <w:t>instruments</w:t>
      </w:r>
      <w:r w:rsidRPr="00666D51">
        <w:rPr>
          <w:rFonts w:cs="Times New Roman"/>
          <w:sz w:val="22"/>
          <w:szCs w:val="24"/>
        </w:rPr>
        <w:t xml:space="preserve">, </w:t>
      </w:r>
      <w:r w:rsidR="00A928FD" w:rsidRPr="00666D51">
        <w:rPr>
          <w:rFonts w:cs="Times New Roman"/>
          <w:sz w:val="22"/>
          <w:szCs w:val="24"/>
        </w:rPr>
        <w:t xml:space="preserve">the </w:t>
      </w:r>
      <w:r w:rsidR="00461D6D" w:rsidRPr="00666D51">
        <w:rPr>
          <w:rFonts w:cs="Times New Roman"/>
          <w:i/>
          <w:sz w:val="22"/>
          <w:szCs w:val="24"/>
        </w:rPr>
        <w:t>Adult Learner 360</w:t>
      </w:r>
      <w:r w:rsidR="00A928FD" w:rsidRPr="00666D51">
        <w:rPr>
          <w:rFonts w:cs="Times New Roman"/>
          <w:i/>
          <w:sz w:val="22"/>
          <w:szCs w:val="24"/>
        </w:rPr>
        <w:t xml:space="preserve"> </w:t>
      </w:r>
      <w:r w:rsidR="00A928FD" w:rsidRPr="00666D51">
        <w:rPr>
          <w:rFonts w:cs="Times New Roman"/>
          <w:sz w:val="22"/>
          <w:szCs w:val="24"/>
        </w:rPr>
        <w:t>Portal contains</w:t>
      </w:r>
      <w:r w:rsidRPr="00666D51">
        <w:rPr>
          <w:rFonts w:cs="Times New Roman"/>
          <w:sz w:val="22"/>
          <w:szCs w:val="24"/>
        </w:rPr>
        <w:t xml:space="preserve"> data and statistics that measure </w:t>
      </w:r>
      <w:r w:rsidR="00457FCE">
        <w:rPr>
          <w:rFonts w:cs="Times New Roman"/>
          <w:sz w:val="22"/>
          <w:szCs w:val="24"/>
        </w:rPr>
        <w:t>UM-</w:t>
      </w:r>
      <w:r w:rsidR="001307AE">
        <w:rPr>
          <w:rFonts w:cs="Times New Roman"/>
          <w:sz w:val="22"/>
          <w:szCs w:val="24"/>
        </w:rPr>
        <w:t>Augusta</w:t>
      </w:r>
      <w:r w:rsidR="00C11229">
        <w:rPr>
          <w:rFonts w:cs="Times New Roman"/>
          <w:sz w:val="22"/>
          <w:szCs w:val="24"/>
        </w:rPr>
        <w:t>’s</w:t>
      </w:r>
      <w:r w:rsidRPr="00666D51">
        <w:rPr>
          <w:rFonts w:cs="Times New Roman"/>
          <w:sz w:val="22"/>
          <w:szCs w:val="24"/>
        </w:rPr>
        <w:t xml:space="preserve"> performance relative to other institutions </w:t>
      </w:r>
      <w:r w:rsidR="003C7438" w:rsidRPr="00666D51">
        <w:rPr>
          <w:rFonts w:cs="Times New Roman"/>
          <w:sz w:val="22"/>
          <w:szCs w:val="24"/>
        </w:rPr>
        <w:t>that</w:t>
      </w:r>
      <w:r w:rsidRPr="00666D51">
        <w:rPr>
          <w:rFonts w:cs="Times New Roman"/>
          <w:sz w:val="22"/>
          <w:szCs w:val="24"/>
        </w:rPr>
        <w:t xml:space="preserve"> c</w:t>
      </w:r>
      <w:r w:rsidR="007254D3" w:rsidRPr="00666D51">
        <w:rPr>
          <w:rFonts w:cs="Times New Roman"/>
          <w:sz w:val="22"/>
          <w:szCs w:val="24"/>
        </w:rPr>
        <w:t xml:space="preserve">ompleted the two </w:t>
      </w:r>
      <w:r w:rsidR="007254D3" w:rsidRPr="00666D51">
        <w:rPr>
          <w:rFonts w:cs="Times New Roman"/>
          <w:i/>
          <w:sz w:val="22"/>
          <w:szCs w:val="24"/>
        </w:rPr>
        <w:t xml:space="preserve">Adult Learner 360 </w:t>
      </w:r>
      <w:r w:rsidR="007254D3" w:rsidRPr="00666D51">
        <w:rPr>
          <w:rFonts w:cs="Times New Roman"/>
          <w:sz w:val="22"/>
          <w:szCs w:val="24"/>
        </w:rPr>
        <w:t>assessments</w:t>
      </w:r>
      <w:r w:rsidRPr="00666D51">
        <w:rPr>
          <w:rFonts w:cs="Times New Roman"/>
          <w:sz w:val="22"/>
          <w:szCs w:val="24"/>
        </w:rPr>
        <w:t xml:space="preserve">. It is important to remember that no </w:t>
      </w:r>
      <w:r w:rsidR="007C7162" w:rsidRPr="00666D51">
        <w:rPr>
          <w:rFonts w:cs="Times New Roman"/>
          <w:sz w:val="22"/>
          <w:szCs w:val="24"/>
        </w:rPr>
        <w:t>one institution</w:t>
      </w:r>
      <w:r w:rsidRPr="00666D51">
        <w:rPr>
          <w:rFonts w:cs="Times New Roman"/>
          <w:sz w:val="22"/>
          <w:szCs w:val="24"/>
        </w:rPr>
        <w:t xml:space="preserve"> is “the be</w:t>
      </w:r>
      <w:r w:rsidR="00A928FD" w:rsidRPr="00666D51">
        <w:rPr>
          <w:rFonts w:cs="Times New Roman"/>
          <w:sz w:val="22"/>
          <w:szCs w:val="24"/>
        </w:rPr>
        <w:t>st performer” on every Principle. I</w:t>
      </w:r>
      <w:r w:rsidRPr="00666D51">
        <w:rPr>
          <w:rFonts w:cs="Times New Roman"/>
          <w:sz w:val="22"/>
          <w:szCs w:val="24"/>
        </w:rPr>
        <w:t>n</w:t>
      </w:r>
      <w:r w:rsidR="00A928FD" w:rsidRPr="00666D51">
        <w:rPr>
          <w:rFonts w:cs="Times New Roman"/>
          <w:sz w:val="22"/>
          <w:szCs w:val="24"/>
        </w:rPr>
        <w:t xml:space="preserve"> the percentile rankings contained in the Portal</w:t>
      </w:r>
      <w:r w:rsidRPr="00666D51">
        <w:rPr>
          <w:rFonts w:cs="Times New Roman"/>
          <w:sz w:val="22"/>
          <w:szCs w:val="24"/>
        </w:rPr>
        <w:t xml:space="preserve">, data </w:t>
      </w:r>
      <w:r w:rsidR="00A928FD" w:rsidRPr="00666D51">
        <w:rPr>
          <w:rFonts w:cs="Times New Roman"/>
          <w:sz w:val="22"/>
          <w:szCs w:val="24"/>
        </w:rPr>
        <w:t xml:space="preserve">from the </w:t>
      </w:r>
      <w:r w:rsidR="00A50B8F">
        <w:rPr>
          <w:rFonts w:cs="Times New Roman"/>
          <w:sz w:val="22"/>
          <w:szCs w:val="24"/>
        </w:rPr>
        <w:t>IEA</w:t>
      </w:r>
      <w:r w:rsidR="00A928FD" w:rsidRPr="00666D51">
        <w:rPr>
          <w:rFonts w:cs="Times New Roman"/>
          <w:sz w:val="22"/>
          <w:szCs w:val="24"/>
        </w:rPr>
        <w:t xml:space="preserve"> </w:t>
      </w:r>
      <w:r w:rsidRPr="00666D51">
        <w:rPr>
          <w:rFonts w:cs="Times New Roman"/>
          <w:sz w:val="22"/>
          <w:szCs w:val="24"/>
        </w:rPr>
        <w:t xml:space="preserve">are compared to </w:t>
      </w:r>
      <w:r w:rsidR="007254D3" w:rsidRPr="00666D51">
        <w:rPr>
          <w:rFonts w:cs="Times New Roman"/>
          <w:sz w:val="22"/>
          <w:szCs w:val="24"/>
        </w:rPr>
        <w:t xml:space="preserve">other institutions’ </w:t>
      </w:r>
      <w:r w:rsidR="00A50B8F">
        <w:rPr>
          <w:rFonts w:cs="Times New Roman"/>
          <w:sz w:val="22"/>
          <w:szCs w:val="24"/>
        </w:rPr>
        <w:t>IEA</w:t>
      </w:r>
      <w:r w:rsidR="007254D3" w:rsidRPr="00666D51">
        <w:rPr>
          <w:rFonts w:cs="Times New Roman"/>
          <w:sz w:val="22"/>
          <w:szCs w:val="24"/>
        </w:rPr>
        <w:t xml:space="preserve"> </w:t>
      </w:r>
      <w:r w:rsidRPr="00666D51">
        <w:rPr>
          <w:rFonts w:cs="Times New Roman"/>
          <w:sz w:val="22"/>
          <w:szCs w:val="24"/>
        </w:rPr>
        <w:t xml:space="preserve">data, while </w:t>
      </w:r>
      <w:r w:rsidR="00A50B8F">
        <w:rPr>
          <w:rFonts w:cs="Times New Roman"/>
          <w:sz w:val="22"/>
          <w:szCs w:val="24"/>
        </w:rPr>
        <w:t>ALSQ</w:t>
      </w:r>
      <w:r w:rsidR="00A928FD" w:rsidRPr="00666D51">
        <w:rPr>
          <w:rFonts w:cs="Times New Roman"/>
          <w:sz w:val="22"/>
          <w:szCs w:val="24"/>
        </w:rPr>
        <w:t xml:space="preserve"> </w:t>
      </w:r>
      <w:r w:rsidRPr="00666D51">
        <w:rPr>
          <w:rFonts w:cs="Times New Roman"/>
          <w:sz w:val="22"/>
          <w:szCs w:val="24"/>
        </w:rPr>
        <w:t xml:space="preserve">data are compared to </w:t>
      </w:r>
      <w:r w:rsidR="00A928FD" w:rsidRPr="00666D51">
        <w:rPr>
          <w:rFonts w:cs="Times New Roman"/>
          <w:sz w:val="22"/>
          <w:szCs w:val="24"/>
        </w:rPr>
        <w:t xml:space="preserve">other </w:t>
      </w:r>
      <w:r w:rsidR="007254D3" w:rsidRPr="00666D51">
        <w:rPr>
          <w:rFonts w:cs="Times New Roman"/>
          <w:sz w:val="22"/>
          <w:szCs w:val="24"/>
        </w:rPr>
        <w:t>institutions’</w:t>
      </w:r>
      <w:r w:rsidR="00A928FD" w:rsidRPr="00666D51">
        <w:rPr>
          <w:rFonts w:cs="Times New Roman"/>
          <w:sz w:val="22"/>
          <w:szCs w:val="24"/>
        </w:rPr>
        <w:t xml:space="preserve"> </w:t>
      </w:r>
      <w:r w:rsidR="00A50B8F">
        <w:rPr>
          <w:rFonts w:cs="Times New Roman"/>
          <w:sz w:val="22"/>
          <w:szCs w:val="24"/>
        </w:rPr>
        <w:t>ALSQ</w:t>
      </w:r>
      <w:r w:rsidR="00A928FD" w:rsidRPr="00666D51">
        <w:rPr>
          <w:rFonts w:cs="Times New Roman"/>
          <w:sz w:val="22"/>
          <w:szCs w:val="24"/>
        </w:rPr>
        <w:t xml:space="preserve"> </w:t>
      </w:r>
      <w:r w:rsidRPr="00666D51">
        <w:rPr>
          <w:rFonts w:cs="Times New Roman"/>
          <w:sz w:val="22"/>
          <w:szCs w:val="24"/>
        </w:rPr>
        <w:t xml:space="preserve">data. </w:t>
      </w:r>
      <w:r w:rsidR="00AD6B08">
        <w:rPr>
          <w:rFonts w:cs="Times New Roman"/>
          <w:sz w:val="22"/>
          <w:szCs w:val="24"/>
        </w:rPr>
        <w:t>T</w:t>
      </w:r>
      <w:r w:rsidRPr="00666D51">
        <w:rPr>
          <w:rFonts w:cs="Times New Roman"/>
          <w:sz w:val="22"/>
          <w:szCs w:val="24"/>
        </w:rPr>
        <w:t xml:space="preserve">his analysis </w:t>
      </w:r>
      <w:r w:rsidR="00AD6B08">
        <w:rPr>
          <w:rFonts w:cs="Times New Roman"/>
          <w:sz w:val="22"/>
          <w:szCs w:val="24"/>
        </w:rPr>
        <w:t xml:space="preserve">primarily </w:t>
      </w:r>
      <w:r w:rsidRPr="00666D51">
        <w:rPr>
          <w:rFonts w:cs="Times New Roman"/>
          <w:sz w:val="22"/>
          <w:szCs w:val="24"/>
        </w:rPr>
        <w:t xml:space="preserve">examines the data from </w:t>
      </w:r>
      <w:r w:rsidR="00AD6B08">
        <w:rPr>
          <w:rFonts w:cs="Times New Roman"/>
          <w:sz w:val="22"/>
          <w:szCs w:val="24"/>
        </w:rPr>
        <w:t>an internal perspective</w:t>
      </w:r>
      <w:r w:rsidRPr="00666D51">
        <w:rPr>
          <w:rFonts w:cs="Times New Roman"/>
          <w:sz w:val="22"/>
          <w:szCs w:val="24"/>
        </w:rPr>
        <w:t>.</w:t>
      </w:r>
    </w:p>
    <w:p w14:paraId="34CFECC0" w14:textId="55A6CD58" w:rsidR="002217FA" w:rsidRPr="00666D51" w:rsidRDefault="002217FA" w:rsidP="000C30FC">
      <w:pPr>
        <w:shd w:val="clear" w:color="auto" w:fill="FFFFFF" w:themeFill="background1"/>
        <w:spacing w:line="276" w:lineRule="auto"/>
        <w:ind w:firstLine="360"/>
        <w:jc w:val="both"/>
        <w:rPr>
          <w:rFonts w:cs="Times New Roman"/>
          <w:sz w:val="22"/>
          <w:szCs w:val="24"/>
        </w:rPr>
      </w:pPr>
      <w:r w:rsidRPr="00666D51">
        <w:rPr>
          <w:rFonts w:cs="Times New Roman"/>
          <w:sz w:val="22"/>
          <w:szCs w:val="24"/>
        </w:rPr>
        <w:t xml:space="preserve">By comparing </w:t>
      </w:r>
      <w:r w:rsidR="00457FCE">
        <w:rPr>
          <w:rFonts w:cs="Times New Roman"/>
          <w:sz w:val="22"/>
          <w:szCs w:val="24"/>
        </w:rPr>
        <w:t>UM-</w:t>
      </w:r>
      <w:r w:rsidR="001307AE">
        <w:rPr>
          <w:rFonts w:cs="Times New Roman"/>
          <w:sz w:val="22"/>
          <w:szCs w:val="24"/>
        </w:rPr>
        <w:t>Augusta</w:t>
      </w:r>
      <w:r w:rsidR="00373941">
        <w:rPr>
          <w:rFonts w:cs="Times New Roman"/>
          <w:sz w:val="22"/>
          <w:szCs w:val="24"/>
        </w:rPr>
        <w:t xml:space="preserve">’s internal perceptions </w:t>
      </w:r>
      <w:r w:rsidRPr="00666D51">
        <w:rPr>
          <w:rFonts w:cs="Times New Roman"/>
          <w:sz w:val="22"/>
          <w:szCs w:val="24"/>
        </w:rPr>
        <w:t xml:space="preserve">with </w:t>
      </w:r>
      <w:r w:rsidR="001E38E8" w:rsidRPr="00666D51">
        <w:rPr>
          <w:rFonts w:cs="Times New Roman"/>
          <w:sz w:val="22"/>
          <w:szCs w:val="24"/>
        </w:rPr>
        <w:t>adult</w:t>
      </w:r>
      <w:r w:rsidRPr="00666D51">
        <w:rPr>
          <w:rFonts w:cs="Times New Roman"/>
          <w:sz w:val="22"/>
          <w:szCs w:val="24"/>
        </w:rPr>
        <w:t xml:space="preserve"> students</w:t>
      </w:r>
      <w:r w:rsidR="00373941">
        <w:rPr>
          <w:rFonts w:cs="Times New Roman"/>
          <w:sz w:val="22"/>
          <w:szCs w:val="24"/>
        </w:rPr>
        <w:t>’ perceptions</w:t>
      </w:r>
      <w:r w:rsidRPr="00666D51">
        <w:rPr>
          <w:rFonts w:cs="Times New Roman"/>
          <w:sz w:val="22"/>
          <w:szCs w:val="24"/>
        </w:rPr>
        <w:t xml:space="preserve">, CAEL identifies points of agreement and divergence and, in turn, helps </w:t>
      </w:r>
      <w:r w:rsidR="00457FCE">
        <w:rPr>
          <w:rFonts w:cs="Times New Roman"/>
          <w:sz w:val="22"/>
          <w:szCs w:val="24"/>
        </w:rPr>
        <w:t>UM-</w:t>
      </w:r>
      <w:r w:rsidR="001307AE">
        <w:rPr>
          <w:rFonts w:cs="Times New Roman"/>
          <w:sz w:val="22"/>
          <w:szCs w:val="24"/>
        </w:rPr>
        <w:t>Augusta</w:t>
      </w:r>
      <w:r w:rsidR="00C11229">
        <w:rPr>
          <w:rFonts w:cs="Times New Roman"/>
          <w:sz w:val="22"/>
          <w:szCs w:val="24"/>
        </w:rPr>
        <w:t xml:space="preserve"> </w:t>
      </w:r>
      <w:r w:rsidRPr="00666D51">
        <w:rPr>
          <w:rFonts w:cs="Times New Roman"/>
          <w:sz w:val="22"/>
          <w:szCs w:val="24"/>
        </w:rPr>
        <w:t>identify and implement specific strategies to capitalize on strengths and address challenges.</w:t>
      </w:r>
    </w:p>
    <w:p w14:paraId="27BA5D2A" w14:textId="2B50C970" w:rsidR="002217FA" w:rsidRDefault="00457FCE" w:rsidP="000C30FC">
      <w:pPr>
        <w:shd w:val="clear" w:color="auto" w:fill="FFFFFF" w:themeFill="background1"/>
        <w:spacing w:line="276" w:lineRule="auto"/>
        <w:ind w:firstLine="360"/>
        <w:jc w:val="both"/>
        <w:rPr>
          <w:rFonts w:cs="Times New Roman"/>
          <w:sz w:val="22"/>
          <w:szCs w:val="24"/>
        </w:rPr>
      </w:pPr>
      <w:r>
        <w:rPr>
          <w:rFonts w:cs="Times New Roman"/>
          <w:sz w:val="22"/>
          <w:szCs w:val="24"/>
        </w:rPr>
        <w:t>UM-</w:t>
      </w:r>
      <w:r w:rsidR="001307AE">
        <w:rPr>
          <w:rFonts w:cs="Times New Roman"/>
          <w:sz w:val="22"/>
          <w:szCs w:val="24"/>
        </w:rPr>
        <w:t>Augusta</w:t>
      </w:r>
      <w:r w:rsidR="00C11229">
        <w:rPr>
          <w:rFonts w:cs="Times New Roman"/>
          <w:sz w:val="22"/>
          <w:szCs w:val="24"/>
        </w:rPr>
        <w:t>’s</w:t>
      </w:r>
      <w:r w:rsidR="00A928FD" w:rsidRPr="00666D51">
        <w:rPr>
          <w:rFonts w:cs="Times New Roman"/>
          <w:sz w:val="22"/>
          <w:szCs w:val="24"/>
        </w:rPr>
        <w:t xml:space="preserve"> </w:t>
      </w:r>
      <w:r w:rsidR="00461D6D" w:rsidRPr="00666D51">
        <w:rPr>
          <w:rFonts w:cs="Times New Roman"/>
          <w:i/>
          <w:sz w:val="22"/>
          <w:szCs w:val="24"/>
        </w:rPr>
        <w:t>Adult Learner 360</w:t>
      </w:r>
      <w:r w:rsidR="00A928FD" w:rsidRPr="00666D51">
        <w:rPr>
          <w:rFonts w:cs="Times New Roman"/>
          <w:i/>
          <w:sz w:val="22"/>
          <w:szCs w:val="24"/>
        </w:rPr>
        <w:t xml:space="preserve"> </w:t>
      </w:r>
      <w:r w:rsidR="00062546">
        <w:rPr>
          <w:rFonts w:cs="Times New Roman"/>
          <w:sz w:val="22"/>
          <w:szCs w:val="24"/>
        </w:rPr>
        <w:t>s</w:t>
      </w:r>
      <w:r w:rsidR="00A928FD" w:rsidRPr="00666D51">
        <w:rPr>
          <w:rFonts w:cs="Times New Roman"/>
          <w:sz w:val="22"/>
          <w:szCs w:val="24"/>
        </w:rPr>
        <w:t xml:space="preserve">urvey </w:t>
      </w:r>
      <w:r w:rsidR="00062546">
        <w:rPr>
          <w:rFonts w:cs="Times New Roman"/>
          <w:sz w:val="22"/>
          <w:szCs w:val="24"/>
        </w:rPr>
        <w:t>c</w:t>
      </w:r>
      <w:r w:rsidR="00A928FD" w:rsidRPr="00666D51">
        <w:rPr>
          <w:rFonts w:cs="Times New Roman"/>
          <w:sz w:val="22"/>
          <w:szCs w:val="24"/>
        </w:rPr>
        <w:t xml:space="preserve">oordinator may circulate access to the </w:t>
      </w:r>
      <w:r w:rsidR="00461D6D" w:rsidRPr="00666D51">
        <w:rPr>
          <w:rFonts w:cs="Times New Roman"/>
          <w:i/>
          <w:sz w:val="22"/>
          <w:szCs w:val="24"/>
        </w:rPr>
        <w:t>Adult Learner 360</w:t>
      </w:r>
      <w:r w:rsidR="003E1E81" w:rsidRPr="00666D51">
        <w:rPr>
          <w:rFonts w:cs="Times New Roman"/>
          <w:i/>
          <w:sz w:val="22"/>
          <w:szCs w:val="24"/>
        </w:rPr>
        <w:t xml:space="preserve"> </w:t>
      </w:r>
      <w:r w:rsidR="003E1E81" w:rsidRPr="00666D51">
        <w:rPr>
          <w:rFonts w:cs="Times New Roman"/>
          <w:sz w:val="22"/>
          <w:szCs w:val="24"/>
        </w:rPr>
        <w:t>Data Hub a</w:t>
      </w:r>
      <w:r w:rsidR="00A928FD" w:rsidRPr="00666D51">
        <w:rPr>
          <w:rFonts w:cs="Times New Roman"/>
          <w:sz w:val="22"/>
          <w:szCs w:val="24"/>
        </w:rPr>
        <w:t xml:space="preserve">mong </w:t>
      </w:r>
      <w:r w:rsidR="00AD6B08">
        <w:rPr>
          <w:rFonts w:cs="Times New Roman"/>
          <w:sz w:val="22"/>
          <w:szCs w:val="24"/>
        </w:rPr>
        <w:t xml:space="preserve">the </w:t>
      </w:r>
      <w:r w:rsidR="00C7324E">
        <w:rPr>
          <w:rFonts w:cs="Times New Roman"/>
          <w:sz w:val="22"/>
          <w:szCs w:val="24"/>
        </w:rPr>
        <w:t>University</w:t>
      </w:r>
      <w:r w:rsidR="00AD6B08">
        <w:rPr>
          <w:rFonts w:cs="Times New Roman"/>
          <w:sz w:val="22"/>
          <w:szCs w:val="24"/>
        </w:rPr>
        <w:t>’s</w:t>
      </w:r>
      <w:r w:rsidR="00A928FD" w:rsidRPr="00666D51">
        <w:rPr>
          <w:rFonts w:cs="Times New Roman"/>
          <w:sz w:val="22"/>
          <w:szCs w:val="24"/>
        </w:rPr>
        <w:t xml:space="preserve"> faculty, staff</w:t>
      </w:r>
      <w:r w:rsidR="007254D3" w:rsidRPr="00666D51">
        <w:rPr>
          <w:rFonts w:cs="Times New Roman"/>
          <w:sz w:val="22"/>
          <w:szCs w:val="24"/>
        </w:rPr>
        <w:t>,</w:t>
      </w:r>
      <w:r w:rsidR="00A928FD" w:rsidRPr="00666D51">
        <w:rPr>
          <w:rFonts w:cs="Times New Roman"/>
          <w:sz w:val="22"/>
          <w:szCs w:val="24"/>
        </w:rPr>
        <w:t xml:space="preserve"> and administration. </w:t>
      </w:r>
      <w:r w:rsidR="00EA42C7" w:rsidRPr="00666D51">
        <w:rPr>
          <w:rFonts w:cs="Times New Roman"/>
          <w:sz w:val="22"/>
          <w:szCs w:val="24"/>
        </w:rPr>
        <w:t>Th</w:t>
      </w:r>
      <w:r w:rsidR="00EA42C7">
        <w:rPr>
          <w:rFonts w:cs="Times New Roman"/>
          <w:sz w:val="22"/>
          <w:szCs w:val="24"/>
        </w:rPr>
        <w:t xml:space="preserve">is </w:t>
      </w:r>
      <w:r w:rsidR="007C7162" w:rsidRPr="00666D51">
        <w:rPr>
          <w:rFonts w:cs="Times New Roman"/>
          <w:sz w:val="22"/>
          <w:szCs w:val="24"/>
        </w:rPr>
        <w:t>data</w:t>
      </w:r>
      <w:r w:rsidR="00A928FD" w:rsidRPr="00666D51">
        <w:rPr>
          <w:rFonts w:cs="Times New Roman"/>
          <w:sz w:val="22"/>
          <w:szCs w:val="24"/>
        </w:rPr>
        <w:t xml:space="preserve"> contain</w:t>
      </w:r>
      <w:r w:rsidR="00EA42C7">
        <w:rPr>
          <w:rFonts w:cs="Times New Roman"/>
          <w:sz w:val="22"/>
          <w:szCs w:val="24"/>
        </w:rPr>
        <w:t>s</w:t>
      </w:r>
      <w:r w:rsidR="00A928FD" w:rsidRPr="00666D51">
        <w:rPr>
          <w:rFonts w:cs="Times New Roman"/>
          <w:sz w:val="22"/>
          <w:szCs w:val="24"/>
        </w:rPr>
        <w:t xml:space="preserve"> several </w:t>
      </w:r>
      <w:r w:rsidR="007C7162" w:rsidRPr="00666D51">
        <w:rPr>
          <w:rFonts w:cs="Times New Roman"/>
          <w:sz w:val="22"/>
          <w:szCs w:val="24"/>
        </w:rPr>
        <w:t>layers of functionality</w:t>
      </w:r>
      <w:r w:rsidR="00A928FD" w:rsidRPr="00666D51">
        <w:rPr>
          <w:rFonts w:cs="Times New Roman"/>
          <w:sz w:val="22"/>
          <w:szCs w:val="24"/>
        </w:rPr>
        <w:t xml:space="preserve"> to make comparisons against specific student population groups and institutional </w:t>
      </w:r>
      <w:r w:rsidR="00161208">
        <w:rPr>
          <w:rFonts w:cs="Times New Roman"/>
          <w:sz w:val="22"/>
          <w:szCs w:val="24"/>
        </w:rPr>
        <w:t>characteristics</w:t>
      </w:r>
      <w:r w:rsidR="00A928FD" w:rsidRPr="00666D51">
        <w:rPr>
          <w:rFonts w:cs="Times New Roman"/>
          <w:sz w:val="22"/>
          <w:szCs w:val="24"/>
        </w:rPr>
        <w:t>.</w:t>
      </w:r>
    </w:p>
    <w:p w14:paraId="7134A122" w14:textId="12C93FED" w:rsidR="001E38E8" w:rsidRPr="00666D51" w:rsidRDefault="002217FA" w:rsidP="000C30FC">
      <w:pPr>
        <w:shd w:val="clear" w:color="auto" w:fill="FFFFFF" w:themeFill="background1"/>
        <w:spacing w:line="276" w:lineRule="auto"/>
        <w:ind w:firstLine="360"/>
        <w:jc w:val="both"/>
        <w:rPr>
          <w:rFonts w:cs="Times New Roman"/>
          <w:sz w:val="22"/>
          <w:szCs w:val="24"/>
        </w:rPr>
      </w:pPr>
      <w:r w:rsidRPr="00666D51">
        <w:rPr>
          <w:rFonts w:cs="Times New Roman"/>
          <w:sz w:val="22"/>
          <w:szCs w:val="24"/>
        </w:rPr>
        <w:t xml:space="preserve">The </w:t>
      </w:r>
      <w:r w:rsidR="00AD6B08">
        <w:rPr>
          <w:rFonts w:cs="Times New Roman"/>
          <w:sz w:val="22"/>
          <w:szCs w:val="24"/>
        </w:rPr>
        <w:t>following table</w:t>
      </w:r>
      <w:r w:rsidR="00A50B8F">
        <w:rPr>
          <w:rFonts w:cs="Times New Roman"/>
          <w:sz w:val="22"/>
          <w:szCs w:val="24"/>
        </w:rPr>
        <w:t xml:space="preserve"> provides</w:t>
      </w:r>
      <w:r w:rsidRPr="00666D51">
        <w:rPr>
          <w:rFonts w:cs="Times New Roman"/>
          <w:sz w:val="22"/>
          <w:szCs w:val="24"/>
        </w:rPr>
        <w:t xml:space="preserve"> </w:t>
      </w:r>
      <w:r w:rsidR="00AD6B08">
        <w:rPr>
          <w:rFonts w:cs="Times New Roman"/>
          <w:sz w:val="22"/>
          <w:szCs w:val="24"/>
        </w:rPr>
        <w:t>adult students’ scores for satisfaction in each Principle and the related scores provided by faculty, staff, and administration for quality/effectiveness.</w:t>
      </w:r>
    </w:p>
    <w:p w14:paraId="0B1691D0" w14:textId="77777777" w:rsidR="001E38E8" w:rsidRPr="00666D51" w:rsidRDefault="001E38E8">
      <w:pPr>
        <w:spacing w:after="160" w:line="259" w:lineRule="auto"/>
        <w:ind w:firstLine="0"/>
        <w:rPr>
          <w:rFonts w:cs="Times New Roman"/>
          <w:sz w:val="22"/>
          <w:szCs w:val="24"/>
        </w:rPr>
      </w:pPr>
    </w:p>
    <w:p w14:paraId="7BE480CC" w14:textId="77777777" w:rsidR="00F17DE1" w:rsidRPr="00666D51" w:rsidRDefault="00F17DE1" w:rsidP="00D15573">
      <w:pPr>
        <w:shd w:val="clear" w:color="auto" w:fill="FFFFFF" w:themeFill="background1"/>
        <w:spacing w:after="0" w:line="276" w:lineRule="auto"/>
        <w:ind w:firstLine="360"/>
        <w:rPr>
          <w:rFonts w:cs="Times New Roman"/>
          <w:sz w:val="22"/>
          <w:szCs w:val="24"/>
        </w:rPr>
      </w:pPr>
    </w:p>
    <w:p w14:paraId="082E00B5" w14:textId="77777777" w:rsidR="008B0F9B" w:rsidRPr="00666D51" w:rsidRDefault="008B0F9B">
      <w:pPr>
        <w:spacing w:after="160" w:line="259" w:lineRule="auto"/>
        <w:ind w:firstLine="0"/>
        <w:rPr>
          <w:rFonts w:cs="Times New Roman"/>
          <w:sz w:val="22"/>
          <w:szCs w:val="24"/>
        </w:rPr>
      </w:pPr>
      <w:r w:rsidRPr="00666D51">
        <w:rPr>
          <w:rFonts w:cs="Times New Roman"/>
          <w:sz w:val="22"/>
          <w:szCs w:val="24"/>
        </w:rPr>
        <w:br w:type="page"/>
      </w:r>
    </w:p>
    <w:p w14:paraId="67DDD720" w14:textId="77777777" w:rsidR="002217FA" w:rsidRPr="00666D51" w:rsidRDefault="002217FA" w:rsidP="002217FA">
      <w:pPr>
        <w:shd w:val="clear" w:color="auto" w:fill="FFFFFF" w:themeFill="background1"/>
        <w:spacing w:after="0" w:line="276" w:lineRule="auto"/>
        <w:ind w:firstLine="0"/>
        <w:rPr>
          <w:rFonts w:cs="Times New Roman"/>
          <w:sz w:val="22"/>
          <w:szCs w:val="24"/>
        </w:rPr>
      </w:pPr>
    </w:p>
    <w:tbl>
      <w:tblPr>
        <w:tblStyle w:val="TableGrid"/>
        <w:tblW w:w="8370" w:type="dxa"/>
        <w:tblInd w:w="-5" w:type="dxa"/>
        <w:tblLook w:val="04A0" w:firstRow="1" w:lastRow="0" w:firstColumn="1" w:lastColumn="0" w:noHBand="0" w:noVBand="1"/>
      </w:tblPr>
      <w:tblGrid>
        <w:gridCol w:w="3600"/>
        <w:gridCol w:w="2340"/>
        <w:gridCol w:w="2430"/>
      </w:tblGrid>
      <w:tr w:rsidR="006A1A60" w:rsidRPr="00666D51" w14:paraId="4DFAA10A" w14:textId="6F1A06A6" w:rsidTr="006A1A60">
        <w:tc>
          <w:tcPr>
            <w:tcW w:w="3600" w:type="dxa"/>
            <w:tcBorders>
              <w:top w:val="single" w:sz="4" w:space="0" w:color="auto"/>
              <w:left w:val="single" w:sz="4" w:space="0" w:color="auto"/>
              <w:bottom w:val="single" w:sz="4" w:space="0" w:color="auto"/>
              <w:right w:val="single" w:sz="4" w:space="0" w:color="auto"/>
            </w:tcBorders>
            <w:hideMark/>
          </w:tcPr>
          <w:p w14:paraId="33A9BE4C" w14:textId="5475501C" w:rsidR="006A1A60" w:rsidRPr="00666D51" w:rsidRDefault="006A1A60" w:rsidP="00AD59B8">
            <w:pPr>
              <w:shd w:val="clear" w:color="auto" w:fill="FFFFFF" w:themeFill="background1"/>
              <w:spacing w:after="0" w:line="276" w:lineRule="auto"/>
              <w:ind w:firstLine="0"/>
              <w:rPr>
                <w:rFonts w:cs="Times New Roman"/>
                <w:b/>
                <w:sz w:val="22"/>
                <w:szCs w:val="24"/>
              </w:rPr>
            </w:pPr>
            <w:r>
              <w:rPr>
                <w:rFonts w:cs="Times New Roman"/>
                <w:b/>
                <w:sz w:val="22"/>
                <w:szCs w:val="24"/>
              </w:rPr>
              <w:t>CAEL Principle</w:t>
            </w:r>
          </w:p>
        </w:tc>
        <w:tc>
          <w:tcPr>
            <w:tcW w:w="2340" w:type="dxa"/>
            <w:tcBorders>
              <w:top w:val="single" w:sz="4" w:space="0" w:color="auto"/>
              <w:left w:val="single" w:sz="4" w:space="0" w:color="auto"/>
              <w:bottom w:val="single" w:sz="4" w:space="0" w:color="auto"/>
              <w:right w:val="single" w:sz="4" w:space="0" w:color="auto"/>
            </w:tcBorders>
          </w:tcPr>
          <w:p w14:paraId="025FB983" w14:textId="0971B316" w:rsidR="006A1A60" w:rsidRPr="00666D51" w:rsidRDefault="006A1A60" w:rsidP="006A1A60">
            <w:pPr>
              <w:shd w:val="clear" w:color="auto" w:fill="FFFFFF" w:themeFill="background1"/>
              <w:spacing w:after="0" w:line="276" w:lineRule="auto"/>
              <w:ind w:firstLine="0"/>
              <w:jc w:val="center"/>
              <w:rPr>
                <w:rFonts w:cs="Times New Roman"/>
                <w:b/>
                <w:sz w:val="22"/>
                <w:szCs w:val="24"/>
              </w:rPr>
            </w:pPr>
            <w:r>
              <w:rPr>
                <w:rFonts w:cs="Times New Roman"/>
                <w:b/>
                <w:sz w:val="22"/>
                <w:szCs w:val="24"/>
              </w:rPr>
              <w:t xml:space="preserve">Quality/ Effectiveness </w:t>
            </w:r>
            <w:r w:rsidR="00AD59B8">
              <w:rPr>
                <w:rFonts w:cs="Times New Roman"/>
                <w:b/>
                <w:sz w:val="22"/>
                <w:szCs w:val="24"/>
              </w:rPr>
              <w:t>Score</w:t>
            </w:r>
          </w:p>
        </w:tc>
        <w:tc>
          <w:tcPr>
            <w:tcW w:w="2430" w:type="dxa"/>
            <w:tcBorders>
              <w:top w:val="single" w:sz="4" w:space="0" w:color="auto"/>
              <w:left w:val="single" w:sz="4" w:space="0" w:color="auto"/>
              <w:bottom w:val="single" w:sz="4" w:space="0" w:color="auto"/>
              <w:right w:val="single" w:sz="4" w:space="0" w:color="auto"/>
            </w:tcBorders>
            <w:hideMark/>
          </w:tcPr>
          <w:p w14:paraId="60CD3883" w14:textId="3BFDD1DB" w:rsidR="006A1A60" w:rsidRDefault="006A1A60" w:rsidP="006A1A60">
            <w:pPr>
              <w:shd w:val="clear" w:color="auto" w:fill="FFFFFF" w:themeFill="background1"/>
              <w:spacing w:after="0" w:line="276" w:lineRule="auto"/>
              <w:ind w:firstLine="0"/>
              <w:jc w:val="center"/>
              <w:rPr>
                <w:rFonts w:cs="Times New Roman"/>
                <w:b/>
                <w:sz w:val="22"/>
                <w:szCs w:val="24"/>
              </w:rPr>
            </w:pPr>
            <w:r>
              <w:rPr>
                <w:rFonts w:cs="Times New Roman"/>
                <w:b/>
                <w:sz w:val="22"/>
                <w:szCs w:val="24"/>
              </w:rPr>
              <w:t>Student</w:t>
            </w:r>
          </w:p>
          <w:p w14:paraId="2EB76DC3" w14:textId="1622BCFC" w:rsidR="006A1A60" w:rsidRPr="00666D51" w:rsidRDefault="006A1A60" w:rsidP="006A1A60">
            <w:pPr>
              <w:shd w:val="clear" w:color="auto" w:fill="FFFFFF" w:themeFill="background1"/>
              <w:spacing w:after="0" w:line="276" w:lineRule="auto"/>
              <w:ind w:firstLine="0"/>
              <w:jc w:val="center"/>
              <w:rPr>
                <w:rFonts w:cs="Times New Roman"/>
                <w:sz w:val="22"/>
                <w:szCs w:val="24"/>
              </w:rPr>
            </w:pPr>
            <w:r>
              <w:rPr>
                <w:rFonts w:cs="Times New Roman"/>
                <w:b/>
                <w:sz w:val="22"/>
                <w:szCs w:val="24"/>
              </w:rPr>
              <w:t xml:space="preserve">Satisfaction </w:t>
            </w:r>
            <w:r w:rsidR="00AD59B8">
              <w:rPr>
                <w:rFonts w:cs="Times New Roman"/>
                <w:b/>
                <w:sz w:val="22"/>
                <w:szCs w:val="24"/>
              </w:rPr>
              <w:t>Score</w:t>
            </w:r>
          </w:p>
        </w:tc>
      </w:tr>
      <w:tr w:rsidR="006A1A60" w:rsidRPr="00666D51" w14:paraId="5A11501E" w14:textId="7FE606AA" w:rsidTr="006A1A60">
        <w:tc>
          <w:tcPr>
            <w:tcW w:w="3600" w:type="dxa"/>
            <w:tcBorders>
              <w:top w:val="single" w:sz="4" w:space="0" w:color="auto"/>
              <w:left w:val="single" w:sz="4" w:space="0" w:color="auto"/>
              <w:bottom w:val="single" w:sz="4" w:space="0" w:color="auto"/>
              <w:right w:val="single" w:sz="4" w:space="0" w:color="auto"/>
            </w:tcBorders>
            <w:vAlign w:val="center"/>
            <w:hideMark/>
          </w:tcPr>
          <w:p w14:paraId="72281204" w14:textId="07E4EEE5" w:rsidR="006A1A60" w:rsidRPr="009A1EE6" w:rsidRDefault="006A1A60" w:rsidP="006A1A60">
            <w:pPr>
              <w:shd w:val="clear" w:color="auto" w:fill="FFFFFF" w:themeFill="background1"/>
              <w:spacing w:line="276" w:lineRule="auto"/>
              <w:ind w:firstLine="0"/>
              <w:rPr>
                <w:rFonts w:cs="Times New Roman"/>
                <w:sz w:val="22"/>
                <w:szCs w:val="22"/>
              </w:rPr>
            </w:pPr>
            <w:r>
              <w:rPr>
                <w:sz w:val="22"/>
                <w:szCs w:val="22"/>
              </w:rPr>
              <w:t>Outreach</w:t>
            </w:r>
          </w:p>
        </w:tc>
        <w:tc>
          <w:tcPr>
            <w:tcW w:w="2340" w:type="dxa"/>
            <w:tcBorders>
              <w:top w:val="single" w:sz="4" w:space="0" w:color="auto"/>
              <w:left w:val="single" w:sz="4" w:space="0" w:color="auto"/>
              <w:bottom w:val="single" w:sz="4" w:space="0" w:color="auto"/>
              <w:right w:val="single" w:sz="4" w:space="0" w:color="auto"/>
            </w:tcBorders>
            <w:vAlign w:val="center"/>
          </w:tcPr>
          <w:p w14:paraId="549F0F06" w14:textId="6D5FE526" w:rsidR="006A1A60" w:rsidRDefault="001307AE" w:rsidP="006A1A60">
            <w:pPr>
              <w:shd w:val="clear" w:color="auto" w:fill="FFFFFF" w:themeFill="background1"/>
              <w:spacing w:line="276" w:lineRule="auto"/>
              <w:ind w:firstLine="0"/>
              <w:jc w:val="center"/>
              <w:rPr>
                <w:sz w:val="22"/>
                <w:szCs w:val="22"/>
              </w:rPr>
            </w:pPr>
            <w:r>
              <w:rPr>
                <w:sz w:val="22"/>
                <w:szCs w:val="22"/>
              </w:rPr>
              <w:t>3.9/5.0</w:t>
            </w:r>
          </w:p>
        </w:tc>
        <w:tc>
          <w:tcPr>
            <w:tcW w:w="2430" w:type="dxa"/>
            <w:tcBorders>
              <w:top w:val="single" w:sz="4" w:space="0" w:color="auto"/>
              <w:left w:val="single" w:sz="4" w:space="0" w:color="auto"/>
              <w:bottom w:val="single" w:sz="4" w:space="0" w:color="auto"/>
              <w:right w:val="single" w:sz="4" w:space="0" w:color="auto"/>
            </w:tcBorders>
            <w:vAlign w:val="center"/>
          </w:tcPr>
          <w:p w14:paraId="14960382" w14:textId="76EB724C" w:rsidR="006A1A60" w:rsidRPr="009A1EE6" w:rsidRDefault="001307AE" w:rsidP="006A1A60">
            <w:pPr>
              <w:shd w:val="clear" w:color="auto" w:fill="FFFFFF" w:themeFill="background1"/>
              <w:spacing w:line="276" w:lineRule="auto"/>
              <w:ind w:firstLine="0"/>
              <w:jc w:val="center"/>
              <w:rPr>
                <w:rFonts w:cs="Times New Roman"/>
                <w:sz w:val="22"/>
                <w:szCs w:val="22"/>
              </w:rPr>
            </w:pPr>
            <w:r>
              <w:rPr>
                <w:sz w:val="22"/>
                <w:szCs w:val="22"/>
              </w:rPr>
              <w:t>4.1/5.0</w:t>
            </w:r>
          </w:p>
        </w:tc>
      </w:tr>
      <w:tr w:rsidR="006A1A60" w:rsidRPr="00666D51" w14:paraId="526800A4" w14:textId="651F0637" w:rsidTr="006A1A60">
        <w:tc>
          <w:tcPr>
            <w:tcW w:w="3600" w:type="dxa"/>
            <w:tcBorders>
              <w:top w:val="single" w:sz="4" w:space="0" w:color="auto"/>
              <w:left w:val="single" w:sz="4" w:space="0" w:color="auto"/>
              <w:bottom w:val="single" w:sz="4" w:space="0" w:color="auto"/>
              <w:right w:val="single" w:sz="4" w:space="0" w:color="auto"/>
            </w:tcBorders>
            <w:vAlign w:val="center"/>
          </w:tcPr>
          <w:p w14:paraId="3361AA01" w14:textId="1D133AC1" w:rsidR="006A1A60" w:rsidRPr="009A1EE6" w:rsidRDefault="006A1A60" w:rsidP="006A1A60">
            <w:pPr>
              <w:shd w:val="clear" w:color="auto" w:fill="FFFFFF" w:themeFill="background1"/>
              <w:spacing w:line="276" w:lineRule="auto"/>
              <w:ind w:firstLine="0"/>
              <w:rPr>
                <w:rFonts w:cs="Times New Roman"/>
                <w:sz w:val="22"/>
                <w:szCs w:val="22"/>
              </w:rPr>
            </w:pPr>
            <w:r>
              <w:rPr>
                <w:sz w:val="22"/>
                <w:szCs w:val="22"/>
              </w:rPr>
              <w:t>Life &amp; Career Planning</w:t>
            </w:r>
          </w:p>
        </w:tc>
        <w:tc>
          <w:tcPr>
            <w:tcW w:w="2340" w:type="dxa"/>
            <w:tcBorders>
              <w:top w:val="single" w:sz="4" w:space="0" w:color="auto"/>
              <w:left w:val="single" w:sz="4" w:space="0" w:color="auto"/>
              <w:bottom w:val="single" w:sz="4" w:space="0" w:color="auto"/>
              <w:right w:val="single" w:sz="4" w:space="0" w:color="auto"/>
            </w:tcBorders>
            <w:vAlign w:val="center"/>
          </w:tcPr>
          <w:p w14:paraId="0AEAD84D" w14:textId="069E7C17" w:rsidR="006A1A60" w:rsidRPr="009A1EE6" w:rsidRDefault="001307AE" w:rsidP="006A1A60">
            <w:pPr>
              <w:shd w:val="clear" w:color="auto" w:fill="FFFFFF" w:themeFill="background1"/>
              <w:spacing w:line="276" w:lineRule="auto"/>
              <w:ind w:firstLine="0"/>
              <w:jc w:val="center"/>
              <w:rPr>
                <w:sz w:val="22"/>
                <w:szCs w:val="22"/>
              </w:rPr>
            </w:pPr>
            <w:r>
              <w:rPr>
                <w:sz w:val="22"/>
                <w:szCs w:val="22"/>
              </w:rPr>
              <w:t>3.6/5.0</w:t>
            </w:r>
          </w:p>
        </w:tc>
        <w:tc>
          <w:tcPr>
            <w:tcW w:w="2430" w:type="dxa"/>
            <w:tcBorders>
              <w:top w:val="single" w:sz="4" w:space="0" w:color="auto"/>
              <w:left w:val="single" w:sz="4" w:space="0" w:color="auto"/>
              <w:bottom w:val="single" w:sz="4" w:space="0" w:color="auto"/>
              <w:right w:val="single" w:sz="4" w:space="0" w:color="auto"/>
            </w:tcBorders>
            <w:vAlign w:val="center"/>
          </w:tcPr>
          <w:p w14:paraId="254E92F1" w14:textId="22A25FED" w:rsidR="006A1A60" w:rsidRPr="009A1EE6" w:rsidRDefault="001307AE" w:rsidP="006A1A60">
            <w:pPr>
              <w:shd w:val="clear" w:color="auto" w:fill="FFFFFF" w:themeFill="background1"/>
              <w:spacing w:line="276" w:lineRule="auto"/>
              <w:ind w:firstLine="0"/>
              <w:jc w:val="center"/>
              <w:rPr>
                <w:rFonts w:cs="Times New Roman"/>
                <w:sz w:val="22"/>
                <w:szCs w:val="22"/>
              </w:rPr>
            </w:pPr>
            <w:r>
              <w:rPr>
                <w:sz w:val="22"/>
                <w:szCs w:val="22"/>
              </w:rPr>
              <w:t>3.6/5.0</w:t>
            </w:r>
          </w:p>
        </w:tc>
      </w:tr>
      <w:tr w:rsidR="006A1A60" w:rsidRPr="00666D51" w14:paraId="78EA86DF" w14:textId="5C006454" w:rsidTr="006A1A60">
        <w:tc>
          <w:tcPr>
            <w:tcW w:w="3600" w:type="dxa"/>
            <w:tcBorders>
              <w:top w:val="single" w:sz="4" w:space="0" w:color="auto"/>
              <w:left w:val="single" w:sz="4" w:space="0" w:color="auto"/>
              <w:bottom w:val="single" w:sz="4" w:space="0" w:color="auto"/>
              <w:right w:val="single" w:sz="4" w:space="0" w:color="auto"/>
            </w:tcBorders>
            <w:vAlign w:val="center"/>
          </w:tcPr>
          <w:p w14:paraId="0160557D" w14:textId="35EC6AF9" w:rsidR="006A1A60" w:rsidRPr="009A1EE6" w:rsidRDefault="006A1A60" w:rsidP="006A1A60">
            <w:pPr>
              <w:shd w:val="clear" w:color="auto" w:fill="FFFFFF" w:themeFill="background1"/>
              <w:spacing w:line="276" w:lineRule="auto"/>
              <w:ind w:firstLine="0"/>
              <w:rPr>
                <w:rFonts w:cs="Times New Roman"/>
                <w:sz w:val="22"/>
                <w:szCs w:val="22"/>
              </w:rPr>
            </w:pPr>
            <w:r>
              <w:rPr>
                <w:sz w:val="22"/>
                <w:szCs w:val="22"/>
              </w:rPr>
              <w:t>Financing</w:t>
            </w:r>
          </w:p>
        </w:tc>
        <w:tc>
          <w:tcPr>
            <w:tcW w:w="2340" w:type="dxa"/>
            <w:tcBorders>
              <w:top w:val="single" w:sz="4" w:space="0" w:color="auto"/>
              <w:left w:val="single" w:sz="4" w:space="0" w:color="auto"/>
              <w:bottom w:val="single" w:sz="4" w:space="0" w:color="auto"/>
              <w:right w:val="single" w:sz="4" w:space="0" w:color="auto"/>
            </w:tcBorders>
            <w:vAlign w:val="center"/>
          </w:tcPr>
          <w:p w14:paraId="258B68D5" w14:textId="1804297F" w:rsidR="006A1A60" w:rsidRDefault="001307AE" w:rsidP="006A1A60">
            <w:pPr>
              <w:shd w:val="clear" w:color="auto" w:fill="FFFFFF" w:themeFill="background1"/>
              <w:spacing w:line="276" w:lineRule="auto"/>
              <w:ind w:firstLine="0"/>
              <w:jc w:val="center"/>
              <w:rPr>
                <w:sz w:val="22"/>
                <w:szCs w:val="22"/>
              </w:rPr>
            </w:pPr>
            <w:r>
              <w:rPr>
                <w:sz w:val="22"/>
                <w:szCs w:val="22"/>
              </w:rPr>
              <w:t>3.8/5.0</w:t>
            </w:r>
          </w:p>
        </w:tc>
        <w:tc>
          <w:tcPr>
            <w:tcW w:w="2430" w:type="dxa"/>
            <w:tcBorders>
              <w:top w:val="single" w:sz="4" w:space="0" w:color="auto"/>
              <w:left w:val="single" w:sz="4" w:space="0" w:color="auto"/>
              <w:bottom w:val="single" w:sz="4" w:space="0" w:color="auto"/>
              <w:right w:val="single" w:sz="4" w:space="0" w:color="auto"/>
            </w:tcBorders>
            <w:vAlign w:val="center"/>
          </w:tcPr>
          <w:p w14:paraId="3C072385" w14:textId="175D096D" w:rsidR="006A1A60" w:rsidRPr="009A1EE6" w:rsidRDefault="001307AE" w:rsidP="006A1A60">
            <w:pPr>
              <w:shd w:val="clear" w:color="auto" w:fill="FFFFFF" w:themeFill="background1"/>
              <w:spacing w:line="276" w:lineRule="auto"/>
              <w:ind w:firstLine="0"/>
              <w:jc w:val="center"/>
              <w:rPr>
                <w:rFonts w:cs="Times New Roman"/>
                <w:sz w:val="22"/>
                <w:szCs w:val="22"/>
              </w:rPr>
            </w:pPr>
            <w:r>
              <w:rPr>
                <w:sz w:val="22"/>
                <w:szCs w:val="22"/>
              </w:rPr>
              <w:t>3.8/5.0</w:t>
            </w:r>
          </w:p>
        </w:tc>
      </w:tr>
      <w:tr w:rsidR="006A1A60" w:rsidRPr="00666D51" w14:paraId="3D76489A" w14:textId="5D345C0E" w:rsidTr="006A1A60">
        <w:tc>
          <w:tcPr>
            <w:tcW w:w="3600" w:type="dxa"/>
            <w:tcBorders>
              <w:top w:val="single" w:sz="4" w:space="0" w:color="auto"/>
              <w:left w:val="single" w:sz="4" w:space="0" w:color="auto"/>
              <w:bottom w:val="single" w:sz="4" w:space="0" w:color="auto"/>
              <w:right w:val="single" w:sz="4" w:space="0" w:color="auto"/>
            </w:tcBorders>
            <w:vAlign w:val="center"/>
          </w:tcPr>
          <w:p w14:paraId="6AFF8617" w14:textId="07BEB6DF" w:rsidR="006A1A60" w:rsidRPr="009A1EE6" w:rsidRDefault="006A1A60" w:rsidP="006A1A60">
            <w:pPr>
              <w:shd w:val="clear" w:color="auto" w:fill="FFFFFF" w:themeFill="background1"/>
              <w:spacing w:line="276" w:lineRule="auto"/>
              <w:ind w:firstLine="0"/>
              <w:rPr>
                <w:rFonts w:cs="Times New Roman"/>
                <w:sz w:val="22"/>
                <w:szCs w:val="22"/>
              </w:rPr>
            </w:pPr>
            <w:r>
              <w:rPr>
                <w:sz w:val="22"/>
                <w:szCs w:val="22"/>
              </w:rPr>
              <w:t>Assessment of Learning Outcomes</w:t>
            </w:r>
          </w:p>
        </w:tc>
        <w:tc>
          <w:tcPr>
            <w:tcW w:w="2340" w:type="dxa"/>
            <w:tcBorders>
              <w:top w:val="single" w:sz="4" w:space="0" w:color="auto"/>
              <w:left w:val="single" w:sz="4" w:space="0" w:color="auto"/>
              <w:bottom w:val="single" w:sz="4" w:space="0" w:color="auto"/>
              <w:right w:val="single" w:sz="4" w:space="0" w:color="auto"/>
            </w:tcBorders>
            <w:vAlign w:val="center"/>
          </w:tcPr>
          <w:p w14:paraId="1D49753A" w14:textId="5D5E5F47" w:rsidR="006A1A60" w:rsidRDefault="001307AE" w:rsidP="006A1A60">
            <w:pPr>
              <w:shd w:val="clear" w:color="auto" w:fill="FFFFFF" w:themeFill="background1"/>
              <w:spacing w:line="276" w:lineRule="auto"/>
              <w:ind w:firstLine="0"/>
              <w:jc w:val="center"/>
              <w:rPr>
                <w:sz w:val="22"/>
                <w:szCs w:val="22"/>
              </w:rPr>
            </w:pPr>
            <w:r>
              <w:rPr>
                <w:sz w:val="22"/>
                <w:szCs w:val="22"/>
              </w:rPr>
              <w:t>3.4/5.0</w:t>
            </w:r>
          </w:p>
        </w:tc>
        <w:tc>
          <w:tcPr>
            <w:tcW w:w="2430" w:type="dxa"/>
            <w:tcBorders>
              <w:top w:val="single" w:sz="4" w:space="0" w:color="auto"/>
              <w:left w:val="single" w:sz="4" w:space="0" w:color="auto"/>
              <w:bottom w:val="single" w:sz="4" w:space="0" w:color="auto"/>
              <w:right w:val="single" w:sz="4" w:space="0" w:color="auto"/>
            </w:tcBorders>
            <w:vAlign w:val="center"/>
          </w:tcPr>
          <w:p w14:paraId="02EC4741" w14:textId="6B889D5D" w:rsidR="006A1A60" w:rsidRPr="009A1EE6" w:rsidRDefault="001307AE" w:rsidP="006A1A60">
            <w:pPr>
              <w:shd w:val="clear" w:color="auto" w:fill="FFFFFF" w:themeFill="background1"/>
              <w:spacing w:line="276" w:lineRule="auto"/>
              <w:ind w:firstLine="0"/>
              <w:jc w:val="center"/>
              <w:rPr>
                <w:rFonts w:cs="Times New Roman"/>
                <w:sz w:val="22"/>
                <w:szCs w:val="22"/>
              </w:rPr>
            </w:pPr>
            <w:r>
              <w:rPr>
                <w:rFonts w:cs="Times New Roman"/>
                <w:sz w:val="22"/>
                <w:szCs w:val="22"/>
              </w:rPr>
              <w:t>4.0/5.0</w:t>
            </w:r>
          </w:p>
        </w:tc>
      </w:tr>
      <w:tr w:rsidR="006A1A60" w:rsidRPr="00666D51" w14:paraId="6414B7D0" w14:textId="2438DD40" w:rsidTr="006A1A60">
        <w:tc>
          <w:tcPr>
            <w:tcW w:w="3600" w:type="dxa"/>
            <w:tcBorders>
              <w:top w:val="single" w:sz="4" w:space="0" w:color="auto"/>
              <w:left w:val="single" w:sz="4" w:space="0" w:color="auto"/>
              <w:bottom w:val="single" w:sz="4" w:space="0" w:color="auto"/>
              <w:right w:val="single" w:sz="4" w:space="0" w:color="auto"/>
            </w:tcBorders>
            <w:vAlign w:val="center"/>
          </w:tcPr>
          <w:p w14:paraId="1A1EE0AE" w14:textId="26BE8168" w:rsidR="006A1A60" w:rsidRPr="009A1EE6" w:rsidRDefault="006A1A60" w:rsidP="006A1A60">
            <w:pPr>
              <w:shd w:val="clear" w:color="auto" w:fill="FFFFFF" w:themeFill="background1"/>
              <w:spacing w:line="276" w:lineRule="auto"/>
              <w:ind w:firstLine="0"/>
              <w:rPr>
                <w:rFonts w:cs="Times New Roman"/>
                <w:sz w:val="22"/>
                <w:szCs w:val="22"/>
              </w:rPr>
            </w:pPr>
            <w:r>
              <w:rPr>
                <w:sz w:val="22"/>
                <w:szCs w:val="22"/>
              </w:rPr>
              <w:t>The Teaching-Learning Process</w:t>
            </w:r>
          </w:p>
        </w:tc>
        <w:tc>
          <w:tcPr>
            <w:tcW w:w="2340" w:type="dxa"/>
            <w:tcBorders>
              <w:top w:val="single" w:sz="4" w:space="0" w:color="auto"/>
              <w:left w:val="single" w:sz="4" w:space="0" w:color="auto"/>
              <w:bottom w:val="single" w:sz="4" w:space="0" w:color="auto"/>
              <w:right w:val="single" w:sz="4" w:space="0" w:color="auto"/>
            </w:tcBorders>
            <w:vAlign w:val="center"/>
          </w:tcPr>
          <w:p w14:paraId="24A773B4" w14:textId="553A0785" w:rsidR="006A1A60" w:rsidRDefault="001307AE" w:rsidP="006A1A60">
            <w:pPr>
              <w:shd w:val="clear" w:color="auto" w:fill="FFFFFF" w:themeFill="background1"/>
              <w:spacing w:line="276" w:lineRule="auto"/>
              <w:ind w:firstLine="0"/>
              <w:jc w:val="center"/>
              <w:rPr>
                <w:sz w:val="22"/>
                <w:szCs w:val="22"/>
              </w:rPr>
            </w:pPr>
            <w:r>
              <w:rPr>
                <w:sz w:val="22"/>
                <w:szCs w:val="22"/>
              </w:rPr>
              <w:t>3.7/5.0</w:t>
            </w:r>
          </w:p>
        </w:tc>
        <w:tc>
          <w:tcPr>
            <w:tcW w:w="2430" w:type="dxa"/>
            <w:tcBorders>
              <w:top w:val="single" w:sz="4" w:space="0" w:color="auto"/>
              <w:left w:val="single" w:sz="4" w:space="0" w:color="auto"/>
              <w:bottom w:val="single" w:sz="4" w:space="0" w:color="auto"/>
              <w:right w:val="single" w:sz="4" w:space="0" w:color="auto"/>
            </w:tcBorders>
            <w:vAlign w:val="center"/>
          </w:tcPr>
          <w:p w14:paraId="27C8F967" w14:textId="223E8F14" w:rsidR="006A1A60" w:rsidRPr="009A1EE6" w:rsidRDefault="001307AE" w:rsidP="006A1A60">
            <w:pPr>
              <w:shd w:val="clear" w:color="auto" w:fill="FFFFFF" w:themeFill="background1"/>
              <w:spacing w:line="276" w:lineRule="auto"/>
              <w:ind w:firstLine="0"/>
              <w:jc w:val="center"/>
              <w:rPr>
                <w:rFonts w:cs="Times New Roman"/>
                <w:sz w:val="22"/>
                <w:szCs w:val="22"/>
              </w:rPr>
            </w:pPr>
            <w:r>
              <w:rPr>
                <w:sz w:val="22"/>
                <w:szCs w:val="22"/>
              </w:rPr>
              <w:t>4.1/5.0</w:t>
            </w:r>
          </w:p>
        </w:tc>
      </w:tr>
      <w:tr w:rsidR="006A1A60" w:rsidRPr="00666D51" w14:paraId="00CFD5E6" w14:textId="13B52E16" w:rsidTr="006A1A60">
        <w:tc>
          <w:tcPr>
            <w:tcW w:w="3600" w:type="dxa"/>
            <w:tcBorders>
              <w:top w:val="single" w:sz="4" w:space="0" w:color="auto"/>
              <w:left w:val="single" w:sz="4" w:space="0" w:color="auto"/>
              <w:bottom w:val="single" w:sz="4" w:space="0" w:color="auto"/>
              <w:right w:val="single" w:sz="4" w:space="0" w:color="auto"/>
            </w:tcBorders>
            <w:vAlign w:val="center"/>
          </w:tcPr>
          <w:p w14:paraId="6C2B1618" w14:textId="7EB5E2EC" w:rsidR="006A1A60" w:rsidRPr="009A1EE6" w:rsidRDefault="006A1A60" w:rsidP="006A1A60">
            <w:pPr>
              <w:shd w:val="clear" w:color="auto" w:fill="FFFFFF" w:themeFill="background1"/>
              <w:spacing w:line="276" w:lineRule="auto"/>
              <w:ind w:firstLine="0"/>
              <w:rPr>
                <w:rFonts w:cs="Times New Roman"/>
                <w:sz w:val="22"/>
                <w:szCs w:val="22"/>
              </w:rPr>
            </w:pPr>
            <w:r>
              <w:rPr>
                <w:sz w:val="22"/>
                <w:szCs w:val="22"/>
              </w:rPr>
              <w:t>Student Support Systems</w:t>
            </w:r>
          </w:p>
        </w:tc>
        <w:tc>
          <w:tcPr>
            <w:tcW w:w="2340" w:type="dxa"/>
            <w:tcBorders>
              <w:top w:val="single" w:sz="4" w:space="0" w:color="auto"/>
              <w:left w:val="single" w:sz="4" w:space="0" w:color="auto"/>
              <w:bottom w:val="single" w:sz="4" w:space="0" w:color="auto"/>
              <w:right w:val="single" w:sz="4" w:space="0" w:color="auto"/>
            </w:tcBorders>
            <w:vAlign w:val="center"/>
          </w:tcPr>
          <w:p w14:paraId="153CE6BF" w14:textId="0F5306D8" w:rsidR="006A1A60" w:rsidRDefault="001307AE" w:rsidP="006A1A60">
            <w:pPr>
              <w:shd w:val="clear" w:color="auto" w:fill="FFFFFF" w:themeFill="background1"/>
              <w:spacing w:line="276" w:lineRule="auto"/>
              <w:ind w:firstLine="0"/>
              <w:jc w:val="center"/>
              <w:rPr>
                <w:sz w:val="22"/>
                <w:szCs w:val="22"/>
              </w:rPr>
            </w:pPr>
            <w:r>
              <w:rPr>
                <w:sz w:val="22"/>
                <w:szCs w:val="22"/>
              </w:rPr>
              <w:t>3.8/5.0</w:t>
            </w:r>
          </w:p>
        </w:tc>
        <w:tc>
          <w:tcPr>
            <w:tcW w:w="2430" w:type="dxa"/>
            <w:tcBorders>
              <w:top w:val="single" w:sz="4" w:space="0" w:color="auto"/>
              <w:left w:val="single" w:sz="4" w:space="0" w:color="auto"/>
              <w:bottom w:val="single" w:sz="4" w:space="0" w:color="auto"/>
              <w:right w:val="single" w:sz="4" w:space="0" w:color="auto"/>
            </w:tcBorders>
            <w:vAlign w:val="center"/>
          </w:tcPr>
          <w:p w14:paraId="0D07D700" w14:textId="29ED203A" w:rsidR="006A1A60" w:rsidRPr="009A1EE6" w:rsidRDefault="001307AE" w:rsidP="006A1A60">
            <w:pPr>
              <w:shd w:val="clear" w:color="auto" w:fill="FFFFFF" w:themeFill="background1"/>
              <w:spacing w:line="276" w:lineRule="auto"/>
              <w:ind w:firstLine="0"/>
              <w:jc w:val="center"/>
              <w:rPr>
                <w:rFonts w:cs="Times New Roman"/>
                <w:sz w:val="22"/>
                <w:szCs w:val="22"/>
              </w:rPr>
            </w:pPr>
            <w:r>
              <w:rPr>
                <w:sz w:val="22"/>
                <w:szCs w:val="22"/>
              </w:rPr>
              <w:t>4.0/5.0</w:t>
            </w:r>
          </w:p>
        </w:tc>
      </w:tr>
      <w:tr w:rsidR="006A1A60" w:rsidRPr="00666D51" w14:paraId="71ECDCF5" w14:textId="5DD19055" w:rsidTr="006A1A60">
        <w:tc>
          <w:tcPr>
            <w:tcW w:w="3600" w:type="dxa"/>
            <w:tcBorders>
              <w:top w:val="single" w:sz="4" w:space="0" w:color="auto"/>
              <w:left w:val="single" w:sz="4" w:space="0" w:color="auto"/>
              <w:bottom w:val="single" w:sz="4" w:space="0" w:color="auto"/>
              <w:right w:val="single" w:sz="4" w:space="0" w:color="auto"/>
            </w:tcBorders>
            <w:vAlign w:val="center"/>
          </w:tcPr>
          <w:p w14:paraId="78AEAFD6" w14:textId="32B8E374" w:rsidR="006A1A60" w:rsidRPr="009A1EE6" w:rsidRDefault="006A1A60" w:rsidP="006A1A60">
            <w:pPr>
              <w:shd w:val="clear" w:color="auto" w:fill="FFFFFF" w:themeFill="background1"/>
              <w:spacing w:line="276" w:lineRule="auto"/>
              <w:ind w:firstLine="0"/>
              <w:rPr>
                <w:rFonts w:cs="Times New Roman"/>
                <w:sz w:val="22"/>
                <w:szCs w:val="22"/>
              </w:rPr>
            </w:pPr>
            <w:r>
              <w:rPr>
                <w:sz w:val="22"/>
                <w:szCs w:val="22"/>
              </w:rPr>
              <w:t>Technology</w:t>
            </w:r>
          </w:p>
        </w:tc>
        <w:tc>
          <w:tcPr>
            <w:tcW w:w="2340" w:type="dxa"/>
            <w:tcBorders>
              <w:top w:val="single" w:sz="4" w:space="0" w:color="auto"/>
              <w:left w:val="single" w:sz="4" w:space="0" w:color="auto"/>
              <w:bottom w:val="single" w:sz="4" w:space="0" w:color="auto"/>
              <w:right w:val="single" w:sz="4" w:space="0" w:color="auto"/>
            </w:tcBorders>
            <w:vAlign w:val="center"/>
          </w:tcPr>
          <w:p w14:paraId="5BC12481" w14:textId="42992DE1" w:rsidR="006A1A60" w:rsidRDefault="001307AE" w:rsidP="006A1A60">
            <w:pPr>
              <w:shd w:val="clear" w:color="auto" w:fill="FFFFFF" w:themeFill="background1"/>
              <w:spacing w:line="276" w:lineRule="auto"/>
              <w:ind w:firstLine="0"/>
              <w:jc w:val="center"/>
              <w:rPr>
                <w:sz w:val="22"/>
                <w:szCs w:val="22"/>
              </w:rPr>
            </w:pPr>
            <w:r>
              <w:rPr>
                <w:sz w:val="22"/>
                <w:szCs w:val="22"/>
              </w:rPr>
              <w:t>3.8/5.0</w:t>
            </w:r>
          </w:p>
        </w:tc>
        <w:tc>
          <w:tcPr>
            <w:tcW w:w="2430" w:type="dxa"/>
            <w:tcBorders>
              <w:top w:val="single" w:sz="4" w:space="0" w:color="auto"/>
              <w:left w:val="single" w:sz="4" w:space="0" w:color="auto"/>
              <w:bottom w:val="single" w:sz="4" w:space="0" w:color="auto"/>
              <w:right w:val="single" w:sz="4" w:space="0" w:color="auto"/>
            </w:tcBorders>
            <w:vAlign w:val="center"/>
          </w:tcPr>
          <w:p w14:paraId="743A0C0A" w14:textId="6AF3651E" w:rsidR="006A1A60" w:rsidRPr="009A1EE6" w:rsidRDefault="001307AE" w:rsidP="006A1A60">
            <w:pPr>
              <w:shd w:val="clear" w:color="auto" w:fill="FFFFFF" w:themeFill="background1"/>
              <w:spacing w:line="276" w:lineRule="auto"/>
              <w:ind w:firstLine="0"/>
              <w:jc w:val="center"/>
              <w:rPr>
                <w:rFonts w:cs="Times New Roman"/>
                <w:sz w:val="22"/>
                <w:szCs w:val="22"/>
              </w:rPr>
            </w:pPr>
            <w:r>
              <w:rPr>
                <w:sz w:val="22"/>
                <w:szCs w:val="22"/>
              </w:rPr>
              <w:t>4.3/5.0</w:t>
            </w:r>
          </w:p>
        </w:tc>
      </w:tr>
      <w:tr w:rsidR="006A1A60" w:rsidRPr="00666D51" w14:paraId="57148CA8" w14:textId="14A283B4" w:rsidTr="006A1A60">
        <w:tc>
          <w:tcPr>
            <w:tcW w:w="3600" w:type="dxa"/>
            <w:tcBorders>
              <w:top w:val="single" w:sz="4" w:space="0" w:color="auto"/>
              <w:left w:val="single" w:sz="4" w:space="0" w:color="auto"/>
              <w:bottom w:val="single" w:sz="4" w:space="0" w:color="auto"/>
              <w:right w:val="single" w:sz="4" w:space="0" w:color="auto"/>
            </w:tcBorders>
            <w:vAlign w:val="center"/>
          </w:tcPr>
          <w:p w14:paraId="4FEA1A13" w14:textId="01605663" w:rsidR="006A1A60" w:rsidRPr="009A1EE6" w:rsidRDefault="006A1A60" w:rsidP="006A1A60">
            <w:pPr>
              <w:shd w:val="clear" w:color="auto" w:fill="FFFFFF" w:themeFill="background1"/>
              <w:spacing w:line="276" w:lineRule="auto"/>
              <w:ind w:firstLine="0"/>
              <w:rPr>
                <w:rFonts w:cs="Times New Roman"/>
                <w:sz w:val="22"/>
                <w:szCs w:val="22"/>
              </w:rPr>
            </w:pPr>
            <w:r>
              <w:rPr>
                <w:sz w:val="22"/>
                <w:szCs w:val="22"/>
              </w:rPr>
              <w:t>Strategic Partnerships</w:t>
            </w:r>
          </w:p>
        </w:tc>
        <w:tc>
          <w:tcPr>
            <w:tcW w:w="2340" w:type="dxa"/>
            <w:tcBorders>
              <w:top w:val="single" w:sz="4" w:space="0" w:color="auto"/>
              <w:left w:val="single" w:sz="4" w:space="0" w:color="auto"/>
              <w:bottom w:val="single" w:sz="4" w:space="0" w:color="auto"/>
              <w:right w:val="single" w:sz="4" w:space="0" w:color="auto"/>
            </w:tcBorders>
            <w:vAlign w:val="center"/>
          </w:tcPr>
          <w:p w14:paraId="3A4A8C0C" w14:textId="28F1EA9C" w:rsidR="006A1A60" w:rsidRDefault="001307AE" w:rsidP="006A1A60">
            <w:pPr>
              <w:shd w:val="clear" w:color="auto" w:fill="FFFFFF" w:themeFill="background1"/>
              <w:spacing w:line="276" w:lineRule="auto"/>
              <w:ind w:firstLine="0"/>
              <w:jc w:val="center"/>
              <w:rPr>
                <w:sz w:val="22"/>
                <w:szCs w:val="22"/>
              </w:rPr>
            </w:pPr>
            <w:r>
              <w:rPr>
                <w:sz w:val="22"/>
                <w:szCs w:val="22"/>
              </w:rPr>
              <w:t>3.2/5.0</w:t>
            </w:r>
          </w:p>
        </w:tc>
        <w:tc>
          <w:tcPr>
            <w:tcW w:w="2430" w:type="dxa"/>
            <w:tcBorders>
              <w:top w:val="single" w:sz="4" w:space="0" w:color="auto"/>
              <w:left w:val="single" w:sz="4" w:space="0" w:color="auto"/>
              <w:bottom w:val="single" w:sz="4" w:space="0" w:color="auto"/>
              <w:right w:val="single" w:sz="4" w:space="0" w:color="auto"/>
            </w:tcBorders>
            <w:vAlign w:val="center"/>
          </w:tcPr>
          <w:p w14:paraId="3D328B3E" w14:textId="33E0F1C2" w:rsidR="006A1A60" w:rsidRPr="009A1EE6" w:rsidRDefault="001307AE" w:rsidP="006A1A60">
            <w:pPr>
              <w:shd w:val="clear" w:color="auto" w:fill="FFFFFF" w:themeFill="background1"/>
              <w:spacing w:line="276" w:lineRule="auto"/>
              <w:ind w:firstLine="0"/>
              <w:jc w:val="center"/>
              <w:rPr>
                <w:rFonts w:cs="Times New Roman"/>
                <w:sz w:val="22"/>
                <w:szCs w:val="22"/>
              </w:rPr>
            </w:pPr>
            <w:r>
              <w:rPr>
                <w:sz w:val="22"/>
                <w:szCs w:val="22"/>
              </w:rPr>
              <w:t>3.4/5.0</w:t>
            </w:r>
          </w:p>
        </w:tc>
      </w:tr>
      <w:tr w:rsidR="006A1A60" w:rsidRPr="00666D51" w14:paraId="189C4D74" w14:textId="4804E698" w:rsidTr="006A1A60">
        <w:tc>
          <w:tcPr>
            <w:tcW w:w="3600" w:type="dxa"/>
            <w:tcBorders>
              <w:top w:val="single" w:sz="4" w:space="0" w:color="auto"/>
              <w:left w:val="single" w:sz="4" w:space="0" w:color="auto"/>
              <w:bottom w:val="single" w:sz="4" w:space="0" w:color="auto"/>
              <w:right w:val="single" w:sz="4" w:space="0" w:color="auto"/>
            </w:tcBorders>
            <w:vAlign w:val="center"/>
          </w:tcPr>
          <w:p w14:paraId="1FB02506" w14:textId="129643E8" w:rsidR="006A1A60" w:rsidRPr="009A1EE6" w:rsidRDefault="006A1A60" w:rsidP="006A1A60">
            <w:pPr>
              <w:shd w:val="clear" w:color="auto" w:fill="FFFFFF" w:themeFill="background1"/>
              <w:spacing w:line="276" w:lineRule="auto"/>
              <w:ind w:firstLine="0"/>
              <w:rPr>
                <w:rFonts w:cs="Times New Roman"/>
                <w:sz w:val="22"/>
                <w:szCs w:val="22"/>
              </w:rPr>
            </w:pPr>
            <w:r>
              <w:rPr>
                <w:sz w:val="22"/>
                <w:szCs w:val="22"/>
              </w:rPr>
              <w:t>Transitions</w:t>
            </w:r>
          </w:p>
        </w:tc>
        <w:tc>
          <w:tcPr>
            <w:tcW w:w="2340" w:type="dxa"/>
            <w:tcBorders>
              <w:top w:val="single" w:sz="4" w:space="0" w:color="auto"/>
              <w:left w:val="single" w:sz="4" w:space="0" w:color="auto"/>
              <w:bottom w:val="single" w:sz="4" w:space="0" w:color="auto"/>
              <w:right w:val="single" w:sz="4" w:space="0" w:color="auto"/>
            </w:tcBorders>
            <w:vAlign w:val="center"/>
          </w:tcPr>
          <w:p w14:paraId="5CB83E2A" w14:textId="29B6E3BD" w:rsidR="006A1A60" w:rsidRDefault="001307AE" w:rsidP="006A1A60">
            <w:pPr>
              <w:shd w:val="clear" w:color="auto" w:fill="FFFFFF" w:themeFill="background1"/>
              <w:spacing w:line="276" w:lineRule="auto"/>
              <w:ind w:firstLine="0"/>
              <w:jc w:val="center"/>
              <w:rPr>
                <w:sz w:val="22"/>
                <w:szCs w:val="22"/>
              </w:rPr>
            </w:pPr>
            <w:r>
              <w:rPr>
                <w:sz w:val="22"/>
                <w:szCs w:val="22"/>
              </w:rPr>
              <w:t>3.9/5.0</w:t>
            </w:r>
          </w:p>
        </w:tc>
        <w:tc>
          <w:tcPr>
            <w:tcW w:w="2430" w:type="dxa"/>
            <w:tcBorders>
              <w:top w:val="single" w:sz="4" w:space="0" w:color="auto"/>
              <w:left w:val="single" w:sz="4" w:space="0" w:color="auto"/>
              <w:bottom w:val="single" w:sz="4" w:space="0" w:color="auto"/>
              <w:right w:val="single" w:sz="4" w:space="0" w:color="auto"/>
            </w:tcBorders>
            <w:vAlign w:val="center"/>
          </w:tcPr>
          <w:p w14:paraId="7FA92FD0" w14:textId="64E02B8E" w:rsidR="006A1A60" w:rsidRPr="009A1EE6" w:rsidRDefault="00457FCE" w:rsidP="006A1A60">
            <w:pPr>
              <w:shd w:val="clear" w:color="auto" w:fill="FFFFFF" w:themeFill="background1"/>
              <w:spacing w:line="276" w:lineRule="auto"/>
              <w:ind w:firstLine="0"/>
              <w:jc w:val="center"/>
              <w:rPr>
                <w:rFonts w:cs="Times New Roman"/>
                <w:sz w:val="22"/>
                <w:szCs w:val="22"/>
              </w:rPr>
            </w:pPr>
            <w:r>
              <w:rPr>
                <w:sz w:val="22"/>
                <w:szCs w:val="22"/>
              </w:rPr>
              <w:t>3.9/5.0</w:t>
            </w:r>
          </w:p>
        </w:tc>
      </w:tr>
      <w:tr w:rsidR="006A1A60" w:rsidRPr="00666D51" w14:paraId="5631CA91" w14:textId="06DD497C" w:rsidTr="006A1A60">
        <w:tc>
          <w:tcPr>
            <w:tcW w:w="3600" w:type="dxa"/>
            <w:tcBorders>
              <w:top w:val="single" w:sz="4" w:space="0" w:color="auto"/>
              <w:left w:val="single" w:sz="4" w:space="0" w:color="auto"/>
              <w:bottom w:val="single" w:sz="4" w:space="0" w:color="auto"/>
              <w:right w:val="single" w:sz="4" w:space="0" w:color="auto"/>
            </w:tcBorders>
            <w:vAlign w:val="center"/>
          </w:tcPr>
          <w:p w14:paraId="46159D3D" w14:textId="170A152B" w:rsidR="006A1A60" w:rsidRPr="009A1EE6" w:rsidRDefault="006A1A60" w:rsidP="006A1A60">
            <w:pPr>
              <w:shd w:val="clear" w:color="auto" w:fill="FFFFFF" w:themeFill="background1"/>
              <w:spacing w:line="276" w:lineRule="auto"/>
              <w:ind w:firstLine="0"/>
              <w:rPr>
                <w:rFonts w:cs="Times New Roman"/>
                <w:sz w:val="22"/>
                <w:szCs w:val="22"/>
              </w:rPr>
            </w:pPr>
            <w:r>
              <w:rPr>
                <w:sz w:val="22"/>
                <w:szCs w:val="22"/>
              </w:rPr>
              <w:t>Adaptivity</w:t>
            </w:r>
          </w:p>
        </w:tc>
        <w:tc>
          <w:tcPr>
            <w:tcW w:w="2340" w:type="dxa"/>
            <w:tcBorders>
              <w:top w:val="single" w:sz="4" w:space="0" w:color="auto"/>
              <w:left w:val="single" w:sz="4" w:space="0" w:color="auto"/>
              <w:bottom w:val="single" w:sz="4" w:space="0" w:color="auto"/>
              <w:right w:val="single" w:sz="4" w:space="0" w:color="auto"/>
            </w:tcBorders>
            <w:vAlign w:val="center"/>
          </w:tcPr>
          <w:p w14:paraId="6055C8B2" w14:textId="359F588B" w:rsidR="006A1A60" w:rsidRDefault="001307AE" w:rsidP="006A1A60">
            <w:pPr>
              <w:shd w:val="clear" w:color="auto" w:fill="FFFFFF" w:themeFill="background1"/>
              <w:spacing w:line="276" w:lineRule="auto"/>
              <w:ind w:firstLine="0"/>
              <w:jc w:val="center"/>
              <w:rPr>
                <w:sz w:val="22"/>
                <w:szCs w:val="22"/>
              </w:rPr>
            </w:pPr>
            <w:r>
              <w:rPr>
                <w:sz w:val="22"/>
                <w:szCs w:val="22"/>
              </w:rPr>
              <w:t>3.5/5.0</w:t>
            </w:r>
          </w:p>
        </w:tc>
        <w:tc>
          <w:tcPr>
            <w:tcW w:w="2430" w:type="dxa"/>
            <w:tcBorders>
              <w:top w:val="single" w:sz="4" w:space="0" w:color="auto"/>
              <w:left w:val="single" w:sz="4" w:space="0" w:color="auto"/>
              <w:bottom w:val="single" w:sz="4" w:space="0" w:color="auto"/>
              <w:right w:val="single" w:sz="4" w:space="0" w:color="auto"/>
            </w:tcBorders>
            <w:vAlign w:val="center"/>
          </w:tcPr>
          <w:p w14:paraId="463E117D" w14:textId="0B8FDA0A" w:rsidR="006A1A60" w:rsidRPr="009A1EE6" w:rsidRDefault="001307AE" w:rsidP="006A1A60">
            <w:pPr>
              <w:shd w:val="clear" w:color="auto" w:fill="FFFFFF" w:themeFill="background1"/>
              <w:spacing w:line="276" w:lineRule="auto"/>
              <w:ind w:firstLine="0"/>
              <w:jc w:val="center"/>
              <w:rPr>
                <w:rFonts w:cs="Times New Roman"/>
                <w:sz w:val="22"/>
                <w:szCs w:val="22"/>
              </w:rPr>
            </w:pPr>
            <w:r>
              <w:rPr>
                <w:sz w:val="22"/>
                <w:szCs w:val="22"/>
              </w:rPr>
              <w:t>3.9/5.0</w:t>
            </w:r>
          </w:p>
        </w:tc>
      </w:tr>
    </w:tbl>
    <w:p w14:paraId="4F34F491" w14:textId="77777777" w:rsidR="002217FA" w:rsidRPr="00666D51" w:rsidRDefault="002217FA" w:rsidP="00A91D62">
      <w:pPr>
        <w:shd w:val="clear" w:color="auto" w:fill="FFFFFF" w:themeFill="background1"/>
        <w:spacing w:after="0" w:line="276" w:lineRule="auto"/>
        <w:ind w:firstLine="0"/>
        <w:rPr>
          <w:rFonts w:cs="Neutra Text Book"/>
          <w:i/>
          <w:color w:val="7F7F7F" w:themeColor="text1"/>
          <w:sz w:val="24"/>
          <w:szCs w:val="26"/>
        </w:rPr>
      </w:pPr>
    </w:p>
    <w:p w14:paraId="3D973AFD" w14:textId="77777777" w:rsidR="002217FA" w:rsidRPr="00666D51" w:rsidRDefault="002217FA">
      <w:pPr>
        <w:spacing w:after="160" w:line="259" w:lineRule="auto"/>
        <w:ind w:firstLine="0"/>
        <w:rPr>
          <w:rFonts w:cs="Neutra Text Book"/>
          <w:i/>
          <w:color w:val="7F7F7F" w:themeColor="text1"/>
          <w:sz w:val="24"/>
          <w:szCs w:val="26"/>
        </w:rPr>
      </w:pPr>
      <w:r w:rsidRPr="00666D51">
        <w:rPr>
          <w:rFonts w:cs="Neutra Text Book"/>
          <w:i/>
          <w:color w:val="7F7F7F" w:themeColor="text1"/>
          <w:sz w:val="24"/>
          <w:szCs w:val="26"/>
        </w:rPr>
        <w:br w:type="page"/>
      </w:r>
    </w:p>
    <w:p w14:paraId="6DBECD5B" w14:textId="77777777" w:rsidR="00A91D62" w:rsidRPr="00666D51" w:rsidRDefault="00A91D62" w:rsidP="000C30FC">
      <w:pPr>
        <w:shd w:val="clear" w:color="auto" w:fill="FFFFFF" w:themeFill="background1"/>
        <w:spacing w:after="0" w:line="276" w:lineRule="auto"/>
        <w:ind w:firstLine="0"/>
        <w:jc w:val="both"/>
        <w:rPr>
          <w:rFonts w:cs="Neutra Text Book"/>
          <w:i/>
          <w:color w:val="7F7F7F" w:themeColor="text1"/>
          <w:sz w:val="24"/>
          <w:szCs w:val="26"/>
        </w:rPr>
      </w:pPr>
      <w:r w:rsidRPr="00666D51">
        <w:rPr>
          <w:rFonts w:cs="Neutra Text Book"/>
          <w:i/>
          <w:color w:val="7F7F7F" w:themeColor="text1"/>
          <w:sz w:val="24"/>
          <w:szCs w:val="26"/>
        </w:rPr>
        <w:lastRenderedPageBreak/>
        <w:t>Strengths</w:t>
      </w:r>
    </w:p>
    <w:p w14:paraId="4BD906E8" w14:textId="7CB4911D" w:rsidR="00CB4259" w:rsidRDefault="001E38E8" w:rsidP="000C30FC">
      <w:pPr>
        <w:spacing w:after="160" w:line="276" w:lineRule="auto"/>
        <w:ind w:firstLine="270"/>
        <w:jc w:val="both"/>
        <w:rPr>
          <w:rFonts w:eastAsia="Times New Roman" w:cs="Times New Roman"/>
          <w:b/>
          <w:color w:val="252525"/>
          <w:sz w:val="22"/>
          <w:szCs w:val="24"/>
          <w:shd w:val="clear" w:color="auto" w:fill="FFFFFF" w:themeFill="background1"/>
        </w:rPr>
      </w:pPr>
      <w:r w:rsidRPr="00666D51">
        <w:rPr>
          <w:rFonts w:eastAsia="Times New Roman" w:cs="Times New Roman"/>
          <w:color w:val="252525"/>
          <w:sz w:val="22"/>
          <w:szCs w:val="24"/>
          <w:shd w:val="clear" w:color="auto" w:fill="FFFFFF" w:themeFill="background1"/>
        </w:rPr>
        <w:t xml:space="preserve">A Principle </w:t>
      </w:r>
      <w:r w:rsidR="004A628E">
        <w:rPr>
          <w:rFonts w:eastAsia="Times New Roman" w:cs="Times New Roman"/>
          <w:color w:val="252525"/>
          <w:sz w:val="22"/>
          <w:szCs w:val="24"/>
          <w:shd w:val="clear" w:color="auto" w:fill="FFFFFF" w:themeFill="background1"/>
        </w:rPr>
        <w:t>receives designation</w:t>
      </w:r>
      <w:r w:rsidRPr="00666D51">
        <w:rPr>
          <w:rFonts w:eastAsia="Times New Roman" w:cs="Times New Roman"/>
          <w:color w:val="252525"/>
          <w:sz w:val="22"/>
          <w:szCs w:val="24"/>
          <w:shd w:val="clear" w:color="auto" w:fill="FFFFFF" w:themeFill="background1"/>
        </w:rPr>
        <w:t xml:space="preserve"> as a strength when </w:t>
      </w:r>
      <w:r w:rsidR="00A73F6D" w:rsidRPr="00666D51">
        <w:rPr>
          <w:rFonts w:eastAsia="Times New Roman" w:cs="Times New Roman"/>
          <w:color w:val="252525"/>
          <w:sz w:val="22"/>
          <w:szCs w:val="24"/>
          <w:shd w:val="clear" w:color="auto" w:fill="FFFFFF" w:themeFill="background1"/>
        </w:rPr>
        <w:t xml:space="preserve">institutional participants report </w:t>
      </w:r>
      <w:r w:rsidR="00A73F6D" w:rsidRPr="00666D51">
        <w:rPr>
          <w:rFonts w:eastAsia="Times New Roman" w:cs="Times New Roman"/>
          <w:b/>
          <w:color w:val="252525"/>
          <w:sz w:val="22"/>
          <w:szCs w:val="24"/>
          <w:shd w:val="clear" w:color="auto" w:fill="FFFFFF" w:themeFill="background1"/>
        </w:rPr>
        <w:t>high quality and effect</w:t>
      </w:r>
      <w:r w:rsidR="00554266" w:rsidRPr="00666D51">
        <w:rPr>
          <w:rFonts w:eastAsia="Times New Roman" w:cs="Times New Roman"/>
          <w:b/>
          <w:color w:val="252525"/>
          <w:sz w:val="22"/>
          <w:szCs w:val="24"/>
          <w:shd w:val="clear" w:color="auto" w:fill="FFFFFF" w:themeFill="background1"/>
        </w:rPr>
        <w:t>iveness</w:t>
      </w:r>
      <w:r w:rsidR="00554266" w:rsidRPr="00666D51">
        <w:rPr>
          <w:rFonts w:eastAsia="Times New Roman" w:cs="Times New Roman"/>
          <w:color w:val="252525"/>
          <w:sz w:val="22"/>
          <w:szCs w:val="24"/>
          <w:shd w:val="clear" w:color="auto" w:fill="FFFFFF" w:themeFill="background1"/>
        </w:rPr>
        <w:t xml:space="preserve"> r</w:t>
      </w:r>
      <w:r w:rsidR="001422EB" w:rsidRPr="00666D51">
        <w:rPr>
          <w:rFonts w:eastAsia="Times New Roman" w:cs="Times New Roman"/>
          <w:color w:val="252525"/>
          <w:sz w:val="22"/>
          <w:szCs w:val="24"/>
          <w:shd w:val="clear" w:color="auto" w:fill="FFFFFF" w:themeFill="background1"/>
        </w:rPr>
        <w:t>elative to the other Principles</w:t>
      </w:r>
      <w:r w:rsidR="00A73F6D" w:rsidRPr="00666D51">
        <w:rPr>
          <w:rFonts w:eastAsia="Times New Roman" w:cs="Times New Roman"/>
          <w:color w:val="252525"/>
          <w:sz w:val="22"/>
          <w:szCs w:val="24"/>
          <w:shd w:val="clear" w:color="auto" w:fill="FFFFFF" w:themeFill="background1"/>
        </w:rPr>
        <w:t>,</w:t>
      </w:r>
      <w:r w:rsidR="00554266" w:rsidRPr="00666D51">
        <w:rPr>
          <w:rFonts w:eastAsia="Times New Roman" w:cs="Times New Roman"/>
          <w:color w:val="252525"/>
          <w:sz w:val="22"/>
          <w:szCs w:val="24"/>
          <w:shd w:val="clear" w:color="auto" w:fill="FFFFFF" w:themeFill="background1"/>
        </w:rPr>
        <w:t xml:space="preserve"> and student respondents re</w:t>
      </w:r>
      <w:r w:rsidR="001422EB" w:rsidRPr="00666D51">
        <w:rPr>
          <w:rFonts w:eastAsia="Times New Roman" w:cs="Times New Roman"/>
          <w:color w:val="252525"/>
          <w:sz w:val="22"/>
          <w:szCs w:val="24"/>
          <w:shd w:val="clear" w:color="auto" w:fill="FFFFFF" w:themeFill="background1"/>
        </w:rPr>
        <w:t xml:space="preserve">port </w:t>
      </w:r>
      <w:r w:rsidR="001422EB" w:rsidRPr="00666D51">
        <w:rPr>
          <w:rFonts w:eastAsia="Times New Roman" w:cs="Times New Roman"/>
          <w:b/>
          <w:color w:val="252525"/>
          <w:sz w:val="22"/>
          <w:szCs w:val="24"/>
          <w:shd w:val="clear" w:color="auto" w:fill="FFFFFF" w:themeFill="background1"/>
        </w:rPr>
        <w:t>high satisfaction</w:t>
      </w:r>
      <w:r w:rsidR="001422EB" w:rsidRPr="00666D51">
        <w:rPr>
          <w:rFonts w:eastAsia="Times New Roman" w:cs="Times New Roman"/>
          <w:color w:val="252525"/>
          <w:sz w:val="22"/>
          <w:szCs w:val="24"/>
          <w:shd w:val="clear" w:color="auto" w:fill="FFFFFF" w:themeFill="background1"/>
        </w:rPr>
        <w:t xml:space="preserve"> with </w:t>
      </w:r>
      <w:r w:rsidR="009808BF" w:rsidRPr="00666D51">
        <w:rPr>
          <w:rFonts w:eastAsia="Times New Roman" w:cs="Times New Roman"/>
          <w:color w:val="252525"/>
          <w:sz w:val="22"/>
          <w:szCs w:val="24"/>
          <w:shd w:val="clear" w:color="auto" w:fill="FFFFFF" w:themeFill="background1"/>
        </w:rPr>
        <w:t>the same Principle</w:t>
      </w:r>
      <w:r w:rsidR="00554266" w:rsidRPr="00666D51">
        <w:rPr>
          <w:rFonts w:eastAsia="Times New Roman" w:cs="Times New Roman"/>
          <w:color w:val="252525"/>
          <w:sz w:val="22"/>
          <w:szCs w:val="24"/>
          <w:shd w:val="clear" w:color="auto" w:fill="FFFFFF" w:themeFill="background1"/>
        </w:rPr>
        <w:t xml:space="preserve"> relative to the others.</w:t>
      </w:r>
      <w:r w:rsidR="000A4EC4">
        <w:rPr>
          <w:rFonts w:eastAsia="Times New Roman" w:cs="Times New Roman"/>
          <w:color w:val="252525"/>
          <w:sz w:val="22"/>
          <w:szCs w:val="24"/>
          <w:shd w:val="clear" w:color="auto" w:fill="FFFFFF" w:themeFill="background1"/>
        </w:rPr>
        <w:t xml:space="preserve"> Th</w:t>
      </w:r>
      <w:r w:rsidR="00D35B5A">
        <w:rPr>
          <w:rFonts w:eastAsia="Times New Roman" w:cs="Times New Roman"/>
          <w:color w:val="252525"/>
          <w:sz w:val="22"/>
          <w:szCs w:val="24"/>
          <w:shd w:val="clear" w:color="auto" w:fill="FFFFFF" w:themeFill="background1"/>
        </w:rPr>
        <w:t>is</w:t>
      </w:r>
      <w:r w:rsidR="000A4EC4">
        <w:rPr>
          <w:rFonts w:eastAsia="Times New Roman" w:cs="Times New Roman"/>
          <w:color w:val="252525"/>
          <w:sz w:val="22"/>
          <w:szCs w:val="24"/>
          <w:shd w:val="clear" w:color="auto" w:fill="FFFFFF" w:themeFill="background1"/>
        </w:rPr>
        <w:t xml:space="preserve"> assessment reveals that participants consider </w:t>
      </w:r>
      <w:r w:rsidR="00457FCE">
        <w:rPr>
          <w:rFonts w:eastAsia="Times New Roman" w:cs="Times New Roman"/>
          <w:color w:val="252525"/>
          <w:sz w:val="22"/>
          <w:szCs w:val="24"/>
          <w:shd w:val="clear" w:color="auto" w:fill="FFFFFF" w:themeFill="background1"/>
        </w:rPr>
        <w:t>five</w:t>
      </w:r>
      <w:r w:rsidR="000A4EC4">
        <w:rPr>
          <w:rFonts w:eastAsia="Times New Roman" w:cs="Times New Roman"/>
          <w:color w:val="252525"/>
          <w:sz w:val="22"/>
          <w:szCs w:val="24"/>
          <w:shd w:val="clear" w:color="auto" w:fill="FFFFFF" w:themeFill="background1"/>
        </w:rPr>
        <w:t xml:space="preserve"> Principles to be strengths:</w:t>
      </w:r>
      <w:r w:rsidR="00DC7752">
        <w:rPr>
          <w:rFonts w:eastAsia="Times New Roman" w:cs="Times New Roman"/>
          <w:color w:val="252525"/>
          <w:sz w:val="22"/>
          <w:szCs w:val="24"/>
          <w:shd w:val="clear" w:color="auto" w:fill="FFFFFF" w:themeFill="background1"/>
        </w:rPr>
        <w:t xml:space="preserve"> the</w:t>
      </w:r>
      <w:r w:rsidR="000A4EC4">
        <w:rPr>
          <w:rFonts w:eastAsia="Times New Roman" w:cs="Times New Roman"/>
          <w:color w:val="252525"/>
          <w:sz w:val="22"/>
          <w:szCs w:val="24"/>
          <w:shd w:val="clear" w:color="auto" w:fill="FFFFFF" w:themeFill="background1"/>
        </w:rPr>
        <w:t xml:space="preserve"> </w:t>
      </w:r>
      <w:r w:rsidR="00DC7752">
        <w:rPr>
          <w:rFonts w:eastAsia="Times New Roman" w:cs="Times New Roman"/>
          <w:b/>
          <w:color w:val="252525"/>
          <w:sz w:val="22"/>
          <w:szCs w:val="24"/>
          <w:shd w:val="clear" w:color="auto" w:fill="FFFFFF" w:themeFill="background1"/>
        </w:rPr>
        <w:t>Teaching-Learning Process</w:t>
      </w:r>
      <w:r w:rsidR="000C30FC">
        <w:rPr>
          <w:rFonts w:eastAsia="Times New Roman" w:cs="Times New Roman"/>
          <w:b/>
          <w:color w:val="252525"/>
          <w:sz w:val="22"/>
          <w:szCs w:val="24"/>
          <w:shd w:val="clear" w:color="auto" w:fill="FFFFFF" w:themeFill="background1"/>
        </w:rPr>
        <w:t xml:space="preserve">, </w:t>
      </w:r>
      <w:r w:rsidR="00DC7752">
        <w:rPr>
          <w:rFonts w:eastAsia="Times New Roman" w:cs="Times New Roman"/>
          <w:b/>
          <w:color w:val="252525"/>
          <w:sz w:val="22"/>
          <w:szCs w:val="24"/>
          <w:shd w:val="clear" w:color="auto" w:fill="FFFFFF" w:themeFill="background1"/>
        </w:rPr>
        <w:t>Technology</w:t>
      </w:r>
      <w:r w:rsidR="000C30FC">
        <w:rPr>
          <w:rFonts w:eastAsia="Times New Roman" w:cs="Times New Roman"/>
          <w:b/>
          <w:color w:val="252525"/>
          <w:sz w:val="22"/>
          <w:szCs w:val="24"/>
          <w:shd w:val="clear" w:color="auto" w:fill="FFFFFF" w:themeFill="background1"/>
        </w:rPr>
        <w:t xml:space="preserve">, Student Support Systems, </w:t>
      </w:r>
      <w:r w:rsidR="000C30FC">
        <w:rPr>
          <w:rFonts w:eastAsia="Times New Roman" w:cs="Times New Roman"/>
          <w:color w:val="252525"/>
          <w:sz w:val="22"/>
          <w:szCs w:val="24"/>
          <w:shd w:val="clear" w:color="auto" w:fill="FFFFFF" w:themeFill="background1"/>
        </w:rPr>
        <w:t xml:space="preserve">and </w:t>
      </w:r>
      <w:r w:rsidR="001307AE">
        <w:rPr>
          <w:rFonts w:eastAsia="Times New Roman" w:cs="Times New Roman"/>
          <w:b/>
          <w:color w:val="252525"/>
          <w:sz w:val="22"/>
          <w:szCs w:val="24"/>
          <w:shd w:val="clear" w:color="auto" w:fill="FFFFFF" w:themeFill="background1"/>
        </w:rPr>
        <w:t>Outreach</w:t>
      </w:r>
      <w:r w:rsidR="000A4EC4">
        <w:rPr>
          <w:rFonts w:eastAsia="Times New Roman" w:cs="Times New Roman"/>
          <w:b/>
          <w:color w:val="252525"/>
          <w:sz w:val="22"/>
          <w:szCs w:val="24"/>
          <w:shd w:val="clear" w:color="auto" w:fill="FFFFFF" w:themeFill="background1"/>
        </w:rPr>
        <w:t>.</w:t>
      </w:r>
    </w:p>
    <w:p w14:paraId="6DB4D8D8" w14:textId="28E0554B" w:rsidR="000D6D2B" w:rsidRDefault="000D6D2B" w:rsidP="000C30FC">
      <w:pPr>
        <w:spacing w:after="160" w:line="276" w:lineRule="auto"/>
        <w:ind w:firstLine="270"/>
        <w:jc w:val="both"/>
        <w:rPr>
          <w:rFonts w:eastAsia="Times New Roman" w:cs="Times New Roman"/>
          <w:color w:val="252525"/>
          <w:sz w:val="22"/>
          <w:szCs w:val="24"/>
          <w:shd w:val="clear" w:color="auto" w:fill="FFFFFF" w:themeFill="background1"/>
        </w:rPr>
      </w:pPr>
      <w:r>
        <w:rPr>
          <w:rFonts w:eastAsia="Times New Roman" w:cs="Times New Roman"/>
          <w:color w:val="252525"/>
          <w:sz w:val="22"/>
          <w:szCs w:val="24"/>
          <w:shd w:val="clear" w:color="auto" w:fill="FFFFFF" w:themeFill="background1"/>
        </w:rPr>
        <w:t xml:space="preserve">The </w:t>
      </w:r>
      <w:r w:rsidR="00B8312F">
        <w:rPr>
          <w:rFonts w:eastAsia="Times New Roman" w:cs="Times New Roman"/>
          <w:b/>
          <w:color w:val="252525"/>
          <w:sz w:val="22"/>
          <w:szCs w:val="24"/>
          <w:shd w:val="clear" w:color="auto" w:fill="FFFFFF" w:themeFill="background1"/>
        </w:rPr>
        <w:t xml:space="preserve">Teaching-Learning Process </w:t>
      </w:r>
      <w:r w:rsidR="00B8312F">
        <w:rPr>
          <w:rFonts w:eastAsia="Times New Roman" w:cs="Times New Roman"/>
          <w:color w:val="252525"/>
          <w:sz w:val="22"/>
          <w:szCs w:val="24"/>
          <w:shd w:val="clear" w:color="auto" w:fill="FFFFFF" w:themeFill="background1"/>
        </w:rPr>
        <w:t xml:space="preserve">Principle examines how effectively </w:t>
      </w:r>
      <w:r w:rsidR="00457FCE">
        <w:rPr>
          <w:rFonts w:eastAsia="Times New Roman" w:cs="Times New Roman"/>
          <w:color w:val="252525"/>
          <w:sz w:val="22"/>
          <w:szCs w:val="24"/>
          <w:shd w:val="clear" w:color="auto" w:fill="FFFFFF" w:themeFill="background1"/>
        </w:rPr>
        <w:t>UM-</w:t>
      </w:r>
      <w:r w:rsidR="001307AE">
        <w:rPr>
          <w:rFonts w:eastAsia="Times New Roman" w:cs="Times New Roman"/>
          <w:color w:val="252525"/>
          <w:sz w:val="22"/>
          <w:szCs w:val="24"/>
          <w:shd w:val="clear" w:color="auto" w:fill="FFFFFF" w:themeFill="background1"/>
        </w:rPr>
        <w:t>Augusta</w:t>
      </w:r>
      <w:r w:rsidR="00C81CB3">
        <w:rPr>
          <w:rFonts w:eastAsia="Times New Roman" w:cs="Times New Roman"/>
          <w:color w:val="252525"/>
          <w:sz w:val="22"/>
          <w:szCs w:val="24"/>
          <w:shd w:val="clear" w:color="auto" w:fill="FFFFFF" w:themeFill="background1"/>
        </w:rPr>
        <w:t>’s</w:t>
      </w:r>
      <w:r w:rsidR="00B8312F">
        <w:rPr>
          <w:rFonts w:eastAsia="Times New Roman" w:cs="Times New Roman"/>
          <w:color w:val="252525"/>
          <w:sz w:val="22"/>
          <w:szCs w:val="24"/>
          <w:shd w:val="clear" w:color="auto" w:fill="FFFFFF" w:themeFill="background1"/>
        </w:rPr>
        <w:t xml:space="preserve"> “faculty use multiple methods of instruction (including experiential and problem-based methods) for adult learners in order to connect curricular concepts to useful knowledge and skills.”</w:t>
      </w:r>
    </w:p>
    <w:p w14:paraId="4134E235" w14:textId="6D784555" w:rsidR="00064DA7" w:rsidRPr="00064DA7" w:rsidRDefault="00064DA7" w:rsidP="000C30FC">
      <w:pPr>
        <w:spacing w:after="160" w:line="276" w:lineRule="auto"/>
        <w:ind w:firstLine="270"/>
        <w:jc w:val="both"/>
        <w:rPr>
          <w:rFonts w:eastAsia="Times New Roman" w:cs="Times New Roman"/>
          <w:color w:val="252525"/>
          <w:sz w:val="22"/>
          <w:szCs w:val="24"/>
          <w:shd w:val="clear" w:color="auto" w:fill="FFFFFF" w:themeFill="background1"/>
        </w:rPr>
      </w:pPr>
      <w:r>
        <w:rPr>
          <w:rFonts w:eastAsia="Times New Roman" w:cs="Times New Roman"/>
          <w:color w:val="252525"/>
          <w:sz w:val="22"/>
          <w:szCs w:val="24"/>
          <w:shd w:val="clear" w:color="auto" w:fill="FFFFFF" w:themeFill="background1"/>
        </w:rPr>
        <w:t xml:space="preserve">Both sets of respondents report that instructors respect differences of perspectives and beliefs in the classroom. From a broader perspective, in the </w:t>
      </w:r>
      <w:r>
        <w:rPr>
          <w:rFonts w:eastAsia="Times New Roman" w:cs="Times New Roman"/>
          <w:b/>
          <w:color w:val="252525"/>
          <w:sz w:val="22"/>
          <w:szCs w:val="24"/>
          <w:shd w:val="clear" w:color="auto" w:fill="FFFFFF" w:themeFill="background1"/>
        </w:rPr>
        <w:t xml:space="preserve">Outreach </w:t>
      </w:r>
      <w:r>
        <w:rPr>
          <w:rFonts w:eastAsia="Times New Roman" w:cs="Times New Roman"/>
          <w:color w:val="252525"/>
          <w:sz w:val="22"/>
          <w:szCs w:val="24"/>
          <w:shd w:val="clear" w:color="auto" w:fill="FFFFFF" w:themeFill="background1"/>
        </w:rPr>
        <w:t xml:space="preserve">Principle, respondents indicate that this is characteristic of the University as a whole. </w:t>
      </w:r>
      <w:r>
        <w:rPr>
          <w:sz w:val="22"/>
          <w:szCs w:val="22"/>
        </w:rPr>
        <w:t>The University should persist in efforts to welcome diverse students, including diversity of age. This should extend into marketing efforts to demonstrate the diversity of students in the classroom to prospective adult students.</w:t>
      </w:r>
    </w:p>
    <w:p w14:paraId="1E6F3473" w14:textId="39D800B0" w:rsidR="00B8312F" w:rsidRDefault="00AA60CB" w:rsidP="000C30FC">
      <w:pPr>
        <w:spacing w:after="160" w:line="276" w:lineRule="auto"/>
        <w:ind w:firstLine="270"/>
        <w:jc w:val="both"/>
        <w:rPr>
          <w:rFonts w:eastAsia="Times New Roman" w:cs="Times New Roman"/>
          <w:color w:val="252525"/>
          <w:sz w:val="22"/>
          <w:szCs w:val="24"/>
          <w:shd w:val="clear" w:color="auto" w:fill="FFFFFF" w:themeFill="background1"/>
        </w:rPr>
      </w:pPr>
      <w:r>
        <w:rPr>
          <w:rFonts w:eastAsia="Times New Roman" w:cs="Times New Roman"/>
          <w:color w:val="252525"/>
          <w:sz w:val="22"/>
          <w:szCs w:val="24"/>
          <w:shd w:val="clear" w:color="auto" w:fill="FFFFFF" w:themeFill="background1"/>
        </w:rPr>
        <w:t xml:space="preserve">Both sets of respondents endorse instructors’ flexibility in meeting with their adult students. </w:t>
      </w:r>
      <w:r w:rsidR="006E3472">
        <w:rPr>
          <w:rFonts w:eastAsia="Times New Roman" w:cs="Times New Roman"/>
          <w:color w:val="252525"/>
          <w:sz w:val="22"/>
          <w:szCs w:val="24"/>
          <w:shd w:val="clear" w:color="auto" w:fill="FFFFFF" w:themeFill="background1"/>
        </w:rPr>
        <w:t xml:space="preserve">Adults are especially satisfied with their instructors’ communicating clear learning expectations for each course, and they report that these learning expectations are achievable. Clear learning expectations help adult students keep track of their learning and articulate what they have learned. Accessible instructors who flexibly meet with </w:t>
      </w:r>
      <w:r w:rsidR="003F5A68">
        <w:rPr>
          <w:rFonts w:eastAsia="Times New Roman" w:cs="Times New Roman"/>
          <w:color w:val="252525"/>
          <w:sz w:val="22"/>
          <w:szCs w:val="24"/>
          <w:shd w:val="clear" w:color="auto" w:fill="FFFFFF" w:themeFill="background1"/>
        </w:rPr>
        <w:t>their adult students</w:t>
      </w:r>
      <w:r w:rsidR="006E3472">
        <w:rPr>
          <w:rFonts w:eastAsia="Times New Roman" w:cs="Times New Roman"/>
          <w:color w:val="252525"/>
          <w:sz w:val="22"/>
          <w:szCs w:val="24"/>
          <w:shd w:val="clear" w:color="auto" w:fill="FFFFFF" w:themeFill="background1"/>
        </w:rPr>
        <w:t xml:space="preserve"> allow for open communication, ensuring that when an adult needs assistance, they can </w:t>
      </w:r>
      <w:r w:rsidR="00D35B5A">
        <w:rPr>
          <w:rFonts w:eastAsia="Times New Roman" w:cs="Times New Roman"/>
          <w:color w:val="252525"/>
          <w:sz w:val="22"/>
          <w:szCs w:val="24"/>
          <w:shd w:val="clear" w:color="auto" w:fill="FFFFFF" w:themeFill="background1"/>
        </w:rPr>
        <w:t>obtain</w:t>
      </w:r>
      <w:r w:rsidR="006E3472">
        <w:rPr>
          <w:rFonts w:eastAsia="Times New Roman" w:cs="Times New Roman"/>
          <w:color w:val="252525"/>
          <w:sz w:val="22"/>
          <w:szCs w:val="24"/>
          <w:shd w:val="clear" w:color="auto" w:fill="FFFFFF" w:themeFill="background1"/>
        </w:rPr>
        <w:t xml:space="preserve"> that help.</w:t>
      </w:r>
    </w:p>
    <w:p w14:paraId="424659CD" w14:textId="21408A16" w:rsidR="00587424" w:rsidRDefault="00587424" w:rsidP="00587424">
      <w:pPr>
        <w:spacing w:line="276" w:lineRule="auto"/>
        <w:jc w:val="both"/>
        <w:rPr>
          <w:sz w:val="22"/>
          <w:szCs w:val="22"/>
        </w:rPr>
      </w:pPr>
      <w:r>
        <w:rPr>
          <w:sz w:val="22"/>
          <w:szCs w:val="22"/>
        </w:rPr>
        <w:t xml:space="preserve">Adult students endorse their instructors’ provision of clear, meaningful, timely, and relevant feedback on both assessments and their in-class exercises. Institutional respondents </w:t>
      </w:r>
      <w:r w:rsidR="00064DA7">
        <w:rPr>
          <w:sz w:val="22"/>
          <w:szCs w:val="22"/>
        </w:rPr>
        <w:t xml:space="preserve">concur with students’ perspectives on feedback, both here and in the </w:t>
      </w:r>
      <w:r w:rsidR="00064DA7">
        <w:rPr>
          <w:b/>
          <w:sz w:val="22"/>
          <w:szCs w:val="22"/>
        </w:rPr>
        <w:t xml:space="preserve">Assessment of Learning Outcomes </w:t>
      </w:r>
      <w:r w:rsidR="00064DA7">
        <w:rPr>
          <w:sz w:val="22"/>
          <w:szCs w:val="22"/>
        </w:rPr>
        <w:t>Principle</w:t>
      </w:r>
      <w:r>
        <w:rPr>
          <w:sz w:val="22"/>
          <w:szCs w:val="22"/>
        </w:rPr>
        <w:t>. These characteristics encompass active feedback, a critical component of active learning that serves adult students well. Adult students seek to immediately apply their classroom learning—actively—to life and work experiences, both past and present. Timely and clear feedback helps them do so effectively before they make mistakes in life and work. This is one way that adult students find immediate value in their learning.</w:t>
      </w:r>
    </w:p>
    <w:p w14:paraId="35D0007D" w14:textId="7E4AC534" w:rsidR="00B8312F" w:rsidRDefault="00B8312F" w:rsidP="000C30FC">
      <w:pPr>
        <w:spacing w:after="160" w:line="276" w:lineRule="auto"/>
        <w:ind w:firstLine="270"/>
        <w:jc w:val="both"/>
        <w:rPr>
          <w:rFonts w:eastAsia="Times New Roman" w:cs="Times New Roman"/>
          <w:color w:val="252525"/>
          <w:sz w:val="22"/>
          <w:szCs w:val="24"/>
          <w:shd w:val="clear" w:color="auto" w:fill="FFFFFF" w:themeFill="background1"/>
        </w:rPr>
      </w:pPr>
      <w:r>
        <w:rPr>
          <w:rFonts w:eastAsia="Times New Roman" w:cs="Times New Roman"/>
          <w:color w:val="252525"/>
          <w:sz w:val="22"/>
          <w:szCs w:val="24"/>
          <w:shd w:val="clear" w:color="auto" w:fill="FFFFFF" w:themeFill="background1"/>
        </w:rPr>
        <w:t xml:space="preserve">The </w:t>
      </w:r>
      <w:r>
        <w:rPr>
          <w:rFonts w:eastAsia="Times New Roman" w:cs="Times New Roman"/>
          <w:b/>
          <w:color w:val="252525"/>
          <w:sz w:val="22"/>
          <w:szCs w:val="24"/>
          <w:shd w:val="clear" w:color="auto" w:fill="FFFFFF" w:themeFill="background1"/>
        </w:rPr>
        <w:t xml:space="preserve">Technology </w:t>
      </w:r>
      <w:r>
        <w:rPr>
          <w:rFonts w:eastAsia="Times New Roman" w:cs="Times New Roman"/>
          <w:color w:val="252525"/>
          <w:sz w:val="22"/>
          <w:szCs w:val="24"/>
          <w:shd w:val="clear" w:color="auto" w:fill="FFFFFF" w:themeFill="background1"/>
        </w:rPr>
        <w:t>Principle examines how effectively the University “uses technology to provide relevant and timely information and to enhance the learning experience.”</w:t>
      </w:r>
    </w:p>
    <w:p w14:paraId="157C60E4" w14:textId="48A21300" w:rsidR="00B8312F" w:rsidRDefault="006E3472" w:rsidP="000C30FC">
      <w:pPr>
        <w:spacing w:after="160" w:line="276" w:lineRule="auto"/>
        <w:ind w:firstLine="270"/>
        <w:jc w:val="both"/>
        <w:rPr>
          <w:rFonts w:eastAsia="Times New Roman" w:cs="Times New Roman"/>
          <w:color w:val="252525"/>
          <w:sz w:val="22"/>
          <w:szCs w:val="24"/>
          <w:shd w:val="clear" w:color="auto" w:fill="FFFFFF" w:themeFill="background1"/>
        </w:rPr>
      </w:pPr>
      <w:r>
        <w:rPr>
          <w:rFonts w:eastAsia="Times New Roman" w:cs="Times New Roman"/>
          <w:color w:val="252525"/>
          <w:sz w:val="22"/>
          <w:szCs w:val="24"/>
          <w:shd w:val="clear" w:color="auto" w:fill="FFFFFF" w:themeFill="background1"/>
        </w:rPr>
        <w:t>Respondents report that the University effectively utilizes technology to enhance institution-student communication. This helps distance</w:t>
      </w:r>
      <w:r w:rsidR="00220489">
        <w:rPr>
          <w:rFonts w:eastAsia="Times New Roman" w:cs="Times New Roman"/>
          <w:color w:val="252525"/>
          <w:sz w:val="22"/>
          <w:szCs w:val="24"/>
          <w:shd w:val="clear" w:color="auto" w:fill="FFFFFF" w:themeFill="background1"/>
        </w:rPr>
        <w:t>-</w:t>
      </w:r>
      <w:r>
        <w:rPr>
          <w:rFonts w:eastAsia="Times New Roman" w:cs="Times New Roman"/>
          <w:color w:val="252525"/>
          <w:sz w:val="22"/>
          <w:szCs w:val="24"/>
          <w:shd w:val="clear" w:color="auto" w:fill="FFFFFF" w:themeFill="background1"/>
        </w:rPr>
        <w:t>students remain connected to the University, regardless of whether they step foot on campus in a particular term. Robust communication channels effectively facilitate most practices found throughout this assessment. Challenges can be mitigated through strategic use of technology to push information to adults’ fingertips.</w:t>
      </w:r>
    </w:p>
    <w:p w14:paraId="6500EEC5" w14:textId="3F7496EE" w:rsidR="006E3472" w:rsidRDefault="006E3472" w:rsidP="000C30FC">
      <w:pPr>
        <w:spacing w:after="160" w:line="276" w:lineRule="auto"/>
        <w:ind w:firstLine="270"/>
        <w:jc w:val="both"/>
        <w:rPr>
          <w:rFonts w:eastAsia="Times New Roman" w:cs="Times New Roman"/>
          <w:color w:val="252525"/>
          <w:sz w:val="22"/>
          <w:szCs w:val="24"/>
          <w:shd w:val="clear" w:color="auto" w:fill="FFFFFF" w:themeFill="background1"/>
        </w:rPr>
      </w:pPr>
      <w:r>
        <w:rPr>
          <w:rFonts w:eastAsia="Times New Roman" w:cs="Times New Roman"/>
          <w:color w:val="252525"/>
          <w:sz w:val="22"/>
          <w:szCs w:val="24"/>
          <w:shd w:val="clear" w:color="auto" w:fill="FFFFFF" w:themeFill="background1"/>
        </w:rPr>
        <w:lastRenderedPageBreak/>
        <w:t>Respondents further agree that technology enhances equity and provides access to support services at a distance. For an adult with work, family, and school priorities, an extra trip to campus can pull them away from caregiv</w:t>
      </w:r>
      <w:r w:rsidR="00220489">
        <w:rPr>
          <w:rFonts w:eastAsia="Times New Roman" w:cs="Times New Roman"/>
          <w:color w:val="252525"/>
          <w:sz w:val="22"/>
          <w:szCs w:val="24"/>
          <w:shd w:val="clear" w:color="auto" w:fill="FFFFFF" w:themeFill="background1"/>
        </w:rPr>
        <w:t xml:space="preserve">ing </w:t>
      </w:r>
      <w:r>
        <w:rPr>
          <w:rFonts w:eastAsia="Times New Roman" w:cs="Times New Roman"/>
          <w:color w:val="252525"/>
          <w:sz w:val="22"/>
          <w:szCs w:val="24"/>
          <w:shd w:val="clear" w:color="auto" w:fill="FFFFFF" w:themeFill="background1"/>
        </w:rPr>
        <w:t xml:space="preserve">or job responsibilities. By making services accessible through technology, the University ensures that adults can tap into institutional resources and find answers throughout the day. </w:t>
      </w:r>
      <w:r w:rsidR="003632A4">
        <w:rPr>
          <w:rFonts w:eastAsia="Times New Roman" w:cs="Times New Roman"/>
          <w:color w:val="252525"/>
          <w:sz w:val="22"/>
          <w:szCs w:val="24"/>
          <w:shd w:val="clear" w:color="auto" w:fill="FFFFFF" w:themeFill="background1"/>
        </w:rPr>
        <w:t xml:space="preserve">The University may leverage these strengths in </w:t>
      </w:r>
      <w:r w:rsidR="003632A4">
        <w:rPr>
          <w:rFonts w:eastAsia="Times New Roman" w:cs="Times New Roman"/>
          <w:b/>
          <w:color w:val="252525"/>
          <w:sz w:val="22"/>
          <w:szCs w:val="24"/>
          <w:shd w:val="clear" w:color="auto" w:fill="FFFFFF" w:themeFill="background1"/>
        </w:rPr>
        <w:t>Technology</w:t>
      </w:r>
      <w:r>
        <w:rPr>
          <w:rFonts w:eastAsia="Times New Roman" w:cs="Times New Roman"/>
          <w:color w:val="252525"/>
          <w:sz w:val="22"/>
          <w:szCs w:val="24"/>
          <w:shd w:val="clear" w:color="auto" w:fill="FFFFFF" w:themeFill="background1"/>
        </w:rPr>
        <w:t xml:space="preserve"> to mitigate </w:t>
      </w:r>
      <w:r w:rsidR="003632A4">
        <w:rPr>
          <w:rFonts w:eastAsia="Times New Roman" w:cs="Times New Roman"/>
          <w:color w:val="252525"/>
          <w:sz w:val="22"/>
          <w:szCs w:val="24"/>
          <w:shd w:val="clear" w:color="auto" w:fill="FFFFFF" w:themeFill="background1"/>
        </w:rPr>
        <w:t>most</w:t>
      </w:r>
      <w:r>
        <w:rPr>
          <w:rFonts w:eastAsia="Times New Roman" w:cs="Times New Roman"/>
          <w:color w:val="252525"/>
          <w:sz w:val="22"/>
          <w:szCs w:val="24"/>
          <w:shd w:val="clear" w:color="auto" w:fill="FFFFFF" w:themeFill="background1"/>
        </w:rPr>
        <w:t xml:space="preserve"> gaps identified </w:t>
      </w:r>
      <w:r w:rsidR="003632A4">
        <w:rPr>
          <w:rFonts w:eastAsia="Times New Roman" w:cs="Times New Roman"/>
          <w:color w:val="252525"/>
          <w:sz w:val="22"/>
          <w:szCs w:val="24"/>
          <w:shd w:val="clear" w:color="auto" w:fill="FFFFFF" w:themeFill="background1"/>
        </w:rPr>
        <w:t>that relate to</w:t>
      </w:r>
      <w:r>
        <w:rPr>
          <w:rFonts w:eastAsia="Times New Roman" w:cs="Times New Roman"/>
          <w:color w:val="252525"/>
          <w:sz w:val="22"/>
          <w:szCs w:val="24"/>
          <w:shd w:val="clear" w:color="auto" w:fill="FFFFFF" w:themeFill="background1"/>
        </w:rPr>
        <w:t xml:space="preserve"> service accessibility.</w:t>
      </w:r>
    </w:p>
    <w:p w14:paraId="67125239" w14:textId="7F4310B5" w:rsidR="00E127F7" w:rsidRDefault="00E127F7" w:rsidP="00E127F7">
      <w:pPr>
        <w:spacing w:line="276" w:lineRule="auto"/>
        <w:jc w:val="both"/>
        <w:rPr>
          <w:sz w:val="22"/>
        </w:rPr>
      </w:pPr>
      <w:r w:rsidRPr="00FC3AE9">
        <w:rPr>
          <w:sz w:val="22"/>
        </w:rPr>
        <w:t xml:space="preserve">The </w:t>
      </w:r>
      <w:r>
        <w:rPr>
          <w:b/>
          <w:sz w:val="22"/>
        </w:rPr>
        <w:t xml:space="preserve">Student Support Systems </w:t>
      </w:r>
      <w:r>
        <w:rPr>
          <w:sz w:val="22"/>
        </w:rPr>
        <w:t xml:space="preserve">Principle explores how effectively </w:t>
      </w:r>
      <w:r w:rsidR="00457FCE">
        <w:rPr>
          <w:sz w:val="22"/>
        </w:rPr>
        <w:t>UM-</w:t>
      </w:r>
      <w:r w:rsidR="001307AE">
        <w:rPr>
          <w:sz w:val="22"/>
        </w:rPr>
        <w:t>Augusta</w:t>
      </w:r>
      <w:r>
        <w:rPr>
          <w:sz w:val="22"/>
        </w:rPr>
        <w:t xml:space="preserve"> “assists adult learners using comprehensive academic and student support systems in order to enhance students’ capacities to become self-directed, lifelong learners.”</w:t>
      </w:r>
    </w:p>
    <w:p w14:paraId="1C1EDD09" w14:textId="4F3F60E8" w:rsidR="00E127F7" w:rsidRDefault="006A2C66" w:rsidP="000C30FC">
      <w:pPr>
        <w:spacing w:after="160" w:line="276" w:lineRule="auto"/>
        <w:ind w:firstLine="270"/>
        <w:jc w:val="both"/>
        <w:rPr>
          <w:rFonts w:eastAsia="Times New Roman" w:cs="Times New Roman"/>
          <w:color w:val="252525"/>
          <w:sz w:val="22"/>
          <w:szCs w:val="24"/>
          <w:shd w:val="clear" w:color="auto" w:fill="FFFFFF" w:themeFill="background1"/>
        </w:rPr>
      </w:pPr>
      <w:r>
        <w:rPr>
          <w:rFonts w:eastAsia="Times New Roman" w:cs="Times New Roman"/>
          <w:color w:val="252525"/>
          <w:sz w:val="22"/>
          <w:szCs w:val="24"/>
          <w:shd w:val="clear" w:color="auto" w:fill="FFFFFF" w:themeFill="background1"/>
        </w:rPr>
        <w:t xml:space="preserve">Adult students are particularly satisfied with the accessibility of academic </w:t>
      </w:r>
      <w:r w:rsidR="007948B7">
        <w:rPr>
          <w:rFonts w:eastAsia="Times New Roman" w:cs="Times New Roman"/>
          <w:color w:val="252525"/>
          <w:sz w:val="22"/>
          <w:szCs w:val="24"/>
          <w:shd w:val="clear" w:color="auto" w:fill="FFFFFF" w:themeFill="background1"/>
        </w:rPr>
        <w:t>support systems. Internal respondents agree, reporting that tutoring, academic resources, and remediation are easy and convenient for adults to access. Further, respondents agree that faculty and staff are appropriately responsive when adult students request assistance. Flexible, accessible academic resources help adult students stay on track while considering their unique scheduling needs. Ensuring academic support services are available at a distance will help universalize adults’ utilization, which impacts their persistence and success.</w:t>
      </w:r>
    </w:p>
    <w:p w14:paraId="4D757D72" w14:textId="07E8708F" w:rsidR="008C0847" w:rsidRDefault="008C0847" w:rsidP="000C30FC">
      <w:pPr>
        <w:spacing w:after="160" w:line="276" w:lineRule="auto"/>
        <w:ind w:firstLine="270"/>
        <w:jc w:val="both"/>
        <w:rPr>
          <w:rFonts w:eastAsia="Times New Roman" w:cs="Times New Roman"/>
          <w:color w:val="252525"/>
          <w:sz w:val="22"/>
          <w:szCs w:val="24"/>
          <w:shd w:val="clear" w:color="auto" w:fill="FFFFFF" w:themeFill="background1"/>
        </w:rPr>
      </w:pPr>
      <w:r w:rsidRPr="008C0847">
        <w:rPr>
          <w:rFonts w:eastAsia="Times New Roman" w:cs="Times New Roman"/>
          <w:color w:val="252525"/>
          <w:sz w:val="22"/>
          <w:szCs w:val="24"/>
          <w:shd w:val="clear" w:color="auto" w:fill="FFFFFF" w:themeFill="background1"/>
        </w:rPr>
        <w:t>Institutional respondents similarly endorse the accessibility of support systems</w:t>
      </w:r>
      <w:r>
        <w:rPr>
          <w:rFonts w:eastAsia="Times New Roman" w:cs="Times New Roman"/>
          <w:color w:val="252525"/>
          <w:sz w:val="22"/>
          <w:szCs w:val="24"/>
          <w:shd w:val="clear" w:color="auto" w:fill="FFFFFF" w:themeFill="background1"/>
        </w:rPr>
        <w:t xml:space="preserve">, including via </w:t>
      </w:r>
      <w:r>
        <w:rPr>
          <w:rFonts w:eastAsia="Times New Roman" w:cs="Times New Roman"/>
          <w:b/>
          <w:color w:val="252525"/>
          <w:sz w:val="22"/>
          <w:szCs w:val="24"/>
          <w:shd w:val="clear" w:color="auto" w:fill="FFFFFF" w:themeFill="background1"/>
        </w:rPr>
        <w:t>Technology</w:t>
      </w:r>
      <w:r w:rsidRPr="008C0847">
        <w:rPr>
          <w:rFonts w:eastAsia="Times New Roman" w:cs="Times New Roman"/>
          <w:color w:val="252525"/>
          <w:sz w:val="22"/>
          <w:szCs w:val="24"/>
          <w:shd w:val="clear" w:color="auto" w:fill="FFFFFF" w:themeFill="background1"/>
        </w:rPr>
        <w:t>. They further indicate that services are accessible for students with disabilities. While most adult students agree with this response, the reader is cautioned to always consider the individual circumstances that students with disabilities may have and to ensure that those students who utilize disability services are heard, prioritized, and valued.</w:t>
      </w:r>
    </w:p>
    <w:p w14:paraId="2554CDED" w14:textId="7713E2D3" w:rsidR="00A0271F" w:rsidRDefault="00A0271F" w:rsidP="00A0271F">
      <w:pPr>
        <w:spacing w:line="276" w:lineRule="auto"/>
        <w:jc w:val="both"/>
        <w:rPr>
          <w:sz w:val="22"/>
          <w:szCs w:val="22"/>
        </w:rPr>
      </w:pPr>
      <w:r>
        <w:rPr>
          <w:sz w:val="22"/>
          <w:szCs w:val="22"/>
        </w:rPr>
        <w:t xml:space="preserve">Additionally, respondents agree that for health and wellness resources, including social support, the University provides adults with appropriate referrals to community centers to receive them. In the </w:t>
      </w:r>
      <w:r>
        <w:rPr>
          <w:b/>
          <w:sz w:val="22"/>
          <w:szCs w:val="22"/>
        </w:rPr>
        <w:t xml:space="preserve">Strategic Partnerships </w:t>
      </w:r>
      <w:r>
        <w:rPr>
          <w:sz w:val="22"/>
          <w:szCs w:val="22"/>
        </w:rPr>
        <w:t>Principle, respondents indicate that the University adequately communicates with students about its relationships with community organizations. The University should persist in efforts to develop relationships with such organizations; they may serve as prospective partners to help address challenges related to other wraparound supports, such as the apparent need for accessible, high-quality resources for dependents in students’ care.</w:t>
      </w:r>
    </w:p>
    <w:p w14:paraId="0F03CCF1" w14:textId="4F58BCFE" w:rsidR="001307AE" w:rsidRDefault="001307AE" w:rsidP="001307AE">
      <w:pPr>
        <w:spacing w:line="276" w:lineRule="auto"/>
        <w:jc w:val="both"/>
        <w:rPr>
          <w:sz w:val="22"/>
          <w:szCs w:val="22"/>
        </w:rPr>
      </w:pPr>
      <w:r>
        <w:rPr>
          <w:sz w:val="22"/>
          <w:szCs w:val="22"/>
        </w:rPr>
        <w:t xml:space="preserve">The </w:t>
      </w:r>
      <w:r>
        <w:rPr>
          <w:b/>
          <w:sz w:val="22"/>
          <w:szCs w:val="22"/>
        </w:rPr>
        <w:t xml:space="preserve">Outreach </w:t>
      </w:r>
      <w:r>
        <w:rPr>
          <w:sz w:val="22"/>
          <w:szCs w:val="22"/>
        </w:rPr>
        <w:t>Principle examines how effectively the University “conducts its outreach to adult learners by overcoming barriers in time, place, and tradition in order to create lifelong access to educational opportunities.”</w:t>
      </w:r>
    </w:p>
    <w:p w14:paraId="20F72EDD" w14:textId="035C439B" w:rsidR="000B69F6" w:rsidRDefault="000B69F6" w:rsidP="000B69F6">
      <w:pPr>
        <w:spacing w:line="276" w:lineRule="auto"/>
        <w:jc w:val="both"/>
        <w:rPr>
          <w:sz w:val="22"/>
          <w:szCs w:val="22"/>
        </w:rPr>
      </w:pPr>
      <w:r>
        <w:rPr>
          <w:sz w:val="22"/>
          <w:szCs w:val="22"/>
        </w:rPr>
        <w:t xml:space="preserve">Respondents praise the processes through with adult students enroll at the University and register for their courses. They note that adults have easy and convenient access to assistance from the admissions team, whether online or in-person. Institutional respondents further endorse the effectiveness of marketing efforts to reach adults. This theme of accessibility echoes the best practices identified through </w:t>
      </w:r>
      <w:r>
        <w:rPr>
          <w:b/>
          <w:sz w:val="22"/>
          <w:szCs w:val="22"/>
        </w:rPr>
        <w:t xml:space="preserve">Technology </w:t>
      </w:r>
      <w:r>
        <w:rPr>
          <w:sz w:val="22"/>
          <w:szCs w:val="22"/>
        </w:rPr>
        <w:t>and</w:t>
      </w:r>
      <w:r>
        <w:rPr>
          <w:b/>
          <w:sz w:val="22"/>
          <w:szCs w:val="22"/>
        </w:rPr>
        <w:t xml:space="preserve"> </w:t>
      </w:r>
      <w:r>
        <w:rPr>
          <w:b/>
          <w:sz w:val="22"/>
          <w:szCs w:val="22"/>
        </w:rPr>
        <w:lastRenderedPageBreak/>
        <w:t>Student Support Systems</w:t>
      </w:r>
      <w:r>
        <w:rPr>
          <w:sz w:val="22"/>
          <w:szCs w:val="22"/>
        </w:rPr>
        <w:t>. The University should persist in efforts to break down barriers to enrollment.</w:t>
      </w:r>
    </w:p>
    <w:p w14:paraId="1FD9F473" w14:textId="305BA117" w:rsidR="001307AE" w:rsidRDefault="001307AE" w:rsidP="001307AE">
      <w:pPr>
        <w:spacing w:line="276" w:lineRule="auto"/>
        <w:jc w:val="both"/>
        <w:rPr>
          <w:sz w:val="22"/>
          <w:szCs w:val="22"/>
        </w:rPr>
      </w:pPr>
      <w:r>
        <w:rPr>
          <w:sz w:val="22"/>
          <w:szCs w:val="22"/>
        </w:rPr>
        <w:t xml:space="preserve">Respondents report that the University satisfactorily provides courses through flexible modes that facilitate adult students’ persistence and provide choice. </w:t>
      </w:r>
      <w:r w:rsidR="000B69F6">
        <w:rPr>
          <w:sz w:val="22"/>
          <w:szCs w:val="22"/>
        </w:rPr>
        <w:t>A</w:t>
      </w:r>
      <w:r>
        <w:rPr>
          <w:sz w:val="22"/>
          <w:szCs w:val="22"/>
        </w:rPr>
        <w:t xml:space="preserve">dult students indicate that academic pathways </w:t>
      </w:r>
      <w:r w:rsidR="000B69F6">
        <w:rPr>
          <w:sz w:val="22"/>
          <w:szCs w:val="22"/>
        </w:rPr>
        <w:t xml:space="preserve">are customized with the flexibility needed for them to schedule their courses around expected conflicts with work and life engagement. Both here and in the </w:t>
      </w:r>
      <w:r w:rsidR="000B69F6">
        <w:rPr>
          <w:b/>
          <w:sz w:val="22"/>
          <w:szCs w:val="22"/>
        </w:rPr>
        <w:t xml:space="preserve">Life &amp; Career Planning </w:t>
      </w:r>
      <w:r w:rsidR="000B69F6">
        <w:rPr>
          <w:sz w:val="22"/>
          <w:szCs w:val="22"/>
        </w:rPr>
        <w:t>Principle, adult students further</w:t>
      </w:r>
      <w:r>
        <w:rPr>
          <w:sz w:val="22"/>
          <w:szCs w:val="22"/>
        </w:rPr>
        <w:t xml:space="preserve"> report satisfaction with academic advisors and with the availability of information that helps them make decisions.</w:t>
      </w:r>
      <w:r w:rsidR="006F13B0">
        <w:rPr>
          <w:sz w:val="22"/>
          <w:szCs w:val="22"/>
        </w:rPr>
        <w:t xml:space="preserve"> Overall, academic pathways appear well-articulated and accessible, and academic advising receives strong endorsements from questionnaire respondents. The University should persist in efforts to bridge adults with academic guidance and support.</w:t>
      </w:r>
    </w:p>
    <w:p w14:paraId="078395EB" w14:textId="77777777" w:rsidR="001307AE" w:rsidRDefault="001307AE" w:rsidP="001307AE">
      <w:pPr>
        <w:spacing w:line="276" w:lineRule="auto"/>
        <w:jc w:val="both"/>
        <w:rPr>
          <w:sz w:val="22"/>
          <w:szCs w:val="22"/>
        </w:rPr>
      </w:pPr>
      <w:r>
        <w:rPr>
          <w:sz w:val="22"/>
          <w:szCs w:val="22"/>
        </w:rPr>
        <w:t>Carefully-planned, customized academic plans can help adult students avoid preplanned gaps in course availability (day/evening, online/in person, etc.). Preplanned gaps in academic pathways provide opportunity for adults to complete their electives or general education requirements. Unplanned interruptions in courses of study can lead to adults failing to return in the subsequent semester, while a planned interruption—only if absolutely necessary—provides opportunities for advisors to reach out directly and encourage reenrollment as new deadlines approach.</w:t>
      </w:r>
    </w:p>
    <w:p w14:paraId="4D1CD707" w14:textId="07E9603E" w:rsidR="001307AE" w:rsidRPr="0099182A" w:rsidRDefault="001307AE" w:rsidP="001307AE">
      <w:pPr>
        <w:spacing w:line="276" w:lineRule="auto"/>
        <w:jc w:val="both"/>
        <w:rPr>
          <w:sz w:val="22"/>
          <w:szCs w:val="22"/>
        </w:rPr>
      </w:pPr>
      <w:r>
        <w:rPr>
          <w:sz w:val="22"/>
          <w:szCs w:val="22"/>
        </w:rPr>
        <w:t xml:space="preserve">Across the </w:t>
      </w:r>
      <w:r>
        <w:rPr>
          <w:b/>
          <w:sz w:val="22"/>
          <w:szCs w:val="22"/>
        </w:rPr>
        <w:t xml:space="preserve">Outreach, Life &amp; Career Planning, </w:t>
      </w:r>
      <w:r>
        <w:rPr>
          <w:sz w:val="22"/>
          <w:szCs w:val="22"/>
        </w:rPr>
        <w:t xml:space="preserve">and </w:t>
      </w:r>
      <w:r>
        <w:rPr>
          <w:b/>
          <w:sz w:val="22"/>
          <w:szCs w:val="22"/>
        </w:rPr>
        <w:t xml:space="preserve">Strategic Partnerships </w:t>
      </w:r>
      <w:r>
        <w:rPr>
          <w:sz w:val="22"/>
          <w:szCs w:val="22"/>
        </w:rPr>
        <w:t xml:space="preserve">Principles, adult students indicate that they would benefit from having access to mentors. The breadth of mentorship needed will vary by the adult student, their purpose for enrollment, their socioeconomic circumstances, prior experience with higher education, and place of origin. This disconnect warrants close investigation via focus groups, parsing into the data found in the </w:t>
      </w:r>
      <w:r>
        <w:rPr>
          <w:i/>
          <w:sz w:val="22"/>
          <w:szCs w:val="22"/>
        </w:rPr>
        <w:t xml:space="preserve">Adult Learner 360 Data Hub </w:t>
      </w:r>
      <w:r>
        <w:rPr>
          <w:sz w:val="22"/>
          <w:szCs w:val="22"/>
        </w:rPr>
        <w:t>to identify student demographics related to an increased interest in mentorship.</w:t>
      </w:r>
    </w:p>
    <w:p w14:paraId="7A0351B9" w14:textId="6A49A3F7" w:rsidR="00C24DAB" w:rsidRPr="00666D51" w:rsidRDefault="005F5FE3" w:rsidP="000C30FC">
      <w:pPr>
        <w:spacing w:line="276" w:lineRule="auto"/>
        <w:jc w:val="both"/>
        <w:rPr>
          <w:rFonts w:cs="Neutra Text Book"/>
          <w:i/>
          <w:color w:val="7F7F7F" w:themeColor="text1"/>
          <w:sz w:val="24"/>
          <w:szCs w:val="26"/>
        </w:rPr>
      </w:pPr>
      <w:r w:rsidRPr="00EF1A90">
        <w:rPr>
          <w:sz w:val="22"/>
          <w:shd w:val="clear" w:color="auto" w:fill="FFFFFF" w:themeFill="background1"/>
        </w:rPr>
        <w:t xml:space="preserve">The Principles classified as strengths work in tandem to engage adult students with </w:t>
      </w:r>
      <w:r w:rsidR="00457FCE">
        <w:rPr>
          <w:sz w:val="22"/>
          <w:shd w:val="clear" w:color="auto" w:fill="FFFFFF" w:themeFill="background1"/>
        </w:rPr>
        <w:t>UM-</w:t>
      </w:r>
      <w:r w:rsidR="001307AE">
        <w:rPr>
          <w:sz w:val="22"/>
          <w:shd w:val="clear" w:color="auto" w:fill="FFFFFF" w:themeFill="background1"/>
        </w:rPr>
        <w:t>Augusta</w:t>
      </w:r>
      <w:r w:rsidR="00C11229">
        <w:rPr>
          <w:sz w:val="22"/>
          <w:shd w:val="clear" w:color="auto" w:fill="FFFFFF" w:themeFill="background1"/>
        </w:rPr>
        <w:t>.</w:t>
      </w:r>
      <w:r w:rsidR="00A67B97">
        <w:rPr>
          <w:sz w:val="22"/>
          <w:shd w:val="clear" w:color="auto" w:fill="FFFFFF" w:themeFill="background1"/>
        </w:rPr>
        <w:t xml:space="preserve"> </w:t>
      </w:r>
      <w:r w:rsidR="006B2C6A" w:rsidRPr="00940D74">
        <w:rPr>
          <w:sz w:val="22"/>
          <w:shd w:val="clear" w:color="auto" w:fill="FFFFFF" w:themeFill="background1"/>
        </w:rPr>
        <w:t>The</w:t>
      </w:r>
      <w:r w:rsidR="00940D74" w:rsidRPr="00940D74">
        <w:rPr>
          <w:sz w:val="22"/>
          <w:shd w:val="clear" w:color="auto" w:fill="FFFFFF" w:themeFill="background1"/>
        </w:rPr>
        <w:t xml:space="preserve">se </w:t>
      </w:r>
      <w:r w:rsidR="006B2C6A" w:rsidRPr="00EF1A90">
        <w:rPr>
          <w:sz w:val="22"/>
          <w:shd w:val="clear" w:color="auto" w:fill="FFFFFF" w:themeFill="background1"/>
        </w:rPr>
        <w:t>Principles m</w:t>
      </w:r>
      <w:r w:rsidRPr="00EF1A90">
        <w:rPr>
          <w:sz w:val="22"/>
          <w:shd w:val="clear" w:color="auto" w:fill="FFFFFF" w:themeFill="background1"/>
        </w:rPr>
        <w:t>ay be leveraged to address challenges and mitigate disconnects found in this report.</w:t>
      </w:r>
    </w:p>
    <w:p w14:paraId="6C6313AD" w14:textId="77777777" w:rsidR="002217FA" w:rsidRPr="00666D51" w:rsidRDefault="00A91D62" w:rsidP="000C30FC">
      <w:pPr>
        <w:shd w:val="clear" w:color="auto" w:fill="FFFFFF" w:themeFill="background1"/>
        <w:spacing w:after="0" w:line="276" w:lineRule="auto"/>
        <w:ind w:firstLine="0"/>
        <w:jc w:val="both"/>
        <w:rPr>
          <w:rFonts w:cs="Neutra Text Book"/>
          <w:i/>
          <w:color w:val="7F7F7F" w:themeColor="text1"/>
          <w:sz w:val="24"/>
          <w:szCs w:val="26"/>
        </w:rPr>
      </w:pPr>
      <w:r w:rsidRPr="00666D51">
        <w:rPr>
          <w:rFonts w:cs="Neutra Text Book"/>
          <w:i/>
          <w:color w:val="7F7F7F" w:themeColor="text1"/>
          <w:sz w:val="24"/>
          <w:szCs w:val="26"/>
        </w:rPr>
        <w:t>Challenges</w:t>
      </w:r>
    </w:p>
    <w:p w14:paraId="2FF6BC39" w14:textId="0328377F" w:rsidR="00D35051" w:rsidRDefault="00AD6B08" w:rsidP="000C30FC">
      <w:pPr>
        <w:spacing w:line="276" w:lineRule="auto"/>
        <w:jc w:val="both"/>
        <w:rPr>
          <w:sz w:val="22"/>
        </w:rPr>
      </w:pPr>
      <w:r>
        <w:rPr>
          <w:sz w:val="22"/>
        </w:rPr>
        <w:t xml:space="preserve">Principles designated as “challenges” received </w:t>
      </w:r>
      <w:r w:rsidR="00C737BE" w:rsidRPr="00FC3AE9">
        <w:rPr>
          <w:sz w:val="22"/>
        </w:rPr>
        <w:t xml:space="preserve">the </w:t>
      </w:r>
      <w:r w:rsidR="00C737BE" w:rsidRPr="00FC3AE9">
        <w:rPr>
          <w:b/>
          <w:sz w:val="22"/>
        </w:rPr>
        <w:t>lowest relative satisfaction and effectiveness ratings</w:t>
      </w:r>
      <w:r w:rsidR="00D35051" w:rsidRPr="00FC3AE9">
        <w:rPr>
          <w:sz w:val="22"/>
        </w:rPr>
        <w:t xml:space="preserve">. At </w:t>
      </w:r>
      <w:r w:rsidR="00457FCE">
        <w:rPr>
          <w:sz w:val="22"/>
        </w:rPr>
        <w:t>UM-</w:t>
      </w:r>
      <w:r w:rsidR="001307AE">
        <w:rPr>
          <w:sz w:val="22"/>
        </w:rPr>
        <w:t>Augusta</w:t>
      </w:r>
      <w:r w:rsidR="00D06D6D">
        <w:rPr>
          <w:sz w:val="22"/>
        </w:rPr>
        <w:t>,</w:t>
      </w:r>
      <w:r w:rsidR="00D35051" w:rsidRPr="00FC3AE9">
        <w:rPr>
          <w:sz w:val="22"/>
        </w:rPr>
        <w:t xml:space="preserve"> </w:t>
      </w:r>
      <w:r w:rsidR="00E127F7">
        <w:rPr>
          <w:sz w:val="22"/>
        </w:rPr>
        <w:t>three</w:t>
      </w:r>
      <w:r w:rsidR="00D35051" w:rsidRPr="00FC3AE9">
        <w:rPr>
          <w:sz w:val="22"/>
        </w:rPr>
        <w:t xml:space="preserve"> Principles </w:t>
      </w:r>
      <w:r w:rsidR="006A1629">
        <w:rPr>
          <w:sz w:val="22"/>
        </w:rPr>
        <w:t>contained</w:t>
      </w:r>
      <w:r w:rsidR="00D35051" w:rsidRPr="00FC3AE9">
        <w:rPr>
          <w:sz w:val="22"/>
        </w:rPr>
        <w:t xml:space="preserve"> challenges:</w:t>
      </w:r>
      <w:r w:rsidR="000B6823" w:rsidRPr="00FC3AE9">
        <w:rPr>
          <w:sz w:val="22"/>
        </w:rPr>
        <w:t xml:space="preserve"> </w:t>
      </w:r>
      <w:r w:rsidR="001307AE">
        <w:rPr>
          <w:b/>
          <w:sz w:val="22"/>
        </w:rPr>
        <w:t xml:space="preserve">Strategic Partnerships, </w:t>
      </w:r>
      <w:r w:rsidR="00E127F7">
        <w:rPr>
          <w:b/>
          <w:sz w:val="22"/>
        </w:rPr>
        <w:t>Life &amp; Career Planning</w:t>
      </w:r>
      <w:r w:rsidR="001307AE">
        <w:rPr>
          <w:b/>
          <w:sz w:val="22"/>
        </w:rPr>
        <w:t>,</w:t>
      </w:r>
      <w:r w:rsidR="00E227CA">
        <w:rPr>
          <w:b/>
          <w:sz w:val="22"/>
        </w:rPr>
        <w:t xml:space="preserve"> </w:t>
      </w:r>
      <w:r w:rsidR="00E227CA">
        <w:rPr>
          <w:sz w:val="22"/>
        </w:rPr>
        <w:t xml:space="preserve">and </w:t>
      </w:r>
      <w:r w:rsidR="00B008B3">
        <w:rPr>
          <w:b/>
          <w:sz w:val="22"/>
        </w:rPr>
        <w:t>Adaptivity</w:t>
      </w:r>
      <w:r w:rsidR="00D35051" w:rsidRPr="00FC3AE9">
        <w:rPr>
          <w:sz w:val="22"/>
        </w:rPr>
        <w:t xml:space="preserve">. </w:t>
      </w:r>
      <w:r w:rsidR="00C737BE" w:rsidRPr="00FC3AE9">
        <w:rPr>
          <w:sz w:val="22"/>
        </w:rPr>
        <w:t xml:space="preserve">Challenges represent opportunities for the </w:t>
      </w:r>
      <w:r w:rsidR="00C7324E">
        <w:rPr>
          <w:sz w:val="22"/>
        </w:rPr>
        <w:t>University</w:t>
      </w:r>
      <w:r w:rsidR="00C737BE" w:rsidRPr="00FC3AE9">
        <w:rPr>
          <w:sz w:val="22"/>
        </w:rPr>
        <w:t xml:space="preserve"> to improve individual benchmarks to </w:t>
      </w:r>
      <w:r>
        <w:rPr>
          <w:sz w:val="22"/>
        </w:rPr>
        <w:t>impact</w:t>
      </w:r>
      <w:r w:rsidR="000049C9">
        <w:rPr>
          <w:sz w:val="22"/>
        </w:rPr>
        <w:t xml:space="preserve"> adult</w:t>
      </w:r>
      <w:r w:rsidR="00C737BE" w:rsidRPr="00FC3AE9">
        <w:rPr>
          <w:sz w:val="22"/>
        </w:rPr>
        <w:t xml:space="preserve"> student satisfaction and institutional effectiveness.</w:t>
      </w:r>
    </w:p>
    <w:p w14:paraId="048842C2" w14:textId="1F1DD8FB" w:rsidR="001307AE" w:rsidRDefault="001307AE" w:rsidP="006655C5">
      <w:pPr>
        <w:spacing w:line="276" w:lineRule="auto"/>
        <w:jc w:val="both"/>
        <w:rPr>
          <w:sz w:val="22"/>
          <w:szCs w:val="22"/>
        </w:rPr>
      </w:pPr>
      <w:r>
        <w:rPr>
          <w:sz w:val="22"/>
          <w:szCs w:val="22"/>
        </w:rPr>
        <w:t xml:space="preserve">The </w:t>
      </w:r>
      <w:r>
        <w:rPr>
          <w:b/>
          <w:sz w:val="22"/>
          <w:szCs w:val="22"/>
        </w:rPr>
        <w:t xml:space="preserve">Strategic Partnerships </w:t>
      </w:r>
      <w:r>
        <w:rPr>
          <w:sz w:val="22"/>
          <w:szCs w:val="22"/>
        </w:rPr>
        <w:t>Principle examines how effectively UM-Augusta “engages in strategic relationships, partnerships, and collaborations with employers and other organizations to develop and improve educational opportunities for adult learners.”</w:t>
      </w:r>
    </w:p>
    <w:p w14:paraId="5BC2E362" w14:textId="5F383C5C" w:rsidR="000B69F6" w:rsidRPr="00F61EE9" w:rsidRDefault="000B69F6" w:rsidP="000B69F6">
      <w:pPr>
        <w:spacing w:line="276" w:lineRule="auto"/>
        <w:jc w:val="both"/>
        <w:rPr>
          <w:sz w:val="22"/>
        </w:rPr>
      </w:pPr>
      <w:r>
        <w:rPr>
          <w:sz w:val="22"/>
        </w:rPr>
        <w:lastRenderedPageBreak/>
        <w:t xml:space="preserve">From an internal perspective, the University does commendable work to develop relationships with employers to create opportunities for adult students. Respondents especially endorse relationships with community-based organizations. These connections have resulted in the referrals that respondents endorsed in the </w:t>
      </w:r>
      <w:r>
        <w:rPr>
          <w:b/>
          <w:sz w:val="22"/>
        </w:rPr>
        <w:t xml:space="preserve">Student Support Systems </w:t>
      </w:r>
      <w:r>
        <w:rPr>
          <w:sz w:val="22"/>
        </w:rPr>
        <w:t xml:space="preserve">Principle. These partnerships may be leveraged to explore referral opportunities for affordable dependent care—a barrier to persistence identified by some of the University’s adult students. </w:t>
      </w:r>
    </w:p>
    <w:p w14:paraId="5E9A0D8D" w14:textId="0B7086CB" w:rsidR="000B69F6" w:rsidRDefault="000B69F6" w:rsidP="000B69F6">
      <w:pPr>
        <w:spacing w:line="276" w:lineRule="auto"/>
        <w:jc w:val="both"/>
        <w:rPr>
          <w:sz w:val="22"/>
        </w:rPr>
      </w:pPr>
      <w:r>
        <w:rPr>
          <w:sz w:val="22"/>
        </w:rPr>
        <w:t>Adult student respondents report that it is very important to them to have access to opportunities to meet with employers, but satisfaction scores suggest that these opportunities are not adequately accessible. Internal respondents concur, recognizing that more can be done to connect adults with employers for informational interviews, job shadowing, and internships. Adult students have myriad reasons for attending higher education, including career changing, career advancing, seeking new opportunities after a long period since their last job, upskilling, and pursuing further education. For adults whose previous positions have been automated, it may have been decades since their last interview. Networking opportunities should be marketed to adults, and career-oriented events should occur at flexible times where possible. This will help adults make the connections they need to succeed post-completion.</w:t>
      </w:r>
    </w:p>
    <w:p w14:paraId="6201FDEE" w14:textId="4E705F5A" w:rsidR="002C1BDA" w:rsidRDefault="000B69F6" w:rsidP="000B69F6">
      <w:pPr>
        <w:spacing w:line="276" w:lineRule="auto"/>
        <w:jc w:val="both"/>
        <w:rPr>
          <w:sz w:val="22"/>
        </w:rPr>
      </w:pPr>
      <w:r>
        <w:rPr>
          <w:sz w:val="22"/>
        </w:rPr>
        <w:t xml:space="preserve">From an internal perspective, faculty and staff </w:t>
      </w:r>
      <w:r w:rsidR="002C1BDA">
        <w:rPr>
          <w:sz w:val="22"/>
        </w:rPr>
        <w:t>report a need to train a designated staff person who is/would be responsible for identifying and partnering with employers and community-based organizations. Since relationships with employers and community organizations already exist, it is likely that the responsibility for developing these relationships is not centralized. A designated point-of-contact for developing such relationships may be needed.</w:t>
      </w:r>
    </w:p>
    <w:p w14:paraId="76EFDD67" w14:textId="093BAE2B" w:rsidR="000B69F6" w:rsidRPr="002C1BDA" w:rsidRDefault="002C1BDA" w:rsidP="000B69F6">
      <w:pPr>
        <w:spacing w:line="276" w:lineRule="auto"/>
        <w:jc w:val="both"/>
        <w:rPr>
          <w:sz w:val="22"/>
        </w:rPr>
      </w:pPr>
      <w:r>
        <w:rPr>
          <w:sz w:val="22"/>
        </w:rPr>
        <w:t xml:space="preserve">In the </w:t>
      </w:r>
      <w:r>
        <w:rPr>
          <w:b/>
          <w:sz w:val="22"/>
        </w:rPr>
        <w:t xml:space="preserve">Adaptivity </w:t>
      </w:r>
      <w:r>
        <w:rPr>
          <w:sz w:val="22"/>
        </w:rPr>
        <w:t>Principle, respondents report that the University could better gather and act upon data related to the economic and socioeconomic needs of the surrounding community.</w:t>
      </w:r>
      <w:r w:rsidRPr="002C1BDA">
        <w:rPr>
          <w:sz w:val="22"/>
        </w:rPr>
        <w:t xml:space="preserve"> </w:t>
      </w:r>
      <w:r>
        <w:rPr>
          <w:sz w:val="22"/>
        </w:rPr>
        <w:t xml:space="preserve">The University would be well-served to examine the data about economic and socioeconomic needs in greater Augusta. Understanding this data can help reveal trends in whether and why adult students choose to (re)enroll at </w:t>
      </w:r>
      <w:r w:rsidR="005D7B16">
        <w:rPr>
          <w:sz w:val="22"/>
        </w:rPr>
        <w:t>UM-Augusta</w:t>
      </w:r>
      <w:r>
        <w:rPr>
          <w:sz w:val="22"/>
        </w:rPr>
        <w:t>. It can further help justify the expansion—or outsourcing—of key wraparound services needed to lift up the community of which the University is an anchor institution. The aforementioned designated staff person would ideally provide the University with insights related to this data.</w:t>
      </w:r>
    </w:p>
    <w:p w14:paraId="2B741E2A" w14:textId="4E2BE1F5" w:rsidR="006655C5" w:rsidRDefault="006655C5" w:rsidP="006655C5">
      <w:pPr>
        <w:spacing w:line="276" w:lineRule="auto"/>
        <w:jc w:val="both"/>
        <w:rPr>
          <w:sz w:val="22"/>
          <w:szCs w:val="22"/>
        </w:rPr>
      </w:pPr>
      <w:r>
        <w:rPr>
          <w:sz w:val="22"/>
          <w:szCs w:val="22"/>
        </w:rPr>
        <w:t xml:space="preserve">The </w:t>
      </w:r>
      <w:r>
        <w:rPr>
          <w:b/>
          <w:sz w:val="22"/>
          <w:szCs w:val="22"/>
        </w:rPr>
        <w:t xml:space="preserve">Life &amp; Career Planning </w:t>
      </w:r>
      <w:r>
        <w:rPr>
          <w:sz w:val="22"/>
          <w:szCs w:val="22"/>
        </w:rPr>
        <w:t xml:space="preserve">Principle examines how effectively </w:t>
      </w:r>
      <w:r w:rsidR="00457FCE">
        <w:rPr>
          <w:sz w:val="22"/>
          <w:szCs w:val="22"/>
        </w:rPr>
        <w:t>UM-</w:t>
      </w:r>
      <w:r w:rsidR="001307AE">
        <w:rPr>
          <w:sz w:val="22"/>
          <w:szCs w:val="22"/>
        </w:rPr>
        <w:t>Augusta</w:t>
      </w:r>
      <w:r>
        <w:rPr>
          <w:sz w:val="22"/>
          <w:szCs w:val="22"/>
        </w:rPr>
        <w:t xml:space="preserve"> “addresses adult learners’ life and career goals before or at the onset of enrollment in order to assess and align its capacities to help learners reach their goals.”</w:t>
      </w:r>
    </w:p>
    <w:p w14:paraId="7C60BC4E" w14:textId="1030B293" w:rsidR="006655C5" w:rsidRDefault="003D6795" w:rsidP="006655C5">
      <w:pPr>
        <w:spacing w:line="276" w:lineRule="auto"/>
        <w:jc w:val="both"/>
        <w:rPr>
          <w:sz w:val="22"/>
        </w:rPr>
      </w:pPr>
      <w:r>
        <w:rPr>
          <w:sz w:val="22"/>
        </w:rPr>
        <w:t>R</w:t>
      </w:r>
      <w:r w:rsidR="006655C5">
        <w:rPr>
          <w:sz w:val="22"/>
        </w:rPr>
        <w:t>espondents indicate that adult students would benefit from a more proactive approach to career advising.</w:t>
      </w:r>
      <w:r>
        <w:rPr>
          <w:sz w:val="22"/>
        </w:rPr>
        <w:t xml:space="preserve"> Adults report that they are not encouraged to engage with career services.</w:t>
      </w:r>
      <w:r w:rsidR="006655C5">
        <w:rPr>
          <w:sz w:val="22"/>
        </w:rPr>
        <w:t xml:space="preserve"> Although access is not identified as </w:t>
      </w:r>
      <w:r w:rsidR="00B008B3">
        <w:rPr>
          <w:sz w:val="22"/>
        </w:rPr>
        <w:t>the key</w:t>
      </w:r>
      <w:r w:rsidR="006655C5">
        <w:rPr>
          <w:sz w:val="22"/>
        </w:rPr>
        <w:t xml:space="preserve"> issue, adult students do not </w:t>
      </w:r>
      <w:r w:rsidR="006655C5">
        <w:rPr>
          <w:sz w:val="22"/>
        </w:rPr>
        <w:lastRenderedPageBreak/>
        <w:t>feel encouraged to engage with career advisors. Career services staff can provide coaching for career-changers, adults looking to reenter the workforce, and adults whose occupations may have been automated. Career advisors can help adult students recognize and communicate the value of their prior life and work experiences. Integrating career advising into adult students’ plans can provide them with the needed skills and knowledge to successfully apply and interview for a new occupation. Ultimately, career advisors help adults plan for future success.</w:t>
      </w:r>
    </w:p>
    <w:p w14:paraId="2624F679" w14:textId="45C0ED7C" w:rsidR="006655C5" w:rsidRDefault="006655C5" w:rsidP="006655C5">
      <w:pPr>
        <w:spacing w:line="276" w:lineRule="auto"/>
        <w:jc w:val="both"/>
        <w:rPr>
          <w:sz w:val="22"/>
        </w:rPr>
      </w:pPr>
      <w:r>
        <w:rPr>
          <w:sz w:val="22"/>
        </w:rPr>
        <w:t xml:space="preserve">Respondents agree that prior learning assessment (PLA) practices at the University are </w:t>
      </w:r>
      <w:r w:rsidR="003D6795">
        <w:rPr>
          <w:sz w:val="22"/>
        </w:rPr>
        <w:t xml:space="preserve">somewhat effective—more so than at peer institutions across the University system. </w:t>
      </w:r>
      <w:r>
        <w:rPr>
          <w:sz w:val="22"/>
        </w:rPr>
        <w:t xml:space="preserve">Adult students further indicate that the process for assessing their prior learning for potential credit is very important to them. The impact of robust PLA is well-researched; CAEL’s benchmark study </w:t>
      </w:r>
      <w:r>
        <w:rPr>
          <w:i/>
          <w:sz w:val="22"/>
        </w:rPr>
        <w:t xml:space="preserve">What Happens When Learning Counts? </w:t>
      </w:r>
      <w:r>
        <w:rPr>
          <w:sz w:val="22"/>
        </w:rPr>
        <w:t>has found that adults with PLA credit are two-and-a-half times more likely to persist than those who do not. Ultimately, PLA-earning adults take on average ten more credits at their institution conferring the credit.</w:t>
      </w:r>
    </w:p>
    <w:p w14:paraId="7310366D" w14:textId="484FDA0A" w:rsidR="006655C5" w:rsidRDefault="006655C5" w:rsidP="006655C5">
      <w:pPr>
        <w:spacing w:line="276" w:lineRule="auto"/>
        <w:jc w:val="both"/>
        <w:rPr>
          <w:sz w:val="22"/>
        </w:rPr>
      </w:pPr>
      <w:r>
        <w:rPr>
          <w:sz w:val="22"/>
        </w:rPr>
        <w:t xml:space="preserve">From enrollment through the first year of study, adults should be encouraged to engage with PLA by admissions advisors, academic advisors, and their instructors. Student-friendly materials that emphasize promotion over policy help demystify PLA for adults. From an </w:t>
      </w:r>
      <w:r w:rsidR="004545A3">
        <w:rPr>
          <w:sz w:val="22"/>
        </w:rPr>
        <w:t>internal</w:t>
      </w:r>
      <w:r>
        <w:rPr>
          <w:sz w:val="22"/>
        </w:rPr>
        <w:t xml:space="preserve"> perspective, faculty and staff need greater understanding of how a student navigates the PLA process.</w:t>
      </w:r>
      <w:r w:rsidR="003D6795">
        <w:rPr>
          <w:sz w:val="22"/>
        </w:rPr>
        <w:t xml:space="preserve"> Variance in student satisfaction scores may signal academic departments that provide more robust, or proactive, PLA than others.</w:t>
      </w:r>
    </w:p>
    <w:p w14:paraId="66977311" w14:textId="77777777" w:rsidR="001307AE" w:rsidRDefault="001307AE" w:rsidP="001307AE">
      <w:pPr>
        <w:spacing w:line="276" w:lineRule="auto"/>
        <w:jc w:val="both"/>
        <w:rPr>
          <w:sz w:val="22"/>
        </w:rPr>
      </w:pPr>
      <w:r>
        <w:rPr>
          <w:b/>
          <w:sz w:val="22"/>
        </w:rPr>
        <w:t xml:space="preserve">Financing </w:t>
      </w:r>
      <w:r>
        <w:rPr>
          <w:sz w:val="22"/>
        </w:rPr>
        <w:t>considers how effectively the University “promotes choice using an array of payment options for adult learners in order to expand equity and financial flexibility.”</w:t>
      </w:r>
    </w:p>
    <w:p w14:paraId="5B2644D7" w14:textId="77777777" w:rsidR="001307AE" w:rsidRDefault="001307AE" w:rsidP="001307AE">
      <w:pPr>
        <w:spacing w:line="276" w:lineRule="auto"/>
        <w:jc w:val="both"/>
        <w:rPr>
          <w:sz w:val="22"/>
        </w:rPr>
      </w:pPr>
      <w:r>
        <w:rPr>
          <w:sz w:val="22"/>
        </w:rPr>
        <w:t>Adult student respondents report that they are satisfied with the ease and convenience of obtaining assistance from the bursar and financial aid staff. They indicate that they can easily find tuition and payment options, and with the financial resources that the University makes available, they are able to complete their program at their desired pace. Institutional respondents concur, endorsing the effectiveness and quality of the service provided by financial aid staff. Access to financial aid information helps adults leverage the available options and triages their stopping out due to personal financial issues.</w:t>
      </w:r>
    </w:p>
    <w:p w14:paraId="662BDAFF" w14:textId="61F58BCF" w:rsidR="001307AE" w:rsidRDefault="001307AE" w:rsidP="001307AE">
      <w:pPr>
        <w:spacing w:line="276" w:lineRule="auto"/>
        <w:jc w:val="both"/>
        <w:rPr>
          <w:sz w:val="22"/>
        </w:rPr>
      </w:pPr>
      <w:r>
        <w:rPr>
          <w:sz w:val="22"/>
        </w:rPr>
        <w:t xml:space="preserve">Adult students identify gaps regarding the accessibility of information related to financial aid sources available to them, including scholarships. Institutional respondents agree that the University could better provide adult students with the information needed to make decisions regarding financial aid. Respondents indicate that the financial aid-related staff provide adequate guidance to adult students. </w:t>
      </w:r>
      <w:r w:rsidR="005D7B16">
        <w:rPr>
          <w:sz w:val="22"/>
        </w:rPr>
        <w:t>Considering that the financial aid office is not available at extended hours, t</w:t>
      </w:r>
      <w:r>
        <w:rPr>
          <w:sz w:val="22"/>
        </w:rPr>
        <w:t>his indicates that the information available at a distance may be inadequate.</w:t>
      </w:r>
    </w:p>
    <w:p w14:paraId="3B7D623F" w14:textId="77777777" w:rsidR="001307AE" w:rsidRPr="002D6704" w:rsidRDefault="001307AE" w:rsidP="001307AE">
      <w:pPr>
        <w:spacing w:line="276" w:lineRule="auto"/>
        <w:jc w:val="both"/>
        <w:rPr>
          <w:sz w:val="22"/>
        </w:rPr>
      </w:pPr>
      <w:r w:rsidRPr="002D6704">
        <w:rPr>
          <w:sz w:val="22"/>
        </w:rPr>
        <w:lastRenderedPageBreak/>
        <w:t>To improve upon financial aid</w:t>
      </w:r>
      <w:r w:rsidRPr="002D347C">
        <w:rPr>
          <w:sz w:val="22"/>
        </w:rPr>
        <w:t xml:space="preserve"> </w:t>
      </w:r>
      <w:r w:rsidRPr="002D6704">
        <w:rPr>
          <w:sz w:val="22"/>
        </w:rPr>
        <w:t xml:space="preserve">communication, the University </w:t>
      </w:r>
      <w:r>
        <w:rPr>
          <w:sz w:val="22"/>
        </w:rPr>
        <w:t>may</w:t>
      </w:r>
      <w:r w:rsidRPr="002D6704">
        <w:rPr>
          <w:sz w:val="22"/>
        </w:rPr>
        <w:t xml:space="preserve"> conduct an internal review of information posted for adult students. Institutional respondents reported that there is a need to flexibly address financial constraints that present barriers to adult students. The verbiage around </w:t>
      </w:r>
      <w:r>
        <w:rPr>
          <w:sz w:val="22"/>
        </w:rPr>
        <w:t xml:space="preserve">financial aid, such as </w:t>
      </w:r>
      <w:r w:rsidRPr="002D6704">
        <w:rPr>
          <w:sz w:val="22"/>
        </w:rPr>
        <w:t>scholarships</w:t>
      </w:r>
      <w:r>
        <w:rPr>
          <w:sz w:val="22"/>
        </w:rPr>
        <w:t>,</w:t>
      </w:r>
      <w:r w:rsidRPr="002D6704">
        <w:rPr>
          <w:sz w:val="22"/>
        </w:rPr>
        <w:t xml:space="preserve"> could be one such restraint.</w:t>
      </w:r>
    </w:p>
    <w:p w14:paraId="542EDD28" w14:textId="77777777" w:rsidR="001307AE" w:rsidRDefault="001307AE" w:rsidP="001307AE">
      <w:pPr>
        <w:spacing w:line="276" w:lineRule="auto"/>
        <w:jc w:val="both"/>
        <w:rPr>
          <w:sz w:val="22"/>
        </w:rPr>
      </w:pPr>
      <w:r w:rsidRPr="002D6704">
        <w:rPr>
          <w:sz w:val="22"/>
        </w:rPr>
        <w:t xml:space="preserve">By duplicating a draft of these webpages and removing all language </w:t>
      </w:r>
      <w:r>
        <w:rPr>
          <w:sz w:val="22"/>
        </w:rPr>
        <w:t>strictly for</w:t>
      </w:r>
      <w:r w:rsidRPr="002D6704">
        <w:rPr>
          <w:sz w:val="22"/>
        </w:rPr>
        <w:t xml:space="preserve"> traditional students (and their parents or guardians), </w:t>
      </w:r>
      <w:r>
        <w:rPr>
          <w:sz w:val="22"/>
        </w:rPr>
        <w:t>UM-Augusta</w:t>
      </w:r>
      <w:r w:rsidRPr="002D6704">
        <w:rPr>
          <w:sz w:val="22"/>
        </w:rPr>
        <w:t xml:space="preserve"> can evaluate whether the remaining information is sufficient for adult students. If not, missing elements can be added to the webpages. Linking these webpages to an adult student-focused landing page would increase the visibility of appropriate financial information.</w:t>
      </w:r>
    </w:p>
    <w:p w14:paraId="24E7324E" w14:textId="77777777" w:rsidR="001307AE" w:rsidRDefault="001307AE" w:rsidP="001307AE">
      <w:pPr>
        <w:spacing w:line="276" w:lineRule="auto"/>
        <w:jc w:val="both"/>
        <w:rPr>
          <w:sz w:val="22"/>
        </w:rPr>
      </w:pPr>
      <w:r>
        <w:rPr>
          <w:sz w:val="22"/>
        </w:rPr>
        <w:t>To further break down this barrier, e</w:t>
      </w:r>
      <w:r w:rsidRPr="002D6704">
        <w:rPr>
          <w:sz w:val="22"/>
        </w:rPr>
        <w:t>mail an annual digest to adult students</w:t>
      </w:r>
      <w:r>
        <w:rPr>
          <w:sz w:val="22"/>
        </w:rPr>
        <w:t xml:space="preserve"> that</w:t>
      </w:r>
      <w:r w:rsidRPr="002D6704">
        <w:rPr>
          <w:sz w:val="22"/>
        </w:rPr>
        <w:t xml:space="preserve"> </w:t>
      </w:r>
      <w:r>
        <w:rPr>
          <w:sz w:val="22"/>
        </w:rPr>
        <w:t>highlights</w:t>
      </w:r>
      <w:r w:rsidRPr="002D6704">
        <w:rPr>
          <w:sz w:val="22"/>
        </w:rPr>
        <w:t xml:space="preserve"> scholarship opportunities and key deadlines. </w:t>
      </w:r>
      <w:r>
        <w:rPr>
          <w:sz w:val="22"/>
        </w:rPr>
        <w:t>This should be sent to students’ preferred email addresses and contain instructions for contacting financial aid officers. If financial aid workshops are available at flexible times and through flexible modes, include those opportunities in this digest.</w:t>
      </w:r>
    </w:p>
    <w:p w14:paraId="63CD2517" w14:textId="1738A63C" w:rsidR="00795F66" w:rsidRPr="00666D51" w:rsidRDefault="001307AE" w:rsidP="001307AE">
      <w:pPr>
        <w:spacing w:line="276" w:lineRule="auto"/>
        <w:jc w:val="both"/>
        <w:rPr>
          <w:rFonts w:cs="Neutra Text Book"/>
          <w:i/>
          <w:color w:val="7F7F7F" w:themeColor="text1"/>
          <w:sz w:val="24"/>
          <w:szCs w:val="26"/>
        </w:rPr>
      </w:pPr>
      <w:r>
        <w:rPr>
          <w:sz w:val="22"/>
        </w:rPr>
        <w:t>Overall, despite this deficiency identified in this Principle, UM-Augusta’s financial aid staff should persist in efforts to support adult students.</w:t>
      </w:r>
    </w:p>
    <w:p w14:paraId="5014BEFE" w14:textId="77777777" w:rsidR="006A098A" w:rsidRPr="00666D51" w:rsidRDefault="006A098A" w:rsidP="000C30FC">
      <w:pPr>
        <w:shd w:val="clear" w:color="auto" w:fill="FFFFFF" w:themeFill="background1"/>
        <w:spacing w:after="0" w:line="276" w:lineRule="auto"/>
        <w:ind w:firstLine="0"/>
        <w:jc w:val="both"/>
        <w:rPr>
          <w:rFonts w:cs="Neutra Text Book"/>
          <w:i/>
          <w:color w:val="7F7F7F" w:themeColor="text1"/>
          <w:sz w:val="24"/>
          <w:szCs w:val="26"/>
        </w:rPr>
      </w:pPr>
      <w:r w:rsidRPr="00666D51">
        <w:rPr>
          <w:rFonts w:cs="Neutra Text Book"/>
          <w:i/>
          <w:color w:val="7F7F7F" w:themeColor="text1"/>
          <w:sz w:val="24"/>
          <w:szCs w:val="26"/>
        </w:rPr>
        <w:t>Additional Examination</w:t>
      </w:r>
    </w:p>
    <w:p w14:paraId="46EFF5BB" w14:textId="38E5BF9B" w:rsidR="000939B7" w:rsidRDefault="00B55AAA" w:rsidP="000C30FC">
      <w:pPr>
        <w:spacing w:line="276" w:lineRule="auto"/>
        <w:jc w:val="both"/>
        <w:rPr>
          <w:sz w:val="22"/>
          <w:szCs w:val="22"/>
        </w:rPr>
      </w:pPr>
      <w:r w:rsidRPr="00876E69">
        <w:rPr>
          <w:sz w:val="22"/>
          <w:szCs w:val="22"/>
        </w:rPr>
        <w:t>Often</w:t>
      </w:r>
      <w:r w:rsidR="006A098A" w:rsidRPr="00876E69">
        <w:rPr>
          <w:sz w:val="22"/>
          <w:szCs w:val="22"/>
        </w:rPr>
        <w:t xml:space="preserve">, throughout the </w:t>
      </w:r>
      <w:r w:rsidR="00461D6D" w:rsidRPr="00876E69">
        <w:rPr>
          <w:i/>
          <w:sz w:val="22"/>
          <w:szCs w:val="22"/>
        </w:rPr>
        <w:t>Adult Learner 360</w:t>
      </w:r>
      <w:r w:rsidR="006A098A" w:rsidRPr="00876E69">
        <w:rPr>
          <w:i/>
          <w:sz w:val="22"/>
          <w:szCs w:val="22"/>
        </w:rPr>
        <w:t xml:space="preserve"> </w:t>
      </w:r>
      <w:r w:rsidR="006A098A" w:rsidRPr="00876E69">
        <w:rPr>
          <w:sz w:val="22"/>
          <w:szCs w:val="22"/>
        </w:rPr>
        <w:t xml:space="preserve">process, institutions find that how they </w:t>
      </w:r>
      <w:r w:rsidR="00C15155">
        <w:rPr>
          <w:sz w:val="22"/>
          <w:szCs w:val="22"/>
        </w:rPr>
        <w:t>score</w:t>
      </w:r>
      <w:r w:rsidR="006A098A" w:rsidRPr="00876E69">
        <w:rPr>
          <w:sz w:val="22"/>
          <w:szCs w:val="22"/>
        </w:rPr>
        <w:t xml:space="preserve"> Principles differs from </w:t>
      </w:r>
      <w:r w:rsidR="00F85BE9">
        <w:rPr>
          <w:sz w:val="22"/>
          <w:szCs w:val="22"/>
        </w:rPr>
        <w:t xml:space="preserve">adult </w:t>
      </w:r>
      <w:r w:rsidR="006A098A" w:rsidRPr="00876E69">
        <w:rPr>
          <w:sz w:val="22"/>
          <w:szCs w:val="22"/>
        </w:rPr>
        <w:t>students</w:t>
      </w:r>
      <w:r w:rsidR="00CB42B1" w:rsidRPr="00876E69">
        <w:rPr>
          <w:sz w:val="22"/>
          <w:szCs w:val="22"/>
        </w:rPr>
        <w:t>’ rankings</w:t>
      </w:r>
      <w:r w:rsidR="006A098A" w:rsidRPr="00876E69">
        <w:rPr>
          <w:sz w:val="22"/>
          <w:szCs w:val="22"/>
        </w:rPr>
        <w:t xml:space="preserve">. </w:t>
      </w:r>
      <w:r w:rsidR="00D601CB" w:rsidRPr="00876E69">
        <w:rPr>
          <w:sz w:val="22"/>
          <w:szCs w:val="22"/>
        </w:rPr>
        <w:t xml:space="preserve">Disconnects </w:t>
      </w:r>
      <w:r w:rsidR="00220489">
        <w:rPr>
          <w:sz w:val="22"/>
          <w:szCs w:val="22"/>
        </w:rPr>
        <w:t>occur</w:t>
      </w:r>
      <w:r w:rsidR="00D601CB" w:rsidRPr="00876E69">
        <w:rPr>
          <w:sz w:val="22"/>
          <w:szCs w:val="22"/>
        </w:rPr>
        <w:t xml:space="preserve"> where significant differences </w:t>
      </w:r>
      <w:r w:rsidR="00220489">
        <w:rPr>
          <w:sz w:val="22"/>
          <w:szCs w:val="22"/>
        </w:rPr>
        <w:t xml:space="preserve">emerge </w:t>
      </w:r>
      <w:r w:rsidR="00D601CB" w:rsidRPr="00876E69">
        <w:rPr>
          <w:sz w:val="22"/>
          <w:szCs w:val="22"/>
        </w:rPr>
        <w:t xml:space="preserve">between the </w:t>
      </w:r>
      <w:r w:rsidR="00806E21">
        <w:rPr>
          <w:sz w:val="22"/>
          <w:szCs w:val="22"/>
        </w:rPr>
        <w:t>two questionnaires</w:t>
      </w:r>
      <w:r w:rsidR="00D601CB" w:rsidRPr="00876E69">
        <w:rPr>
          <w:sz w:val="22"/>
          <w:szCs w:val="22"/>
        </w:rPr>
        <w:t xml:space="preserve">. </w:t>
      </w:r>
      <w:r w:rsidR="00F14771" w:rsidRPr="00876E69">
        <w:rPr>
          <w:sz w:val="22"/>
          <w:szCs w:val="22"/>
        </w:rPr>
        <w:t>Student</w:t>
      </w:r>
      <w:r w:rsidR="00D601CB" w:rsidRPr="00876E69">
        <w:rPr>
          <w:sz w:val="22"/>
          <w:szCs w:val="22"/>
        </w:rPr>
        <w:t xml:space="preserve"> respondent</w:t>
      </w:r>
      <w:r w:rsidR="00F14771" w:rsidRPr="00876E69">
        <w:rPr>
          <w:sz w:val="22"/>
          <w:szCs w:val="22"/>
        </w:rPr>
        <w:t xml:space="preserve">s may be critical of a Principle with reportedly high </w:t>
      </w:r>
      <w:r w:rsidR="00D601CB" w:rsidRPr="00876E69">
        <w:rPr>
          <w:sz w:val="22"/>
          <w:szCs w:val="22"/>
        </w:rPr>
        <w:t xml:space="preserve">institutional </w:t>
      </w:r>
      <w:r w:rsidR="00F14771" w:rsidRPr="00876E69">
        <w:rPr>
          <w:sz w:val="22"/>
          <w:szCs w:val="22"/>
        </w:rPr>
        <w:t>quality and</w:t>
      </w:r>
      <w:r w:rsidR="00B518B2" w:rsidRPr="00876E69">
        <w:rPr>
          <w:sz w:val="22"/>
          <w:szCs w:val="22"/>
        </w:rPr>
        <w:t xml:space="preserve"> effectiveness, and vice-</w:t>
      </w:r>
      <w:r w:rsidR="00D011CB" w:rsidRPr="00876E69">
        <w:rPr>
          <w:sz w:val="22"/>
          <w:szCs w:val="22"/>
        </w:rPr>
        <w:t>versa.</w:t>
      </w:r>
    </w:p>
    <w:p w14:paraId="7466C8D7" w14:textId="734E160C" w:rsidR="001307AE" w:rsidRDefault="001307AE" w:rsidP="001307AE">
      <w:pPr>
        <w:spacing w:after="160" w:line="276" w:lineRule="auto"/>
        <w:ind w:firstLine="270"/>
        <w:jc w:val="both"/>
        <w:rPr>
          <w:rFonts w:eastAsia="Times New Roman" w:cs="Times New Roman"/>
          <w:color w:val="252525"/>
          <w:sz w:val="22"/>
          <w:szCs w:val="24"/>
          <w:shd w:val="clear" w:color="auto" w:fill="FFFFFF" w:themeFill="background1"/>
        </w:rPr>
      </w:pPr>
      <w:r>
        <w:rPr>
          <w:rFonts w:eastAsia="Times New Roman" w:cs="Times New Roman"/>
          <w:color w:val="252525"/>
          <w:sz w:val="22"/>
          <w:szCs w:val="24"/>
          <w:shd w:val="clear" w:color="auto" w:fill="FFFFFF" w:themeFill="background1"/>
        </w:rPr>
        <w:t xml:space="preserve">The </w:t>
      </w:r>
      <w:r>
        <w:rPr>
          <w:rFonts w:eastAsia="Times New Roman" w:cs="Times New Roman"/>
          <w:b/>
          <w:color w:val="252525"/>
          <w:sz w:val="22"/>
          <w:szCs w:val="24"/>
          <w:shd w:val="clear" w:color="auto" w:fill="FFFFFF" w:themeFill="background1"/>
        </w:rPr>
        <w:t xml:space="preserve">Assessment of Learning Outcomes </w:t>
      </w:r>
      <w:r>
        <w:rPr>
          <w:rFonts w:eastAsia="Times New Roman" w:cs="Times New Roman"/>
          <w:color w:val="252525"/>
          <w:sz w:val="22"/>
          <w:szCs w:val="24"/>
          <w:shd w:val="clear" w:color="auto" w:fill="FFFFFF" w:themeFill="background1"/>
        </w:rPr>
        <w:t xml:space="preserve">Principle examines how effectively the University “defines and assesses the knowledge, </w:t>
      </w:r>
      <w:r w:rsidRPr="006908B2">
        <w:rPr>
          <w:rFonts w:eastAsia="Times New Roman" w:cs="Times New Roman"/>
          <w:sz w:val="22"/>
          <w:szCs w:val="24"/>
          <w:shd w:val="clear" w:color="auto" w:fill="FFFFFF" w:themeFill="background1"/>
        </w:rPr>
        <w:t xml:space="preserve">skills, and competencies acquired by adult learners—both from the curriculum and from life and </w:t>
      </w:r>
      <w:r>
        <w:rPr>
          <w:rFonts w:eastAsia="Times New Roman" w:cs="Times New Roman"/>
          <w:color w:val="252525"/>
          <w:sz w:val="22"/>
          <w:szCs w:val="24"/>
          <w:shd w:val="clear" w:color="auto" w:fill="FFFFFF" w:themeFill="background1"/>
        </w:rPr>
        <w:t>work experience—in order to assign credit and confer degrees with rigor.”</w:t>
      </w:r>
    </w:p>
    <w:p w14:paraId="28E09EE9" w14:textId="77777777" w:rsidR="003D6795" w:rsidRDefault="003D6795" w:rsidP="00F95800">
      <w:pPr>
        <w:spacing w:line="276" w:lineRule="auto"/>
        <w:jc w:val="both"/>
        <w:rPr>
          <w:sz w:val="22"/>
          <w:szCs w:val="22"/>
        </w:rPr>
      </w:pPr>
      <w:r>
        <w:rPr>
          <w:sz w:val="22"/>
          <w:szCs w:val="22"/>
        </w:rPr>
        <w:t>Adult students report broad satisfaction with this Principle, and they are especially satisfied with the level and rigor of the coursework they are placed in upon enrollment. Internal respondents concur with this observation, placing the highest effectiveness ratings upon this practice. Academic aptitude assessments help adult students begin their first term of study in appropriately rigorous courses and mitigates their feeling overwhelmed or underchallenged.</w:t>
      </w:r>
    </w:p>
    <w:p w14:paraId="2633CF00" w14:textId="52E20EA6" w:rsidR="001307AE" w:rsidRDefault="001307AE" w:rsidP="001307AE">
      <w:pPr>
        <w:spacing w:line="276" w:lineRule="auto"/>
        <w:jc w:val="both"/>
        <w:rPr>
          <w:sz w:val="22"/>
          <w:szCs w:val="22"/>
        </w:rPr>
      </w:pPr>
      <w:r w:rsidRPr="00876E69">
        <w:rPr>
          <w:sz w:val="22"/>
          <w:szCs w:val="22"/>
        </w:rPr>
        <w:t xml:space="preserve">Adult student respondents indicate that they have the tools they need to compare what they know and can do against course and program objectives and that they have opportunities to demonstrate their knowledge and skills in different ways. </w:t>
      </w:r>
      <w:r>
        <w:rPr>
          <w:sz w:val="22"/>
          <w:szCs w:val="22"/>
        </w:rPr>
        <w:t xml:space="preserve">Institutional respondents are critical of this practice. This suggests that what occurs in adult student-facing classrooms may not apply to broad institutional practice. All students benefit from having multiple modes of assessment employed in the classroom. It may be that adult </w:t>
      </w:r>
      <w:r>
        <w:rPr>
          <w:sz w:val="22"/>
          <w:szCs w:val="22"/>
        </w:rPr>
        <w:lastRenderedPageBreak/>
        <w:t>student-facing programs are designed with a focus upon learned competencies, while other programs where adults enroll may not have opportunities for hands-on assessments or opportunities to relate learning to life and work experiences.</w:t>
      </w:r>
    </w:p>
    <w:p w14:paraId="2C99063F" w14:textId="77777777" w:rsidR="001307AE" w:rsidRDefault="001307AE" w:rsidP="001307AE">
      <w:pPr>
        <w:spacing w:line="276" w:lineRule="auto"/>
        <w:jc w:val="both"/>
        <w:rPr>
          <w:sz w:val="22"/>
          <w:szCs w:val="22"/>
        </w:rPr>
      </w:pPr>
      <w:r>
        <w:rPr>
          <w:sz w:val="22"/>
          <w:szCs w:val="22"/>
        </w:rPr>
        <w:t>Adult students also strongly endorse their instructors’ provision of rubrics for courses and assessments in advance of evaluation. Institutional respondents suggest that improvements are needed here. Clearly-articulated learning outcomes help adult students self-assess their skills in advance of an assessment. Given adults’ satisfaction, it is likely that most instructors provide comprehensive evaluation tools prior to evaluating the assessment. This best practice should be universalized across the University.</w:t>
      </w:r>
    </w:p>
    <w:p w14:paraId="6EF622AC" w14:textId="3744AF93" w:rsidR="00A91D62" w:rsidRPr="00666D51" w:rsidRDefault="00986D02" w:rsidP="000C30FC">
      <w:pPr>
        <w:shd w:val="clear" w:color="auto" w:fill="FFFFFF" w:themeFill="background1"/>
        <w:tabs>
          <w:tab w:val="left" w:pos="5955"/>
        </w:tabs>
        <w:spacing w:after="0" w:line="276" w:lineRule="auto"/>
        <w:ind w:firstLine="0"/>
        <w:jc w:val="both"/>
        <w:rPr>
          <w:rFonts w:cs="Neutra Text Book"/>
          <w:i/>
          <w:color w:val="7F7F7F" w:themeColor="text1"/>
          <w:sz w:val="24"/>
          <w:szCs w:val="26"/>
        </w:rPr>
      </w:pPr>
      <w:r w:rsidRPr="00666D51">
        <w:rPr>
          <w:rFonts w:cs="Neutra Text Book"/>
          <w:i/>
          <w:color w:val="7F7F7F" w:themeColor="text1"/>
          <w:sz w:val="24"/>
          <w:szCs w:val="26"/>
        </w:rPr>
        <w:t>Summary</w:t>
      </w:r>
      <w:r w:rsidR="00037F7D" w:rsidRPr="00666D51">
        <w:rPr>
          <w:rFonts w:cs="Neutra Text Book"/>
          <w:i/>
          <w:color w:val="7F7F7F" w:themeColor="text1"/>
          <w:sz w:val="24"/>
          <w:szCs w:val="26"/>
        </w:rPr>
        <w:tab/>
      </w:r>
    </w:p>
    <w:p w14:paraId="739D1AC4" w14:textId="02153A43" w:rsidR="00ED0EAD" w:rsidRPr="00666D51" w:rsidRDefault="001700CE" w:rsidP="000C30FC">
      <w:pPr>
        <w:shd w:val="clear" w:color="auto" w:fill="FFFFFF" w:themeFill="background1"/>
        <w:spacing w:after="0" w:line="276" w:lineRule="auto"/>
        <w:jc w:val="both"/>
        <w:rPr>
          <w:rFonts w:ascii="Trebuchet MS" w:eastAsia="Times New Roman" w:hAnsi="Trebuchet MS" w:cs="Times New Roman"/>
          <w:sz w:val="22"/>
          <w:szCs w:val="24"/>
        </w:rPr>
      </w:pPr>
      <w:r w:rsidRPr="00666D51">
        <w:rPr>
          <w:rFonts w:ascii="Trebuchet MS" w:eastAsia="Times New Roman" w:hAnsi="Trebuchet MS" w:cs="Times New Roman"/>
          <w:sz w:val="22"/>
          <w:szCs w:val="24"/>
        </w:rPr>
        <w:t xml:space="preserve">This </w:t>
      </w:r>
      <w:r w:rsidR="00461D6D" w:rsidRPr="00666D51">
        <w:rPr>
          <w:rFonts w:ascii="Trebuchet MS" w:eastAsia="Times New Roman" w:hAnsi="Trebuchet MS" w:cs="Times New Roman"/>
          <w:i/>
          <w:sz w:val="22"/>
          <w:szCs w:val="24"/>
        </w:rPr>
        <w:t>Adult Learner 360</w:t>
      </w:r>
      <w:r w:rsidRPr="00666D51">
        <w:rPr>
          <w:rFonts w:ascii="Trebuchet MS" w:eastAsia="Times New Roman" w:hAnsi="Trebuchet MS" w:cs="Times New Roman"/>
          <w:sz w:val="22"/>
          <w:szCs w:val="24"/>
        </w:rPr>
        <w:t xml:space="preserve"> has yielded important information </w:t>
      </w:r>
      <w:r w:rsidR="002421EE" w:rsidRPr="00666D51">
        <w:rPr>
          <w:rFonts w:ascii="Trebuchet MS" w:eastAsia="Times New Roman" w:hAnsi="Trebuchet MS" w:cs="Times New Roman"/>
          <w:sz w:val="22"/>
          <w:szCs w:val="24"/>
        </w:rPr>
        <w:t>about</w:t>
      </w:r>
      <w:r w:rsidRPr="00666D51">
        <w:rPr>
          <w:rFonts w:ascii="Trebuchet MS" w:eastAsia="Times New Roman" w:hAnsi="Trebuchet MS" w:cs="Times New Roman"/>
          <w:sz w:val="22"/>
          <w:szCs w:val="24"/>
        </w:rPr>
        <w:t xml:space="preserve"> </w:t>
      </w:r>
      <w:r w:rsidR="00457FCE">
        <w:rPr>
          <w:rFonts w:ascii="Trebuchet MS" w:eastAsia="Times New Roman" w:hAnsi="Trebuchet MS" w:cs="Times New Roman"/>
          <w:sz w:val="22"/>
          <w:szCs w:val="24"/>
        </w:rPr>
        <w:t>UM-</w:t>
      </w:r>
      <w:r w:rsidR="001307AE">
        <w:rPr>
          <w:rFonts w:ascii="Trebuchet MS" w:eastAsia="Times New Roman" w:hAnsi="Trebuchet MS" w:cs="Times New Roman"/>
          <w:sz w:val="22"/>
          <w:szCs w:val="24"/>
        </w:rPr>
        <w:t>Augusta</w:t>
      </w:r>
      <w:r w:rsidR="00C11229">
        <w:rPr>
          <w:rFonts w:ascii="Trebuchet MS" w:eastAsia="Times New Roman" w:hAnsi="Trebuchet MS" w:cs="Times New Roman"/>
          <w:sz w:val="22"/>
          <w:szCs w:val="24"/>
        </w:rPr>
        <w:t xml:space="preserve"> </w:t>
      </w:r>
      <w:r w:rsidRPr="00666D51">
        <w:rPr>
          <w:rFonts w:ascii="Trebuchet MS" w:eastAsia="Times New Roman" w:hAnsi="Trebuchet MS" w:cs="Times New Roman"/>
          <w:sz w:val="22"/>
          <w:szCs w:val="24"/>
        </w:rPr>
        <w:t xml:space="preserve">and its services </w:t>
      </w:r>
      <w:r w:rsidR="00E1283D" w:rsidRPr="00666D51">
        <w:rPr>
          <w:rFonts w:ascii="Trebuchet MS" w:eastAsia="Times New Roman" w:hAnsi="Trebuchet MS" w:cs="Times New Roman"/>
          <w:sz w:val="22"/>
          <w:szCs w:val="24"/>
        </w:rPr>
        <w:t>for</w:t>
      </w:r>
      <w:r w:rsidRPr="00666D51">
        <w:rPr>
          <w:rFonts w:ascii="Trebuchet MS" w:eastAsia="Times New Roman" w:hAnsi="Trebuchet MS" w:cs="Times New Roman"/>
          <w:sz w:val="22"/>
          <w:szCs w:val="24"/>
        </w:rPr>
        <w:t xml:space="preserve"> adult </w:t>
      </w:r>
      <w:r w:rsidR="001F68AD">
        <w:rPr>
          <w:rFonts w:ascii="Trebuchet MS" w:eastAsia="Times New Roman" w:hAnsi="Trebuchet MS" w:cs="Times New Roman"/>
          <w:sz w:val="22"/>
          <w:szCs w:val="24"/>
        </w:rPr>
        <w:t>students</w:t>
      </w:r>
      <w:r w:rsidRPr="00666D51">
        <w:rPr>
          <w:rFonts w:ascii="Trebuchet MS" w:eastAsia="Times New Roman" w:hAnsi="Trebuchet MS" w:cs="Times New Roman"/>
          <w:sz w:val="22"/>
          <w:szCs w:val="24"/>
        </w:rPr>
        <w:t xml:space="preserve">. Oftentimes, improving one item in the </w:t>
      </w:r>
      <w:r w:rsidR="00461D6D" w:rsidRPr="00666D51">
        <w:rPr>
          <w:rFonts w:ascii="Trebuchet MS" w:eastAsia="Times New Roman" w:hAnsi="Trebuchet MS" w:cs="Times New Roman"/>
          <w:i/>
          <w:sz w:val="22"/>
          <w:szCs w:val="24"/>
        </w:rPr>
        <w:t>Adult Learner 360</w:t>
      </w:r>
      <w:r w:rsidRPr="00666D51">
        <w:rPr>
          <w:rFonts w:ascii="Trebuchet MS" w:eastAsia="Times New Roman" w:hAnsi="Trebuchet MS" w:cs="Times New Roman"/>
          <w:i/>
          <w:sz w:val="22"/>
          <w:szCs w:val="24"/>
        </w:rPr>
        <w:t xml:space="preserve"> </w:t>
      </w:r>
      <w:r w:rsidR="00B875C4" w:rsidRPr="00666D51">
        <w:rPr>
          <w:rFonts w:ascii="Trebuchet MS" w:eastAsia="Times New Roman" w:hAnsi="Trebuchet MS" w:cs="Times New Roman"/>
          <w:sz w:val="22"/>
          <w:szCs w:val="24"/>
        </w:rPr>
        <w:t>T</w:t>
      </w:r>
      <w:r w:rsidRPr="00666D51">
        <w:rPr>
          <w:rFonts w:ascii="Trebuchet MS" w:eastAsia="Times New Roman" w:hAnsi="Trebuchet MS" w:cs="Times New Roman"/>
          <w:sz w:val="22"/>
          <w:szCs w:val="24"/>
        </w:rPr>
        <w:t xml:space="preserve">oolkit will improve </w:t>
      </w:r>
      <w:r w:rsidR="001F68AD">
        <w:rPr>
          <w:rFonts w:ascii="Trebuchet MS" w:eastAsia="Times New Roman" w:hAnsi="Trebuchet MS" w:cs="Times New Roman"/>
          <w:sz w:val="22"/>
          <w:szCs w:val="24"/>
        </w:rPr>
        <w:t xml:space="preserve">adult </w:t>
      </w:r>
      <w:r w:rsidRPr="00666D51">
        <w:rPr>
          <w:rFonts w:ascii="Trebuchet MS" w:eastAsia="Times New Roman" w:hAnsi="Trebuchet MS" w:cs="Times New Roman"/>
          <w:sz w:val="22"/>
          <w:szCs w:val="24"/>
        </w:rPr>
        <w:t xml:space="preserve">student satisfaction with several Principles. </w:t>
      </w:r>
      <w:r w:rsidR="002421EE" w:rsidRPr="00666D51">
        <w:rPr>
          <w:rFonts w:ascii="Trebuchet MS" w:eastAsia="Times New Roman" w:hAnsi="Trebuchet MS" w:cs="Times New Roman"/>
          <w:sz w:val="22"/>
          <w:szCs w:val="24"/>
        </w:rPr>
        <w:t xml:space="preserve">The </w:t>
      </w:r>
      <w:r w:rsidR="00C7324E">
        <w:rPr>
          <w:rFonts w:ascii="Trebuchet MS" w:eastAsia="Times New Roman" w:hAnsi="Trebuchet MS" w:cs="Times New Roman"/>
          <w:sz w:val="22"/>
          <w:szCs w:val="24"/>
        </w:rPr>
        <w:t>University</w:t>
      </w:r>
      <w:r w:rsidRPr="00666D51">
        <w:rPr>
          <w:rFonts w:ascii="Trebuchet MS" w:eastAsia="Times New Roman" w:hAnsi="Trebuchet MS" w:cs="Times New Roman"/>
          <w:sz w:val="22"/>
          <w:szCs w:val="24"/>
        </w:rPr>
        <w:t xml:space="preserve"> would be </w:t>
      </w:r>
      <w:r w:rsidR="00FE22FE" w:rsidRPr="00666D51">
        <w:rPr>
          <w:rFonts w:ascii="Trebuchet MS" w:eastAsia="Times New Roman" w:hAnsi="Trebuchet MS" w:cs="Times New Roman"/>
          <w:sz w:val="22"/>
          <w:szCs w:val="24"/>
        </w:rPr>
        <w:t>well served</w:t>
      </w:r>
      <w:r w:rsidRPr="00666D51">
        <w:rPr>
          <w:rFonts w:ascii="Trebuchet MS" w:eastAsia="Times New Roman" w:hAnsi="Trebuchet MS" w:cs="Times New Roman"/>
          <w:sz w:val="22"/>
          <w:szCs w:val="24"/>
        </w:rPr>
        <w:t xml:space="preserve"> to engage the participants in carefully considering the responses on the </w:t>
      </w:r>
      <w:r w:rsidR="00461D6D" w:rsidRPr="00666D51">
        <w:rPr>
          <w:rFonts w:ascii="Trebuchet MS" w:eastAsia="Times New Roman" w:hAnsi="Trebuchet MS" w:cs="Times New Roman"/>
          <w:i/>
          <w:sz w:val="22"/>
          <w:szCs w:val="24"/>
        </w:rPr>
        <w:t>Adult Learner 360</w:t>
      </w:r>
      <w:r w:rsidRPr="00666D51">
        <w:rPr>
          <w:rFonts w:ascii="Trebuchet MS" w:eastAsia="Times New Roman" w:hAnsi="Trebuchet MS" w:cs="Times New Roman"/>
          <w:sz w:val="22"/>
          <w:szCs w:val="24"/>
        </w:rPr>
        <w:t xml:space="preserve"> to continue to attract, retain</w:t>
      </w:r>
      <w:r w:rsidR="002421EE" w:rsidRPr="00666D51">
        <w:rPr>
          <w:rFonts w:ascii="Trebuchet MS" w:eastAsia="Times New Roman" w:hAnsi="Trebuchet MS" w:cs="Times New Roman"/>
          <w:sz w:val="22"/>
          <w:szCs w:val="24"/>
        </w:rPr>
        <w:t>,</w:t>
      </w:r>
      <w:r w:rsidRPr="00666D51">
        <w:rPr>
          <w:rFonts w:ascii="Trebuchet MS" w:eastAsia="Times New Roman" w:hAnsi="Trebuchet MS" w:cs="Times New Roman"/>
          <w:sz w:val="22"/>
          <w:szCs w:val="24"/>
        </w:rPr>
        <w:t xml:space="preserve"> and graduate adult students. We hope that </w:t>
      </w:r>
      <w:r w:rsidR="00457FCE">
        <w:rPr>
          <w:rFonts w:ascii="Trebuchet MS" w:eastAsia="Times New Roman" w:hAnsi="Trebuchet MS" w:cs="Times New Roman"/>
          <w:sz w:val="22"/>
          <w:szCs w:val="24"/>
        </w:rPr>
        <w:t>UM-</w:t>
      </w:r>
      <w:r w:rsidR="001307AE">
        <w:rPr>
          <w:rFonts w:ascii="Trebuchet MS" w:eastAsia="Times New Roman" w:hAnsi="Trebuchet MS" w:cs="Times New Roman"/>
          <w:sz w:val="22"/>
          <w:szCs w:val="24"/>
        </w:rPr>
        <w:t>Augusta</w:t>
      </w:r>
      <w:r w:rsidR="00C11229">
        <w:rPr>
          <w:rFonts w:ascii="Trebuchet MS" w:eastAsia="Times New Roman" w:hAnsi="Trebuchet MS" w:cs="Times New Roman"/>
          <w:sz w:val="22"/>
          <w:szCs w:val="24"/>
        </w:rPr>
        <w:t xml:space="preserve"> </w:t>
      </w:r>
      <w:r w:rsidRPr="00666D51">
        <w:rPr>
          <w:rFonts w:ascii="Trebuchet MS" w:eastAsia="Times New Roman" w:hAnsi="Trebuchet MS" w:cs="Times New Roman"/>
          <w:sz w:val="22"/>
          <w:szCs w:val="24"/>
        </w:rPr>
        <w:t xml:space="preserve">will use these results </w:t>
      </w:r>
      <w:r w:rsidR="00C651B6" w:rsidRPr="00666D51">
        <w:rPr>
          <w:rFonts w:ascii="Trebuchet MS" w:eastAsia="Times New Roman" w:hAnsi="Trebuchet MS" w:cs="Times New Roman"/>
          <w:sz w:val="22"/>
          <w:szCs w:val="24"/>
        </w:rPr>
        <w:t xml:space="preserve">to </w:t>
      </w:r>
      <w:r w:rsidR="0051644A" w:rsidRPr="00666D51">
        <w:rPr>
          <w:rFonts w:ascii="Trebuchet MS" w:eastAsia="Times New Roman" w:hAnsi="Trebuchet MS" w:cs="Times New Roman"/>
          <w:sz w:val="22"/>
          <w:szCs w:val="24"/>
        </w:rPr>
        <w:t>discuss</w:t>
      </w:r>
      <w:r w:rsidRPr="00666D51">
        <w:rPr>
          <w:rFonts w:ascii="Trebuchet MS" w:eastAsia="Times New Roman" w:hAnsi="Trebuchet MS" w:cs="Times New Roman"/>
          <w:sz w:val="22"/>
          <w:szCs w:val="24"/>
        </w:rPr>
        <w:t xml:space="preserve"> points of agreement and divergence </w:t>
      </w:r>
      <w:r w:rsidR="00C651B6" w:rsidRPr="00666D51">
        <w:rPr>
          <w:rFonts w:ascii="Trebuchet MS" w:eastAsia="Times New Roman" w:hAnsi="Trebuchet MS" w:cs="Times New Roman"/>
          <w:sz w:val="22"/>
          <w:szCs w:val="24"/>
        </w:rPr>
        <w:t xml:space="preserve">and </w:t>
      </w:r>
      <w:r w:rsidR="002421EE" w:rsidRPr="00666D51">
        <w:rPr>
          <w:rFonts w:ascii="Trebuchet MS" w:eastAsia="Times New Roman" w:hAnsi="Trebuchet MS" w:cs="Times New Roman"/>
          <w:sz w:val="22"/>
          <w:szCs w:val="24"/>
        </w:rPr>
        <w:t>use those insights to</w:t>
      </w:r>
      <w:r w:rsidRPr="00666D51">
        <w:rPr>
          <w:rFonts w:ascii="Trebuchet MS" w:eastAsia="Times New Roman" w:hAnsi="Trebuchet MS" w:cs="Times New Roman"/>
          <w:sz w:val="22"/>
          <w:szCs w:val="24"/>
        </w:rPr>
        <w:t xml:space="preserve"> create specific strategies to capitalize on its strengths</w:t>
      </w:r>
      <w:r w:rsidR="0051644A" w:rsidRPr="00666D51">
        <w:rPr>
          <w:rFonts w:ascii="Trebuchet MS" w:eastAsia="Times New Roman" w:hAnsi="Trebuchet MS" w:cs="Times New Roman"/>
          <w:sz w:val="22"/>
          <w:szCs w:val="24"/>
        </w:rPr>
        <w:t>—and address</w:t>
      </w:r>
      <w:r w:rsidRPr="00666D51">
        <w:rPr>
          <w:rFonts w:ascii="Trebuchet MS" w:eastAsia="Times New Roman" w:hAnsi="Trebuchet MS" w:cs="Times New Roman"/>
          <w:sz w:val="22"/>
          <w:szCs w:val="24"/>
        </w:rPr>
        <w:t xml:space="preserve"> </w:t>
      </w:r>
      <w:r w:rsidR="00AD6B08">
        <w:rPr>
          <w:rFonts w:ascii="Trebuchet MS" w:eastAsia="Times New Roman" w:hAnsi="Trebuchet MS" w:cs="Times New Roman"/>
          <w:sz w:val="22"/>
          <w:szCs w:val="24"/>
        </w:rPr>
        <w:t>its</w:t>
      </w:r>
      <w:r w:rsidRPr="00666D51">
        <w:rPr>
          <w:rFonts w:ascii="Trebuchet MS" w:eastAsia="Times New Roman" w:hAnsi="Trebuchet MS" w:cs="Times New Roman"/>
          <w:sz w:val="22"/>
          <w:szCs w:val="24"/>
        </w:rPr>
        <w:t xml:space="preserve"> challenges</w:t>
      </w:r>
      <w:r w:rsidR="0051644A" w:rsidRPr="00666D51">
        <w:rPr>
          <w:rFonts w:ascii="Trebuchet MS" w:eastAsia="Times New Roman" w:hAnsi="Trebuchet MS" w:cs="Times New Roman"/>
          <w:sz w:val="22"/>
          <w:szCs w:val="24"/>
        </w:rPr>
        <w:t>—in effectively</w:t>
      </w:r>
      <w:r w:rsidR="002421EE" w:rsidRPr="00666D51">
        <w:rPr>
          <w:rFonts w:ascii="Trebuchet MS" w:eastAsia="Times New Roman" w:hAnsi="Trebuchet MS" w:cs="Times New Roman"/>
          <w:sz w:val="22"/>
          <w:szCs w:val="24"/>
        </w:rPr>
        <w:t xml:space="preserve"> serving </w:t>
      </w:r>
      <w:r w:rsidR="00B848A0" w:rsidRPr="00666D51">
        <w:rPr>
          <w:rFonts w:ascii="Trebuchet MS" w:eastAsia="Times New Roman" w:hAnsi="Trebuchet MS" w:cs="Times New Roman"/>
          <w:sz w:val="22"/>
          <w:szCs w:val="24"/>
        </w:rPr>
        <w:t>its</w:t>
      </w:r>
      <w:r w:rsidR="000C08C7" w:rsidRPr="00666D51">
        <w:rPr>
          <w:rFonts w:ascii="Trebuchet MS" w:eastAsia="Times New Roman" w:hAnsi="Trebuchet MS" w:cs="Times New Roman"/>
          <w:sz w:val="22"/>
          <w:szCs w:val="24"/>
        </w:rPr>
        <w:t xml:space="preserve"> adult</w:t>
      </w:r>
      <w:r w:rsidR="001F68AD">
        <w:rPr>
          <w:rFonts w:ascii="Trebuchet MS" w:eastAsia="Times New Roman" w:hAnsi="Trebuchet MS" w:cs="Times New Roman"/>
          <w:sz w:val="22"/>
          <w:szCs w:val="24"/>
        </w:rPr>
        <w:t xml:space="preserve"> students</w:t>
      </w:r>
      <w:r w:rsidR="000C08C7" w:rsidRPr="00666D51">
        <w:rPr>
          <w:rFonts w:ascii="Trebuchet MS" w:eastAsia="Times New Roman" w:hAnsi="Trebuchet MS" w:cs="Times New Roman"/>
          <w:sz w:val="22"/>
          <w:szCs w:val="24"/>
        </w:rPr>
        <w:t>.</w:t>
      </w:r>
    </w:p>
    <w:sectPr w:rsidR="00ED0EAD" w:rsidRPr="00666D51" w:rsidSect="00C9323B">
      <w:headerReference w:type="default" r:id="rId8"/>
      <w:footerReference w:type="default" r:id="rId9"/>
      <w:headerReference w:type="first" r:id="rId10"/>
      <w:footerReference w:type="first" r:id="rId11"/>
      <w:pgSz w:w="12240" w:h="15840" w:code="1"/>
      <w:pgMar w:top="900" w:right="1699" w:bottom="720" w:left="1699" w:header="360" w:footer="139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C77F25" w14:textId="77777777" w:rsidR="0086079E" w:rsidRDefault="0086079E" w:rsidP="00356741">
      <w:r>
        <w:separator/>
      </w:r>
    </w:p>
  </w:endnote>
  <w:endnote w:type="continuationSeparator" w:id="0">
    <w:p w14:paraId="0D0C9729" w14:textId="77777777" w:rsidR="0086079E" w:rsidRDefault="0086079E" w:rsidP="003567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altName w:val="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Neutra Text Book">
    <w:charset w:val="00"/>
    <w:family w:val="moder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Neutra Text Demi">
    <w:charset w:val="00"/>
    <w:family w:val="modern"/>
    <w:pitch w:val="variable"/>
    <w:sig w:usb0="800000AF" w:usb1="5000204A" w:usb2="00000000" w:usb3="00000000" w:csb0="0000009B" w:csb1="00000000"/>
  </w:font>
  <w:font w:name="Neutra Display Bold">
    <w:altName w:val="Arial"/>
    <w:panose1 w:val="00000000000000000000"/>
    <w:charset w:val="00"/>
    <w:family w:val="modern"/>
    <w:notTrueType/>
    <w:pitch w:val="variable"/>
    <w:sig w:usb0="00000001" w:usb1="4000204A" w:usb2="00000000" w:usb3="00000000" w:csb0="0000009B"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5353178"/>
      <w:docPartObj>
        <w:docPartGallery w:val="Page Numbers (Bottom of Page)"/>
        <w:docPartUnique/>
      </w:docPartObj>
    </w:sdtPr>
    <w:sdtEndPr>
      <w:rPr>
        <w:noProof/>
      </w:rPr>
    </w:sdtEndPr>
    <w:sdtContent>
      <w:p w14:paraId="4B788C6D" w14:textId="39297B06" w:rsidR="00171DAC" w:rsidRDefault="00171DAC">
        <w:pPr>
          <w:pStyle w:val="Footer"/>
          <w:jc w:val="right"/>
        </w:pPr>
        <w:r>
          <w:fldChar w:fldCharType="begin"/>
        </w:r>
        <w:r>
          <w:instrText xml:space="preserve"> PAGE   \* MERGEFORMAT </w:instrText>
        </w:r>
        <w:r>
          <w:fldChar w:fldCharType="separate"/>
        </w:r>
        <w:r w:rsidR="006E2F97">
          <w:rPr>
            <w:noProof/>
          </w:rPr>
          <w:t>2</w:t>
        </w:r>
        <w:r>
          <w:rPr>
            <w:noProof/>
          </w:rPr>
          <w:fldChar w:fldCharType="end"/>
        </w:r>
      </w:p>
    </w:sdtContent>
  </w:sdt>
  <w:p w14:paraId="6AB014CD" w14:textId="77777777" w:rsidR="00171DAC" w:rsidRDefault="00171DAC" w:rsidP="003567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30ECA5" w14:textId="77777777" w:rsidR="00171DAC" w:rsidRDefault="00171DAC" w:rsidP="00356741">
    <w:pPr>
      <w:pStyle w:val="Footer"/>
    </w:pPr>
    <w:r w:rsidRPr="00C661F4">
      <w:rPr>
        <w:noProof/>
      </w:rPr>
      <mc:AlternateContent>
        <mc:Choice Requires="wps">
          <w:drawing>
            <wp:anchor distT="0" distB="0" distL="114300" distR="114300" simplePos="0" relativeHeight="251651584" behindDoc="0" locked="0" layoutInCell="1" allowOverlap="1" wp14:anchorId="49E83C5B" wp14:editId="6D604047">
              <wp:simplePos x="0" y="0"/>
              <wp:positionH relativeFrom="column">
                <wp:posOffset>-907737</wp:posOffset>
              </wp:positionH>
              <wp:positionV relativeFrom="paragraph">
                <wp:posOffset>176002</wp:posOffset>
              </wp:positionV>
              <wp:extent cx="605790" cy="297180"/>
              <wp:effectExtent l="0" t="0" r="3810" b="7620"/>
              <wp:wrapNone/>
              <wp:docPr id="10" name="Text Box 10"/>
              <wp:cNvGraphicFramePr/>
              <a:graphic xmlns:a="http://schemas.openxmlformats.org/drawingml/2006/main">
                <a:graphicData uri="http://schemas.microsoft.com/office/word/2010/wordprocessingShape">
                  <wps:wsp>
                    <wps:cNvSpPr txBox="1"/>
                    <wps:spPr>
                      <a:xfrm>
                        <a:off x="0" y="0"/>
                        <a:ext cx="605790" cy="2971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18BBD3" w14:textId="77777777" w:rsidR="00171DAC" w:rsidRDefault="00171DAC" w:rsidP="00356741">
                          <w:r w:rsidRPr="00694A3D">
                            <w:t>p</w:t>
                          </w:r>
                          <w:r w:rsidRPr="00694A3D">
                            <w:fldChar w:fldCharType="begin"/>
                          </w:r>
                          <w:r w:rsidRPr="00694A3D">
                            <w:instrText xml:space="preserve"> PAGE   \* MERGEFORMAT </w:instrText>
                          </w:r>
                          <w:r w:rsidRPr="00694A3D">
                            <w:fldChar w:fldCharType="separate"/>
                          </w:r>
                          <w:r>
                            <w:rPr>
                              <w:noProof/>
                            </w:rPr>
                            <w:t>1</w:t>
                          </w:r>
                          <w:r w:rsidRPr="00694A3D">
                            <w:rPr>
                              <w:noProof/>
                            </w:rPr>
                            <w:fldChar w:fldCharType="end"/>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9E83C5B" id="_x0000_t202" coordsize="21600,21600" o:spt="202" path="m,l,21600r21600,l21600,xe">
              <v:stroke joinstyle="miter"/>
              <v:path gradientshapeok="t" o:connecttype="rect"/>
            </v:shapetype>
            <v:shape id="Text Box 10" o:spid="_x0000_s1026" type="#_x0000_t202" style="position:absolute;left:0;text-align:left;margin-left:-71.5pt;margin-top:13.85pt;width:47.7pt;height:23.4pt;z-index:2516515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" filled="f" stroked="f" strokeweight=".5pt">
              <v:textbox inset="0,0,0,0">
                <w:txbxContent>
                  <w:p w14:paraId="6D18BBD3" w14:textId="77777777" w:rsidR="00171DAC" w:rsidRDefault="00171DAC" w:rsidP="00356741">
                    <w:r w:rsidRPr="00694A3D">
                      <w:t>p</w:t>
                    </w:r>
                    <w:r w:rsidRPr="00694A3D">
                      <w:fldChar w:fldCharType="begin"/>
                    </w:r>
                    <w:r w:rsidRPr="00694A3D">
                      <w:instrText xml:space="preserve"> PAGE   \* MERGEFORMAT </w:instrText>
                    </w:r>
                    <w:r w:rsidRPr="00694A3D">
                      <w:fldChar w:fldCharType="separate"/>
                    </w:r>
                    <w:r>
                      <w:rPr>
                        <w:noProof/>
                      </w:rPr>
                      <w:t>1</w:t>
                    </w:r>
                    <w:r w:rsidRPr="00694A3D">
                      <w:rPr>
                        <w:noProof/>
                      </w:rPr>
                      <w:fldChar w:fldCharType="end"/>
                    </w:r>
                  </w:p>
                </w:txbxContent>
              </v:textbox>
            </v:shape>
          </w:pict>
        </mc:Fallback>
      </mc:AlternateContent>
    </w:r>
    <w:r w:rsidRPr="00C661F4">
      <w:rPr>
        <w:noProof/>
      </w:rPr>
      <w:drawing>
        <wp:anchor distT="0" distB="0" distL="114300" distR="114300" simplePos="0" relativeHeight="251654656" behindDoc="1" locked="1" layoutInCell="1" allowOverlap="1" wp14:anchorId="208EE01A" wp14:editId="2438061C">
          <wp:simplePos x="0" y="0"/>
          <wp:positionH relativeFrom="page">
            <wp:posOffset>-1905</wp:posOffset>
          </wp:positionH>
          <wp:positionV relativeFrom="page">
            <wp:posOffset>9094470</wp:posOffset>
          </wp:positionV>
          <wp:extent cx="7781290" cy="969010"/>
          <wp:effectExtent l="0" t="0" r="0" b="254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81290" cy="96901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C2C6DD" w14:textId="77777777" w:rsidR="0086079E" w:rsidRDefault="0086079E" w:rsidP="00356741">
      <w:r>
        <w:separator/>
      </w:r>
    </w:p>
  </w:footnote>
  <w:footnote w:type="continuationSeparator" w:id="0">
    <w:p w14:paraId="2B9E698B" w14:textId="77777777" w:rsidR="0086079E" w:rsidRDefault="0086079E" w:rsidP="003567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4E7EF8" w14:textId="77777777" w:rsidR="00171DAC" w:rsidRDefault="00171DAC" w:rsidP="00356741">
    <w:pPr>
      <w:pStyle w:val="Header"/>
    </w:pPr>
    <w:r>
      <w:rPr>
        <w:noProof/>
      </w:rPr>
      <w:drawing>
        <wp:anchor distT="0" distB="0" distL="114300" distR="114300" simplePos="0" relativeHeight="251657728" behindDoc="1" locked="0" layoutInCell="1" allowOverlap="1" wp14:anchorId="3C24DCB7" wp14:editId="6D3438E9">
          <wp:simplePos x="0" y="0"/>
          <wp:positionH relativeFrom="column">
            <wp:posOffset>-812165</wp:posOffset>
          </wp:positionH>
          <wp:positionV relativeFrom="paragraph">
            <wp:posOffset>19050</wp:posOffset>
          </wp:positionV>
          <wp:extent cx="266700" cy="266700"/>
          <wp:effectExtent l="0" t="0" r="0" b="0"/>
          <wp:wrapTight wrapText="bothSides">
            <wp:wrapPolygon edited="0">
              <wp:start x="0" y="0"/>
              <wp:lineTo x="0" y="20057"/>
              <wp:lineTo x="12343" y="20057"/>
              <wp:lineTo x="20057" y="10800"/>
              <wp:lineTo x="20057" y="0"/>
              <wp:lineTo x="0" y="0"/>
            </wp:wrapPolygon>
          </wp:wrapTight>
          <wp:docPr id="1" name="Picture 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266700" cy="2667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70EC25" w14:textId="77777777" w:rsidR="00171DAC" w:rsidRPr="00770EAA" w:rsidRDefault="00171DAC" w:rsidP="00356741">
    <w:pPr>
      <w:pStyle w:val="Header"/>
    </w:pPr>
    <w:r>
      <w:rPr>
        <w:noProof/>
      </w:rPr>
      <w:drawing>
        <wp:anchor distT="0" distB="0" distL="114300" distR="114300" simplePos="0" relativeHeight="251648512" behindDoc="0" locked="1" layoutInCell="0" allowOverlap="1" wp14:anchorId="02BCCAD3" wp14:editId="1FBDA824">
          <wp:simplePos x="0" y="0"/>
          <wp:positionH relativeFrom="page">
            <wp:posOffset>266700</wp:posOffset>
          </wp:positionH>
          <wp:positionV relativeFrom="page">
            <wp:posOffset>266700</wp:posOffset>
          </wp:positionV>
          <wp:extent cx="448056" cy="448056"/>
          <wp:effectExtent l="0" t="0" r="9525"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EL_Overall_red_corner-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48056" cy="448056"/>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D494EB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A23080"/>
    <w:multiLevelType w:val="hybridMultilevel"/>
    <w:tmpl w:val="B08EE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523643"/>
    <w:multiLevelType w:val="hybridMultilevel"/>
    <w:tmpl w:val="BAB8CFA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 w15:restartNumberingAfterBreak="0">
    <w:nsid w:val="10A237BB"/>
    <w:multiLevelType w:val="hybridMultilevel"/>
    <w:tmpl w:val="E2CA2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6543B"/>
    <w:multiLevelType w:val="hybridMultilevel"/>
    <w:tmpl w:val="5DB8BC1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D46480D"/>
    <w:multiLevelType w:val="hybridMultilevel"/>
    <w:tmpl w:val="BE9AB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F17B14"/>
    <w:multiLevelType w:val="hybridMultilevel"/>
    <w:tmpl w:val="FFFA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11382E"/>
    <w:multiLevelType w:val="hybridMultilevel"/>
    <w:tmpl w:val="E8EA1EA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8" w15:restartNumberingAfterBreak="0">
    <w:nsid w:val="223B5739"/>
    <w:multiLevelType w:val="hybridMultilevel"/>
    <w:tmpl w:val="9626D3D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495281"/>
    <w:multiLevelType w:val="hybridMultilevel"/>
    <w:tmpl w:val="291673FE"/>
    <w:lvl w:ilvl="0" w:tplc="AAEEF644">
      <w:start w:val="1"/>
      <w:numFmt w:val="decimal"/>
      <w:lvlText w:val="%1."/>
      <w:lvlJc w:val="left"/>
      <w:pPr>
        <w:ind w:left="634" w:hanging="360"/>
      </w:pPr>
      <w:rPr>
        <w:rFonts w:hint="default"/>
      </w:rPr>
    </w:lvl>
    <w:lvl w:ilvl="1" w:tplc="04090019" w:tentative="1">
      <w:start w:val="1"/>
      <w:numFmt w:val="lowerLetter"/>
      <w:lvlText w:val="%2."/>
      <w:lvlJc w:val="left"/>
      <w:pPr>
        <w:ind w:left="1354" w:hanging="360"/>
      </w:pPr>
    </w:lvl>
    <w:lvl w:ilvl="2" w:tplc="0409001B" w:tentative="1">
      <w:start w:val="1"/>
      <w:numFmt w:val="lowerRoman"/>
      <w:lvlText w:val="%3."/>
      <w:lvlJc w:val="right"/>
      <w:pPr>
        <w:ind w:left="2074" w:hanging="180"/>
      </w:pPr>
    </w:lvl>
    <w:lvl w:ilvl="3" w:tplc="0409000F" w:tentative="1">
      <w:start w:val="1"/>
      <w:numFmt w:val="decimal"/>
      <w:lvlText w:val="%4."/>
      <w:lvlJc w:val="left"/>
      <w:pPr>
        <w:ind w:left="2794" w:hanging="360"/>
      </w:pPr>
    </w:lvl>
    <w:lvl w:ilvl="4" w:tplc="04090019" w:tentative="1">
      <w:start w:val="1"/>
      <w:numFmt w:val="lowerLetter"/>
      <w:lvlText w:val="%5."/>
      <w:lvlJc w:val="left"/>
      <w:pPr>
        <w:ind w:left="3514" w:hanging="360"/>
      </w:pPr>
    </w:lvl>
    <w:lvl w:ilvl="5" w:tplc="0409001B" w:tentative="1">
      <w:start w:val="1"/>
      <w:numFmt w:val="lowerRoman"/>
      <w:lvlText w:val="%6."/>
      <w:lvlJc w:val="right"/>
      <w:pPr>
        <w:ind w:left="4234" w:hanging="180"/>
      </w:pPr>
    </w:lvl>
    <w:lvl w:ilvl="6" w:tplc="0409000F" w:tentative="1">
      <w:start w:val="1"/>
      <w:numFmt w:val="decimal"/>
      <w:lvlText w:val="%7."/>
      <w:lvlJc w:val="left"/>
      <w:pPr>
        <w:ind w:left="4954" w:hanging="360"/>
      </w:pPr>
    </w:lvl>
    <w:lvl w:ilvl="7" w:tplc="04090019" w:tentative="1">
      <w:start w:val="1"/>
      <w:numFmt w:val="lowerLetter"/>
      <w:lvlText w:val="%8."/>
      <w:lvlJc w:val="left"/>
      <w:pPr>
        <w:ind w:left="5674" w:hanging="360"/>
      </w:pPr>
    </w:lvl>
    <w:lvl w:ilvl="8" w:tplc="0409001B" w:tentative="1">
      <w:start w:val="1"/>
      <w:numFmt w:val="lowerRoman"/>
      <w:lvlText w:val="%9."/>
      <w:lvlJc w:val="right"/>
      <w:pPr>
        <w:ind w:left="6394" w:hanging="180"/>
      </w:pPr>
    </w:lvl>
  </w:abstractNum>
  <w:abstractNum w:abstractNumId="10" w15:restartNumberingAfterBreak="0">
    <w:nsid w:val="326A5BE7"/>
    <w:multiLevelType w:val="hybridMultilevel"/>
    <w:tmpl w:val="DA2E9CD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2D4BE3"/>
    <w:multiLevelType w:val="hybridMultilevel"/>
    <w:tmpl w:val="01684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200F5F"/>
    <w:multiLevelType w:val="hybridMultilevel"/>
    <w:tmpl w:val="CC7C5720"/>
    <w:lvl w:ilvl="0" w:tplc="04090001">
      <w:start w:val="1"/>
      <w:numFmt w:val="bullet"/>
      <w:lvlText w:val=""/>
      <w:lvlJc w:val="left"/>
      <w:pPr>
        <w:ind w:left="994" w:hanging="360"/>
      </w:pPr>
      <w:rPr>
        <w:rFonts w:ascii="Symbol" w:hAnsi="Symbol" w:hint="default"/>
      </w:rPr>
    </w:lvl>
    <w:lvl w:ilvl="1" w:tplc="04090003" w:tentative="1">
      <w:start w:val="1"/>
      <w:numFmt w:val="bullet"/>
      <w:lvlText w:val="o"/>
      <w:lvlJc w:val="left"/>
      <w:pPr>
        <w:ind w:left="1714" w:hanging="360"/>
      </w:pPr>
      <w:rPr>
        <w:rFonts w:ascii="Courier New" w:hAnsi="Courier New" w:cs="Courier New" w:hint="default"/>
      </w:rPr>
    </w:lvl>
    <w:lvl w:ilvl="2" w:tplc="04090005" w:tentative="1">
      <w:start w:val="1"/>
      <w:numFmt w:val="bullet"/>
      <w:lvlText w:val=""/>
      <w:lvlJc w:val="left"/>
      <w:pPr>
        <w:ind w:left="2434" w:hanging="360"/>
      </w:pPr>
      <w:rPr>
        <w:rFonts w:ascii="Wingdings" w:hAnsi="Wingdings" w:hint="default"/>
      </w:rPr>
    </w:lvl>
    <w:lvl w:ilvl="3" w:tplc="04090001" w:tentative="1">
      <w:start w:val="1"/>
      <w:numFmt w:val="bullet"/>
      <w:lvlText w:val=""/>
      <w:lvlJc w:val="left"/>
      <w:pPr>
        <w:ind w:left="3154" w:hanging="360"/>
      </w:pPr>
      <w:rPr>
        <w:rFonts w:ascii="Symbol" w:hAnsi="Symbol" w:hint="default"/>
      </w:rPr>
    </w:lvl>
    <w:lvl w:ilvl="4" w:tplc="04090003" w:tentative="1">
      <w:start w:val="1"/>
      <w:numFmt w:val="bullet"/>
      <w:lvlText w:val="o"/>
      <w:lvlJc w:val="left"/>
      <w:pPr>
        <w:ind w:left="3874" w:hanging="360"/>
      </w:pPr>
      <w:rPr>
        <w:rFonts w:ascii="Courier New" w:hAnsi="Courier New" w:cs="Courier New" w:hint="default"/>
      </w:rPr>
    </w:lvl>
    <w:lvl w:ilvl="5" w:tplc="04090005" w:tentative="1">
      <w:start w:val="1"/>
      <w:numFmt w:val="bullet"/>
      <w:lvlText w:val=""/>
      <w:lvlJc w:val="left"/>
      <w:pPr>
        <w:ind w:left="4594" w:hanging="360"/>
      </w:pPr>
      <w:rPr>
        <w:rFonts w:ascii="Wingdings" w:hAnsi="Wingdings" w:hint="default"/>
      </w:rPr>
    </w:lvl>
    <w:lvl w:ilvl="6" w:tplc="04090001" w:tentative="1">
      <w:start w:val="1"/>
      <w:numFmt w:val="bullet"/>
      <w:lvlText w:val=""/>
      <w:lvlJc w:val="left"/>
      <w:pPr>
        <w:ind w:left="5314" w:hanging="360"/>
      </w:pPr>
      <w:rPr>
        <w:rFonts w:ascii="Symbol" w:hAnsi="Symbol" w:hint="default"/>
      </w:rPr>
    </w:lvl>
    <w:lvl w:ilvl="7" w:tplc="04090003" w:tentative="1">
      <w:start w:val="1"/>
      <w:numFmt w:val="bullet"/>
      <w:lvlText w:val="o"/>
      <w:lvlJc w:val="left"/>
      <w:pPr>
        <w:ind w:left="6034" w:hanging="360"/>
      </w:pPr>
      <w:rPr>
        <w:rFonts w:ascii="Courier New" w:hAnsi="Courier New" w:cs="Courier New" w:hint="default"/>
      </w:rPr>
    </w:lvl>
    <w:lvl w:ilvl="8" w:tplc="04090005" w:tentative="1">
      <w:start w:val="1"/>
      <w:numFmt w:val="bullet"/>
      <w:lvlText w:val=""/>
      <w:lvlJc w:val="left"/>
      <w:pPr>
        <w:ind w:left="6754" w:hanging="360"/>
      </w:pPr>
      <w:rPr>
        <w:rFonts w:ascii="Wingdings" w:hAnsi="Wingdings" w:hint="default"/>
      </w:rPr>
    </w:lvl>
  </w:abstractNum>
  <w:abstractNum w:abstractNumId="13" w15:restartNumberingAfterBreak="0">
    <w:nsid w:val="3FCA5FA8"/>
    <w:multiLevelType w:val="hybridMultilevel"/>
    <w:tmpl w:val="38A43AA2"/>
    <w:lvl w:ilvl="0" w:tplc="7D4062E4">
      <w:start w:val="1"/>
      <w:numFmt w:val="decimal"/>
      <w:lvlText w:val="%1."/>
      <w:lvlJc w:val="left"/>
      <w:pPr>
        <w:ind w:left="634" w:hanging="360"/>
      </w:pPr>
      <w:rPr>
        <w:rFonts w:hint="default"/>
      </w:rPr>
    </w:lvl>
    <w:lvl w:ilvl="1" w:tplc="04090019">
      <w:start w:val="1"/>
      <w:numFmt w:val="lowerLetter"/>
      <w:lvlText w:val="%2."/>
      <w:lvlJc w:val="left"/>
      <w:pPr>
        <w:ind w:left="1354" w:hanging="360"/>
      </w:pPr>
    </w:lvl>
    <w:lvl w:ilvl="2" w:tplc="0409001B" w:tentative="1">
      <w:start w:val="1"/>
      <w:numFmt w:val="lowerRoman"/>
      <w:lvlText w:val="%3."/>
      <w:lvlJc w:val="right"/>
      <w:pPr>
        <w:ind w:left="2074" w:hanging="180"/>
      </w:pPr>
    </w:lvl>
    <w:lvl w:ilvl="3" w:tplc="0409000F" w:tentative="1">
      <w:start w:val="1"/>
      <w:numFmt w:val="decimal"/>
      <w:lvlText w:val="%4."/>
      <w:lvlJc w:val="left"/>
      <w:pPr>
        <w:ind w:left="2794" w:hanging="360"/>
      </w:pPr>
    </w:lvl>
    <w:lvl w:ilvl="4" w:tplc="04090019" w:tentative="1">
      <w:start w:val="1"/>
      <w:numFmt w:val="lowerLetter"/>
      <w:lvlText w:val="%5."/>
      <w:lvlJc w:val="left"/>
      <w:pPr>
        <w:ind w:left="3514" w:hanging="360"/>
      </w:pPr>
    </w:lvl>
    <w:lvl w:ilvl="5" w:tplc="0409001B" w:tentative="1">
      <w:start w:val="1"/>
      <w:numFmt w:val="lowerRoman"/>
      <w:lvlText w:val="%6."/>
      <w:lvlJc w:val="right"/>
      <w:pPr>
        <w:ind w:left="4234" w:hanging="180"/>
      </w:pPr>
    </w:lvl>
    <w:lvl w:ilvl="6" w:tplc="0409000F" w:tentative="1">
      <w:start w:val="1"/>
      <w:numFmt w:val="decimal"/>
      <w:lvlText w:val="%7."/>
      <w:lvlJc w:val="left"/>
      <w:pPr>
        <w:ind w:left="4954" w:hanging="360"/>
      </w:pPr>
    </w:lvl>
    <w:lvl w:ilvl="7" w:tplc="04090019" w:tentative="1">
      <w:start w:val="1"/>
      <w:numFmt w:val="lowerLetter"/>
      <w:lvlText w:val="%8."/>
      <w:lvlJc w:val="left"/>
      <w:pPr>
        <w:ind w:left="5674" w:hanging="360"/>
      </w:pPr>
    </w:lvl>
    <w:lvl w:ilvl="8" w:tplc="0409001B" w:tentative="1">
      <w:start w:val="1"/>
      <w:numFmt w:val="lowerRoman"/>
      <w:lvlText w:val="%9."/>
      <w:lvlJc w:val="right"/>
      <w:pPr>
        <w:ind w:left="6394" w:hanging="180"/>
      </w:pPr>
    </w:lvl>
  </w:abstractNum>
  <w:abstractNum w:abstractNumId="14" w15:restartNumberingAfterBreak="0">
    <w:nsid w:val="4BA12752"/>
    <w:multiLevelType w:val="hybridMultilevel"/>
    <w:tmpl w:val="17F68180"/>
    <w:lvl w:ilvl="0" w:tplc="79C04A1A">
      <w:start w:val="1"/>
      <w:numFmt w:val="decimal"/>
      <w:lvlText w:val="%1."/>
      <w:lvlJc w:val="left"/>
      <w:pPr>
        <w:ind w:left="634" w:hanging="360"/>
      </w:pPr>
      <w:rPr>
        <w:rFonts w:hint="default"/>
      </w:rPr>
    </w:lvl>
    <w:lvl w:ilvl="1" w:tplc="04090019" w:tentative="1">
      <w:start w:val="1"/>
      <w:numFmt w:val="lowerLetter"/>
      <w:lvlText w:val="%2."/>
      <w:lvlJc w:val="left"/>
      <w:pPr>
        <w:ind w:left="1354" w:hanging="360"/>
      </w:pPr>
    </w:lvl>
    <w:lvl w:ilvl="2" w:tplc="0409001B" w:tentative="1">
      <w:start w:val="1"/>
      <w:numFmt w:val="lowerRoman"/>
      <w:lvlText w:val="%3."/>
      <w:lvlJc w:val="right"/>
      <w:pPr>
        <w:ind w:left="2074" w:hanging="180"/>
      </w:pPr>
    </w:lvl>
    <w:lvl w:ilvl="3" w:tplc="0409000F" w:tentative="1">
      <w:start w:val="1"/>
      <w:numFmt w:val="decimal"/>
      <w:lvlText w:val="%4."/>
      <w:lvlJc w:val="left"/>
      <w:pPr>
        <w:ind w:left="2794" w:hanging="360"/>
      </w:pPr>
    </w:lvl>
    <w:lvl w:ilvl="4" w:tplc="04090019" w:tentative="1">
      <w:start w:val="1"/>
      <w:numFmt w:val="lowerLetter"/>
      <w:lvlText w:val="%5."/>
      <w:lvlJc w:val="left"/>
      <w:pPr>
        <w:ind w:left="3514" w:hanging="360"/>
      </w:pPr>
    </w:lvl>
    <w:lvl w:ilvl="5" w:tplc="0409001B" w:tentative="1">
      <w:start w:val="1"/>
      <w:numFmt w:val="lowerRoman"/>
      <w:lvlText w:val="%6."/>
      <w:lvlJc w:val="right"/>
      <w:pPr>
        <w:ind w:left="4234" w:hanging="180"/>
      </w:pPr>
    </w:lvl>
    <w:lvl w:ilvl="6" w:tplc="0409000F" w:tentative="1">
      <w:start w:val="1"/>
      <w:numFmt w:val="decimal"/>
      <w:lvlText w:val="%7."/>
      <w:lvlJc w:val="left"/>
      <w:pPr>
        <w:ind w:left="4954" w:hanging="360"/>
      </w:pPr>
    </w:lvl>
    <w:lvl w:ilvl="7" w:tplc="04090019" w:tentative="1">
      <w:start w:val="1"/>
      <w:numFmt w:val="lowerLetter"/>
      <w:lvlText w:val="%8."/>
      <w:lvlJc w:val="left"/>
      <w:pPr>
        <w:ind w:left="5674" w:hanging="360"/>
      </w:pPr>
    </w:lvl>
    <w:lvl w:ilvl="8" w:tplc="0409001B" w:tentative="1">
      <w:start w:val="1"/>
      <w:numFmt w:val="lowerRoman"/>
      <w:lvlText w:val="%9."/>
      <w:lvlJc w:val="right"/>
      <w:pPr>
        <w:ind w:left="6394" w:hanging="180"/>
      </w:pPr>
    </w:lvl>
  </w:abstractNum>
  <w:abstractNum w:abstractNumId="15" w15:restartNumberingAfterBreak="0">
    <w:nsid w:val="598D416B"/>
    <w:multiLevelType w:val="hybridMultilevel"/>
    <w:tmpl w:val="BFD870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AA916EE"/>
    <w:multiLevelType w:val="hybridMultilevel"/>
    <w:tmpl w:val="B9C43ABA"/>
    <w:lvl w:ilvl="0" w:tplc="04090001">
      <w:start w:val="1"/>
      <w:numFmt w:val="bullet"/>
      <w:lvlText w:val=""/>
      <w:lvlJc w:val="left"/>
      <w:pPr>
        <w:ind w:left="634" w:hanging="360"/>
      </w:pPr>
      <w:rPr>
        <w:rFonts w:ascii="Symbol" w:hAnsi="Symbol" w:hint="default"/>
      </w:rPr>
    </w:lvl>
    <w:lvl w:ilvl="1" w:tplc="04090003" w:tentative="1">
      <w:start w:val="1"/>
      <w:numFmt w:val="bullet"/>
      <w:lvlText w:val="o"/>
      <w:lvlJc w:val="left"/>
      <w:pPr>
        <w:ind w:left="1354" w:hanging="360"/>
      </w:pPr>
      <w:rPr>
        <w:rFonts w:ascii="Courier New" w:hAnsi="Courier New" w:cs="Courier New" w:hint="default"/>
      </w:rPr>
    </w:lvl>
    <w:lvl w:ilvl="2" w:tplc="04090005" w:tentative="1">
      <w:start w:val="1"/>
      <w:numFmt w:val="bullet"/>
      <w:lvlText w:val=""/>
      <w:lvlJc w:val="left"/>
      <w:pPr>
        <w:ind w:left="2074" w:hanging="360"/>
      </w:pPr>
      <w:rPr>
        <w:rFonts w:ascii="Wingdings" w:hAnsi="Wingdings" w:hint="default"/>
      </w:rPr>
    </w:lvl>
    <w:lvl w:ilvl="3" w:tplc="04090001" w:tentative="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cs="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cs="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17" w15:restartNumberingAfterBreak="0">
    <w:nsid w:val="73944C1E"/>
    <w:multiLevelType w:val="hybridMultilevel"/>
    <w:tmpl w:val="8E468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A85F07"/>
    <w:multiLevelType w:val="hybridMultilevel"/>
    <w:tmpl w:val="BEFC62A6"/>
    <w:lvl w:ilvl="0" w:tplc="04090011">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0"/>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18"/>
  </w:num>
  <w:num w:numId="7">
    <w:abstractNumId w:val="16"/>
  </w:num>
  <w:num w:numId="8">
    <w:abstractNumId w:val="11"/>
  </w:num>
  <w:num w:numId="9">
    <w:abstractNumId w:val="8"/>
  </w:num>
  <w:num w:numId="10">
    <w:abstractNumId w:val="10"/>
  </w:num>
  <w:num w:numId="11">
    <w:abstractNumId w:val="15"/>
  </w:num>
  <w:num w:numId="12">
    <w:abstractNumId w:val="4"/>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num>
  <w:num w:numId="15">
    <w:abstractNumId w:val="1"/>
  </w:num>
  <w:num w:numId="16">
    <w:abstractNumId w:val="17"/>
  </w:num>
  <w:num w:numId="17">
    <w:abstractNumId w:val="3"/>
  </w:num>
  <w:num w:numId="18">
    <w:abstractNumId w:val="5"/>
  </w:num>
  <w:num w:numId="19">
    <w:abstractNumId w:val="14"/>
  </w:num>
  <w:num w:numId="20">
    <w:abstractNumId w:val="9"/>
  </w:num>
  <w:num w:numId="21">
    <w:abstractNumId w:val="13"/>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cwMrEwMTAzMzYwMTZQ0lEKTi0uzszPAymwqAUA4gTLxSwAAAA="/>
  </w:docVars>
  <w:rsids>
    <w:rsidRoot w:val="00A91D62"/>
    <w:rsid w:val="00000056"/>
    <w:rsid w:val="00001994"/>
    <w:rsid w:val="00001F4A"/>
    <w:rsid w:val="000021ED"/>
    <w:rsid w:val="00002C1E"/>
    <w:rsid w:val="000049C9"/>
    <w:rsid w:val="000052CB"/>
    <w:rsid w:val="00005A92"/>
    <w:rsid w:val="000060B3"/>
    <w:rsid w:val="0000798B"/>
    <w:rsid w:val="00007AE0"/>
    <w:rsid w:val="0001003A"/>
    <w:rsid w:val="00011819"/>
    <w:rsid w:val="000127D5"/>
    <w:rsid w:val="00014D29"/>
    <w:rsid w:val="00014E1D"/>
    <w:rsid w:val="00014FF6"/>
    <w:rsid w:val="00016C3A"/>
    <w:rsid w:val="00020AFE"/>
    <w:rsid w:val="000235EA"/>
    <w:rsid w:val="000236F7"/>
    <w:rsid w:val="00024739"/>
    <w:rsid w:val="000248D9"/>
    <w:rsid w:val="0002553E"/>
    <w:rsid w:val="00025B18"/>
    <w:rsid w:val="00034071"/>
    <w:rsid w:val="00035095"/>
    <w:rsid w:val="000361B5"/>
    <w:rsid w:val="0003717B"/>
    <w:rsid w:val="00037F7D"/>
    <w:rsid w:val="0004317A"/>
    <w:rsid w:val="000438D9"/>
    <w:rsid w:val="00044F3B"/>
    <w:rsid w:val="00044FB9"/>
    <w:rsid w:val="00045521"/>
    <w:rsid w:val="00047B2C"/>
    <w:rsid w:val="000500B0"/>
    <w:rsid w:val="00051F2B"/>
    <w:rsid w:val="00052DC3"/>
    <w:rsid w:val="000535C4"/>
    <w:rsid w:val="0005446C"/>
    <w:rsid w:val="00054859"/>
    <w:rsid w:val="000551A8"/>
    <w:rsid w:val="00056A9E"/>
    <w:rsid w:val="000571B6"/>
    <w:rsid w:val="00057D0A"/>
    <w:rsid w:val="00057D9A"/>
    <w:rsid w:val="000610B3"/>
    <w:rsid w:val="00062546"/>
    <w:rsid w:val="00062A35"/>
    <w:rsid w:val="0006338B"/>
    <w:rsid w:val="000639A0"/>
    <w:rsid w:val="000639D0"/>
    <w:rsid w:val="00063F4A"/>
    <w:rsid w:val="000646FA"/>
    <w:rsid w:val="00064DA7"/>
    <w:rsid w:val="000652EE"/>
    <w:rsid w:val="00065484"/>
    <w:rsid w:val="00072206"/>
    <w:rsid w:val="00073491"/>
    <w:rsid w:val="0007410D"/>
    <w:rsid w:val="00074463"/>
    <w:rsid w:val="000748E5"/>
    <w:rsid w:val="0007524C"/>
    <w:rsid w:val="00076FAB"/>
    <w:rsid w:val="00077290"/>
    <w:rsid w:val="00085760"/>
    <w:rsid w:val="00085766"/>
    <w:rsid w:val="00086C36"/>
    <w:rsid w:val="0008727E"/>
    <w:rsid w:val="00091E18"/>
    <w:rsid w:val="0009261F"/>
    <w:rsid w:val="000929C7"/>
    <w:rsid w:val="00093477"/>
    <w:rsid w:val="000939B7"/>
    <w:rsid w:val="00093E3C"/>
    <w:rsid w:val="00093EE4"/>
    <w:rsid w:val="00096A7E"/>
    <w:rsid w:val="000970D6"/>
    <w:rsid w:val="000A0C81"/>
    <w:rsid w:val="000A1A7A"/>
    <w:rsid w:val="000A3B14"/>
    <w:rsid w:val="000A3BFC"/>
    <w:rsid w:val="000A3C7E"/>
    <w:rsid w:val="000A465E"/>
    <w:rsid w:val="000A4A20"/>
    <w:rsid w:val="000A4EC4"/>
    <w:rsid w:val="000A5900"/>
    <w:rsid w:val="000A6D8B"/>
    <w:rsid w:val="000A71BA"/>
    <w:rsid w:val="000A7F66"/>
    <w:rsid w:val="000B079A"/>
    <w:rsid w:val="000B1C81"/>
    <w:rsid w:val="000B2C4A"/>
    <w:rsid w:val="000B6823"/>
    <w:rsid w:val="000B69F6"/>
    <w:rsid w:val="000C0002"/>
    <w:rsid w:val="000C001A"/>
    <w:rsid w:val="000C08C7"/>
    <w:rsid w:val="000C0B28"/>
    <w:rsid w:val="000C10B4"/>
    <w:rsid w:val="000C17CE"/>
    <w:rsid w:val="000C2FAC"/>
    <w:rsid w:val="000C30FC"/>
    <w:rsid w:val="000C3ACF"/>
    <w:rsid w:val="000C4534"/>
    <w:rsid w:val="000C6A27"/>
    <w:rsid w:val="000C78E8"/>
    <w:rsid w:val="000C7919"/>
    <w:rsid w:val="000D2AF9"/>
    <w:rsid w:val="000D2BEF"/>
    <w:rsid w:val="000D387E"/>
    <w:rsid w:val="000D455C"/>
    <w:rsid w:val="000D4DBD"/>
    <w:rsid w:val="000D539C"/>
    <w:rsid w:val="000D585A"/>
    <w:rsid w:val="000D5B00"/>
    <w:rsid w:val="000D6776"/>
    <w:rsid w:val="000D6D24"/>
    <w:rsid w:val="000D6D2B"/>
    <w:rsid w:val="000D775D"/>
    <w:rsid w:val="000D7E26"/>
    <w:rsid w:val="000E084F"/>
    <w:rsid w:val="000E0F98"/>
    <w:rsid w:val="000E1834"/>
    <w:rsid w:val="000E44E2"/>
    <w:rsid w:val="000E45EE"/>
    <w:rsid w:val="000E6147"/>
    <w:rsid w:val="000E7D1B"/>
    <w:rsid w:val="000F0858"/>
    <w:rsid w:val="000F0955"/>
    <w:rsid w:val="000F0A38"/>
    <w:rsid w:val="000F28E3"/>
    <w:rsid w:val="000F2F80"/>
    <w:rsid w:val="000F3320"/>
    <w:rsid w:val="000F48A9"/>
    <w:rsid w:val="000F53BA"/>
    <w:rsid w:val="000F5CD3"/>
    <w:rsid w:val="000F6519"/>
    <w:rsid w:val="000F6D3C"/>
    <w:rsid w:val="000F746D"/>
    <w:rsid w:val="000F7BDE"/>
    <w:rsid w:val="000F7F07"/>
    <w:rsid w:val="001030FE"/>
    <w:rsid w:val="00104952"/>
    <w:rsid w:val="001077C0"/>
    <w:rsid w:val="0011006C"/>
    <w:rsid w:val="0011054B"/>
    <w:rsid w:val="0011432F"/>
    <w:rsid w:val="001174BD"/>
    <w:rsid w:val="001174DF"/>
    <w:rsid w:val="0011755C"/>
    <w:rsid w:val="00117DC0"/>
    <w:rsid w:val="00120AE2"/>
    <w:rsid w:val="00121497"/>
    <w:rsid w:val="001228E9"/>
    <w:rsid w:val="00122B85"/>
    <w:rsid w:val="001242EE"/>
    <w:rsid w:val="001246D8"/>
    <w:rsid w:val="001251A0"/>
    <w:rsid w:val="00125A1F"/>
    <w:rsid w:val="00126314"/>
    <w:rsid w:val="001307AE"/>
    <w:rsid w:val="00132AD8"/>
    <w:rsid w:val="00133A92"/>
    <w:rsid w:val="00133B0B"/>
    <w:rsid w:val="00135037"/>
    <w:rsid w:val="001402F5"/>
    <w:rsid w:val="0014168B"/>
    <w:rsid w:val="001417F8"/>
    <w:rsid w:val="00141B6C"/>
    <w:rsid w:val="001422EB"/>
    <w:rsid w:val="00142428"/>
    <w:rsid w:val="001432F1"/>
    <w:rsid w:val="00144FCC"/>
    <w:rsid w:val="00152133"/>
    <w:rsid w:val="00152398"/>
    <w:rsid w:val="00153398"/>
    <w:rsid w:val="001543BD"/>
    <w:rsid w:val="00154B22"/>
    <w:rsid w:val="0016091E"/>
    <w:rsid w:val="00160E2A"/>
    <w:rsid w:val="00161208"/>
    <w:rsid w:val="00161539"/>
    <w:rsid w:val="00162C6C"/>
    <w:rsid w:val="001641A5"/>
    <w:rsid w:val="001666B1"/>
    <w:rsid w:val="00167322"/>
    <w:rsid w:val="00167B9A"/>
    <w:rsid w:val="001700CE"/>
    <w:rsid w:val="00171DAC"/>
    <w:rsid w:val="00171E14"/>
    <w:rsid w:val="00175DE4"/>
    <w:rsid w:val="0017601F"/>
    <w:rsid w:val="001761EA"/>
    <w:rsid w:val="0018023D"/>
    <w:rsid w:val="00181EEA"/>
    <w:rsid w:val="00190ABA"/>
    <w:rsid w:val="00190F50"/>
    <w:rsid w:val="00192DC0"/>
    <w:rsid w:val="001954F6"/>
    <w:rsid w:val="00197D40"/>
    <w:rsid w:val="001A04C2"/>
    <w:rsid w:val="001A0D6F"/>
    <w:rsid w:val="001A1D77"/>
    <w:rsid w:val="001A4CCB"/>
    <w:rsid w:val="001A7AA0"/>
    <w:rsid w:val="001B1D90"/>
    <w:rsid w:val="001B24F7"/>
    <w:rsid w:val="001B3EED"/>
    <w:rsid w:val="001B588F"/>
    <w:rsid w:val="001B5A1F"/>
    <w:rsid w:val="001B686D"/>
    <w:rsid w:val="001B69F4"/>
    <w:rsid w:val="001B7300"/>
    <w:rsid w:val="001B73F6"/>
    <w:rsid w:val="001B7ED2"/>
    <w:rsid w:val="001C0032"/>
    <w:rsid w:val="001C0CA9"/>
    <w:rsid w:val="001C1DA8"/>
    <w:rsid w:val="001C693A"/>
    <w:rsid w:val="001D3E87"/>
    <w:rsid w:val="001D4BED"/>
    <w:rsid w:val="001D5DD0"/>
    <w:rsid w:val="001D759E"/>
    <w:rsid w:val="001E0470"/>
    <w:rsid w:val="001E09CA"/>
    <w:rsid w:val="001E0E96"/>
    <w:rsid w:val="001E3377"/>
    <w:rsid w:val="001E38E8"/>
    <w:rsid w:val="001E572C"/>
    <w:rsid w:val="001E5E07"/>
    <w:rsid w:val="001E68E7"/>
    <w:rsid w:val="001F11F7"/>
    <w:rsid w:val="001F27F0"/>
    <w:rsid w:val="001F3CAC"/>
    <w:rsid w:val="001F542A"/>
    <w:rsid w:val="001F5445"/>
    <w:rsid w:val="001F5C09"/>
    <w:rsid w:val="001F68AD"/>
    <w:rsid w:val="001F7F27"/>
    <w:rsid w:val="00202C9F"/>
    <w:rsid w:val="00203260"/>
    <w:rsid w:val="00206CBC"/>
    <w:rsid w:val="002106F0"/>
    <w:rsid w:val="00210D87"/>
    <w:rsid w:val="00210F94"/>
    <w:rsid w:val="00210FF9"/>
    <w:rsid w:val="002114D7"/>
    <w:rsid w:val="0021194A"/>
    <w:rsid w:val="00211E15"/>
    <w:rsid w:val="002129E0"/>
    <w:rsid w:val="00212EAA"/>
    <w:rsid w:val="00215AD3"/>
    <w:rsid w:val="00217064"/>
    <w:rsid w:val="00217389"/>
    <w:rsid w:val="00217651"/>
    <w:rsid w:val="00220489"/>
    <w:rsid w:val="00220CAF"/>
    <w:rsid w:val="00221347"/>
    <w:rsid w:val="00221577"/>
    <w:rsid w:val="002217FA"/>
    <w:rsid w:val="0022309A"/>
    <w:rsid w:val="002245AF"/>
    <w:rsid w:val="002264A0"/>
    <w:rsid w:val="002270D6"/>
    <w:rsid w:val="0023045D"/>
    <w:rsid w:val="00230D31"/>
    <w:rsid w:val="00231C6A"/>
    <w:rsid w:val="00232513"/>
    <w:rsid w:val="0023302B"/>
    <w:rsid w:val="002342DF"/>
    <w:rsid w:val="00235695"/>
    <w:rsid w:val="002363EB"/>
    <w:rsid w:val="002367F3"/>
    <w:rsid w:val="002379C6"/>
    <w:rsid w:val="002421EE"/>
    <w:rsid w:val="002442BD"/>
    <w:rsid w:val="00245769"/>
    <w:rsid w:val="0025520B"/>
    <w:rsid w:val="0025789F"/>
    <w:rsid w:val="002621C0"/>
    <w:rsid w:val="00262F11"/>
    <w:rsid w:val="00263025"/>
    <w:rsid w:val="002651C3"/>
    <w:rsid w:val="002657CB"/>
    <w:rsid w:val="002658CC"/>
    <w:rsid w:val="00266FDB"/>
    <w:rsid w:val="00270208"/>
    <w:rsid w:val="00272CF6"/>
    <w:rsid w:val="00272D79"/>
    <w:rsid w:val="00273455"/>
    <w:rsid w:val="00277C75"/>
    <w:rsid w:val="0028078E"/>
    <w:rsid w:val="00280B55"/>
    <w:rsid w:val="002816FE"/>
    <w:rsid w:val="00281A0B"/>
    <w:rsid w:val="00281E99"/>
    <w:rsid w:val="00282512"/>
    <w:rsid w:val="00282A62"/>
    <w:rsid w:val="00284059"/>
    <w:rsid w:val="00284B63"/>
    <w:rsid w:val="002855D2"/>
    <w:rsid w:val="00285F86"/>
    <w:rsid w:val="00287252"/>
    <w:rsid w:val="0029063C"/>
    <w:rsid w:val="0029505C"/>
    <w:rsid w:val="00295267"/>
    <w:rsid w:val="00296550"/>
    <w:rsid w:val="0029779D"/>
    <w:rsid w:val="00297F65"/>
    <w:rsid w:val="002A03A5"/>
    <w:rsid w:val="002A07C2"/>
    <w:rsid w:val="002A268B"/>
    <w:rsid w:val="002A2B3F"/>
    <w:rsid w:val="002A30AF"/>
    <w:rsid w:val="002A368E"/>
    <w:rsid w:val="002A3A72"/>
    <w:rsid w:val="002A4857"/>
    <w:rsid w:val="002A485E"/>
    <w:rsid w:val="002A566E"/>
    <w:rsid w:val="002A6678"/>
    <w:rsid w:val="002A6957"/>
    <w:rsid w:val="002B0A9F"/>
    <w:rsid w:val="002B103F"/>
    <w:rsid w:val="002B414E"/>
    <w:rsid w:val="002B475E"/>
    <w:rsid w:val="002B4FBC"/>
    <w:rsid w:val="002B52FD"/>
    <w:rsid w:val="002B6FC6"/>
    <w:rsid w:val="002B7917"/>
    <w:rsid w:val="002C1933"/>
    <w:rsid w:val="002C1A13"/>
    <w:rsid w:val="002C1BDA"/>
    <w:rsid w:val="002C2910"/>
    <w:rsid w:val="002C3942"/>
    <w:rsid w:val="002C4D0B"/>
    <w:rsid w:val="002C54A1"/>
    <w:rsid w:val="002D1976"/>
    <w:rsid w:val="002D3388"/>
    <w:rsid w:val="002D347C"/>
    <w:rsid w:val="002D36E7"/>
    <w:rsid w:val="002D3883"/>
    <w:rsid w:val="002D4057"/>
    <w:rsid w:val="002D5068"/>
    <w:rsid w:val="002D6704"/>
    <w:rsid w:val="002D676C"/>
    <w:rsid w:val="002D6E33"/>
    <w:rsid w:val="002E0366"/>
    <w:rsid w:val="002E17F1"/>
    <w:rsid w:val="002E18A5"/>
    <w:rsid w:val="002E1A0E"/>
    <w:rsid w:val="002E2400"/>
    <w:rsid w:val="002E44D2"/>
    <w:rsid w:val="002F1275"/>
    <w:rsid w:val="002F25EC"/>
    <w:rsid w:val="002F5366"/>
    <w:rsid w:val="002F5D7C"/>
    <w:rsid w:val="002F7A47"/>
    <w:rsid w:val="002F7E7E"/>
    <w:rsid w:val="00300D0A"/>
    <w:rsid w:val="003020A1"/>
    <w:rsid w:val="003021C1"/>
    <w:rsid w:val="00302347"/>
    <w:rsid w:val="00302AF7"/>
    <w:rsid w:val="00303FBB"/>
    <w:rsid w:val="003047A2"/>
    <w:rsid w:val="003047FB"/>
    <w:rsid w:val="00304D5C"/>
    <w:rsid w:val="003074A0"/>
    <w:rsid w:val="00307971"/>
    <w:rsid w:val="003101A4"/>
    <w:rsid w:val="00310721"/>
    <w:rsid w:val="00310758"/>
    <w:rsid w:val="00311CB6"/>
    <w:rsid w:val="00312B92"/>
    <w:rsid w:val="003134BD"/>
    <w:rsid w:val="003137C5"/>
    <w:rsid w:val="00316919"/>
    <w:rsid w:val="00320CC8"/>
    <w:rsid w:val="00320CDD"/>
    <w:rsid w:val="00321238"/>
    <w:rsid w:val="003227D3"/>
    <w:rsid w:val="00324C47"/>
    <w:rsid w:val="00324D1D"/>
    <w:rsid w:val="003255FB"/>
    <w:rsid w:val="00325C27"/>
    <w:rsid w:val="0032680B"/>
    <w:rsid w:val="00326A54"/>
    <w:rsid w:val="00326B3D"/>
    <w:rsid w:val="00326E6B"/>
    <w:rsid w:val="00326F99"/>
    <w:rsid w:val="003274F0"/>
    <w:rsid w:val="00327561"/>
    <w:rsid w:val="00327B5A"/>
    <w:rsid w:val="00331DB7"/>
    <w:rsid w:val="00332900"/>
    <w:rsid w:val="003336B2"/>
    <w:rsid w:val="00335031"/>
    <w:rsid w:val="00335133"/>
    <w:rsid w:val="003372B9"/>
    <w:rsid w:val="0033754B"/>
    <w:rsid w:val="003449C1"/>
    <w:rsid w:val="00344F72"/>
    <w:rsid w:val="00345C62"/>
    <w:rsid w:val="00346076"/>
    <w:rsid w:val="0034643A"/>
    <w:rsid w:val="00347777"/>
    <w:rsid w:val="0035083C"/>
    <w:rsid w:val="003508F2"/>
    <w:rsid w:val="00351BCC"/>
    <w:rsid w:val="00351FA6"/>
    <w:rsid w:val="00355387"/>
    <w:rsid w:val="00356741"/>
    <w:rsid w:val="003575AD"/>
    <w:rsid w:val="00360292"/>
    <w:rsid w:val="003607F8"/>
    <w:rsid w:val="0036239C"/>
    <w:rsid w:val="00362574"/>
    <w:rsid w:val="003625FD"/>
    <w:rsid w:val="003628F4"/>
    <w:rsid w:val="003632A4"/>
    <w:rsid w:val="003638FF"/>
    <w:rsid w:val="00364B9A"/>
    <w:rsid w:val="003661DE"/>
    <w:rsid w:val="00366727"/>
    <w:rsid w:val="0036685B"/>
    <w:rsid w:val="00367AC3"/>
    <w:rsid w:val="00370822"/>
    <w:rsid w:val="00371A23"/>
    <w:rsid w:val="00372D5A"/>
    <w:rsid w:val="00373941"/>
    <w:rsid w:val="003750EF"/>
    <w:rsid w:val="00377CF7"/>
    <w:rsid w:val="00377DF6"/>
    <w:rsid w:val="00380B82"/>
    <w:rsid w:val="00381761"/>
    <w:rsid w:val="00383BBC"/>
    <w:rsid w:val="00384E99"/>
    <w:rsid w:val="00385137"/>
    <w:rsid w:val="00385419"/>
    <w:rsid w:val="003868A4"/>
    <w:rsid w:val="00386ADD"/>
    <w:rsid w:val="00392A5F"/>
    <w:rsid w:val="003933FB"/>
    <w:rsid w:val="003975FC"/>
    <w:rsid w:val="003A1808"/>
    <w:rsid w:val="003A26AA"/>
    <w:rsid w:val="003A681C"/>
    <w:rsid w:val="003B00D9"/>
    <w:rsid w:val="003B16C5"/>
    <w:rsid w:val="003B1BC4"/>
    <w:rsid w:val="003B23D4"/>
    <w:rsid w:val="003B2429"/>
    <w:rsid w:val="003B3D40"/>
    <w:rsid w:val="003B5D23"/>
    <w:rsid w:val="003B6ADA"/>
    <w:rsid w:val="003B7EC4"/>
    <w:rsid w:val="003C07E8"/>
    <w:rsid w:val="003C094B"/>
    <w:rsid w:val="003C111F"/>
    <w:rsid w:val="003C1AF7"/>
    <w:rsid w:val="003C2AA5"/>
    <w:rsid w:val="003C2E8F"/>
    <w:rsid w:val="003C4766"/>
    <w:rsid w:val="003C53DA"/>
    <w:rsid w:val="003C5504"/>
    <w:rsid w:val="003C7438"/>
    <w:rsid w:val="003C77D6"/>
    <w:rsid w:val="003D0437"/>
    <w:rsid w:val="003D21CA"/>
    <w:rsid w:val="003D420E"/>
    <w:rsid w:val="003D4D39"/>
    <w:rsid w:val="003D4F93"/>
    <w:rsid w:val="003D4FAB"/>
    <w:rsid w:val="003D624A"/>
    <w:rsid w:val="003D6795"/>
    <w:rsid w:val="003D71BE"/>
    <w:rsid w:val="003E0D33"/>
    <w:rsid w:val="003E173B"/>
    <w:rsid w:val="003E19C6"/>
    <w:rsid w:val="003E1E81"/>
    <w:rsid w:val="003E2470"/>
    <w:rsid w:val="003E3777"/>
    <w:rsid w:val="003E380A"/>
    <w:rsid w:val="003E4009"/>
    <w:rsid w:val="003E4C47"/>
    <w:rsid w:val="003E71B3"/>
    <w:rsid w:val="003F168A"/>
    <w:rsid w:val="003F1E27"/>
    <w:rsid w:val="003F3717"/>
    <w:rsid w:val="003F3983"/>
    <w:rsid w:val="003F413F"/>
    <w:rsid w:val="003F5993"/>
    <w:rsid w:val="003F5A68"/>
    <w:rsid w:val="003F5E47"/>
    <w:rsid w:val="003F6368"/>
    <w:rsid w:val="00401F9E"/>
    <w:rsid w:val="004047A6"/>
    <w:rsid w:val="00404C5C"/>
    <w:rsid w:val="0040564C"/>
    <w:rsid w:val="004066E5"/>
    <w:rsid w:val="004105F1"/>
    <w:rsid w:val="0041060C"/>
    <w:rsid w:val="00411484"/>
    <w:rsid w:val="00414B35"/>
    <w:rsid w:val="004173FF"/>
    <w:rsid w:val="004203E4"/>
    <w:rsid w:val="00421E48"/>
    <w:rsid w:val="00423E1E"/>
    <w:rsid w:val="00424BB3"/>
    <w:rsid w:val="00425D9D"/>
    <w:rsid w:val="00425FFB"/>
    <w:rsid w:val="004325BB"/>
    <w:rsid w:val="00433AF7"/>
    <w:rsid w:val="0043405A"/>
    <w:rsid w:val="00434B04"/>
    <w:rsid w:val="004361BE"/>
    <w:rsid w:val="004366C2"/>
    <w:rsid w:val="004366D1"/>
    <w:rsid w:val="00441B7A"/>
    <w:rsid w:val="00445FE8"/>
    <w:rsid w:val="0044796A"/>
    <w:rsid w:val="00447D9A"/>
    <w:rsid w:val="0045007D"/>
    <w:rsid w:val="004505A8"/>
    <w:rsid w:val="00450923"/>
    <w:rsid w:val="004545A3"/>
    <w:rsid w:val="00454DB1"/>
    <w:rsid w:val="00455470"/>
    <w:rsid w:val="00456322"/>
    <w:rsid w:val="004575A5"/>
    <w:rsid w:val="00457FCE"/>
    <w:rsid w:val="00460976"/>
    <w:rsid w:val="004618F4"/>
    <w:rsid w:val="00461D6D"/>
    <w:rsid w:val="00462DE4"/>
    <w:rsid w:val="00462F20"/>
    <w:rsid w:val="004630EC"/>
    <w:rsid w:val="00464202"/>
    <w:rsid w:val="004646B6"/>
    <w:rsid w:val="00465679"/>
    <w:rsid w:val="00465CD3"/>
    <w:rsid w:val="004665C0"/>
    <w:rsid w:val="004700D4"/>
    <w:rsid w:val="00470354"/>
    <w:rsid w:val="00470534"/>
    <w:rsid w:val="00470A0C"/>
    <w:rsid w:val="00470F14"/>
    <w:rsid w:val="0047264E"/>
    <w:rsid w:val="00472C75"/>
    <w:rsid w:val="00472E3A"/>
    <w:rsid w:val="0047374F"/>
    <w:rsid w:val="00476563"/>
    <w:rsid w:val="0048022F"/>
    <w:rsid w:val="00481009"/>
    <w:rsid w:val="00481BCD"/>
    <w:rsid w:val="00485B36"/>
    <w:rsid w:val="00485F8F"/>
    <w:rsid w:val="00486F6D"/>
    <w:rsid w:val="004905D6"/>
    <w:rsid w:val="00491098"/>
    <w:rsid w:val="004929B6"/>
    <w:rsid w:val="00494D30"/>
    <w:rsid w:val="00495238"/>
    <w:rsid w:val="00495BE7"/>
    <w:rsid w:val="0049681D"/>
    <w:rsid w:val="00497EA4"/>
    <w:rsid w:val="004A0A74"/>
    <w:rsid w:val="004A0C8B"/>
    <w:rsid w:val="004A1383"/>
    <w:rsid w:val="004A1B81"/>
    <w:rsid w:val="004A3E7E"/>
    <w:rsid w:val="004A628E"/>
    <w:rsid w:val="004A6C6E"/>
    <w:rsid w:val="004A6E63"/>
    <w:rsid w:val="004B04CD"/>
    <w:rsid w:val="004B0D33"/>
    <w:rsid w:val="004B1989"/>
    <w:rsid w:val="004B28E9"/>
    <w:rsid w:val="004B2AE1"/>
    <w:rsid w:val="004B3A1B"/>
    <w:rsid w:val="004C0158"/>
    <w:rsid w:val="004C074E"/>
    <w:rsid w:val="004C2DB3"/>
    <w:rsid w:val="004C3FC2"/>
    <w:rsid w:val="004C49B9"/>
    <w:rsid w:val="004C5E05"/>
    <w:rsid w:val="004C65CB"/>
    <w:rsid w:val="004D22E8"/>
    <w:rsid w:val="004D393D"/>
    <w:rsid w:val="004D431D"/>
    <w:rsid w:val="004E14B8"/>
    <w:rsid w:val="004E2F43"/>
    <w:rsid w:val="004E3450"/>
    <w:rsid w:val="004E390D"/>
    <w:rsid w:val="004E52A4"/>
    <w:rsid w:val="004E6AF2"/>
    <w:rsid w:val="004E7464"/>
    <w:rsid w:val="004E7C19"/>
    <w:rsid w:val="004F0983"/>
    <w:rsid w:val="004F39CD"/>
    <w:rsid w:val="004F51BC"/>
    <w:rsid w:val="004F5A21"/>
    <w:rsid w:val="004F5FDB"/>
    <w:rsid w:val="004F6313"/>
    <w:rsid w:val="004F7CEE"/>
    <w:rsid w:val="005001C6"/>
    <w:rsid w:val="00500320"/>
    <w:rsid w:val="005005B1"/>
    <w:rsid w:val="00500E9E"/>
    <w:rsid w:val="00502C81"/>
    <w:rsid w:val="0050426C"/>
    <w:rsid w:val="00505952"/>
    <w:rsid w:val="00506B69"/>
    <w:rsid w:val="005102F8"/>
    <w:rsid w:val="00510AB4"/>
    <w:rsid w:val="00510B71"/>
    <w:rsid w:val="0051314C"/>
    <w:rsid w:val="00514449"/>
    <w:rsid w:val="0051644A"/>
    <w:rsid w:val="00516D69"/>
    <w:rsid w:val="0051738F"/>
    <w:rsid w:val="00517BF1"/>
    <w:rsid w:val="00517E0A"/>
    <w:rsid w:val="005200F2"/>
    <w:rsid w:val="00520C6B"/>
    <w:rsid w:val="00520CBB"/>
    <w:rsid w:val="00525016"/>
    <w:rsid w:val="005262FC"/>
    <w:rsid w:val="00533BFF"/>
    <w:rsid w:val="005341E1"/>
    <w:rsid w:val="00534370"/>
    <w:rsid w:val="00541017"/>
    <w:rsid w:val="005412BA"/>
    <w:rsid w:val="00541C63"/>
    <w:rsid w:val="00542514"/>
    <w:rsid w:val="00542ED6"/>
    <w:rsid w:val="00545B8E"/>
    <w:rsid w:val="005465B5"/>
    <w:rsid w:val="005479CD"/>
    <w:rsid w:val="00550982"/>
    <w:rsid w:val="00550E10"/>
    <w:rsid w:val="00552F26"/>
    <w:rsid w:val="00554266"/>
    <w:rsid w:val="00554C41"/>
    <w:rsid w:val="005556A9"/>
    <w:rsid w:val="005572AD"/>
    <w:rsid w:val="005607A8"/>
    <w:rsid w:val="00560AB0"/>
    <w:rsid w:val="00560EE4"/>
    <w:rsid w:val="0056388A"/>
    <w:rsid w:val="00565164"/>
    <w:rsid w:val="00566BCB"/>
    <w:rsid w:val="00567134"/>
    <w:rsid w:val="00567E61"/>
    <w:rsid w:val="00571747"/>
    <w:rsid w:val="005720CF"/>
    <w:rsid w:val="005727E7"/>
    <w:rsid w:val="00573C36"/>
    <w:rsid w:val="00573E94"/>
    <w:rsid w:val="005740D9"/>
    <w:rsid w:val="0057428F"/>
    <w:rsid w:val="00574614"/>
    <w:rsid w:val="005759B1"/>
    <w:rsid w:val="00575EAA"/>
    <w:rsid w:val="005775B4"/>
    <w:rsid w:val="00580CC6"/>
    <w:rsid w:val="00583C67"/>
    <w:rsid w:val="0058603E"/>
    <w:rsid w:val="00586DFD"/>
    <w:rsid w:val="00587424"/>
    <w:rsid w:val="00593519"/>
    <w:rsid w:val="00593828"/>
    <w:rsid w:val="00594AAA"/>
    <w:rsid w:val="005950A0"/>
    <w:rsid w:val="00596B18"/>
    <w:rsid w:val="005970AA"/>
    <w:rsid w:val="005A10D0"/>
    <w:rsid w:val="005A3198"/>
    <w:rsid w:val="005A4319"/>
    <w:rsid w:val="005A492F"/>
    <w:rsid w:val="005A57C6"/>
    <w:rsid w:val="005A596D"/>
    <w:rsid w:val="005A6CC3"/>
    <w:rsid w:val="005A7DF7"/>
    <w:rsid w:val="005B041D"/>
    <w:rsid w:val="005B0F6F"/>
    <w:rsid w:val="005B61B3"/>
    <w:rsid w:val="005B6D39"/>
    <w:rsid w:val="005B725E"/>
    <w:rsid w:val="005C10F7"/>
    <w:rsid w:val="005C13B1"/>
    <w:rsid w:val="005C199E"/>
    <w:rsid w:val="005C2E11"/>
    <w:rsid w:val="005C7922"/>
    <w:rsid w:val="005D01E8"/>
    <w:rsid w:val="005D172F"/>
    <w:rsid w:val="005D65A2"/>
    <w:rsid w:val="005D65CD"/>
    <w:rsid w:val="005D6A6A"/>
    <w:rsid w:val="005D6D0C"/>
    <w:rsid w:val="005D7B16"/>
    <w:rsid w:val="005E3FAA"/>
    <w:rsid w:val="005E49FE"/>
    <w:rsid w:val="005E4B17"/>
    <w:rsid w:val="005E6EC7"/>
    <w:rsid w:val="005E7161"/>
    <w:rsid w:val="005E7321"/>
    <w:rsid w:val="005E73A4"/>
    <w:rsid w:val="005E75E5"/>
    <w:rsid w:val="005F2E34"/>
    <w:rsid w:val="005F4CC7"/>
    <w:rsid w:val="005F4CCE"/>
    <w:rsid w:val="005F5ADF"/>
    <w:rsid w:val="005F5FE3"/>
    <w:rsid w:val="005F6FDC"/>
    <w:rsid w:val="005F7311"/>
    <w:rsid w:val="006006E4"/>
    <w:rsid w:val="006018C0"/>
    <w:rsid w:val="00601D8E"/>
    <w:rsid w:val="0060267A"/>
    <w:rsid w:val="0060435B"/>
    <w:rsid w:val="00604CDB"/>
    <w:rsid w:val="00604E34"/>
    <w:rsid w:val="006069B3"/>
    <w:rsid w:val="00607198"/>
    <w:rsid w:val="006107F6"/>
    <w:rsid w:val="006108AA"/>
    <w:rsid w:val="0061128A"/>
    <w:rsid w:val="00612396"/>
    <w:rsid w:val="0061317E"/>
    <w:rsid w:val="00613BAD"/>
    <w:rsid w:val="00613C77"/>
    <w:rsid w:val="00614463"/>
    <w:rsid w:val="00614775"/>
    <w:rsid w:val="00614ABB"/>
    <w:rsid w:val="006156F8"/>
    <w:rsid w:val="00616A71"/>
    <w:rsid w:val="006175E8"/>
    <w:rsid w:val="00620C77"/>
    <w:rsid w:val="00621226"/>
    <w:rsid w:val="006227C5"/>
    <w:rsid w:val="00623435"/>
    <w:rsid w:val="00623A8D"/>
    <w:rsid w:val="00624053"/>
    <w:rsid w:val="006249B8"/>
    <w:rsid w:val="0062577A"/>
    <w:rsid w:val="00627E8F"/>
    <w:rsid w:val="00632744"/>
    <w:rsid w:val="00632C43"/>
    <w:rsid w:val="006349A2"/>
    <w:rsid w:val="0063524A"/>
    <w:rsid w:val="00636B63"/>
    <w:rsid w:val="00637591"/>
    <w:rsid w:val="00640CE3"/>
    <w:rsid w:val="00643C13"/>
    <w:rsid w:val="006501E6"/>
    <w:rsid w:val="0065189D"/>
    <w:rsid w:val="0065214A"/>
    <w:rsid w:val="00652BBB"/>
    <w:rsid w:val="00652D9E"/>
    <w:rsid w:val="0065402C"/>
    <w:rsid w:val="00654507"/>
    <w:rsid w:val="0065646B"/>
    <w:rsid w:val="0065665C"/>
    <w:rsid w:val="00657BEC"/>
    <w:rsid w:val="00660D89"/>
    <w:rsid w:val="0066273B"/>
    <w:rsid w:val="00662816"/>
    <w:rsid w:val="00662EBE"/>
    <w:rsid w:val="00665026"/>
    <w:rsid w:val="006655C5"/>
    <w:rsid w:val="00665CDD"/>
    <w:rsid w:val="006668D9"/>
    <w:rsid w:val="00666D51"/>
    <w:rsid w:val="00667DCB"/>
    <w:rsid w:val="006707B9"/>
    <w:rsid w:val="006712E6"/>
    <w:rsid w:val="0067370F"/>
    <w:rsid w:val="00673A95"/>
    <w:rsid w:val="00674EA3"/>
    <w:rsid w:val="00675F30"/>
    <w:rsid w:val="00675FBC"/>
    <w:rsid w:val="00676BB1"/>
    <w:rsid w:val="00676F31"/>
    <w:rsid w:val="00680D5B"/>
    <w:rsid w:val="00681E50"/>
    <w:rsid w:val="00682A7F"/>
    <w:rsid w:val="0068398B"/>
    <w:rsid w:val="00684F69"/>
    <w:rsid w:val="006856DE"/>
    <w:rsid w:val="006859BD"/>
    <w:rsid w:val="00690D92"/>
    <w:rsid w:val="006911B0"/>
    <w:rsid w:val="00691912"/>
    <w:rsid w:val="006926F9"/>
    <w:rsid w:val="0069475B"/>
    <w:rsid w:val="00694A3D"/>
    <w:rsid w:val="0069503D"/>
    <w:rsid w:val="00697D52"/>
    <w:rsid w:val="006A0647"/>
    <w:rsid w:val="006A098A"/>
    <w:rsid w:val="006A1619"/>
    <w:rsid w:val="006A1629"/>
    <w:rsid w:val="006A1A60"/>
    <w:rsid w:val="006A2C66"/>
    <w:rsid w:val="006A4C8C"/>
    <w:rsid w:val="006A5AA5"/>
    <w:rsid w:val="006A7BBB"/>
    <w:rsid w:val="006B089B"/>
    <w:rsid w:val="006B0C04"/>
    <w:rsid w:val="006B131B"/>
    <w:rsid w:val="006B19BE"/>
    <w:rsid w:val="006B2C6A"/>
    <w:rsid w:val="006B31EA"/>
    <w:rsid w:val="006B52F4"/>
    <w:rsid w:val="006B53A6"/>
    <w:rsid w:val="006B55E2"/>
    <w:rsid w:val="006B631D"/>
    <w:rsid w:val="006C019E"/>
    <w:rsid w:val="006C058A"/>
    <w:rsid w:val="006C1149"/>
    <w:rsid w:val="006C116E"/>
    <w:rsid w:val="006C1C42"/>
    <w:rsid w:val="006C27C9"/>
    <w:rsid w:val="006C2B5B"/>
    <w:rsid w:val="006C2FCB"/>
    <w:rsid w:val="006C35EE"/>
    <w:rsid w:val="006C56CF"/>
    <w:rsid w:val="006D107E"/>
    <w:rsid w:val="006D1815"/>
    <w:rsid w:val="006D19A0"/>
    <w:rsid w:val="006D1AAF"/>
    <w:rsid w:val="006D1ACA"/>
    <w:rsid w:val="006D1B40"/>
    <w:rsid w:val="006D205C"/>
    <w:rsid w:val="006D4C3F"/>
    <w:rsid w:val="006D7261"/>
    <w:rsid w:val="006D7C86"/>
    <w:rsid w:val="006E1BB8"/>
    <w:rsid w:val="006E28FE"/>
    <w:rsid w:val="006E2F97"/>
    <w:rsid w:val="006E3472"/>
    <w:rsid w:val="006E3F2F"/>
    <w:rsid w:val="006E3F38"/>
    <w:rsid w:val="006E3F45"/>
    <w:rsid w:val="006E4BC0"/>
    <w:rsid w:val="006E73F7"/>
    <w:rsid w:val="006E79E8"/>
    <w:rsid w:val="006E7EA5"/>
    <w:rsid w:val="006F0C57"/>
    <w:rsid w:val="006F13B0"/>
    <w:rsid w:val="006F1A72"/>
    <w:rsid w:val="006F23CD"/>
    <w:rsid w:val="006F27CF"/>
    <w:rsid w:val="006F2CA6"/>
    <w:rsid w:val="006F362D"/>
    <w:rsid w:val="006F3FEF"/>
    <w:rsid w:val="006F46B6"/>
    <w:rsid w:val="006F46DA"/>
    <w:rsid w:val="006F5249"/>
    <w:rsid w:val="006F5782"/>
    <w:rsid w:val="006F6098"/>
    <w:rsid w:val="00700F99"/>
    <w:rsid w:val="007014A9"/>
    <w:rsid w:val="00703793"/>
    <w:rsid w:val="00703C43"/>
    <w:rsid w:val="00703D44"/>
    <w:rsid w:val="0070463A"/>
    <w:rsid w:val="007048F4"/>
    <w:rsid w:val="00704D10"/>
    <w:rsid w:val="00705200"/>
    <w:rsid w:val="00710C4E"/>
    <w:rsid w:val="00711283"/>
    <w:rsid w:val="00714A99"/>
    <w:rsid w:val="00714BE9"/>
    <w:rsid w:val="00715553"/>
    <w:rsid w:val="0071696F"/>
    <w:rsid w:val="00716C9F"/>
    <w:rsid w:val="007172B9"/>
    <w:rsid w:val="007176B1"/>
    <w:rsid w:val="00717C93"/>
    <w:rsid w:val="00717EC3"/>
    <w:rsid w:val="00721FF6"/>
    <w:rsid w:val="00723FBF"/>
    <w:rsid w:val="007244BA"/>
    <w:rsid w:val="007246F0"/>
    <w:rsid w:val="007254D3"/>
    <w:rsid w:val="00725D41"/>
    <w:rsid w:val="00726301"/>
    <w:rsid w:val="007308E2"/>
    <w:rsid w:val="00730E51"/>
    <w:rsid w:val="00731300"/>
    <w:rsid w:val="0073273D"/>
    <w:rsid w:val="00734425"/>
    <w:rsid w:val="007351D7"/>
    <w:rsid w:val="00735231"/>
    <w:rsid w:val="0073534B"/>
    <w:rsid w:val="00740254"/>
    <w:rsid w:val="00741CE0"/>
    <w:rsid w:val="00743321"/>
    <w:rsid w:val="0074347C"/>
    <w:rsid w:val="00743563"/>
    <w:rsid w:val="00743E0A"/>
    <w:rsid w:val="00744B6E"/>
    <w:rsid w:val="00744CF1"/>
    <w:rsid w:val="007450D0"/>
    <w:rsid w:val="007453E9"/>
    <w:rsid w:val="00746364"/>
    <w:rsid w:val="00746743"/>
    <w:rsid w:val="00752427"/>
    <w:rsid w:val="00753BF5"/>
    <w:rsid w:val="00755F7B"/>
    <w:rsid w:val="00756928"/>
    <w:rsid w:val="00761007"/>
    <w:rsid w:val="00761AC9"/>
    <w:rsid w:val="007620AE"/>
    <w:rsid w:val="0076504E"/>
    <w:rsid w:val="0076514C"/>
    <w:rsid w:val="00765257"/>
    <w:rsid w:val="00765A50"/>
    <w:rsid w:val="00765F6C"/>
    <w:rsid w:val="007673AF"/>
    <w:rsid w:val="00767B5E"/>
    <w:rsid w:val="00770EAA"/>
    <w:rsid w:val="007712BA"/>
    <w:rsid w:val="007745CF"/>
    <w:rsid w:val="007760E1"/>
    <w:rsid w:val="007767CE"/>
    <w:rsid w:val="00776806"/>
    <w:rsid w:val="007776D5"/>
    <w:rsid w:val="007779EE"/>
    <w:rsid w:val="00780103"/>
    <w:rsid w:val="00781550"/>
    <w:rsid w:val="00782000"/>
    <w:rsid w:val="0078231B"/>
    <w:rsid w:val="00785CE0"/>
    <w:rsid w:val="007866E9"/>
    <w:rsid w:val="00786EDC"/>
    <w:rsid w:val="00787A0F"/>
    <w:rsid w:val="00791563"/>
    <w:rsid w:val="007948B7"/>
    <w:rsid w:val="00795F66"/>
    <w:rsid w:val="00796616"/>
    <w:rsid w:val="007977D6"/>
    <w:rsid w:val="00797D9A"/>
    <w:rsid w:val="00797FDE"/>
    <w:rsid w:val="007A04A0"/>
    <w:rsid w:val="007A0BA6"/>
    <w:rsid w:val="007A247C"/>
    <w:rsid w:val="007A3147"/>
    <w:rsid w:val="007A3253"/>
    <w:rsid w:val="007A5C03"/>
    <w:rsid w:val="007A6835"/>
    <w:rsid w:val="007B03A6"/>
    <w:rsid w:val="007B07A0"/>
    <w:rsid w:val="007B295D"/>
    <w:rsid w:val="007B2E7C"/>
    <w:rsid w:val="007B38E4"/>
    <w:rsid w:val="007B6EF0"/>
    <w:rsid w:val="007C0689"/>
    <w:rsid w:val="007C5971"/>
    <w:rsid w:val="007C7162"/>
    <w:rsid w:val="007C74B0"/>
    <w:rsid w:val="007D0B49"/>
    <w:rsid w:val="007D116D"/>
    <w:rsid w:val="007D12BB"/>
    <w:rsid w:val="007D22BC"/>
    <w:rsid w:val="007D36EF"/>
    <w:rsid w:val="007D3FE3"/>
    <w:rsid w:val="007D4705"/>
    <w:rsid w:val="007D4BB9"/>
    <w:rsid w:val="007D4D5C"/>
    <w:rsid w:val="007D58D1"/>
    <w:rsid w:val="007D6DF6"/>
    <w:rsid w:val="007D7565"/>
    <w:rsid w:val="007E04E4"/>
    <w:rsid w:val="007E17C0"/>
    <w:rsid w:val="007E2160"/>
    <w:rsid w:val="007E2ADC"/>
    <w:rsid w:val="007E3D3D"/>
    <w:rsid w:val="007E5735"/>
    <w:rsid w:val="007E5A31"/>
    <w:rsid w:val="007E6939"/>
    <w:rsid w:val="007E6AE4"/>
    <w:rsid w:val="007E6D0A"/>
    <w:rsid w:val="007E7222"/>
    <w:rsid w:val="007F03E6"/>
    <w:rsid w:val="007F2FD5"/>
    <w:rsid w:val="007F3412"/>
    <w:rsid w:val="007F3BF3"/>
    <w:rsid w:val="007F3D14"/>
    <w:rsid w:val="007F4B9B"/>
    <w:rsid w:val="007F564D"/>
    <w:rsid w:val="007F5B48"/>
    <w:rsid w:val="007F5D1B"/>
    <w:rsid w:val="007F5F7F"/>
    <w:rsid w:val="007F61A9"/>
    <w:rsid w:val="007F67AD"/>
    <w:rsid w:val="007F6A0A"/>
    <w:rsid w:val="007F7821"/>
    <w:rsid w:val="007F7D59"/>
    <w:rsid w:val="00800642"/>
    <w:rsid w:val="0080069E"/>
    <w:rsid w:val="00801707"/>
    <w:rsid w:val="00801BB5"/>
    <w:rsid w:val="0080209F"/>
    <w:rsid w:val="008024EA"/>
    <w:rsid w:val="00802CB9"/>
    <w:rsid w:val="008035FC"/>
    <w:rsid w:val="0080458D"/>
    <w:rsid w:val="00805D64"/>
    <w:rsid w:val="008067B0"/>
    <w:rsid w:val="00806E21"/>
    <w:rsid w:val="00806EA9"/>
    <w:rsid w:val="0080728B"/>
    <w:rsid w:val="00807A25"/>
    <w:rsid w:val="00810C97"/>
    <w:rsid w:val="0081138D"/>
    <w:rsid w:val="008115DF"/>
    <w:rsid w:val="0081168F"/>
    <w:rsid w:val="00811694"/>
    <w:rsid w:val="00811EEE"/>
    <w:rsid w:val="008132C1"/>
    <w:rsid w:val="0081423D"/>
    <w:rsid w:val="008144A9"/>
    <w:rsid w:val="00815B2B"/>
    <w:rsid w:val="00815EA2"/>
    <w:rsid w:val="00815FB8"/>
    <w:rsid w:val="00821EE2"/>
    <w:rsid w:val="00823028"/>
    <w:rsid w:val="0082566A"/>
    <w:rsid w:val="00825C47"/>
    <w:rsid w:val="008261DF"/>
    <w:rsid w:val="00827083"/>
    <w:rsid w:val="00827C44"/>
    <w:rsid w:val="008318D3"/>
    <w:rsid w:val="00831909"/>
    <w:rsid w:val="00831EFD"/>
    <w:rsid w:val="008362D9"/>
    <w:rsid w:val="008370B9"/>
    <w:rsid w:val="008375BE"/>
    <w:rsid w:val="008408FC"/>
    <w:rsid w:val="008412D0"/>
    <w:rsid w:val="008414B3"/>
    <w:rsid w:val="00842C21"/>
    <w:rsid w:val="008448B8"/>
    <w:rsid w:val="008457FE"/>
    <w:rsid w:val="0084593F"/>
    <w:rsid w:val="008472D9"/>
    <w:rsid w:val="00851403"/>
    <w:rsid w:val="00852837"/>
    <w:rsid w:val="00854080"/>
    <w:rsid w:val="00854215"/>
    <w:rsid w:val="008569C1"/>
    <w:rsid w:val="0085709A"/>
    <w:rsid w:val="00857FD8"/>
    <w:rsid w:val="0086079E"/>
    <w:rsid w:val="008608C0"/>
    <w:rsid w:val="00863163"/>
    <w:rsid w:val="0086337C"/>
    <w:rsid w:val="00864075"/>
    <w:rsid w:val="00865947"/>
    <w:rsid w:val="00866698"/>
    <w:rsid w:val="0086724E"/>
    <w:rsid w:val="00871910"/>
    <w:rsid w:val="008727F3"/>
    <w:rsid w:val="00872917"/>
    <w:rsid w:val="00875117"/>
    <w:rsid w:val="00875DE6"/>
    <w:rsid w:val="00876E69"/>
    <w:rsid w:val="008807AF"/>
    <w:rsid w:val="0088130D"/>
    <w:rsid w:val="0088180A"/>
    <w:rsid w:val="00881ED4"/>
    <w:rsid w:val="0088280E"/>
    <w:rsid w:val="00883582"/>
    <w:rsid w:val="00884D33"/>
    <w:rsid w:val="00885ED8"/>
    <w:rsid w:val="00887317"/>
    <w:rsid w:val="008920EC"/>
    <w:rsid w:val="008924F2"/>
    <w:rsid w:val="00892DFF"/>
    <w:rsid w:val="008933A5"/>
    <w:rsid w:val="008942C3"/>
    <w:rsid w:val="008950D3"/>
    <w:rsid w:val="008951A1"/>
    <w:rsid w:val="00895490"/>
    <w:rsid w:val="008A0857"/>
    <w:rsid w:val="008A2268"/>
    <w:rsid w:val="008A2521"/>
    <w:rsid w:val="008A3192"/>
    <w:rsid w:val="008A3B55"/>
    <w:rsid w:val="008A44BE"/>
    <w:rsid w:val="008A47E3"/>
    <w:rsid w:val="008A55C9"/>
    <w:rsid w:val="008A698A"/>
    <w:rsid w:val="008B0F9B"/>
    <w:rsid w:val="008B1511"/>
    <w:rsid w:val="008B2B21"/>
    <w:rsid w:val="008B3A36"/>
    <w:rsid w:val="008B45DE"/>
    <w:rsid w:val="008B557B"/>
    <w:rsid w:val="008B5810"/>
    <w:rsid w:val="008B6C55"/>
    <w:rsid w:val="008B7089"/>
    <w:rsid w:val="008B7296"/>
    <w:rsid w:val="008B76E1"/>
    <w:rsid w:val="008C0847"/>
    <w:rsid w:val="008C0B5F"/>
    <w:rsid w:val="008C246C"/>
    <w:rsid w:val="008C3552"/>
    <w:rsid w:val="008C3AD0"/>
    <w:rsid w:val="008D02BD"/>
    <w:rsid w:val="008D49A8"/>
    <w:rsid w:val="008D546C"/>
    <w:rsid w:val="008D75D8"/>
    <w:rsid w:val="008D7D2C"/>
    <w:rsid w:val="008E2488"/>
    <w:rsid w:val="008E49AC"/>
    <w:rsid w:val="008E4E8E"/>
    <w:rsid w:val="008E5F14"/>
    <w:rsid w:val="008E7D9E"/>
    <w:rsid w:val="008F013D"/>
    <w:rsid w:val="008F136B"/>
    <w:rsid w:val="008F1CA5"/>
    <w:rsid w:val="008F1FE9"/>
    <w:rsid w:val="008F32B3"/>
    <w:rsid w:val="008F3F05"/>
    <w:rsid w:val="008F4C3F"/>
    <w:rsid w:val="008F4F0E"/>
    <w:rsid w:val="008F60E4"/>
    <w:rsid w:val="0090035A"/>
    <w:rsid w:val="00901FF5"/>
    <w:rsid w:val="00902F98"/>
    <w:rsid w:val="009072D0"/>
    <w:rsid w:val="0091192D"/>
    <w:rsid w:val="00912861"/>
    <w:rsid w:val="00912FCA"/>
    <w:rsid w:val="00913087"/>
    <w:rsid w:val="0091313E"/>
    <w:rsid w:val="00913E11"/>
    <w:rsid w:val="009154DC"/>
    <w:rsid w:val="00916692"/>
    <w:rsid w:val="0091737B"/>
    <w:rsid w:val="009201D1"/>
    <w:rsid w:val="00921BD4"/>
    <w:rsid w:val="00921C55"/>
    <w:rsid w:val="00922B11"/>
    <w:rsid w:val="009236A6"/>
    <w:rsid w:val="009236D6"/>
    <w:rsid w:val="009246B8"/>
    <w:rsid w:val="00926580"/>
    <w:rsid w:val="00927F55"/>
    <w:rsid w:val="009306C5"/>
    <w:rsid w:val="00932A61"/>
    <w:rsid w:val="0093406B"/>
    <w:rsid w:val="0093469C"/>
    <w:rsid w:val="009351BF"/>
    <w:rsid w:val="00937F90"/>
    <w:rsid w:val="009404BE"/>
    <w:rsid w:val="00940D74"/>
    <w:rsid w:val="009429B1"/>
    <w:rsid w:val="0094306E"/>
    <w:rsid w:val="00943457"/>
    <w:rsid w:val="00945019"/>
    <w:rsid w:val="009450A5"/>
    <w:rsid w:val="00945AB2"/>
    <w:rsid w:val="00945D6A"/>
    <w:rsid w:val="00950FC4"/>
    <w:rsid w:val="0095203D"/>
    <w:rsid w:val="009529B4"/>
    <w:rsid w:val="00952CBD"/>
    <w:rsid w:val="009554B1"/>
    <w:rsid w:val="00957E04"/>
    <w:rsid w:val="00961F9C"/>
    <w:rsid w:val="00963106"/>
    <w:rsid w:val="00963AC8"/>
    <w:rsid w:val="009645FD"/>
    <w:rsid w:val="00964749"/>
    <w:rsid w:val="009647EA"/>
    <w:rsid w:val="00965CEE"/>
    <w:rsid w:val="00965E8A"/>
    <w:rsid w:val="009663C7"/>
    <w:rsid w:val="00967720"/>
    <w:rsid w:val="00967C66"/>
    <w:rsid w:val="009719D6"/>
    <w:rsid w:val="00973C80"/>
    <w:rsid w:val="00974CBC"/>
    <w:rsid w:val="00975D3B"/>
    <w:rsid w:val="009772C4"/>
    <w:rsid w:val="00977324"/>
    <w:rsid w:val="00977927"/>
    <w:rsid w:val="00977E67"/>
    <w:rsid w:val="009808BF"/>
    <w:rsid w:val="00980C25"/>
    <w:rsid w:val="00980E79"/>
    <w:rsid w:val="009811AC"/>
    <w:rsid w:val="009821A0"/>
    <w:rsid w:val="009828F4"/>
    <w:rsid w:val="00983D60"/>
    <w:rsid w:val="00986043"/>
    <w:rsid w:val="00986D02"/>
    <w:rsid w:val="00987124"/>
    <w:rsid w:val="0099182A"/>
    <w:rsid w:val="0099229C"/>
    <w:rsid w:val="00993CE8"/>
    <w:rsid w:val="00996A77"/>
    <w:rsid w:val="009A197E"/>
    <w:rsid w:val="009A1EE6"/>
    <w:rsid w:val="009A367E"/>
    <w:rsid w:val="009A3FEA"/>
    <w:rsid w:val="009A49E1"/>
    <w:rsid w:val="009A55E2"/>
    <w:rsid w:val="009A5FE6"/>
    <w:rsid w:val="009A6434"/>
    <w:rsid w:val="009A64C6"/>
    <w:rsid w:val="009A7B8A"/>
    <w:rsid w:val="009B0419"/>
    <w:rsid w:val="009B0820"/>
    <w:rsid w:val="009B1249"/>
    <w:rsid w:val="009B2FF5"/>
    <w:rsid w:val="009B3A07"/>
    <w:rsid w:val="009B6953"/>
    <w:rsid w:val="009C1634"/>
    <w:rsid w:val="009C2777"/>
    <w:rsid w:val="009C49BE"/>
    <w:rsid w:val="009C4A41"/>
    <w:rsid w:val="009C5366"/>
    <w:rsid w:val="009C5E5C"/>
    <w:rsid w:val="009D062B"/>
    <w:rsid w:val="009D0CE1"/>
    <w:rsid w:val="009D3055"/>
    <w:rsid w:val="009D41F6"/>
    <w:rsid w:val="009D53D9"/>
    <w:rsid w:val="009D5865"/>
    <w:rsid w:val="009D60FA"/>
    <w:rsid w:val="009E0CEA"/>
    <w:rsid w:val="009E153D"/>
    <w:rsid w:val="009E25DE"/>
    <w:rsid w:val="009E3D4E"/>
    <w:rsid w:val="009E6789"/>
    <w:rsid w:val="009E766F"/>
    <w:rsid w:val="009F1185"/>
    <w:rsid w:val="009F1DA2"/>
    <w:rsid w:val="009F29BE"/>
    <w:rsid w:val="009F57FD"/>
    <w:rsid w:val="00A0271F"/>
    <w:rsid w:val="00A02D79"/>
    <w:rsid w:val="00A031BC"/>
    <w:rsid w:val="00A0436F"/>
    <w:rsid w:val="00A04600"/>
    <w:rsid w:val="00A06A3C"/>
    <w:rsid w:val="00A100C6"/>
    <w:rsid w:val="00A133AE"/>
    <w:rsid w:val="00A14551"/>
    <w:rsid w:val="00A14D8D"/>
    <w:rsid w:val="00A14DDA"/>
    <w:rsid w:val="00A17016"/>
    <w:rsid w:val="00A177B7"/>
    <w:rsid w:val="00A20F70"/>
    <w:rsid w:val="00A22AEB"/>
    <w:rsid w:val="00A23250"/>
    <w:rsid w:val="00A25675"/>
    <w:rsid w:val="00A2764C"/>
    <w:rsid w:val="00A27C94"/>
    <w:rsid w:val="00A32361"/>
    <w:rsid w:val="00A32BCE"/>
    <w:rsid w:val="00A35307"/>
    <w:rsid w:val="00A3623F"/>
    <w:rsid w:val="00A37DA7"/>
    <w:rsid w:val="00A40DB9"/>
    <w:rsid w:val="00A42BF4"/>
    <w:rsid w:val="00A43177"/>
    <w:rsid w:val="00A4424B"/>
    <w:rsid w:val="00A44CC5"/>
    <w:rsid w:val="00A45752"/>
    <w:rsid w:val="00A46D5F"/>
    <w:rsid w:val="00A47B05"/>
    <w:rsid w:val="00A501FE"/>
    <w:rsid w:val="00A50B8F"/>
    <w:rsid w:val="00A51365"/>
    <w:rsid w:val="00A548DD"/>
    <w:rsid w:val="00A56A08"/>
    <w:rsid w:val="00A5720B"/>
    <w:rsid w:val="00A616E0"/>
    <w:rsid w:val="00A6203C"/>
    <w:rsid w:val="00A62CA7"/>
    <w:rsid w:val="00A63161"/>
    <w:rsid w:val="00A63C95"/>
    <w:rsid w:val="00A65019"/>
    <w:rsid w:val="00A65366"/>
    <w:rsid w:val="00A65E70"/>
    <w:rsid w:val="00A65EDD"/>
    <w:rsid w:val="00A660F3"/>
    <w:rsid w:val="00A67B97"/>
    <w:rsid w:val="00A70DD0"/>
    <w:rsid w:val="00A71611"/>
    <w:rsid w:val="00A72EF7"/>
    <w:rsid w:val="00A73674"/>
    <w:rsid w:val="00A73F6D"/>
    <w:rsid w:val="00A742AB"/>
    <w:rsid w:val="00A7606F"/>
    <w:rsid w:val="00A7759D"/>
    <w:rsid w:val="00A80ED3"/>
    <w:rsid w:val="00A81241"/>
    <w:rsid w:val="00A82AAE"/>
    <w:rsid w:val="00A84EEC"/>
    <w:rsid w:val="00A85F2C"/>
    <w:rsid w:val="00A86CE8"/>
    <w:rsid w:val="00A91BB6"/>
    <w:rsid w:val="00A91D62"/>
    <w:rsid w:val="00A928FD"/>
    <w:rsid w:val="00A929FC"/>
    <w:rsid w:val="00A92FCE"/>
    <w:rsid w:val="00A93A09"/>
    <w:rsid w:val="00A949AA"/>
    <w:rsid w:val="00A94B65"/>
    <w:rsid w:val="00A951F3"/>
    <w:rsid w:val="00A9596E"/>
    <w:rsid w:val="00A96977"/>
    <w:rsid w:val="00A97698"/>
    <w:rsid w:val="00AA01C2"/>
    <w:rsid w:val="00AA1DF7"/>
    <w:rsid w:val="00AA230E"/>
    <w:rsid w:val="00AA2A1A"/>
    <w:rsid w:val="00AA3277"/>
    <w:rsid w:val="00AA41F5"/>
    <w:rsid w:val="00AA4FB8"/>
    <w:rsid w:val="00AA60CB"/>
    <w:rsid w:val="00AA7397"/>
    <w:rsid w:val="00AB1CEC"/>
    <w:rsid w:val="00AB4190"/>
    <w:rsid w:val="00AB4FFE"/>
    <w:rsid w:val="00AB7194"/>
    <w:rsid w:val="00AB7C16"/>
    <w:rsid w:val="00AC1A6A"/>
    <w:rsid w:val="00AC2A63"/>
    <w:rsid w:val="00AC2D04"/>
    <w:rsid w:val="00AC44C0"/>
    <w:rsid w:val="00AC4BE7"/>
    <w:rsid w:val="00AC5F52"/>
    <w:rsid w:val="00AC66A0"/>
    <w:rsid w:val="00AC6954"/>
    <w:rsid w:val="00AC70B3"/>
    <w:rsid w:val="00AC77A7"/>
    <w:rsid w:val="00AC7EAC"/>
    <w:rsid w:val="00AD114A"/>
    <w:rsid w:val="00AD1DDE"/>
    <w:rsid w:val="00AD362E"/>
    <w:rsid w:val="00AD4A95"/>
    <w:rsid w:val="00AD5486"/>
    <w:rsid w:val="00AD574F"/>
    <w:rsid w:val="00AD59B8"/>
    <w:rsid w:val="00AD67E7"/>
    <w:rsid w:val="00AD69C6"/>
    <w:rsid w:val="00AD6B08"/>
    <w:rsid w:val="00AE4442"/>
    <w:rsid w:val="00AE57A3"/>
    <w:rsid w:val="00AE66ED"/>
    <w:rsid w:val="00AE7A74"/>
    <w:rsid w:val="00AF050A"/>
    <w:rsid w:val="00AF0AA3"/>
    <w:rsid w:val="00AF1829"/>
    <w:rsid w:val="00AF286D"/>
    <w:rsid w:val="00AF4A93"/>
    <w:rsid w:val="00AF6C2E"/>
    <w:rsid w:val="00B0034C"/>
    <w:rsid w:val="00B008B3"/>
    <w:rsid w:val="00B01A64"/>
    <w:rsid w:val="00B01F25"/>
    <w:rsid w:val="00B02E4F"/>
    <w:rsid w:val="00B05E15"/>
    <w:rsid w:val="00B0636E"/>
    <w:rsid w:val="00B07934"/>
    <w:rsid w:val="00B105CB"/>
    <w:rsid w:val="00B10B11"/>
    <w:rsid w:val="00B10F70"/>
    <w:rsid w:val="00B12F5E"/>
    <w:rsid w:val="00B13ED7"/>
    <w:rsid w:val="00B14762"/>
    <w:rsid w:val="00B15DC3"/>
    <w:rsid w:val="00B162FF"/>
    <w:rsid w:val="00B16882"/>
    <w:rsid w:val="00B20417"/>
    <w:rsid w:val="00B2126E"/>
    <w:rsid w:val="00B2159A"/>
    <w:rsid w:val="00B215EE"/>
    <w:rsid w:val="00B227F2"/>
    <w:rsid w:val="00B234A5"/>
    <w:rsid w:val="00B236EB"/>
    <w:rsid w:val="00B23B98"/>
    <w:rsid w:val="00B23E5C"/>
    <w:rsid w:val="00B2612C"/>
    <w:rsid w:val="00B26BA2"/>
    <w:rsid w:val="00B31F2F"/>
    <w:rsid w:val="00B325E1"/>
    <w:rsid w:val="00B33F35"/>
    <w:rsid w:val="00B35BD7"/>
    <w:rsid w:val="00B36966"/>
    <w:rsid w:val="00B36DF6"/>
    <w:rsid w:val="00B371AE"/>
    <w:rsid w:val="00B375FC"/>
    <w:rsid w:val="00B378B3"/>
    <w:rsid w:val="00B37B2C"/>
    <w:rsid w:val="00B40A4C"/>
    <w:rsid w:val="00B4157B"/>
    <w:rsid w:val="00B43D08"/>
    <w:rsid w:val="00B44B31"/>
    <w:rsid w:val="00B45083"/>
    <w:rsid w:val="00B458A6"/>
    <w:rsid w:val="00B47338"/>
    <w:rsid w:val="00B51580"/>
    <w:rsid w:val="00B518B2"/>
    <w:rsid w:val="00B51CEB"/>
    <w:rsid w:val="00B52137"/>
    <w:rsid w:val="00B53C72"/>
    <w:rsid w:val="00B54372"/>
    <w:rsid w:val="00B55AAA"/>
    <w:rsid w:val="00B5703B"/>
    <w:rsid w:val="00B576F8"/>
    <w:rsid w:val="00B616C0"/>
    <w:rsid w:val="00B6188D"/>
    <w:rsid w:val="00B62860"/>
    <w:rsid w:val="00B6291B"/>
    <w:rsid w:val="00B63AFD"/>
    <w:rsid w:val="00B708F8"/>
    <w:rsid w:val="00B7235A"/>
    <w:rsid w:val="00B7257C"/>
    <w:rsid w:val="00B74FFB"/>
    <w:rsid w:val="00B760C0"/>
    <w:rsid w:val="00B8268F"/>
    <w:rsid w:val="00B82DF7"/>
    <w:rsid w:val="00B8312F"/>
    <w:rsid w:val="00B848A0"/>
    <w:rsid w:val="00B84C3F"/>
    <w:rsid w:val="00B875C4"/>
    <w:rsid w:val="00B87CB2"/>
    <w:rsid w:val="00B93BF2"/>
    <w:rsid w:val="00B94BC3"/>
    <w:rsid w:val="00BA2234"/>
    <w:rsid w:val="00BA4448"/>
    <w:rsid w:val="00BA47F2"/>
    <w:rsid w:val="00BA54E8"/>
    <w:rsid w:val="00BA6B72"/>
    <w:rsid w:val="00BA7078"/>
    <w:rsid w:val="00BB041C"/>
    <w:rsid w:val="00BB136C"/>
    <w:rsid w:val="00BB2DA1"/>
    <w:rsid w:val="00BB4458"/>
    <w:rsid w:val="00BB523D"/>
    <w:rsid w:val="00BB66BF"/>
    <w:rsid w:val="00BC0876"/>
    <w:rsid w:val="00BC1CF4"/>
    <w:rsid w:val="00BC3B98"/>
    <w:rsid w:val="00BC47B2"/>
    <w:rsid w:val="00BC5034"/>
    <w:rsid w:val="00BC5EF7"/>
    <w:rsid w:val="00BC5F74"/>
    <w:rsid w:val="00BD1122"/>
    <w:rsid w:val="00BD2400"/>
    <w:rsid w:val="00BD2424"/>
    <w:rsid w:val="00BD3FC3"/>
    <w:rsid w:val="00BD5D3F"/>
    <w:rsid w:val="00BD6E3A"/>
    <w:rsid w:val="00BE0310"/>
    <w:rsid w:val="00BE06F9"/>
    <w:rsid w:val="00BE0C58"/>
    <w:rsid w:val="00BE327C"/>
    <w:rsid w:val="00BE340B"/>
    <w:rsid w:val="00BE3663"/>
    <w:rsid w:val="00BE375C"/>
    <w:rsid w:val="00BE3CBC"/>
    <w:rsid w:val="00BE5C18"/>
    <w:rsid w:val="00BF14C9"/>
    <w:rsid w:val="00BF23F4"/>
    <w:rsid w:val="00BF28B7"/>
    <w:rsid w:val="00BF4425"/>
    <w:rsid w:val="00BF461A"/>
    <w:rsid w:val="00BF4972"/>
    <w:rsid w:val="00C02148"/>
    <w:rsid w:val="00C028E7"/>
    <w:rsid w:val="00C054AE"/>
    <w:rsid w:val="00C06F62"/>
    <w:rsid w:val="00C11229"/>
    <w:rsid w:val="00C11DBB"/>
    <w:rsid w:val="00C144FE"/>
    <w:rsid w:val="00C148D6"/>
    <w:rsid w:val="00C15155"/>
    <w:rsid w:val="00C15A34"/>
    <w:rsid w:val="00C15C16"/>
    <w:rsid w:val="00C16802"/>
    <w:rsid w:val="00C17FDF"/>
    <w:rsid w:val="00C20B56"/>
    <w:rsid w:val="00C20D06"/>
    <w:rsid w:val="00C21262"/>
    <w:rsid w:val="00C212BB"/>
    <w:rsid w:val="00C22F01"/>
    <w:rsid w:val="00C23567"/>
    <w:rsid w:val="00C24DAB"/>
    <w:rsid w:val="00C27239"/>
    <w:rsid w:val="00C306EE"/>
    <w:rsid w:val="00C3138F"/>
    <w:rsid w:val="00C319AC"/>
    <w:rsid w:val="00C31E82"/>
    <w:rsid w:val="00C339C8"/>
    <w:rsid w:val="00C4018E"/>
    <w:rsid w:val="00C4227C"/>
    <w:rsid w:val="00C42971"/>
    <w:rsid w:val="00C4514A"/>
    <w:rsid w:val="00C4622C"/>
    <w:rsid w:val="00C468ED"/>
    <w:rsid w:val="00C470DB"/>
    <w:rsid w:val="00C50642"/>
    <w:rsid w:val="00C51D49"/>
    <w:rsid w:val="00C572AB"/>
    <w:rsid w:val="00C5744A"/>
    <w:rsid w:val="00C629EA"/>
    <w:rsid w:val="00C62F2D"/>
    <w:rsid w:val="00C637CC"/>
    <w:rsid w:val="00C63E4B"/>
    <w:rsid w:val="00C64AD5"/>
    <w:rsid w:val="00C64D75"/>
    <w:rsid w:val="00C651B6"/>
    <w:rsid w:val="00C65595"/>
    <w:rsid w:val="00C657FC"/>
    <w:rsid w:val="00C661F4"/>
    <w:rsid w:val="00C70553"/>
    <w:rsid w:val="00C727A1"/>
    <w:rsid w:val="00C7324E"/>
    <w:rsid w:val="00C737BE"/>
    <w:rsid w:val="00C745BE"/>
    <w:rsid w:val="00C74DB1"/>
    <w:rsid w:val="00C75081"/>
    <w:rsid w:val="00C75102"/>
    <w:rsid w:val="00C75547"/>
    <w:rsid w:val="00C75795"/>
    <w:rsid w:val="00C75A87"/>
    <w:rsid w:val="00C76697"/>
    <w:rsid w:val="00C77378"/>
    <w:rsid w:val="00C77A00"/>
    <w:rsid w:val="00C81C74"/>
    <w:rsid w:val="00C81CB3"/>
    <w:rsid w:val="00C82447"/>
    <w:rsid w:val="00C8477D"/>
    <w:rsid w:val="00C860A6"/>
    <w:rsid w:val="00C86D52"/>
    <w:rsid w:val="00C878F7"/>
    <w:rsid w:val="00C9323B"/>
    <w:rsid w:val="00C94670"/>
    <w:rsid w:val="00C97C86"/>
    <w:rsid w:val="00CA00AD"/>
    <w:rsid w:val="00CA1DFB"/>
    <w:rsid w:val="00CA2EFD"/>
    <w:rsid w:val="00CA5CEA"/>
    <w:rsid w:val="00CA62C8"/>
    <w:rsid w:val="00CA6606"/>
    <w:rsid w:val="00CA6C0C"/>
    <w:rsid w:val="00CA7019"/>
    <w:rsid w:val="00CA71F3"/>
    <w:rsid w:val="00CA751E"/>
    <w:rsid w:val="00CB06A5"/>
    <w:rsid w:val="00CB22A9"/>
    <w:rsid w:val="00CB2769"/>
    <w:rsid w:val="00CB4004"/>
    <w:rsid w:val="00CB4259"/>
    <w:rsid w:val="00CB42B1"/>
    <w:rsid w:val="00CB44AB"/>
    <w:rsid w:val="00CB45FB"/>
    <w:rsid w:val="00CB6B8D"/>
    <w:rsid w:val="00CB6CE0"/>
    <w:rsid w:val="00CB7C3D"/>
    <w:rsid w:val="00CC246E"/>
    <w:rsid w:val="00CC5481"/>
    <w:rsid w:val="00CC585D"/>
    <w:rsid w:val="00CC5A2F"/>
    <w:rsid w:val="00CC5BE4"/>
    <w:rsid w:val="00CC5CF0"/>
    <w:rsid w:val="00CC64E0"/>
    <w:rsid w:val="00CD0F11"/>
    <w:rsid w:val="00CD37E8"/>
    <w:rsid w:val="00CD53AB"/>
    <w:rsid w:val="00CD5496"/>
    <w:rsid w:val="00CD66DC"/>
    <w:rsid w:val="00CD6F99"/>
    <w:rsid w:val="00CD724E"/>
    <w:rsid w:val="00CD7432"/>
    <w:rsid w:val="00CE06B0"/>
    <w:rsid w:val="00CE2F15"/>
    <w:rsid w:val="00CE67B6"/>
    <w:rsid w:val="00CE7D63"/>
    <w:rsid w:val="00CF1385"/>
    <w:rsid w:val="00CF20E1"/>
    <w:rsid w:val="00CF579E"/>
    <w:rsid w:val="00CF60DC"/>
    <w:rsid w:val="00CF652A"/>
    <w:rsid w:val="00CF6EAE"/>
    <w:rsid w:val="00CF750A"/>
    <w:rsid w:val="00CF7851"/>
    <w:rsid w:val="00CF7D0E"/>
    <w:rsid w:val="00D011CB"/>
    <w:rsid w:val="00D0383D"/>
    <w:rsid w:val="00D0598A"/>
    <w:rsid w:val="00D06D6D"/>
    <w:rsid w:val="00D0795E"/>
    <w:rsid w:val="00D10955"/>
    <w:rsid w:val="00D10C57"/>
    <w:rsid w:val="00D110C4"/>
    <w:rsid w:val="00D11B9F"/>
    <w:rsid w:val="00D12E80"/>
    <w:rsid w:val="00D1404E"/>
    <w:rsid w:val="00D14A3F"/>
    <w:rsid w:val="00D15573"/>
    <w:rsid w:val="00D164BD"/>
    <w:rsid w:val="00D16920"/>
    <w:rsid w:val="00D16DA5"/>
    <w:rsid w:val="00D17D46"/>
    <w:rsid w:val="00D20446"/>
    <w:rsid w:val="00D21830"/>
    <w:rsid w:val="00D230CD"/>
    <w:rsid w:val="00D23809"/>
    <w:rsid w:val="00D24D2A"/>
    <w:rsid w:val="00D24F9D"/>
    <w:rsid w:val="00D25172"/>
    <w:rsid w:val="00D254FA"/>
    <w:rsid w:val="00D258D4"/>
    <w:rsid w:val="00D25C85"/>
    <w:rsid w:val="00D26BAF"/>
    <w:rsid w:val="00D30DB0"/>
    <w:rsid w:val="00D31C4A"/>
    <w:rsid w:val="00D3374E"/>
    <w:rsid w:val="00D343B7"/>
    <w:rsid w:val="00D35051"/>
    <w:rsid w:val="00D350F2"/>
    <w:rsid w:val="00D35B5A"/>
    <w:rsid w:val="00D36DA9"/>
    <w:rsid w:val="00D37885"/>
    <w:rsid w:val="00D37A3C"/>
    <w:rsid w:val="00D37C15"/>
    <w:rsid w:val="00D41A75"/>
    <w:rsid w:val="00D41FD6"/>
    <w:rsid w:val="00D420C4"/>
    <w:rsid w:val="00D42F55"/>
    <w:rsid w:val="00D431C3"/>
    <w:rsid w:val="00D43341"/>
    <w:rsid w:val="00D464F2"/>
    <w:rsid w:val="00D477B2"/>
    <w:rsid w:val="00D51DAF"/>
    <w:rsid w:val="00D51E1A"/>
    <w:rsid w:val="00D51E34"/>
    <w:rsid w:val="00D51EA7"/>
    <w:rsid w:val="00D5391F"/>
    <w:rsid w:val="00D54DB5"/>
    <w:rsid w:val="00D569E4"/>
    <w:rsid w:val="00D575C2"/>
    <w:rsid w:val="00D601CB"/>
    <w:rsid w:val="00D60FA3"/>
    <w:rsid w:val="00D6386F"/>
    <w:rsid w:val="00D642D7"/>
    <w:rsid w:val="00D64A87"/>
    <w:rsid w:val="00D64E6E"/>
    <w:rsid w:val="00D66A8F"/>
    <w:rsid w:val="00D66E36"/>
    <w:rsid w:val="00D700E8"/>
    <w:rsid w:val="00D7091F"/>
    <w:rsid w:val="00D714AE"/>
    <w:rsid w:val="00D71DA8"/>
    <w:rsid w:val="00D72638"/>
    <w:rsid w:val="00D72A25"/>
    <w:rsid w:val="00D73CE2"/>
    <w:rsid w:val="00D73E35"/>
    <w:rsid w:val="00D741A6"/>
    <w:rsid w:val="00D74388"/>
    <w:rsid w:val="00D7576A"/>
    <w:rsid w:val="00D758A0"/>
    <w:rsid w:val="00D75DD2"/>
    <w:rsid w:val="00D76A5B"/>
    <w:rsid w:val="00D81BA2"/>
    <w:rsid w:val="00D81E7E"/>
    <w:rsid w:val="00D82A2C"/>
    <w:rsid w:val="00D82BFA"/>
    <w:rsid w:val="00D86484"/>
    <w:rsid w:val="00D867ED"/>
    <w:rsid w:val="00D8721D"/>
    <w:rsid w:val="00D87E8E"/>
    <w:rsid w:val="00D91508"/>
    <w:rsid w:val="00D931D8"/>
    <w:rsid w:val="00D94C1B"/>
    <w:rsid w:val="00D96A86"/>
    <w:rsid w:val="00D9758E"/>
    <w:rsid w:val="00D975B6"/>
    <w:rsid w:val="00DA18B7"/>
    <w:rsid w:val="00DA2F6A"/>
    <w:rsid w:val="00DA3EDB"/>
    <w:rsid w:val="00DA59B4"/>
    <w:rsid w:val="00DA59E4"/>
    <w:rsid w:val="00DA6848"/>
    <w:rsid w:val="00DB0123"/>
    <w:rsid w:val="00DB0F99"/>
    <w:rsid w:val="00DB16C5"/>
    <w:rsid w:val="00DB26B8"/>
    <w:rsid w:val="00DB35A6"/>
    <w:rsid w:val="00DB373A"/>
    <w:rsid w:val="00DB3974"/>
    <w:rsid w:val="00DB4DFC"/>
    <w:rsid w:val="00DB5AA8"/>
    <w:rsid w:val="00DC1BAB"/>
    <w:rsid w:val="00DC3D27"/>
    <w:rsid w:val="00DC47A3"/>
    <w:rsid w:val="00DC5371"/>
    <w:rsid w:val="00DC7752"/>
    <w:rsid w:val="00DC7BCB"/>
    <w:rsid w:val="00DD25D0"/>
    <w:rsid w:val="00DD2606"/>
    <w:rsid w:val="00DD3A08"/>
    <w:rsid w:val="00DD4E27"/>
    <w:rsid w:val="00DE0124"/>
    <w:rsid w:val="00DE154D"/>
    <w:rsid w:val="00DE15DD"/>
    <w:rsid w:val="00DE2959"/>
    <w:rsid w:val="00DE68B1"/>
    <w:rsid w:val="00DE72C2"/>
    <w:rsid w:val="00DF232C"/>
    <w:rsid w:val="00DF3FC9"/>
    <w:rsid w:val="00DF6D5A"/>
    <w:rsid w:val="00E001AA"/>
    <w:rsid w:val="00E00AA5"/>
    <w:rsid w:val="00E0160A"/>
    <w:rsid w:val="00E02AA4"/>
    <w:rsid w:val="00E04EEB"/>
    <w:rsid w:val="00E050AC"/>
    <w:rsid w:val="00E05D48"/>
    <w:rsid w:val="00E06A99"/>
    <w:rsid w:val="00E10690"/>
    <w:rsid w:val="00E10F86"/>
    <w:rsid w:val="00E1240C"/>
    <w:rsid w:val="00E127F7"/>
    <w:rsid w:val="00E1283D"/>
    <w:rsid w:val="00E12A1C"/>
    <w:rsid w:val="00E13538"/>
    <w:rsid w:val="00E136CB"/>
    <w:rsid w:val="00E14209"/>
    <w:rsid w:val="00E15C34"/>
    <w:rsid w:val="00E16BE6"/>
    <w:rsid w:val="00E17F0F"/>
    <w:rsid w:val="00E2110C"/>
    <w:rsid w:val="00E227CA"/>
    <w:rsid w:val="00E247DD"/>
    <w:rsid w:val="00E2543C"/>
    <w:rsid w:val="00E26293"/>
    <w:rsid w:val="00E31CD2"/>
    <w:rsid w:val="00E33C2B"/>
    <w:rsid w:val="00E34F36"/>
    <w:rsid w:val="00E3729A"/>
    <w:rsid w:val="00E402C5"/>
    <w:rsid w:val="00E404E6"/>
    <w:rsid w:val="00E40591"/>
    <w:rsid w:val="00E41138"/>
    <w:rsid w:val="00E4147D"/>
    <w:rsid w:val="00E41BCF"/>
    <w:rsid w:val="00E41BD3"/>
    <w:rsid w:val="00E41F09"/>
    <w:rsid w:val="00E42240"/>
    <w:rsid w:val="00E47F5E"/>
    <w:rsid w:val="00E5185B"/>
    <w:rsid w:val="00E52A08"/>
    <w:rsid w:val="00E53DDD"/>
    <w:rsid w:val="00E54590"/>
    <w:rsid w:val="00E55096"/>
    <w:rsid w:val="00E6046C"/>
    <w:rsid w:val="00E61971"/>
    <w:rsid w:val="00E622A6"/>
    <w:rsid w:val="00E62DF1"/>
    <w:rsid w:val="00E6392F"/>
    <w:rsid w:val="00E639F2"/>
    <w:rsid w:val="00E64A2A"/>
    <w:rsid w:val="00E65F56"/>
    <w:rsid w:val="00E66730"/>
    <w:rsid w:val="00E67D4A"/>
    <w:rsid w:val="00E67FA3"/>
    <w:rsid w:val="00E708BD"/>
    <w:rsid w:val="00E711D1"/>
    <w:rsid w:val="00E71A51"/>
    <w:rsid w:val="00E72336"/>
    <w:rsid w:val="00E74724"/>
    <w:rsid w:val="00E770BB"/>
    <w:rsid w:val="00E82062"/>
    <w:rsid w:val="00E86352"/>
    <w:rsid w:val="00E9059C"/>
    <w:rsid w:val="00E91C28"/>
    <w:rsid w:val="00E9300F"/>
    <w:rsid w:val="00E94EDA"/>
    <w:rsid w:val="00E96882"/>
    <w:rsid w:val="00E96BCD"/>
    <w:rsid w:val="00EA0166"/>
    <w:rsid w:val="00EA136B"/>
    <w:rsid w:val="00EA159F"/>
    <w:rsid w:val="00EA172D"/>
    <w:rsid w:val="00EA3757"/>
    <w:rsid w:val="00EA38E7"/>
    <w:rsid w:val="00EA3FE7"/>
    <w:rsid w:val="00EA42C7"/>
    <w:rsid w:val="00EA6713"/>
    <w:rsid w:val="00EA783B"/>
    <w:rsid w:val="00EB0991"/>
    <w:rsid w:val="00EB0CE7"/>
    <w:rsid w:val="00EB102D"/>
    <w:rsid w:val="00EB2192"/>
    <w:rsid w:val="00EB2201"/>
    <w:rsid w:val="00EB2992"/>
    <w:rsid w:val="00EB5BE0"/>
    <w:rsid w:val="00EB7635"/>
    <w:rsid w:val="00EC1151"/>
    <w:rsid w:val="00EC2E21"/>
    <w:rsid w:val="00EC3A35"/>
    <w:rsid w:val="00EC4324"/>
    <w:rsid w:val="00EC4E4F"/>
    <w:rsid w:val="00EC507A"/>
    <w:rsid w:val="00ED0EAD"/>
    <w:rsid w:val="00ED0FC0"/>
    <w:rsid w:val="00ED23FC"/>
    <w:rsid w:val="00ED2E12"/>
    <w:rsid w:val="00ED3AEA"/>
    <w:rsid w:val="00ED4A0F"/>
    <w:rsid w:val="00ED575E"/>
    <w:rsid w:val="00ED6920"/>
    <w:rsid w:val="00ED6A0A"/>
    <w:rsid w:val="00ED6D0B"/>
    <w:rsid w:val="00ED79B2"/>
    <w:rsid w:val="00ED7D56"/>
    <w:rsid w:val="00EE1800"/>
    <w:rsid w:val="00EE3098"/>
    <w:rsid w:val="00EE4F0E"/>
    <w:rsid w:val="00EE5678"/>
    <w:rsid w:val="00EE5686"/>
    <w:rsid w:val="00EF06E2"/>
    <w:rsid w:val="00EF1A90"/>
    <w:rsid w:val="00EF1AD9"/>
    <w:rsid w:val="00EF280A"/>
    <w:rsid w:val="00EF64D4"/>
    <w:rsid w:val="00EF7225"/>
    <w:rsid w:val="00EF74CA"/>
    <w:rsid w:val="00F00B52"/>
    <w:rsid w:val="00F02D43"/>
    <w:rsid w:val="00F0449B"/>
    <w:rsid w:val="00F101E1"/>
    <w:rsid w:val="00F10CD4"/>
    <w:rsid w:val="00F119AF"/>
    <w:rsid w:val="00F11A09"/>
    <w:rsid w:val="00F1213A"/>
    <w:rsid w:val="00F12424"/>
    <w:rsid w:val="00F1299A"/>
    <w:rsid w:val="00F1339A"/>
    <w:rsid w:val="00F14771"/>
    <w:rsid w:val="00F16288"/>
    <w:rsid w:val="00F16853"/>
    <w:rsid w:val="00F17DE1"/>
    <w:rsid w:val="00F22B57"/>
    <w:rsid w:val="00F26DEF"/>
    <w:rsid w:val="00F27530"/>
    <w:rsid w:val="00F30CC2"/>
    <w:rsid w:val="00F30DE7"/>
    <w:rsid w:val="00F336DB"/>
    <w:rsid w:val="00F34B44"/>
    <w:rsid w:val="00F36359"/>
    <w:rsid w:val="00F412C7"/>
    <w:rsid w:val="00F41680"/>
    <w:rsid w:val="00F41943"/>
    <w:rsid w:val="00F42C32"/>
    <w:rsid w:val="00F46C18"/>
    <w:rsid w:val="00F47449"/>
    <w:rsid w:val="00F47E77"/>
    <w:rsid w:val="00F51524"/>
    <w:rsid w:val="00F52BCE"/>
    <w:rsid w:val="00F553E7"/>
    <w:rsid w:val="00F571B6"/>
    <w:rsid w:val="00F60900"/>
    <w:rsid w:val="00F614A4"/>
    <w:rsid w:val="00F615C5"/>
    <w:rsid w:val="00F61EE9"/>
    <w:rsid w:val="00F62923"/>
    <w:rsid w:val="00F641CD"/>
    <w:rsid w:val="00F64BF9"/>
    <w:rsid w:val="00F65CE3"/>
    <w:rsid w:val="00F70590"/>
    <w:rsid w:val="00F71664"/>
    <w:rsid w:val="00F72566"/>
    <w:rsid w:val="00F72A15"/>
    <w:rsid w:val="00F73F52"/>
    <w:rsid w:val="00F74047"/>
    <w:rsid w:val="00F751FC"/>
    <w:rsid w:val="00F752E8"/>
    <w:rsid w:val="00F7613B"/>
    <w:rsid w:val="00F771B4"/>
    <w:rsid w:val="00F7788F"/>
    <w:rsid w:val="00F77A48"/>
    <w:rsid w:val="00F77CE5"/>
    <w:rsid w:val="00F803A1"/>
    <w:rsid w:val="00F80D7B"/>
    <w:rsid w:val="00F81038"/>
    <w:rsid w:val="00F834F4"/>
    <w:rsid w:val="00F84785"/>
    <w:rsid w:val="00F85BE9"/>
    <w:rsid w:val="00F86D5E"/>
    <w:rsid w:val="00F8729D"/>
    <w:rsid w:val="00F94197"/>
    <w:rsid w:val="00F95800"/>
    <w:rsid w:val="00F969C0"/>
    <w:rsid w:val="00F97CFD"/>
    <w:rsid w:val="00FA0458"/>
    <w:rsid w:val="00FA04E6"/>
    <w:rsid w:val="00FA06B5"/>
    <w:rsid w:val="00FA1645"/>
    <w:rsid w:val="00FA1CD3"/>
    <w:rsid w:val="00FA452D"/>
    <w:rsid w:val="00FA529D"/>
    <w:rsid w:val="00FA5734"/>
    <w:rsid w:val="00FA5AB1"/>
    <w:rsid w:val="00FB1029"/>
    <w:rsid w:val="00FB429D"/>
    <w:rsid w:val="00FC2178"/>
    <w:rsid w:val="00FC3AE9"/>
    <w:rsid w:val="00FC4400"/>
    <w:rsid w:val="00FC5E6E"/>
    <w:rsid w:val="00FC5FB5"/>
    <w:rsid w:val="00FD3165"/>
    <w:rsid w:val="00FD3DE4"/>
    <w:rsid w:val="00FD4830"/>
    <w:rsid w:val="00FD623F"/>
    <w:rsid w:val="00FD6813"/>
    <w:rsid w:val="00FD75BC"/>
    <w:rsid w:val="00FD7629"/>
    <w:rsid w:val="00FE0A6D"/>
    <w:rsid w:val="00FE1DE4"/>
    <w:rsid w:val="00FE1E51"/>
    <w:rsid w:val="00FE22FE"/>
    <w:rsid w:val="00FE2D06"/>
    <w:rsid w:val="00FE35B8"/>
    <w:rsid w:val="00FE5134"/>
    <w:rsid w:val="00FE7A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06582F"/>
  <w15:docId w15:val="{8C44AD2F-355A-4666-9D6A-4EC846BADF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6741"/>
    <w:pPr>
      <w:spacing w:after="280" w:line="280" w:lineRule="exact"/>
      <w:ind w:firstLine="274"/>
    </w:pPr>
    <w:rPr>
      <w:sz w:val="20"/>
      <w:szCs w:val="20"/>
    </w:rPr>
  </w:style>
  <w:style w:type="paragraph" w:styleId="Heading1">
    <w:name w:val="heading 1"/>
    <w:basedOn w:val="Normal"/>
    <w:next w:val="Normal"/>
    <w:link w:val="Heading1Char"/>
    <w:uiPriority w:val="9"/>
    <w:qFormat/>
    <w:rsid w:val="000438D9"/>
    <w:pPr>
      <w:keepNext/>
      <w:keepLines/>
      <w:spacing w:before="400" w:after="40" w:line="240" w:lineRule="auto"/>
      <w:ind w:firstLine="0"/>
      <w:outlineLvl w:val="0"/>
    </w:pPr>
    <w:rPr>
      <w:rFonts w:asciiTheme="majorHAnsi" w:eastAsiaTheme="majorEastAsia" w:hAnsiTheme="majorHAnsi" w:cstheme="majorBidi"/>
      <w:color w:val="009933" w:themeColor="text2"/>
      <w:sz w:val="36"/>
      <w:szCs w:val="36"/>
    </w:rPr>
  </w:style>
  <w:style w:type="paragraph" w:styleId="Heading2">
    <w:name w:val="heading 2"/>
    <w:basedOn w:val="Normal"/>
    <w:next w:val="Normal"/>
    <w:link w:val="Heading2Char"/>
    <w:uiPriority w:val="9"/>
    <w:unhideWhenUsed/>
    <w:qFormat/>
    <w:rsid w:val="000438D9"/>
    <w:pPr>
      <w:keepNext/>
      <w:keepLines/>
      <w:spacing w:before="140" w:after="70" w:line="240" w:lineRule="auto"/>
      <w:ind w:firstLine="0"/>
      <w:outlineLvl w:val="1"/>
    </w:pPr>
    <w:rPr>
      <w:rFonts w:ascii="Georgia" w:eastAsiaTheme="majorEastAsia" w:hAnsi="Georgia" w:cstheme="majorBidi"/>
      <w:i/>
      <w:color w:val="7F7F7F" w:themeColor="accent1"/>
      <w:sz w:val="30"/>
      <w:szCs w:val="30"/>
    </w:rPr>
  </w:style>
  <w:style w:type="paragraph" w:styleId="Heading3">
    <w:name w:val="heading 3"/>
    <w:basedOn w:val="Normal"/>
    <w:next w:val="Normal"/>
    <w:link w:val="Heading3Char"/>
    <w:uiPriority w:val="9"/>
    <w:unhideWhenUsed/>
    <w:qFormat/>
    <w:rsid w:val="000438D9"/>
    <w:pPr>
      <w:keepNext/>
      <w:keepLines/>
      <w:spacing w:before="40" w:after="0" w:line="240" w:lineRule="auto"/>
      <w:ind w:firstLine="0"/>
      <w:outlineLvl w:val="2"/>
    </w:pPr>
    <w:rPr>
      <w:rFonts w:asciiTheme="majorHAnsi" w:eastAsiaTheme="majorEastAsia" w:hAnsiTheme="majorHAnsi" w:cstheme="majorBidi"/>
      <w:color w:val="009933" w:themeColor="text2"/>
      <w:sz w:val="26"/>
      <w:szCs w:val="26"/>
    </w:rPr>
  </w:style>
  <w:style w:type="paragraph" w:styleId="Heading4">
    <w:name w:val="heading 4"/>
    <w:basedOn w:val="Normal"/>
    <w:next w:val="Normal"/>
    <w:link w:val="Heading4Char"/>
    <w:uiPriority w:val="9"/>
    <w:unhideWhenUsed/>
    <w:qFormat/>
    <w:rsid w:val="000438D9"/>
    <w:pPr>
      <w:keepNext/>
      <w:keepLines/>
      <w:spacing w:before="140" w:after="70"/>
      <w:ind w:firstLine="0"/>
      <w:outlineLvl w:val="3"/>
    </w:pPr>
    <w:rPr>
      <w:rFonts w:ascii="Georgia" w:eastAsiaTheme="majorEastAsia" w:hAnsi="Georgia" w:cstheme="majorBidi"/>
      <w:i/>
      <w:color w:val="5F5F5F" w:themeColor="accent1" w:themeShade="BF"/>
      <w:sz w:val="24"/>
      <w:szCs w:val="24"/>
    </w:rPr>
  </w:style>
  <w:style w:type="paragraph" w:styleId="Heading5">
    <w:name w:val="heading 5"/>
    <w:basedOn w:val="Normal"/>
    <w:next w:val="Normal"/>
    <w:link w:val="Heading5Char"/>
    <w:uiPriority w:val="9"/>
    <w:unhideWhenUsed/>
    <w:qFormat/>
    <w:rsid w:val="000438D9"/>
    <w:pPr>
      <w:keepNext/>
      <w:keepLines/>
      <w:spacing w:before="40" w:after="0"/>
      <w:ind w:firstLine="0"/>
      <w:outlineLvl w:val="4"/>
    </w:pPr>
    <w:rPr>
      <w:rFonts w:asciiTheme="majorHAnsi" w:eastAsiaTheme="majorEastAsia" w:hAnsiTheme="majorHAnsi" w:cstheme="majorBidi"/>
      <w:caps/>
      <w:color w:val="009933" w:themeColor="text2"/>
    </w:rPr>
  </w:style>
  <w:style w:type="paragraph" w:styleId="Heading6">
    <w:name w:val="heading 6"/>
    <w:basedOn w:val="Normal"/>
    <w:next w:val="Normal"/>
    <w:link w:val="Heading6Char"/>
    <w:uiPriority w:val="9"/>
    <w:semiHidden/>
    <w:unhideWhenUsed/>
    <w:qFormat/>
    <w:rsid w:val="00892DFF"/>
    <w:pPr>
      <w:keepNext/>
      <w:keepLines/>
      <w:spacing w:before="40" w:after="0"/>
      <w:outlineLvl w:val="5"/>
    </w:pPr>
    <w:rPr>
      <w:rFonts w:asciiTheme="majorHAnsi" w:eastAsiaTheme="majorEastAsia" w:hAnsiTheme="majorHAnsi" w:cstheme="majorBidi"/>
      <w:i/>
      <w:iCs/>
      <w:caps/>
      <w:color w:val="3F3F3F" w:themeColor="accent1" w:themeShade="80"/>
    </w:rPr>
  </w:style>
  <w:style w:type="paragraph" w:styleId="Heading7">
    <w:name w:val="heading 7"/>
    <w:basedOn w:val="Normal"/>
    <w:next w:val="Normal"/>
    <w:link w:val="Heading7Char"/>
    <w:uiPriority w:val="9"/>
    <w:semiHidden/>
    <w:unhideWhenUsed/>
    <w:qFormat/>
    <w:rsid w:val="00892DFF"/>
    <w:pPr>
      <w:keepNext/>
      <w:keepLines/>
      <w:spacing w:before="40" w:after="0"/>
      <w:outlineLvl w:val="6"/>
    </w:pPr>
    <w:rPr>
      <w:rFonts w:asciiTheme="majorHAnsi" w:eastAsiaTheme="majorEastAsia" w:hAnsiTheme="majorHAnsi" w:cstheme="majorBidi"/>
      <w:b/>
      <w:bCs/>
      <w:color w:val="3F3F3F" w:themeColor="accent1" w:themeShade="80"/>
    </w:rPr>
  </w:style>
  <w:style w:type="paragraph" w:styleId="Heading8">
    <w:name w:val="heading 8"/>
    <w:basedOn w:val="Normal"/>
    <w:next w:val="Normal"/>
    <w:link w:val="Heading8Char"/>
    <w:uiPriority w:val="9"/>
    <w:semiHidden/>
    <w:unhideWhenUsed/>
    <w:qFormat/>
    <w:rsid w:val="00892DFF"/>
    <w:pPr>
      <w:keepNext/>
      <w:keepLines/>
      <w:spacing w:before="40" w:after="0"/>
      <w:outlineLvl w:val="7"/>
    </w:pPr>
    <w:rPr>
      <w:rFonts w:asciiTheme="majorHAnsi" w:eastAsiaTheme="majorEastAsia" w:hAnsiTheme="majorHAnsi" w:cstheme="majorBidi"/>
      <w:b/>
      <w:bCs/>
      <w:i/>
      <w:iCs/>
      <w:color w:val="3F3F3F" w:themeColor="accent1" w:themeShade="80"/>
    </w:rPr>
  </w:style>
  <w:style w:type="paragraph" w:styleId="Heading9">
    <w:name w:val="heading 9"/>
    <w:basedOn w:val="Normal"/>
    <w:next w:val="Normal"/>
    <w:link w:val="Heading9Char"/>
    <w:uiPriority w:val="9"/>
    <w:semiHidden/>
    <w:unhideWhenUsed/>
    <w:qFormat/>
    <w:rsid w:val="00892DFF"/>
    <w:pPr>
      <w:keepNext/>
      <w:keepLines/>
      <w:spacing w:before="40" w:after="0"/>
      <w:outlineLvl w:val="8"/>
    </w:pPr>
    <w:rPr>
      <w:rFonts w:asciiTheme="majorHAnsi" w:eastAsiaTheme="majorEastAsia" w:hAnsiTheme="majorHAnsi" w:cstheme="majorBidi"/>
      <w:i/>
      <w:iCs/>
      <w:color w:val="3F3F3F"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18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1829"/>
    <w:rPr>
      <w:rFonts w:ascii="Gill Sans MT" w:hAnsi="Gill Sans MT"/>
    </w:rPr>
  </w:style>
  <w:style w:type="paragraph" w:styleId="Footer">
    <w:name w:val="footer"/>
    <w:basedOn w:val="Normal"/>
    <w:link w:val="FooterChar"/>
    <w:uiPriority w:val="99"/>
    <w:unhideWhenUsed/>
    <w:rsid w:val="00AF18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1829"/>
    <w:rPr>
      <w:rFonts w:ascii="Gill Sans MT" w:hAnsi="Gill Sans MT"/>
    </w:rPr>
  </w:style>
  <w:style w:type="paragraph" w:customStyle="1" w:styleId="footertxtcenter">
    <w:name w:val="footertxt center"/>
    <w:basedOn w:val="Normal"/>
    <w:uiPriority w:val="99"/>
    <w:rsid w:val="00024739"/>
    <w:pPr>
      <w:suppressAutoHyphens/>
      <w:autoSpaceDE w:val="0"/>
      <w:autoSpaceDN w:val="0"/>
      <w:adjustRightInd w:val="0"/>
      <w:spacing w:after="180" w:line="240" w:lineRule="atLeast"/>
      <w:jc w:val="center"/>
      <w:textAlignment w:val="center"/>
    </w:pPr>
    <w:rPr>
      <w:rFonts w:cs="Neutra Text Book"/>
      <w:iCs/>
      <w:color w:val="4C0044"/>
    </w:rPr>
  </w:style>
  <w:style w:type="paragraph" w:styleId="BalloonText">
    <w:name w:val="Balloon Text"/>
    <w:basedOn w:val="Normal"/>
    <w:link w:val="BalloonTextChar"/>
    <w:uiPriority w:val="99"/>
    <w:semiHidden/>
    <w:unhideWhenUsed/>
    <w:rsid w:val="003508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083C"/>
    <w:rPr>
      <w:rFonts w:ascii="Tahoma" w:hAnsi="Tahoma" w:cs="Tahoma"/>
      <w:sz w:val="16"/>
      <w:szCs w:val="16"/>
    </w:rPr>
  </w:style>
  <w:style w:type="paragraph" w:customStyle="1" w:styleId="Pa0">
    <w:name w:val="Pa0"/>
    <w:basedOn w:val="Normal"/>
    <w:next w:val="Normal"/>
    <w:rsid w:val="007F4B9B"/>
    <w:pPr>
      <w:widowControl w:val="0"/>
      <w:autoSpaceDE w:val="0"/>
      <w:autoSpaceDN w:val="0"/>
      <w:adjustRightInd w:val="0"/>
      <w:spacing w:after="0" w:line="241" w:lineRule="atLeast"/>
    </w:pPr>
    <w:rPr>
      <w:rFonts w:ascii="Neutra Text Demi" w:eastAsia="Times New Roman" w:hAnsi="Neutra Text Demi" w:cs="Times New Roman"/>
      <w:sz w:val="24"/>
      <w:szCs w:val="24"/>
    </w:rPr>
  </w:style>
  <w:style w:type="character" w:customStyle="1" w:styleId="A0">
    <w:name w:val="A0"/>
    <w:rsid w:val="007F4B9B"/>
    <w:rPr>
      <w:rFonts w:ascii="Neutra Text Book" w:hAnsi="Neutra Text Book"/>
      <w:b/>
      <w:color w:val="000000"/>
      <w:sz w:val="22"/>
      <w:szCs w:val="22"/>
    </w:rPr>
  </w:style>
  <w:style w:type="paragraph" w:customStyle="1" w:styleId="13ptWhite">
    <w:name w:val="13pt White"/>
    <w:basedOn w:val="Normal"/>
    <w:rsid w:val="00967720"/>
    <w:pPr>
      <w:jc w:val="right"/>
    </w:pPr>
    <w:rPr>
      <w:color w:val="FFFFFF" w:themeColor="background1"/>
      <w:sz w:val="26"/>
    </w:rPr>
  </w:style>
  <w:style w:type="paragraph" w:customStyle="1" w:styleId="Hdr1Date">
    <w:name w:val="Hdr 1 Date"/>
    <w:basedOn w:val="Normal"/>
    <w:rsid w:val="0086337C"/>
    <w:pPr>
      <w:spacing w:line="720" w:lineRule="auto"/>
      <w:ind w:right="280" w:firstLine="0"/>
      <w:jc w:val="right"/>
    </w:pPr>
    <w:rPr>
      <w:color w:val="009933" w:themeColor="text2"/>
      <w:sz w:val="32"/>
    </w:rPr>
  </w:style>
  <w:style w:type="paragraph" w:customStyle="1" w:styleId="h1Neutra">
    <w:name w:val="h1 Neutra"/>
    <w:basedOn w:val="Normal"/>
    <w:uiPriority w:val="99"/>
    <w:rsid w:val="004B1989"/>
    <w:pPr>
      <w:autoSpaceDE w:val="0"/>
      <w:autoSpaceDN w:val="0"/>
      <w:adjustRightInd w:val="0"/>
      <w:spacing w:before="280" w:line="420" w:lineRule="atLeast"/>
      <w:ind w:firstLine="0"/>
      <w:textAlignment w:val="center"/>
    </w:pPr>
    <w:rPr>
      <w:rFonts w:cs="Neutra Display Bold"/>
      <w:bCs/>
      <w:color w:val="4C0044"/>
      <w:spacing w:val="-4"/>
      <w:sz w:val="38"/>
      <w:szCs w:val="38"/>
    </w:rPr>
  </w:style>
  <w:style w:type="paragraph" w:customStyle="1" w:styleId="Page2SubtitleSpecial">
    <w:name w:val="Page2 Subtitle (Special)"/>
    <w:basedOn w:val="Normal"/>
    <w:uiPriority w:val="99"/>
    <w:rsid w:val="00D72A25"/>
    <w:pPr>
      <w:suppressAutoHyphens/>
      <w:autoSpaceDE w:val="0"/>
      <w:autoSpaceDN w:val="0"/>
      <w:adjustRightInd w:val="0"/>
      <w:spacing w:after="0" w:line="350" w:lineRule="atLeast"/>
      <w:ind w:firstLine="0"/>
      <w:textAlignment w:val="center"/>
    </w:pPr>
    <w:rPr>
      <w:rFonts w:cs="Neutra Text Book"/>
      <w:color w:val="5A1A51"/>
      <w:sz w:val="26"/>
      <w:szCs w:val="26"/>
    </w:rPr>
  </w:style>
  <w:style w:type="paragraph" w:customStyle="1" w:styleId="NormalBodyCopy">
    <w:name w:val="Normal (Body Copy)"/>
    <w:basedOn w:val="Normal"/>
    <w:uiPriority w:val="99"/>
    <w:rsid w:val="00D72A25"/>
    <w:pPr>
      <w:autoSpaceDE w:val="0"/>
      <w:autoSpaceDN w:val="0"/>
      <w:adjustRightInd w:val="0"/>
      <w:spacing w:after="140" w:line="280" w:lineRule="atLeast"/>
      <w:ind w:firstLine="0"/>
      <w:textAlignment w:val="center"/>
    </w:pPr>
    <w:rPr>
      <w:rFonts w:ascii="Neutra Text Book" w:hAnsi="Neutra Text Book" w:cs="Neutra Text Book"/>
      <w:color w:val="000000"/>
    </w:rPr>
  </w:style>
  <w:style w:type="paragraph" w:customStyle="1" w:styleId="DropCapNormalBodyCopy">
    <w:name w:val="Drop Cap Normal (Body Copy)"/>
    <w:basedOn w:val="NormalBodyCopy"/>
    <w:uiPriority w:val="99"/>
    <w:rsid w:val="00D72A25"/>
    <w:rPr>
      <w:rFonts w:ascii="Gill Sans MT" w:hAnsi="Gill Sans MT"/>
      <w:color w:val="7F7F7F" w:themeColor="text1"/>
    </w:rPr>
  </w:style>
  <w:style w:type="character" w:customStyle="1" w:styleId="DropCap">
    <w:name w:val="Drop Cap"/>
    <w:basedOn w:val="DefaultParagraphFont"/>
    <w:uiPriority w:val="1"/>
    <w:rsid w:val="00D72A25"/>
    <w:rPr>
      <w:rFonts w:ascii="Gill Sans MT" w:hAnsi="Gill Sans MT"/>
      <w:color w:val="009933" w:themeColor="text2"/>
      <w:position w:val="-3"/>
      <w:sz w:val="100"/>
    </w:rPr>
  </w:style>
  <w:style w:type="paragraph" w:customStyle="1" w:styleId="pagePage">
    <w:name w:val="page # (Page)"/>
    <w:basedOn w:val="Normal"/>
    <w:uiPriority w:val="99"/>
    <w:rsid w:val="00CF60DC"/>
    <w:pPr>
      <w:suppressAutoHyphens/>
      <w:autoSpaceDE w:val="0"/>
      <w:autoSpaceDN w:val="0"/>
      <w:adjustRightInd w:val="0"/>
      <w:spacing w:after="0" w:line="280" w:lineRule="atLeast"/>
      <w:ind w:firstLine="0"/>
      <w:jc w:val="center"/>
      <w:textAlignment w:val="center"/>
    </w:pPr>
    <w:rPr>
      <w:rFonts w:cs="Neutra Text Book"/>
      <w:color w:val="009933" w:themeColor="text2"/>
    </w:rPr>
  </w:style>
  <w:style w:type="paragraph" w:styleId="Title">
    <w:name w:val="Title"/>
    <w:basedOn w:val="Normal"/>
    <w:next w:val="Normal"/>
    <w:link w:val="TitleChar"/>
    <w:uiPriority w:val="10"/>
    <w:qFormat/>
    <w:rsid w:val="00356741"/>
    <w:pPr>
      <w:spacing w:after="140" w:line="700" w:lineRule="exact"/>
      <w:ind w:firstLine="0"/>
      <w:contextualSpacing/>
    </w:pPr>
    <w:rPr>
      <w:rFonts w:asciiTheme="majorHAnsi" w:eastAsiaTheme="majorEastAsia" w:hAnsiTheme="majorHAnsi" w:cstheme="majorBidi"/>
      <w:caps/>
      <w:color w:val="009933" w:themeColor="text2"/>
      <w:spacing w:val="-15"/>
      <w:sz w:val="56"/>
      <w:szCs w:val="56"/>
    </w:rPr>
  </w:style>
  <w:style w:type="character" w:customStyle="1" w:styleId="TitleChar">
    <w:name w:val="Title Char"/>
    <w:basedOn w:val="DefaultParagraphFont"/>
    <w:link w:val="Title"/>
    <w:uiPriority w:val="10"/>
    <w:rsid w:val="00356741"/>
    <w:rPr>
      <w:rFonts w:asciiTheme="majorHAnsi" w:eastAsiaTheme="majorEastAsia" w:hAnsiTheme="majorHAnsi" w:cstheme="majorBidi"/>
      <w:caps/>
      <w:color w:val="009933" w:themeColor="text2"/>
      <w:spacing w:val="-15"/>
      <w:sz w:val="56"/>
      <w:szCs w:val="56"/>
    </w:rPr>
  </w:style>
  <w:style w:type="paragraph" w:styleId="Subtitle">
    <w:name w:val="Subtitle"/>
    <w:basedOn w:val="Normal"/>
    <w:next w:val="Normal"/>
    <w:link w:val="SubtitleChar"/>
    <w:uiPriority w:val="11"/>
    <w:qFormat/>
    <w:rsid w:val="00AD5486"/>
    <w:pPr>
      <w:numPr>
        <w:ilvl w:val="1"/>
      </w:numPr>
      <w:spacing w:after="560" w:line="240" w:lineRule="auto"/>
      <w:ind w:firstLine="274"/>
    </w:pPr>
    <w:rPr>
      <w:rFonts w:asciiTheme="majorHAnsi" w:eastAsiaTheme="majorEastAsia" w:hAnsiTheme="majorHAnsi" w:cstheme="majorBidi"/>
      <w:i/>
      <w:sz w:val="24"/>
      <w:szCs w:val="24"/>
    </w:rPr>
  </w:style>
  <w:style w:type="character" w:customStyle="1" w:styleId="SubtitleChar">
    <w:name w:val="Subtitle Char"/>
    <w:basedOn w:val="DefaultParagraphFont"/>
    <w:link w:val="Subtitle"/>
    <w:uiPriority w:val="11"/>
    <w:rsid w:val="00AD5486"/>
    <w:rPr>
      <w:rFonts w:asciiTheme="majorHAnsi" w:eastAsiaTheme="majorEastAsia" w:hAnsiTheme="majorHAnsi" w:cstheme="majorBidi"/>
      <w:i/>
      <w:sz w:val="24"/>
      <w:szCs w:val="24"/>
    </w:rPr>
  </w:style>
  <w:style w:type="character" w:customStyle="1" w:styleId="Heading2Char">
    <w:name w:val="Heading 2 Char"/>
    <w:basedOn w:val="DefaultParagraphFont"/>
    <w:link w:val="Heading2"/>
    <w:uiPriority w:val="9"/>
    <w:rsid w:val="000438D9"/>
    <w:rPr>
      <w:rFonts w:ascii="Georgia" w:eastAsiaTheme="majorEastAsia" w:hAnsi="Georgia" w:cstheme="majorBidi"/>
      <w:i/>
      <w:color w:val="7F7F7F" w:themeColor="accent1"/>
      <w:sz w:val="30"/>
      <w:szCs w:val="30"/>
    </w:rPr>
  </w:style>
  <w:style w:type="paragraph" w:customStyle="1" w:styleId="AuthorandContact">
    <w:name w:val="Author and Contact"/>
    <w:basedOn w:val="Normal"/>
    <w:link w:val="AuthorandContactChar"/>
    <w:rsid w:val="008067B0"/>
    <w:pPr>
      <w:framePr w:hSpace="187" w:wrap="around" w:vAnchor="page" w:hAnchor="margin" w:y="3841"/>
      <w:spacing w:after="0"/>
      <w:jc w:val="right"/>
    </w:pPr>
    <w:rPr>
      <w:color w:val="7F7F7F" w:themeColor="text1"/>
      <w:sz w:val="24"/>
      <w:szCs w:val="28"/>
    </w:rPr>
  </w:style>
  <w:style w:type="paragraph" w:styleId="ListBullet">
    <w:name w:val="List Bullet"/>
    <w:basedOn w:val="Normal"/>
    <w:uiPriority w:val="99"/>
    <w:unhideWhenUsed/>
    <w:rsid w:val="00297F65"/>
    <w:pPr>
      <w:numPr>
        <w:numId w:val="1"/>
      </w:numPr>
      <w:contextualSpacing/>
    </w:pPr>
  </w:style>
  <w:style w:type="character" w:customStyle="1" w:styleId="AuthorandContactChar">
    <w:name w:val="Author and Contact Char"/>
    <w:basedOn w:val="DefaultParagraphFont"/>
    <w:link w:val="AuthorandContact"/>
    <w:rsid w:val="008067B0"/>
    <w:rPr>
      <w:rFonts w:ascii="Gill Sans MT" w:hAnsi="Gill Sans MT"/>
      <w:color w:val="7F7F7F" w:themeColor="text1"/>
      <w:sz w:val="24"/>
      <w:szCs w:val="28"/>
    </w:rPr>
  </w:style>
  <w:style w:type="character" w:customStyle="1" w:styleId="Heading1Char">
    <w:name w:val="Heading 1 Char"/>
    <w:basedOn w:val="DefaultParagraphFont"/>
    <w:link w:val="Heading1"/>
    <w:uiPriority w:val="9"/>
    <w:rsid w:val="000438D9"/>
    <w:rPr>
      <w:rFonts w:asciiTheme="majorHAnsi" w:eastAsiaTheme="majorEastAsia" w:hAnsiTheme="majorHAnsi" w:cstheme="majorBidi"/>
      <w:color w:val="009933" w:themeColor="text2"/>
      <w:sz w:val="36"/>
      <w:szCs w:val="36"/>
    </w:rPr>
  </w:style>
  <w:style w:type="character" w:customStyle="1" w:styleId="Heading3Char">
    <w:name w:val="Heading 3 Char"/>
    <w:basedOn w:val="DefaultParagraphFont"/>
    <w:link w:val="Heading3"/>
    <w:uiPriority w:val="9"/>
    <w:rsid w:val="000438D9"/>
    <w:rPr>
      <w:rFonts w:asciiTheme="majorHAnsi" w:eastAsiaTheme="majorEastAsia" w:hAnsiTheme="majorHAnsi" w:cstheme="majorBidi"/>
      <w:color w:val="009933" w:themeColor="text2"/>
      <w:sz w:val="26"/>
      <w:szCs w:val="26"/>
    </w:rPr>
  </w:style>
  <w:style w:type="character" w:customStyle="1" w:styleId="Heading4Char">
    <w:name w:val="Heading 4 Char"/>
    <w:basedOn w:val="DefaultParagraphFont"/>
    <w:link w:val="Heading4"/>
    <w:uiPriority w:val="9"/>
    <w:rsid w:val="000438D9"/>
    <w:rPr>
      <w:rFonts w:ascii="Georgia" w:eastAsiaTheme="majorEastAsia" w:hAnsi="Georgia" w:cstheme="majorBidi"/>
      <w:i/>
      <w:color w:val="5F5F5F" w:themeColor="accent1" w:themeShade="BF"/>
      <w:sz w:val="24"/>
      <w:szCs w:val="24"/>
    </w:rPr>
  </w:style>
  <w:style w:type="paragraph" w:customStyle="1" w:styleId="footertext11">
    <w:name w:val="footer text 11"/>
    <w:basedOn w:val="Normal"/>
    <w:link w:val="footertext11Char"/>
    <w:rsid w:val="00086C36"/>
    <w:pPr>
      <w:ind w:firstLine="0"/>
      <w:jc w:val="center"/>
    </w:pPr>
    <w:rPr>
      <w:color w:val="FFFFFF" w:themeColor="background1"/>
    </w:rPr>
  </w:style>
  <w:style w:type="paragraph" w:customStyle="1" w:styleId="footertext10">
    <w:name w:val="footer text 10"/>
    <w:basedOn w:val="Normal"/>
    <w:link w:val="footertext10Char"/>
    <w:rsid w:val="00086C36"/>
    <w:pPr>
      <w:ind w:firstLine="0"/>
    </w:pPr>
    <w:rPr>
      <w:color w:val="FFFFFF" w:themeColor="background1"/>
    </w:rPr>
  </w:style>
  <w:style w:type="character" w:customStyle="1" w:styleId="footertext11Char">
    <w:name w:val="footer text 11 Char"/>
    <w:basedOn w:val="DefaultParagraphFont"/>
    <w:link w:val="footertext11"/>
    <w:rsid w:val="00086C36"/>
    <w:rPr>
      <w:rFonts w:ascii="Gill Sans MT" w:hAnsi="Gill Sans MT"/>
      <w:color w:val="FFFFFF" w:themeColor="background1"/>
    </w:rPr>
  </w:style>
  <w:style w:type="character" w:customStyle="1" w:styleId="footertext10Char">
    <w:name w:val="footer text 10 Char"/>
    <w:basedOn w:val="DefaultParagraphFont"/>
    <w:link w:val="footertext10"/>
    <w:rsid w:val="00086C36"/>
    <w:rPr>
      <w:rFonts w:ascii="Gill Sans MT" w:hAnsi="Gill Sans MT"/>
      <w:color w:val="FFFFFF" w:themeColor="background1"/>
      <w:sz w:val="20"/>
      <w:szCs w:val="20"/>
    </w:rPr>
  </w:style>
  <w:style w:type="character" w:customStyle="1" w:styleId="Heading5Char">
    <w:name w:val="Heading 5 Char"/>
    <w:basedOn w:val="DefaultParagraphFont"/>
    <w:link w:val="Heading5"/>
    <w:uiPriority w:val="9"/>
    <w:rsid w:val="000438D9"/>
    <w:rPr>
      <w:rFonts w:asciiTheme="majorHAnsi" w:eastAsiaTheme="majorEastAsia" w:hAnsiTheme="majorHAnsi" w:cstheme="majorBidi"/>
      <w:caps/>
      <w:color w:val="009933" w:themeColor="text2"/>
      <w:sz w:val="20"/>
      <w:szCs w:val="20"/>
    </w:rPr>
  </w:style>
  <w:style w:type="character" w:customStyle="1" w:styleId="Heading6Char">
    <w:name w:val="Heading 6 Char"/>
    <w:basedOn w:val="DefaultParagraphFont"/>
    <w:link w:val="Heading6"/>
    <w:uiPriority w:val="9"/>
    <w:semiHidden/>
    <w:rsid w:val="00892DFF"/>
    <w:rPr>
      <w:rFonts w:asciiTheme="majorHAnsi" w:eastAsiaTheme="majorEastAsia" w:hAnsiTheme="majorHAnsi" w:cstheme="majorBidi"/>
      <w:i/>
      <w:iCs/>
      <w:caps/>
      <w:color w:val="3F3F3F" w:themeColor="accent1" w:themeShade="80"/>
    </w:rPr>
  </w:style>
  <w:style w:type="character" w:customStyle="1" w:styleId="Heading7Char">
    <w:name w:val="Heading 7 Char"/>
    <w:basedOn w:val="DefaultParagraphFont"/>
    <w:link w:val="Heading7"/>
    <w:uiPriority w:val="9"/>
    <w:semiHidden/>
    <w:rsid w:val="00892DFF"/>
    <w:rPr>
      <w:rFonts w:asciiTheme="majorHAnsi" w:eastAsiaTheme="majorEastAsia" w:hAnsiTheme="majorHAnsi" w:cstheme="majorBidi"/>
      <w:b/>
      <w:bCs/>
      <w:color w:val="3F3F3F" w:themeColor="accent1" w:themeShade="80"/>
    </w:rPr>
  </w:style>
  <w:style w:type="character" w:customStyle="1" w:styleId="Heading8Char">
    <w:name w:val="Heading 8 Char"/>
    <w:basedOn w:val="DefaultParagraphFont"/>
    <w:link w:val="Heading8"/>
    <w:uiPriority w:val="9"/>
    <w:semiHidden/>
    <w:rsid w:val="00892DFF"/>
    <w:rPr>
      <w:rFonts w:asciiTheme="majorHAnsi" w:eastAsiaTheme="majorEastAsia" w:hAnsiTheme="majorHAnsi" w:cstheme="majorBidi"/>
      <w:b/>
      <w:bCs/>
      <w:i/>
      <w:iCs/>
      <w:color w:val="3F3F3F" w:themeColor="accent1" w:themeShade="80"/>
    </w:rPr>
  </w:style>
  <w:style w:type="character" w:customStyle="1" w:styleId="Heading9Char">
    <w:name w:val="Heading 9 Char"/>
    <w:basedOn w:val="DefaultParagraphFont"/>
    <w:link w:val="Heading9"/>
    <w:uiPriority w:val="9"/>
    <w:semiHidden/>
    <w:rsid w:val="00892DFF"/>
    <w:rPr>
      <w:rFonts w:asciiTheme="majorHAnsi" w:eastAsiaTheme="majorEastAsia" w:hAnsiTheme="majorHAnsi" w:cstheme="majorBidi"/>
      <w:i/>
      <w:iCs/>
      <w:color w:val="3F3F3F" w:themeColor="accent1" w:themeShade="80"/>
    </w:rPr>
  </w:style>
  <w:style w:type="paragraph" w:styleId="Caption">
    <w:name w:val="caption"/>
    <w:basedOn w:val="Normal"/>
    <w:next w:val="Normal"/>
    <w:uiPriority w:val="35"/>
    <w:semiHidden/>
    <w:unhideWhenUsed/>
    <w:qFormat/>
    <w:rsid w:val="00892DFF"/>
    <w:pPr>
      <w:spacing w:line="240" w:lineRule="auto"/>
    </w:pPr>
    <w:rPr>
      <w:b/>
      <w:bCs/>
      <w:smallCaps/>
      <w:color w:val="009933" w:themeColor="text2"/>
    </w:rPr>
  </w:style>
  <w:style w:type="character" w:styleId="Strong">
    <w:name w:val="Strong"/>
    <w:basedOn w:val="DefaultParagraphFont"/>
    <w:uiPriority w:val="22"/>
    <w:qFormat/>
    <w:rsid w:val="00892DFF"/>
    <w:rPr>
      <w:b/>
      <w:bCs/>
    </w:rPr>
  </w:style>
  <w:style w:type="character" w:styleId="Emphasis">
    <w:name w:val="Emphasis"/>
    <w:basedOn w:val="DefaultParagraphFont"/>
    <w:uiPriority w:val="20"/>
    <w:qFormat/>
    <w:rsid w:val="00892DFF"/>
    <w:rPr>
      <w:i/>
      <w:iCs/>
    </w:rPr>
  </w:style>
  <w:style w:type="paragraph" w:styleId="NoSpacing">
    <w:name w:val="No Spacing"/>
    <w:uiPriority w:val="1"/>
    <w:qFormat/>
    <w:rsid w:val="00892DFF"/>
    <w:pPr>
      <w:spacing w:after="0" w:line="240" w:lineRule="auto"/>
    </w:pPr>
  </w:style>
  <w:style w:type="paragraph" w:styleId="Quote">
    <w:name w:val="Quote"/>
    <w:basedOn w:val="Normal"/>
    <w:next w:val="Normal"/>
    <w:link w:val="QuoteChar"/>
    <w:uiPriority w:val="29"/>
    <w:qFormat/>
    <w:rsid w:val="00892DFF"/>
    <w:pPr>
      <w:spacing w:before="120" w:after="120"/>
      <w:ind w:left="720"/>
    </w:pPr>
    <w:rPr>
      <w:color w:val="009933" w:themeColor="text2"/>
      <w:sz w:val="24"/>
      <w:szCs w:val="24"/>
    </w:rPr>
  </w:style>
  <w:style w:type="character" w:customStyle="1" w:styleId="QuoteChar">
    <w:name w:val="Quote Char"/>
    <w:basedOn w:val="DefaultParagraphFont"/>
    <w:link w:val="Quote"/>
    <w:uiPriority w:val="29"/>
    <w:rsid w:val="00892DFF"/>
    <w:rPr>
      <w:color w:val="009933" w:themeColor="text2"/>
      <w:sz w:val="24"/>
      <w:szCs w:val="24"/>
    </w:rPr>
  </w:style>
  <w:style w:type="paragraph" w:styleId="IntenseQuote">
    <w:name w:val="Intense Quote"/>
    <w:basedOn w:val="Normal"/>
    <w:next w:val="Normal"/>
    <w:link w:val="IntenseQuoteChar"/>
    <w:uiPriority w:val="30"/>
    <w:qFormat/>
    <w:rsid w:val="00892DFF"/>
    <w:pPr>
      <w:spacing w:before="100" w:beforeAutospacing="1" w:after="240" w:line="240" w:lineRule="auto"/>
      <w:ind w:left="720"/>
      <w:jc w:val="center"/>
    </w:pPr>
    <w:rPr>
      <w:rFonts w:asciiTheme="majorHAnsi" w:eastAsiaTheme="majorEastAsia" w:hAnsiTheme="majorHAnsi" w:cstheme="majorBidi"/>
      <w:color w:val="009933" w:themeColor="text2"/>
      <w:spacing w:val="-6"/>
      <w:sz w:val="32"/>
      <w:szCs w:val="32"/>
    </w:rPr>
  </w:style>
  <w:style w:type="character" w:customStyle="1" w:styleId="IntenseQuoteChar">
    <w:name w:val="Intense Quote Char"/>
    <w:basedOn w:val="DefaultParagraphFont"/>
    <w:link w:val="IntenseQuote"/>
    <w:uiPriority w:val="30"/>
    <w:rsid w:val="00892DFF"/>
    <w:rPr>
      <w:rFonts w:asciiTheme="majorHAnsi" w:eastAsiaTheme="majorEastAsia" w:hAnsiTheme="majorHAnsi" w:cstheme="majorBidi"/>
      <w:color w:val="009933" w:themeColor="text2"/>
      <w:spacing w:val="-6"/>
      <w:sz w:val="32"/>
      <w:szCs w:val="32"/>
    </w:rPr>
  </w:style>
  <w:style w:type="character" w:styleId="SubtleEmphasis">
    <w:name w:val="Subtle Emphasis"/>
    <w:basedOn w:val="DefaultParagraphFont"/>
    <w:uiPriority w:val="19"/>
    <w:qFormat/>
    <w:rsid w:val="00892DFF"/>
    <w:rPr>
      <w:i/>
      <w:iCs/>
      <w:color w:val="ABABAB" w:themeColor="text1" w:themeTint="A6"/>
    </w:rPr>
  </w:style>
  <w:style w:type="character" w:styleId="IntenseEmphasis">
    <w:name w:val="Intense Emphasis"/>
    <w:basedOn w:val="DefaultParagraphFont"/>
    <w:uiPriority w:val="21"/>
    <w:qFormat/>
    <w:rsid w:val="00892DFF"/>
    <w:rPr>
      <w:b/>
      <w:bCs/>
      <w:i/>
      <w:iCs/>
    </w:rPr>
  </w:style>
  <w:style w:type="character" w:styleId="SubtleReference">
    <w:name w:val="Subtle Reference"/>
    <w:basedOn w:val="DefaultParagraphFont"/>
    <w:uiPriority w:val="31"/>
    <w:qFormat/>
    <w:rsid w:val="00892DFF"/>
    <w:rPr>
      <w:smallCaps/>
      <w:color w:val="ABABAB" w:themeColor="text1" w:themeTint="A6"/>
      <w:u w:val="none" w:color="BEBEBE" w:themeColor="text1" w:themeTint="80"/>
      <w:bdr w:val="none" w:sz="0" w:space="0" w:color="auto"/>
    </w:rPr>
  </w:style>
  <w:style w:type="character" w:styleId="IntenseReference">
    <w:name w:val="Intense Reference"/>
    <w:basedOn w:val="DefaultParagraphFont"/>
    <w:uiPriority w:val="32"/>
    <w:qFormat/>
    <w:rsid w:val="00892DFF"/>
    <w:rPr>
      <w:b/>
      <w:bCs/>
      <w:smallCaps/>
      <w:color w:val="009933" w:themeColor="text2"/>
      <w:u w:val="single"/>
    </w:rPr>
  </w:style>
  <w:style w:type="character" w:styleId="BookTitle">
    <w:name w:val="Book Title"/>
    <w:basedOn w:val="DefaultParagraphFont"/>
    <w:uiPriority w:val="33"/>
    <w:qFormat/>
    <w:rsid w:val="00892DFF"/>
    <w:rPr>
      <w:b/>
      <w:bCs/>
      <w:smallCaps/>
      <w:spacing w:val="10"/>
    </w:rPr>
  </w:style>
  <w:style w:type="paragraph" w:styleId="TOCHeading">
    <w:name w:val="TOC Heading"/>
    <w:basedOn w:val="Heading1"/>
    <w:next w:val="Normal"/>
    <w:uiPriority w:val="39"/>
    <w:semiHidden/>
    <w:unhideWhenUsed/>
    <w:qFormat/>
    <w:rsid w:val="00892DFF"/>
    <w:pPr>
      <w:outlineLvl w:val="9"/>
    </w:pPr>
  </w:style>
  <w:style w:type="paragraph" w:customStyle="1" w:styleId="FooterText">
    <w:name w:val="Footer Text"/>
    <w:basedOn w:val="Normal"/>
    <w:link w:val="FooterTextChar"/>
    <w:qFormat/>
    <w:rsid w:val="00AD574F"/>
    <w:pPr>
      <w:ind w:firstLine="0"/>
    </w:pPr>
    <w:rPr>
      <w:color w:val="FFFFFF" w:themeColor="background1"/>
    </w:rPr>
  </w:style>
  <w:style w:type="character" w:customStyle="1" w:styleId="FooterTextChar">
    <w:name w:val="Footer Text Char"/>
    <w:basedOn w:val="DefaultParagraphFont"/>
    <w:link w:val="FooterText"/>
    <w:rsid w:val="00AD574F"/>
    <w:rPr>
      <w:color w:val="FFFFFF" w:themeColor="background1"/>
      <w:sz w:val="20"/>
      <w:szCs w:val="20"/>
    </w:rPr>
  </w:style>
  <w:style w:type="paragraph" w:styleId="NormalWeb">
    <w:name w:val="Normal (Web)"/>
    <w:basedOn w:val="Normal"/>
    <w:uiPriority w:val="99"/>
    <w:unhideWhenUsed/>
    <w:rsid w:val="00A91D62"/>
    <w:pPr>
      <w:spacing w:before="100" w:beforeAutospacing="1" w:after="100" w:afterAutospacing="1" w:line="240" w:lineRule="auto"/>
      <w:ind w:firstLine="0"/>
    </w:pPr>
    <w:rPr>
      <w:rFonts w:ascii="Times New Roman" w:eastAsia="Times New Roman" w:hAnsi="Times New Roman" w:cs="Times New Roman"/>
      <w:sz w:val="24"/>
      <w:szCs w:val="24"/>
    </w:rPr>
  </w:style>
  <w:style w:type="paragraph" w:styleId="ListParagraph">
    <w:name w:val="List Paragraph"/>
    <w:basedOn w:val="Normal"/>
    <w:uiPriority w:val="34"/>
    <w:qFormat/>
    <w:rsid w:val="00A91D62"/>
    <w:pPr>
      <w:spacing w:after="200" w:line="276" w:lineRule="auto"/>
      <w:ind w:left="720" w:firstLine="0"/>
      <w:contextualSpacing/>
    </w:pPr>
    <w:rPr>
      <w:rFonts w:eastAsiaTheme="minorHAnsi"/>
      <w:sz w:val="22"/>
      <w:szCs w:val="22"/>
    </w:rPr>
  </w:style>
  <w:style w:type="paragraph" w:customStyle="1" w:styleId="Default">
    <w:name w:val="Default"/>
    <w:uiPriority w:val="99"/>
    <w:rsid w:val="00A91D62"/>
    <w:pPr>
      <w:autoSpaceDE w:val="0"/>
      <w:autoSpaceDN w:val="0"/>
      <w:adjustRightInd w:val="0"/>
      <w:spacing w:after="0" w:line="240" w:lineRule="auto"/>
    </w:pPr>
    <w:rPr>
      <w:rFonts w:ascii="Calibri" w:eastAsiaTheme="minorHAnsi" w:hAnsi="Calibri" w:cs="Calibri"/>
      <w:color w:val="000000"/>
      <w:sz w:val="24"/>
      <w:szCs w:val="24"/>
    </w:rPr>
  </w:style>
  <w:style w:type="table" w:styleId="TableGrid">
    <w:name w:val="Table Grid"/>
    <w:basedOn w:val="TableNormal"/>
    <w:uiPriority w:val="59"/>
    <w:rsid w:val="00A91D62"/>
    <w:pPr>
      <w:spacing w:after="0" w:line="240" w:lineRule="auto"/>
    </w:pPr>
    <w:rPr>
      <w:rFonts w:eastAsiaTheme="minorHAns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67DCB"/>
    <w:rPr>
      <w:sz w:val="16"/>
      <w:szCs w:val="16"/>
    </w:rPr>
  </w:style>
  <w:style w:type="paragraph" w:styleId="CommentText">
    <w:name w:val="annotation text"/>
    <w:basedOn w:val="Normal"/>
    <w:link w:val="CommentTextChar"/>
    <w:uiPriority w:val="99"/>
    <w:semiHidden/>
    <w:unhideWhenUsed/>
    <w:rsid w:val="00667DCB"/>
    <w:pPr>
      <w:spacing w:line="240" w:lineRule="auto"/>
    </w:pPr>
  </w:style>
  <w:style w:type="character" w:customStyle="1" w:styleId="CommentTextChar">
    <w:name w:val="Comment Text Char"/>
    <w:basedOn w:val="DefaultParagraphFont"/>
    <w:link w:val="CommentText"/>
    <w:uiPriority w:val="99"/>
    <w:semiHidden/>
    <w:rsid w:val="00667DCB"/>
    <w:rPr>
      <w:sz w:val="20"/>
      <w:szCs w:val="20"/>
    </w:rPr>
  </w:style>
  <w:style w:type="paragraph" w:styleId="CommentSubject">
    <w:name w:val="annotation subject"/>
    <w:basedOn w:val="CommentText"/>
    <w:next w:val="CommentText"/>
    <w:link w:val="CommentSubjectChar"/>
    <w:uiPriority w:val="99"/>
    <w:semiHidden/>
    <w:unhideWhenUsed/>
    <w:rsid w:val="00667DCB"/>
    <w:rPr>
      <w:b/>
      <w:bCs/>
    </w:rPr>
  </w:style>
  <w:style w:type="character" w:customStyle="1" w:styleId="CommentSubjectChar">
    <w:name w:val="Comment Subject Char"/>
    <w:basedOn w:val="CommentTextChar"/>
    <w:link w:val="CommentSubject"/>
    <w:uiPriority w:val="99"/>
    <w:semiHidden/>
    <w:rsid w:val="00667DCB"/>
    <w:rPr>
      <w:b/>
      <w:bCs/>
      <w:sz w:val="20"/>
      <w:szCs w:val="20"/>
    </w:rPr>
  </w:style>
  <w:style w:type="paragraph" w:styleId="Revision">
    <w:name w:val="Revision"/>
    <w:hidden/>
    <w:uiPriority w:val="99"/>
    <w:semiHidden/>
    <w:rsid w:val="00AF0AA3"/>
    <w:pPr>
      <w:spacing w:after="0" w:line="240" w:lineRule="auto"/>
    </w:pPr>
    <w:rPr>
      <w:sz w:val="20"/>
      <w:szCs w:val="20"/>
    </w:rPr>
  </w:style>
  <w:style w:type="character" w:styleId="Hyperlink">
    <w:name w:val="Hyperlink"/>
    <w:basedOn w:val="DefaultParagraphFont"/>
    <w:uiPriority w:val="99"/>
    <w:unhideWhenUsed/>
    <w:rsid w:val="00746743"/>
    <w:rPr>
      <w:color w:val="A5A5A5" w:themeColor="hyperlink"/>
      <w:u w:val="single"/>
    </w:rPr>
  </w:style>
  <w:style w:type="character" w:customStyle="1" w:styleId="UnresolvedMention">
    <w:name w:val="Unresolved Mention"/>
    <w:basedOn w:val="DefaultParagraphFont"/>
    <w:uiPriority w:val="99"/>
    <w:semiHidden/>
    <w:unhideWhenUsed/>
    <w:rsid w:val="0074674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981176">
      <w:bodyDiv w:val="1"/>
      <w:marLeft w:val="0"/>
      <w:marRight w:val="0"/>
      <w:marTop w:val="0"/>
      <w:marBottom w:val="0"/>
      <w:divBdr>
        <w:top w:val="none" w:sz="0" w:space="0" w:color="auto"/>
        <w:left w:val="none" w:sz="0" w:space="0" w:color="auto"/>
        <w:bottom w:val="none" w:sz="0" w:space="0" w:color="auto"/>
        <w:right w:val="none" w:sz="0" w:space="0" w:color="auto"/>
      </w:divBdr>
    </w:div>
    <w:div w:id="355935301">
      <w:bodyDiv w:val="1"/>
      <w:marLeft w:val="0"/>
      <w:marRight w:val="0"/>
      <w:marTop w:val="0"/>
      <w:marBottom w:val="0"/>
      <w:divBdr>
        <w:top w:val="none" w:sz="0" w:space="0" w:color="auto"/>
        <w:left w:val="none" w:sz="0" w:space="0" w:color="auto"/>
        <w:bottom w:val="none" w:sz="0" w:space="0" w:color="auto"/>
        <w:right w:val="none" w:sz="0" w:space="0" w:color="auto"/>
      </w:divBdr>
    </w:div>
    <w:div w:id="669063451">
      <w:bodyDiv w:val="1"/>
      <w:marLeft w:val="0"/>
      <w:marRight w:val="0"/>
      <w:marTop w:val="0"/>
      <w:marBottom w:val="0"/>
      <w:divBdr>
        <w:top w:val="none" w:sz="0" w:space="0" w:color="auto"/>
        <w:left w:val="none" w:sz="0" w:space="0" w:color="auto"/>
        <w:bottom w:val="none" w:sz="0" w:space="0" w:color="auto"/>
        <w:right w:val="none" w:sz="0" w:space="0" w:color="auto"/>
      </w:divBdr>
    </w:div>
    <w:div w:id="1022900939">
      <w:bodyDiv w:val="1"/>
      <w:marLeft w:val="0"/>
      <w:marRight w:val="0"/>
      <w:marTop w:val="0"/>
      <w:marBottom w:val="0"/>
      <w:divBdr>
        <w:top w:val="none" w:sz="0" w:space="0" w:color="auto"/>
        <w:left w:val="none" w:sz="0" w:space="0" w:color="auto"/>
        <w:bottom w:val="none" w:sz="0" w:space="0" w:color="auto"/>
        <w:right w:val="none" w:sz="0" w:space="0" w:color="auto"/>
      </w:divBdr>
    </w:div>
    <w:div w:id="1140227468">
      <w:bodyDiv w:val="1"/>
      <w:marLeft w:val="0"/>
      <w:marRight w:val="0"/>
      <w:marTop w:val="0"/>
      <w:marBottom w:val="0"/>
      <w:divBdr>
        <w:top w:val="none" w:sz="0" w:space="0" w:color="auto"/>
        <w:left w:val="none" w:sz="0" w:space="0" w:color="auto"/>
        <w:bottom w:val="none" w:sz="0" w:space="0" w:color="auto"/>
        <w:right w:val="none" w:sz="0" w:space="0" w:color="auto"/>
      </w:divBdr>
    </w:div>
    <w:div w:id="1517888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nickerson\Desktop\CAEL-HE_report_no_cover.dotx" TargetMode="External"/></Relationships>
</file>

<file path=word/theme/theme1.xml><?xml version="1.0" encoding="utf-8"?>
<a:theme xmlns:a="http://schemas.openxmlformats.org/drawingml/2006/main" name="2015_CAEL_Workforce_Dev">
  <a:themeElements>
    <a:clrScheme name="2016_HE_Colors">
      <a:dk1>
        <a:srgbClr val="7F7F7F"/>
      </a:dk1>
      <a:lt1>
        <a:srgbClr val="FFFFFF"/>
      </a:lt1>
      <a:dk2>
        <a:srgbClr val="009933"/>
      </a:dk2>
      <a:lt2>
        <a:srgbClr val="FFFFFF"/>
      </a:lt2>
      <a:accent1>
        <a:srgbClr val="7F7F7F"/>
      </a:accent1>
      <a:accent2>
        <a:srgbClr val="006845"/>
      </a:accent2>
      <a:accent3>
        <a:srgbClr val="009933"/>
      </a:accent3>
      <a:accent4>
        <a:srgbClr val="66CC33"/>
      </a:accent4>
      <a:accent5>
        <a:srgbClr val="7F7F7F"/>
      </a:accent5>
      <a:accent6>
        <a:srgbClr val="70BA7A"/>
      </a:accent6>
      <a:hlink>
        <a:srgbClr val="A5A5A5"/>
      </a:hlink>
      <a:folHlink>
        <a:srgbClr val="CBCBCB"/>
      </a:folHlink>
    </a:clrScheme>
    <a:fontScheme name="Slipstream">
      <a:majorFont>
        <a:latin typeface="Trebuchet MS"/>
        <a:ea typeface=""/>
        <a:cs typeface=""/>
        <a:font script="Jpan" typeface="HGｺﾞｼｯｸM"/>
        <a:font script="Hang" typeface="HY그래픽B"/>
        <a:font script="Hans" typeface="方正姚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a:ea typeface=""/>
        <a:cs typeface=""/>
        <a:font script="Jpan" typeface="HGｺﾞｼｯｸM"/>
        <a:font script="Hang" typeface="HY그래픽M"/>
        <a:font script="Hans" typeface="方正姚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noFill/>
        <a:ln w="9525" cap="flat" cmpd="sng" algn="ctr">
          <a:no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1" fontAlgn="base" latinLnBrk="0" hangingPunct="1">
          <a:lnSpc>
            <a:spcPct val="100000"/>
          </a:lnSpc>
          <a:spcBef>
            <a:spcPct val="20000"/>
          </a:spcBef>
          <a:spcAft>
            <a:spcPct val="0"/>
          </a:spcAft>
          <a:buClr>
            <a:srgbClr val="D4A67C"/>
          </a:buClr>
          <a:buSzTx/>
          <a:buFontTx/>
          <a:buChar char="•"/>
          <a:tabLst/>
          <a:defRPr kumimoji="0" lang="en-US" sz="2400" b="0" i="0" u="none" strike="noStrike" cap="none" normalizeH="0" baseline="0" smtClean="0">
            <a:ln>
              <a:noFill/>
            </a:ln>
            <a:solidFill>
              <a:schemeClr val="tx1"/>
            </a:solidFill>
            <a:effectLst/>
            <a:latin typeface="Arial Unicode MS" pitchFamily="34" charset="-128"/>
          </a:defRPr>
        </a:defPPr>
      </a:lstStyle>
    </a:spDef>
    <a:lnDef>
      <a:spPr bwMode="auto">
        <a:xfrm>
          <a:off x="0" y="0"/>
          <a:ext cx="1" cy="1"/>
        </a:xfrm>
        <a:custGeom>
          <a:avLst/>
          <a:gdLst/>
          <a:ahLst/>
          <a:cxnLst/>
          <a:rect l="0" t="0" r="0" b="0"/>
          <a:pathLst/>
        </a:custGeom>
        <a:noFill/>
        <a:ln w="9525" cap="flat" cmpd="sng" algn="ctr">
          <a:no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1" fontAlgn="base" latinLnBrk="0" hangingPunct="1">
          <a:lnSpc>
            <a:spcPct val="100000"/>
          </a:lnSpc>
          <a:spcBef>
            <a:spcPct val="20000"/>
          </a:spcBef>
          <a:spcAft>
            <a:spcPct val="0"/>
          </a:spcAft>
          <a:buClr>
            <a:srgbClr val="D4A67C"/>
          </a:buClr>
          <a:buSzTx/>
          <a:buFontTx/>
          <a:buChar char="•"/>
          <a:tabLst/>
          <a:defRPr kumimoji="0" lang="en-US" sz="2400" b="0" i="0" u="none" strike="noStrike" cap="none" normalizeH="0" baseline="0" smtClean="0">
            <a:ln>
              <a:noFill/>
            </a:ln>
            <a:solidFill>
              <a:schemeClr val="tx1"/>
            </a:solidFill>
            <a:effectLst/>
            <a:latin typeface="Arial Unicode MS" pitchFamily="34" charset="-128"/>
          </a:defRPr>
        </a:defPPr>
      </a:lstStyle>
    </a:lnDef>
  </a:objectDefaults>
  <a:extraClrSchemeLst>
    <a:extraClrScheme>
      <a:clrScheme name="Pixel 1">
        <a:dk1>
          <a:srgbClr val="0066FF"/>
        </a:dk1>
        <a:lt1>
          <a:srgbClr val="FFFFFF"/>
        </a:lt1>
        <a:dk2>
          <a:srgbClr val="000066"/>
        </a:dk2>
        <a:lt2>
          <a:srgbClr val="FFFFFF"/>
        </a:lt2>
        <a:accent1>
          <a:srgbClr val="6699FF"/>
        </a:accent1>
        <a:accent2>
          <a:srgbClr val="3333FF"/>
        </a:accent2>
        <a:accent3>
          <a:srgbClr val="AAAAB8"/>
        </a:accent3>
        <a:accent4>
          <a:srgbClr val="DADADA"/>
        </a:accent4>
        <a:accent5>
          <a:srgbClr val="B8CAFF"/>
        </a:accent5>
        <a:accent6>
          <a:srgbClr val="2D2DE7"/>
        </a:accent6>
        <a:hlink>
          <a:srgbClr val="FFCC00"/>
        </a:hlink>
        <a:folHlink>
          <a:srgbClr val="0000CC"/>
        </a:folHlink>
      </a:clrScheme>
      <a:clrMap bg1="dk2" tx1="lt1" bg2="dk1" tx2="lt2" accent1="accent1" accent2="accent2" accent3="accent3" accent4="accent4" accent5="accent5" accent6="accent6" hlink="hlink" folHlink="folHlink"/>
    </a:extraClrScheme>
    <a:extraClrScheme>
      <a:clrScheme name="Pixel 2">
        <a:dk1>
          <a:srgbClr val="009999"/>
        </a:dk1>
        <a:lt1>
          <a:srgbClr val="FFFFFF"/>
        </a:lt1>
        <a:dk2>
          <a:srgbClr val="334B49"/>
        </a:dk2>
        <a:lt2>
          <a:srgbClr val="FFFFFF"/>
        </a:lt2>
        <a:accent1>
          <a:srgbClr val="33CCCC"/>
        </a:accent1>
        <a:accent2>
          <a:srgbClr val="008080"/>
        </a:accent2>
        <a:accent3>
          <a:srgbClr val="ADB1B1"/>
        </a:accent3>
        <a:accent4>
          <a:srgbClr val="DADADA"/>
        </a:accent4>
        <a:accent5>
          <a:srgbClr val="ADE2E2"/>
        </a:accent5>
        <a:accent6>
          <a:srgbClr val="007373"/>
        </a:accent6>
        <a:hlink>
          <a:srgbClr val="FFCC00"/>
        </a:hlink>
        <a:folHlink>
          <a:srgbClr val="006666"/>
        </a:folHlink>
      </a:clrScheme>
      <a:clrMap bg1="dk2" tx1="lt1" bg2="dk1" tx2="lt2" accent1="accent1" accent2="accent2" accent3="accent3" accent4="accent4" accent5="accent5" accent6="accent6" hlink="hlink" folHlink="folHlink"/>
    </a:extraClrScheme>
    <a:extraClrScheme>
      <a:clrScheme name="Pixel 3">
        <a:dk1>
          <a:srgbClr val="006699"/>
        </a:dk1>
        <a:lt1>
          <a:srgbClr val="FFFFFF"/>
        </a:lt1>
        <a:dk2>
          <a:srgbClr val="333399"/>
        </a:dk2>
        <a:lt2>
          <a:srgbClr val="FFFFFF"/>
        </a:lt2>
        <a:accent1>
          <a:srgbClr val="0099CC"/>
        </a:accent1>
        <a:accent2>
          <a:srgbClr val="0386AF"/>
        </a:accent2>
        <a:accent3>
          <a:srgbClr val="ADADCA"/>
        </a:accent3>
        <a:accent4>
          <a:srgbClr val="DADADA"/>
        </a:accent4>
        <a:accent5>
          <a:srgbClr val="AACAE2"/>
        </a:accent5>
        <a:accent6>
          <a:srgbClr val="02799E"/>
        </a:accent6>
        <a:hlink>
          <a:srgbClr val="FFCC00"/>
        </a:hlink>
        <a:folHlink>
          <a:srgbClr val="6699FF"/>
        </a:folHlink>
      </a:clrScheme>
      <a:clrMap bg1="dk2" tx1="lt1" bg2="dk1" tx2="lt2" accent1="accent1" accent2="accent2" accent3="accent3" accent4="accent4" accent5="accent5" accent6="accent6" hlink="hlink" folHlink="folHlink"/>
    </a:extraClrScheme>
    <a:extraClrScheme>
      <a:clrScheme name="Pixel 4">
        <a:dk1>
          <a:srgbClr val="008080"/>
        </a:dk1>
        <a:lt1>
          <a:srgbClr val="FFFFFF"/>
        </a:lt1>
        <a:dk2>
          <a:srgbClr val="2F978D"/>
        </a:dk2>
        <a:lt2>
          <a:srgbClr val="FFFFFF"/>
        </a:lt2>
        <a:accent1>
          <a:srgbClr val="0099FF"/>
        </a:accent1>
        <a:accent2>
          <a:srgbClr val="009999"/>
        </a:accent2>
        <a:accent3>
          <a:srgbClr val="ADC9C5"/>
        </a:accent3>
        <a:accent4>
          <a:srgbClr val="DADADA"/>
        </a:accent4>
        <a:accent5>
          <a:srgbClr val="AACAFF"/>
        </a:accent5>
        <a:accent6>
          <a:srgbClr val="008A8A"/>
        </a:accent6>
        <a:hlink>
          <a:srgbClr val="FFFFCC"/>
        </a:hlink>
        <a:folHlink>
          <a:srgbClr val="70CAC6"/>
        </a:folHlink>
      </a:clrScheme>
      <a:clrMap bg1="dk2" tx1="lt1" bg2="dk1" tx2="lt2" accent1="accent1" accent2="accent2" accent3="accent3" accent4="accent4" accent5="accent5" accent6="accent6" hlink="hlink" folHlink="folHlink"/>
    </a:extraClrScheme>
    <a:extraClrScheme>
      <a:clrScheme name="Pixel 5">
        <a:dk1>
          <a:srgbClr val="822504"/>
        </a:dk1>
        <a:lt1>
          <a:srgbClr val="FFFFFF"/>
        </a:lt1>
        <a:dk2>
          <a:srgbClr val="330000"/>
        </a:dk2>
        <a:lt2>
          <a:srgbClr val="FFFFFF"/>
        </a:lt2>
        <a:accent1>
          <a:srgbClr val="FF9900"/>
        </a:accent1>
        <a:accent2>
          <a:srgbClr val="9E2A06"/>
        </a:accent2>
        <a:accent3>
          <a:srgbClr val="ADAAAA"/>
        </a:accent3>
        <a:accent4>
          <a:srgbClr val="DADADA"/>
        </a:accent4>
        <a:accent5>
          <a:srgbClr val="FFCAAA"/>
        </a:accent5>
        <a:accent6>
          <a:srgbClr val="8F2505"/>
        </a:accent6>
        <a:hlink>
          <a:srgbClr val="FF3300"/>
        </a:hlink>
        <a:folHlink>
          <a:srgbClr val="7C0704"/>
        </a:folHlink>
      </a:clrScheme>
      <a:clrMap bg1="dk2" tx1="lt1" bg2="dk1" tx2="lt2" accent1="accent1" accent2="accent2" accent3="accent3" accent4="accent4" accent5="accent5" accent6="accent6" hlink="hlink" folHlink="folHlink"/>
    </a:extraClrScheme>
    <a:extraClrScheme>
      <a:clrScheme name="Pixel 6">
        <a:dk1>
          <a:srgbClr val="336600"/>
        </a:dk1>
        <a:lt1>
          <a:srgbClr val="FFFFFF"/>
        </a:lt1>
        <a:dk2>
          <a:srgbClr val="4A7911"/>
        </a:dk2>
        <a:lt2>
          <a:srgbClr val="FFFFFF"/>
        </a:lt2>
        <a:accent1>
          <a:srgbClr val="666633"/>
        </a:accent1>
        <a:accent2>
          <a:srgbClr val="669900"/>
        </a:accent2>
        <a:accent3>
          <a:srgbClr val="B1BEAA"/>
        </a:accent3>
        <a:accent4>
          <a:srgbClr val="DADADA"/>
        </a:accent4>
        <a:accent5>
          <a:srgbClr val="B8B8AD"/>
        </a:accent5>
        <a:accent6>
          <a:srgbClr val="5C8A00"/>
        </a:accent6>
        <a:hlink>
          <a:srgbClr val="FFCC00"/>
        </a:hlink>
        <a:folHlink>
          <a:srgbClr val="99CC00"/>
        </a:folHlink>
      </a:clrScheme>
      <a:clrMap bg1="dk2" tx1="lt1" bg2="dk1" tx2="lt2" accent1="accent1" accent2="accent2" accent3="accent3" accent4="accent4" accent5="accent5" accent6="accent6" hlink="hlink" folHlink="folHlink"/>
    </a:extraClrScheme>
    <a:extraClrScheme>
      <a:clrScheme name="Pixel 7">
        <a:dk1>
          <a:srgbClr val="000000"/>
        </a:dk1>
        <a:lt1>
          <a:srgbClr val="FFFFFF"/>
        </a:lt1>
        <a:dk2>
          <a:srgbClr val="000000"/>
        </a:dk2>
        <a:lt2>
          <a:srgbClr val="CC3300"/>
        </a:lt2>
        <a:accent1>
          <a:srgbClr val="FFCC00"/>
        </a:accent1>
        <a:accent2>
          <a:srgbClr val="CC6600"/>
        </a:accent2>
        <a:accent3>
          <a:srgbClr val="FFFFFF"/>
        </a:accent3>
        <a:accent4>
          <a:srgbClr val="000000"/>
        </a:accent4>
        <a:accent5>
          <a:srgbClr val="FFE2AA"/>
        </a:accent5>
        <a:accent6>
          <a:srgbClr val="B95C00"/>
        </a:accent6>
        <a:hlink>
          <a:srgbClr val="663300"/>
        </a:hlink>
        <a:folHlink>
          <a:srgbClr val="CC9900"/>
        </a:folHlink>
      </a:clrScheme>
      <a:clrMap bg1="lt1" tx1="dk1" bg2="lt2" tx2="dk2" accent1="accent1" accent2="accent2" accent3="accent3" accent4="accent4" accent5="accent5" accent6="accent6" hlink="hlink" folHlink="folHlink"/>
    </a:extraClrScheme>
    <a:extraClrScheme>
      <a:clrScheme name="Pixel 8">
        <a:dk1>
          <a:srgbClr val="003300"/>
        </a:dk1>
        <a:lt1>
          <a:srgbClr val="FFFFFF"/>
        </a:lt1>
        <a:dk2>
          <a:srgbClr val="000000"/>
        </a:dk2>
        <a:lt2>
          <a:srgbClr val="336600"/>
        </a:lt2>
        <a:accent1>
          <a:srgbClr val="CCCC00"/>
        </a:accent1>
        <a:accent2>
          <a:srgbClr val="669900"/>
        </a:accent2>
        <a:accent3>
          <a:srgbClr val="FFFFFF"/>
        </a:accent3>
        <a:accent4>
          <a:srgbClr val="002A00"/>
        </a:accent4>
        <a:accent5>
          <a:srgbClr val="E2E2AA"/>
        </a:accent5>
        <a:accent6>
          <a:srgbClr val="5C8A00"/>
        </a:accent6>
        <a:hlink>
          <a:srgbClr val="333300"/>
        </a:hlink>
        <a:folHlink>
          <a:srgbClr val="99CC00"/>
        </a:folHlink>
      </a:clrScheme>
      <a:clrMap bg1="lt1" tx1="dk1" bg2="lt2" tx2="dk2" accent1="accent1" accent2="accent2" accent3="accent3" accent4="accent4" accent5="accent5" accent6="accent6" hlink="hlink" folHlink="folHlink"/>
    </a:extraClrScheme>
    <a:extraClrScheme>
      <a:clrScheme name="Pixel 9">
        <a:dk1>
          <a:srgbClr val="000000"/>
        </a:dk1>
        <a:lt1>
          <a:srgbClr val="FFFFFF"/>
        </a:lt1>
        <a:dk2>
          <a:srgbClr val="000000"/>
        </a:dk2>
        <a:lt2>
          <a:srgbClr val="440044"/>
        </a:lt2>
        <a:accent1>
          <a:srgbClr val="FFCCCC"/>
        </a:accent1>
        <a:accent2>
          <a:srgbClr val="790571"/>
        </a:accent2>
        <a:accent3>
          <a:srgbClr val="FFFFFF"/>
        </a:accent3>
        <a:accent4>
          <a:srgbClr val="000000"/>
        </a:accent4>
        <a:accent5>
          <a:srgbClr val="FFE2E2"/>
        </a:accent5>
        <a:accent6>
          <a:srgbClr val="6D0466"/>
        </a:accent6>
        <a:hlink>
          <a:srgbClr val="993366"/>
        </a:hlink>
        <a:folHlink>
          <a:srgbClr val="9F839F"/>
        </a:folHlink>
      </a:clrScheme>
      <a:clrMap bg1="lt1" tx1="dk1" bg2="lt2" tx2="dk2" accent1="accent1" accent2="accent2" accent3="accent3" accent4="accent4" accent5="accent5" accent6="accent6" hlink="hlink" folHlink="folHlink"/>
    </a:extraClrScheme>
    <a:extraClrScheme>
      <a:clrScheme name="Pixel 10">
        <a:dk1>
          <a:srgbClr val="000000"/>
        </a:dk1>
        <a:lt1>
          <a:srgbClr val="FFFFFF"/>
        </a:lt1>
        <a:dk2>
          <a:srgbClr val="000000"/>
        </a:dk2>
        <a:lt2>
          <a:srgbClr val="FF9900"/>
        </a:lt2>
        <a:accent1>
          <a:srgbClr val="FFCC99"/>
        </a:accent1>
        <a:accent2>
          <a:srgbClr val="FBA313"/>
        </a:accent2>
        <a:accent3>
          <a:srgbClr val="FFFFFF"/>
        </a:accent3>
        <a:accent4>
          <a:srgbClr val="000000"/>
        </a:accent4>
        <a:accent5>
          <a:srgbClr val="FFE2CA"/>
        </a:accent5>
        <a:accent6>
          <a:srgbClr val="E39310"/>
        </a:accent6>
        <a:hlink>
          <a:srgbClr val="CC3300"/>
        </a:hlink>
        <a:folHlink>
          <a:srgbClr val="FCC66E"/>
        </a:folHlink>
      </a:clrScheme>
      <a:clrMap bg1="lt1" tx1="dk1" bg2="lt2" tx2="dk2" accent1="accent1" accent2="accent2" accent3="accent3" accent4="accent4" accent5="accent5" accent6="accent6" hlink="hlink" folHlink="folHlink"/>
    </a:extraClrScheme>
    <a:extraClrScheme>
      <a:clrScheme name="Pixel 11">
        <a:dk1>
          <a:srgbClr val="000000"/>
        </a:dk1>
        <a:lt1>
          <a:srgbClr val="FFFFFF"/>
        </a:lt1>
        <a:dk2>
          <a:srgbClr val="000000"/>
        </a:dk2>
        <a:lt2>
          <a:srgbClr val="779F92"/>
        </a:lt2>
        <a:accent1>
          <a:srgbClr val="33CCCC"/>
        </a:accent1>
        <a:accent2>
          <a:srgbClr val="9DC2D7"/>
        </a:accent2>
        <a:accent3>
          <a:srgbClr val="FFFFFF"/>
        </a:accent3>
        <a:accent4>
          <a:srgbClr val="000000"/>
        </a:accent4>
        <a:accent5>
          <a:srgbClr val="ADE2E2"/>
        </a:accent5>
        <a:accent6>
          <a:srgbClr val="8EB0C3"/>
        </a:accent6>
        <a:hlink>
          <a:srgbClr val="006666"/>
        </a:hlink>
        <a:folHlink>
          <a:srgbClr val="CCCCFF"/>
        </a:folHlink>
      </a:clrScheme>
      <a:clrMap bg1="lt1" tx1="dk1" bg2="lt2" tx2="dk2" accent1="accent1" accent2="accent2" accent3="accent3" accent4="accent4" accent5="accent5" accent6="accent6" hlink="hlink" folHlink="folHlink"/>
    </a:extraClrScheme>
    <a:extraClrScheme>
      <a:clrScheme name="Pixel 12">
        <a:dk1>
          <a:srgbClr val="000000"/>
        </a:dk1>
        <a:lt1>
          <a:srgbClr val="FFFFFF"/>
        </a:lt1>
        <a:dk2>
          <a:srgbClr val="000000"/>
        </a:dk2>
        <a:lt2>
          <a:srgbClr val="00007D"/>
        </a:lt2>
        <a:accent1>
          <a:srgbClr val="9999FF"/>
        </a:accent1>
        <a:accent2>
          <a:srgbClr val="9999CC"/>
        </a:accent2>
        <a:accent3>
          <a:srgbClr val="FFFFFF"/>
        </a:accent3>
        <a:accent4>
          <a:srgbClr val="000000"/>
        </a:accent4>
        <a:accent5>
          <a:srgbClr val="CACAFF"/>
        </a:accent5>
        <a:accent6>
          <a:srgbClr val="8A8AB9"/>
        </a:accent6>
        <a:hlink>
          <a:srgbClr val="666699"/>
        </a:hlink>
        <a:folHlink>
          <a:srgbClr val="CCCCE6"/>
        </a:folHlink>
      </a:clrScheme>
      <a:clrMap bg1="lt1" tx1="dk1" bg2="lt2" tx2="dk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7B7180-EBA4-4748-9977-221A9274BC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EL-HE_report_no_cover</Template>
  <TotalTime>1</TotalTime>
  <Pages>12</Pages>
  <Words>4040</Words>
  <Characters>23031</Characters>
  <Application>Microsoft Office Word</Application>
  <DocSecurity>0</DocSecurity>
  <Lines>191</Lines>
  <Paragraphs>54</Paragraphs>
  <ScaleCrop>false</ScaleCrop>
  <HeadingPairs>
    <vt:vector size="2" baseType="variant">
      <vt:variant>
        <vt:lpstr>Title</vt:lpstr>
      </vt:variant>
      <vt:variant>
        <vt:i4>1</vt:i4>
      </vt:variant>
    </vt:vector>
  </HeadingPairs>
  <TitlesOfParts>
    <vt:vector size="1" baseType="lpstr">
      <vt:lpstr>Adult Learner 360 Report</vt:lpstr>
    </vt:vector>
  </TitlesOfParts>
  <Company>CAEL</Company>
  <LinksUpToDate>false</LinksUpToDate>
  <CharactersWithSpaces>27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ult Learner 360 Report</dc:title>
  <dc:subject/>
  <dc:creator>Barry Nickerson</dc:creator>
  <cp:keywords/>
  <dc:description/>
  <cp:lastModifiedBy>Renee Jean Letendre</cp:lastModifiedBy>
  <cp:revision>2</cp:revision>
  <cp:lastPrinted>2019-03-12T21:21:00Z</cp:lastPrinted>
  <dcterms:created xsi:type="dcterms:W3CDTF">2020-02-24T13:55:00Z</dcterms:created>
  <dcterms:modified xsi:type="dcterms:W3CDTF">2020-02-24T13:55:00Z</dcterms:modified>
</cp:coreProperties>
</file>